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2403C" w14:textId="1B973B84" w:rsidR="007E5DDD" w:rsidRPr="005644AE" w:rsidRDefault="00FB2A42" w:rsidP="00284D58">
      <w:pPr>
        <w:jc w:val="both"/>
        <w:rPr>
          <w:rFonts w:ascii="Preeti" w:hAnsi="Preeti" w:cs="Arial Unicode MS"/>
          <w:b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bCs/>
          <w:sz w:val="32"/>
          <w:szCs w:val="32"/>
          <w:lang w:bidi="ne-NP"/>
        </w:rPr>
        <w:t>;"rgfsf] xs;DaGwL P]g @)^$, sf] bkmf % -#_ / lgodfjnLsf] lgod # adf]lhd ;fj{hlgs  ul/Psf] ljj/0f</w:t>
      </w:r>
    </w:p>
    <w:p w14:paraId="43C299E8" w14:textId="303B499A" w:rsidR="00FB2A42" w:rsidRPr="005644AE" w:rsidRDefault="00FB2A42" w:rsidP="00284D58">
      <w:pPr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bCs/>
          <w:sz w:val="32"/>
          <w:szCs w:val="32"/>
          <w:lang w:bidi="ne-NP"/>
        </w:rPr>
        <w:t xml:space="preserve">;"rgf ;fj{hlgs ug{]  lgsfosf] gfd M 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alb{of /fli6«o lgs'~h sfof{on, 7fs'/4f/f, alb{of </w:t>
      </w:r>
    </w:p>
    <w:p w14:paraId="1204ECCA" w14:textId="7856AD9B" w:rsidR="00FB2A42" w:rsidRPr="005644AE" w:rsidRDefault="00FB2A42" w:rsidP="00284D58">
      <w:pPr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bCs/>
          <w:sz w:val="32"/>
          <w:szCs w:val="32"/>
          <w:lang w:bidi="ne-NP"/>
        </w:rPr>
        <w:t xml:space="preserve">;"rgf ;fj{hlgs u/]sf] cjlw M 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@)&amp;</w:t>
      </w:r>
      <w:r w:rsidR="005644AE" w:rsidRPr="005644AE">
        <w:rPr>
          <w:rFonts w:ascii="Preeti" w:hAnsi="Preeti" w:cs="Arial Unicode MS"/>
          <w:bCs/>
          <w:sz w:val="32"/>
          <w:szCs w:val="32"/>
          <w:lang w:bidi="ne-NP"/>
        </w:rPr>
        <w:t>*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>.)</w:t>
      </w:r>
      <w:r w:rsidR="005C5203">
        <w:rPr>
          <w:rFonts w:ascii="Preeti" w:hAnsi="Preeti" w:cs="Arial Unicode MS"/>
          <w:bCs/>
          <w:sz w:val="32"/>
          <w:szCs w:val="32"/>
          <w:lang w:bidi="ne-NP"/>
        </w:rPr>
        <w:t>$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>.)! b]lv @)&amp;</w:t>
      </w:r>
      <w:r w:rsidR="005644AE" w:rsidRPr="005644AE">
        <w:rPr>
          <w:rFonts w:ascii="Preeti" w:hAnsi="Preeti" w:cs="Arial Unicode MS"/>
          <w:bCs/>
          <w:sz w:val="32"/>
          <w:szCs w:val="32"/>
          <w:lang w:bidi="ne-NP"/>
        </w:rPr>
        <w:t>*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>.)</w:t>
      </w:r>
      <w:r w:rsidR="00C33CB7">
        <w:rPr>
          <w:rFonts w:ascii="Preeti" w:hAnsi="Preeti" w:cs="Arial Unicode MS"/>
          <w:bCs/>
          <w:sz w:val="32"/>
          <w:szCs w:val="32"/>
          <w:lang w:bidi="ne-NP"/>
        </w:rPr>
        <w:t>^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>.</w:t>
      </w:r>
      <w:r w:rsidR="009673E8">
        <w:rPr>
          <w:rFonts w:ascii="Preeti" w:hAnsi="Preeti" w:cs="Arial Unicode MS"/>
          <w:bCs/>
          <w:sz w:val="32"/>
          <w:szCs w:val="32"/>
          <w:lang w:bidi="ne-NP"/>
        </w:rPr>
        <w:t>#</w:t>
      </w:r>
      <w:r w:rsidR="00C33CB7">
        <w:rPr>
          <w:rFonts w:ascii="Preeti" w:hAnsi="Preeti" w:cs="Arial Unicode MS"/>
          <w:bCs/>
          <w:sz w:val="32"/>
          <w:szCs w:val="32"/>
          <w:lang w:bidi="ne-NP"/>
        </w:rPr>
        <w:t>!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;Dd</w:t>
      </w:r>
    </w:p>
    <w:p w14:paraId="3C48CED4" w14:textId="16EF33F5" w:rsidR="00FB2A42" w:rsidRPr="005644AE" w:rsidRDefault="00FB2A42" w:rsidP="009326A1">
      <w:pPr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  <w:r w:rsidRPr="005644AE">
        <w:rPr>
          <w:rFonts w:ascii="Preeti" w:hAnsi="Preeti" w:cs="Arial Unicode MS"/>
          <w:b/>
          <w:bCs/>
          <w:sz w:val="32"/>
          <w:szCs w:val="32"/>
          <w:lang w:bidi="ne-NP"/>
        </w:rPr>
        <w:t xml:space="preserve">!= </w:t>
      </w:r>
      <w:r w:rsidRPr="005644AE"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  <w:t>alb{of /fli6«o lgs'~Hfsf] :j?k / Kf|s[lt</w:t>
      </w:r>
      <w:r w:rsidR="00753665" w:rsidRPr="005644AE"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  <w:t xml:space="preserve"> M</w:t>
      </w:r>
    </w:p>
    <w:p w14:paraId="31B19397" w14:textId="6838194F" w:rsidR="007C2E9C" w:rsidRPr="007C2E9C" w:rsidRDefault="00753665" w:rsidP="007C2E9C">
      <w:pPr>
        <w:tabs>
          <w:tab w:val="left" w:pos="450"/>
        </w:tabs>
        <w:ind w:left="36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  </w:t>
      </w:r>
      <w:r w:rsidR="00CE0F12">
        <w:rPr>
          <w:rFonts w:ascii="Preeti" w:hAnsi="Preeti" w:cs="Arial Unicode MS"/>
          <w:bCs/>
          <w:sz w:val="32"/>
          <w:szCs w:val="32"/>
          <w:lang w:bidi="ne-NP"/>
        </w:rPr>
        <w:t xml:space="preserve">;g\ !(&amp;^ df </w:t>
      </w:r>
      <w:r w:rsidR="00A814EE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:yfkgf ePsf] o; 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alb{of /fli6«o lgs'~h </w:t>
      </w:r>
      <w:r w:rsidR="0097180E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t/fO{sf] </w:t>
      </w:r>
      <w:r w:rsidR="004B4E92" w:rsidRPr="005644AE">
        <w:rPr>
          <w:rFonts w:ascii="Preeti" w:hAnsi="Preeti" w:cs="Arial Unicode MS"/>
          <w:bCs/>
          <w:sz w:val="32"/>
          <w:szCs w:val="32"/>
          <w:lang w:bidi="ne-NP"/>
        </w:rPr>
        <w:t>;</w:t>
      </w:r>
      <w:r w:rsidR="0097180E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a} eGbf 7'nf] </w:t>
      </w:r>
      <w:r w:rsidR="00CE0F12">
        <w:rPr>
          <w:rFonts w:ascii="Preeti" w:hAnsi="Preeti" w:cs="Arial Unicode MS"/>
          <w:bCs/>
          <w:sz w:val="32"/>
          <w:szCs w:val="32"/>
          <w:lang w:bidi="ne-NP"/>
        </w:rPr>
        <w:t xml:space="preserve">;+/lIft If]q </w:t>
      </w:r>
      <w:r w:rsidR="0097180E" w:rsidRPr="005644AE">
        <w:rPr>
          <w:rFonts w:ascii="Preeti" w:hAnsi="Preeti" w:cs="Arial Unicode MS"/>
          <w:bCs/>
          <w:sz w:val="32"/>
          <w:szCs w:val="32"/>
          <w:lang w:bidi="ne-NP"/>
        </w:rPr>
        <w:t>xf]</w:t>
      </w:r>
      <w:r w:rsidR="00A814EE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</w:t>
      </w:r>
      <w:r w:rsidR="0097180E" w:rsidRPr="005644AE">
        <w:rPr>
          <w:rFonts w:ascii="Preeti" w:hAnsi="Preeti" w:cs="Arial Unicode MS"/>
          <w:bCs/>
          <w:sz w:val="32"/>
          <w:szCs w:val="32"/>
          <w:lang w:bidi="ne-NP"/>
        </w:rPr>
        <w:t>.</w:t>
      </w:r>
      <w:r w:rsidR="00A814EE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klZrd t/fO{sf] </w:t>
      </w:r>
      <w:r w:rsidR="00D655A1" w:rsidRPr="005644AE">
        <w:rPr>
          <w:rFonts w:ascii="Preeti" w:hAnsi="Preeti" w:cs="Arial Unicode MS"/>
          <w:bCs/>
          <w:sz w:val="32"/>
          <w:szCs w:val="32"/>
          <w:lang w:bidi="ne-NP"/>
        </w:rPr>
        <w:t>alb{of, afFs] / ;'v]{t u</w:t>
      </w:r>
      <w:r w:rsidR="009673E8">
        <w:rPr>
          <w:rFonts w:ascii="Preeti" w:hAnsi="Preeti" w:cs="Arial Unicode MS"/>
          <w:bCs/>
          <w:sz w:val="32"/>
          <w:szCs w:val="32"/>
          <w:lang w:bidi="ne-NP"/>
        </w:rPr>
        <w:t>/L</w:t>
      </w:r>
      <w:r w:rsidR="00D655A1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# </w:t>
      </w:r>
      <w:r w:rsidR="00651052">
        <w:rPr>
          <w:rFonts w:ascii="Preeti" w:hAnsi="Preeti" w:cs="Arial Unicode MS"/>
          <w:bCs/>
          <w:sz w:val="32"/>
          <w:szCs w:val="32"/>
          <w:lang w:bidi="ne-NP"/>
        </w:rPr>
        <w:t xml:space="preserve">j6f </w:t>
      </w:r>
      <w:r w:rsidR="00D655A1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lhNnfdf km}lnPsf] o; lgs'~hsf] If]qkmn (^* ju{ ls= ld /x]sf] 5 . </w:t>
      </w:r>
      <w:r w:rsidR="00A814EE" w:rsidRPr="005644AE">
        <w:rPr>
          <w:rFonts w:ascii="Preeti" w:hAnsi="Preeti" w:cs="Arial Unicode MS"/>
          <w:bCs/>
          <w:sz w:val="32"/>
          <w:szCs w:val="32"/>
          <w:lang w:bidi="ne-NP"/>
        </w:rPr>
        <w:t>af3 / o;sf cfxf/f k|hfltsf] af;:yfg ;+/If0f ug]{ p</w:t>
      </w:r>
      <w:r w:rsidR="009673E8">
        <w:rPr>
          <w:rFonts w:ascii="Preeti" w:hAnsi="Preeti" w:cs="Arial Unicode MS"/>
          <w:bCs/>
          <w:sz w:val="32"/>
          <w:szCs w:val="32"/>
          <w:lang w:bidi="ne-NP"/>
        </w:rPr>
        <w:t>2</w:t>
      </w:r>
      <w:r w:rsidR="00A814EE" w:rsidRPr="005644AE">
        <w:rPr>
          <w:rFonts w:ascii="Preeti" w:hAnsi="Preeti" w:cs="Arial Unicode MS"/>
          <w:bCs/>
          <w:sz w:val="32"/>
          <w:szCs w:val="32"/>
          <w:lang w:bidi="ne-NP"/>
        </w:rPr>
        <w:t>]Zon] :yfkgf ul/Psf] o; lgs'~h</w:t>
      </w:r>
      <w:r w:rsidR="00E14F7E">
        <w:rPr>
          <w:rFonts w:ascii="Preeti" w:hAnsi="Preeti" w:cs="Arial Unicode MS"/>
          <w:bCs/>
          <w:sz w:val="32"/>
          <w:szCs w:val="32"/>
          <w:lang w:bidi="ne-NP"/>
        </w:rPr>
        <w:t>df</w:t>
      </w:r>
      <w:r w:rsidR="00A814EE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af3</w:t>
      </w:r>
      <w:r w:rsidR="00E14F7E">
        <w:rPr>
          <w:rFonts w:ascii="Preeti" w:hAnsi="Preeti" w:cs="Arial Unicode MS"/>
          <w:bCs/>
          <w:sz w:val="32"/>
          <w:szCs w:val="32"/>
          <w:lang w:bidi="ne-NP"/>
        </w:rPr>
        <w:t>,</w:t>
      </w:r>
      <w:r w:rsidR="00A814EE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xfQL, Psl;+u] u}+</w:t>
      </w:r>
      <w:r w:rsidR="00D309D2" w:rsidRPr="005644AE">
        <w:rPr>
          <w:rFonts w:ascii="Preeti" w:hAnsi="Preeti" w:cs="Arial Unicode MS"/>
          <w:bCs/>
          <w:sz w:val="32"/>
          <w:szCs w:val="32"/>
          <w:lang w:bidi="ne-NP"/>
        </w:rPr>
        <w:t>8f nufot ^! eGbf al9 :tgwf/L k|hflt</w:t>
      </w:r>
      <w:r w:rsidR="00D36691">
        <w:rPr>
          <w:rFonts w:ascii="Preeti" w:hAnsi="Preeti" w:cs="Arial Unicode MS"/>
          <w:bCs/>
          <w:sz w:val="32"/>
          <w:szCs w:val="32"/>
          <w:lang w:bidi="ne-NP"/>
        </w:rPr>
        <w:t xml:space="preserve"> -!) j6f ;+/lIft_</w:t>
      </w:r>
      <w:r w:rsidR="00D309D2" w:rsidRPr="005644AE">
        <w:rPr>
          <w:rFonts w:ascii="Preeti" w:hAnsi="Preeti" w:cs="Arial Unicode MS"/>
          <w:bCs/>
          <w:sz w:val="32"/>
          <w:szCs w:val="32"/>
          <w:lang w:bidi="ne-NP"/>
        </w:rPr>
        <w:t>, %!# eGbf al9</w:t>
      </w:r>
      <w:r w:rsidR="00CE0F12">
        <w:rPr>
          <w:rFonts w:ascii="Preeti" w:hAnsi="Preeti" w:cs="Arial Unicode MS"/>
          <w:bCs/>
          <w:sz w:val="32"/>
          <w:szCs w:val="32"/>
          <w:lang w:bidi="ne-NP"/>
        </w:rPr>
        <w:t xml:space="preserve"> </w:t>
      </w:r>
      <w:r w:rsidR="00D309D2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k|hfltsf r/f, $@ eGbf al9 k|hfltsf 3;|g] jGohGt' tyf !@) eGbf al9 k|hfltsf df5fx?sf] dxTjk"0f{ af;:yfgsf] ?kdf :yflkt EfPsf] </w:t>
      </w:r>
      <w:r w:rsidR="00AC0E10">
        <w:rPr>
          <w:rFonts w:ascii="Preeti" w:hAnsi="Preeti" w:cs="Arial Unicode MS"/>
          <w:bCs/>
          <w:sz w:val="32"/>
          <w:szCs w:val="32"/>
          <w:lang w:bidi="ne-NP"/>
        </w:rPr>
        <w:t xml:space="preserve">5 . </w:t>
      </w:r>
    </w:p>
    <w:p w14:paraId="0477C2E7" w14:textId="42A10931" w:rsidR="007C2E9C" w:rsidRPr="007C2E9C" w:rsidRDefault="00AC0E10" w:rsidP="007C2E9C">
      <w:pPr>
        <w:tabs>
          <w:tab w:val="left" w:pos="450"/>
        </w:tabs>
        <w:ind w:left="360"/>
        <w:jc w:val="both"/>
        <w:rPr>
          <w:rFonts w:ascii="Preeti" w:hAnsi="Preeti" w:cs="Arial Unicode MS"/>
          <w:bCs/>
          <w:sz w:val="32"/>
          <w:szCs w:val="32"/>
          <w:cs/>
          <w:lang w:bidi="ne-NP"/>
        </w:rPr>
      </w:pPr>
      <w:r>
        <w:rPr>
          <w:rFonts w:ascii="Preeti" w:hAnsi="Preeti" w:cs="Arial Unicode MS"/>
          <w:bCs/>
          <w:sz w:val="32"/>
          <w:szCs w:val="32"/>
          <w:lang w:bidi="ne-NP"/>
        </w:rPr>
        <w:t xml:space="preserve">   </w:t>
      </w:r>
      <w:r w:rsidR="001306E0">
        <w:rPr>
          <w:rFonts w:ascii="Preeti" w:hAnsi="Preeti" w:cs="Arial Unicode MS"/>
          <w:bCs/>
          <w:sz w:val="32"/>
          <w:szCs w:val="32"/>
          <w:lang w:bidi="ne-NP"/>
        </w:rPr>
        <w:t xml:space="preserve">alb{of /fli6«o lgs'~Hf cGtu{t </w:t>
      </w:r>
      <w:r w:rsidR="00DB6195">
        <w:rPr>
          <w:rFonts w:ascii="Preeti" w:hAnsi="Preeti" w:cs="Arial Unicode MS"/>
          <w:bCs/>
          <w:sz w:val="32"/>
          <w:szCs w:val="32"/>
          <w:lang w:bidi="ne-NP"/>
        </w:rPr>
        <w:t xml:space="preserve">xfn;Dd </w:t>
      </w:r>
      <w:r w:rsidR="001306E0">
        <w:rPr>
          <w:rFonts w:ascii="Preeti" w:hAnsi="Preeti" w:cs="Arial Unicode MS"/>
          <w:bCs/>
          <w:sz w:val="32"/>
          <w:szCs w:val="32"/>
          <w:lang w:bidi="ne-NP"/>
        </w:rPr>
        <w:t xml:space="preserve"># j6f ;]S6/, * j6f /]~Hfkf]i6 / @$ j6f kf]i6x?af6 h}ljs ljljwtfsf] ;+/If0f, Joj:yfkg tyf ;fj{hlgs ;]jf ;DaGwL sfo{x? x'b} cfPsf 5g\ . </w:t>
      </w:r>
      <w:r w:rsidR="00DB6195" w:rsidRPr="00DB6195">
        <w:rPr>
          <w:rFonts w:ascii="Preeti" w:hAnsi="Preeti" w:cs="Arial Unicode MS"/>
          <w:bCs/>
          <w:sz w:val="32"/>
          <w:szCs w:val="32"/>
          <w:lang w:bidi="ne-NP"/>
        </w:rPr>
        <w:t xml:space="preserve">:yfgLo hgtfx?nfO{ lgoldt ?kn] jg k}bfjf/ pkef]u ug{ </w:t>
      </w:r>
      <w:r w:rsidR="00DB6195">
        <w:rPr>
          <w:rFonts w:ascii="Preeti" w:hAnsi="Preeti" w:cs="Arial Unicode MS"/>
          <w:bCs/>
          <w:sz w:val="32"/>
          <w:szCs w:val="32"/>
          <w:lang w:bidi="ne-NP"/>
        </w:rPr>
        <w:t xml:space="preserve">kfpg] ;x'lnot k|bfg ug{sf] nflu </w:t>
      </w:r>
      <w:r w:rsidR="001306E0">
        <w:rPr>
          <w:rFonts w:ascii="Preeti" w:hAnsi="Preeti" w:cs="Arial Unicode MS"/>
          <w:bCs/>
          <w:sz w:val="32"/>
          <w:szCs w:val="32"/>
          <w:lang w:bidi="ne-NP"/>
        </w:rPr>
        <w:t>;g\ !((^ d</w:t>
      </w:r>
      <w:r w:rsidR="001306E0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f </w:t>
      </w:r>
      <w:r w:rsidR="00DB6195">
        <w:rPr>
          <w:rFonts w:ascii="Preeti" w:hAnsi="Preeti" w:cs="Arial Unicode MS"/>
          <w:bCs/>
          <w:sz w:val="32"/>
          <w:szCs w:val="32"/>
          <w:lang w:bidi="ne-NP"/>
        </w:rPr>
        <w:t xml:space="preserve">o; lgs'~hsf] </w:t>
      </w:r>
      <w:r w:rsidR="00CC3E75">
        <w:rPr>
          <w:rFonts w:ascii="Preeti" w:hAnsi="Preeti" w:cs="Arial Unicode MS"/>
          <w:bCs/>
          <w:sz w:val="32"/>
          <w:szCs w:val="32"/>
          <w:lang w:bidi="ne-NP"/>
        </w:rPr>
        <w:t>dWojtL{ If]q 3f]if0f ul/Psf</w:t>
      </w:r>
      <w:r w:rsidR="001306E0" w:rsidRPr="005644AE">
        <w:rPr>
          <w:rFonts w:ascii="Preeti" w:hAnsi="Preeti" w:cs="Arial Unicode MS"/>
          <w:bCs/>
          <w:sz w:val="32"/>
          <w:szCs w:val="32"/>
          <w:lang w:bidi="ne-NP"/>
        </w:rPr>
        <w:t>]</w:t>
      </w:r>
      <w:r w:rsidR="00CC3E75">
        <w:rPr>
          <w:rFonts w:ascii="Preeti" w:hAnsi="Preeti" w:cs="Arial Unicode MS"/>
          <w:bCs/>
          <w:sz w:val="32"/>
          <w:szCs w:val="32"/>
          <w:lang w:bidi="ne-NP"/>
        </w:rPr>
        <w:t xml:space="preserve"> xf]</w:t>
      </w:r>
      <w:r w:rsidR="00DB6195">
        <w:rPr>
          <w:rFonts w:ascii="Preeti" w:hAnsi="Preeti" w:cs="Arial Unicode MS"/>
          <w:bCs/>
          <w:sz w:val="32"/>
          <w:szCs w:val="32"/>
          <w:lang w:bidi="ne-NP"/>
        </w:rPr>
        <w:t xml:space="preserve"> .</w:t>
      </w:r>
      <w:r w:rsidR="001306E0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o; lgs'~</w:t>
      </w:r>
      <w:r w:rsidR="001306E0">
        <w:rPr>
          <w:rFonts w:ascii="Preeti" w:hAnsi="Preeti" w:cs="Arial Unicode MS"/>
          <w:bCs/>
          <w:sz w:val="32"/>
          <w:szCs w:val="32"/>
          <w:lang w:bidi="ne-NP"/>
        </w:rPr>
        <w:t>h</w:t>
      </w:r>
      <w:r w:rsidR="001306E0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df xfn </w:t>
      </w:r>
      <w:r w:rsidR="00CC3E75">
        <w:rPr>
          <w:rFonts w:ascii="Preeti" w:hAnsi="Preeti" w:cs="Arial Unicode MS"/>
          <w:bCs/>
          <w:sz w:val="32"/>
          <w:szCs w:val="32"/>
          <w:lang w:bidi="ne-NP"/>
        </w:rPr>
        <w:t xml:space="preserve">;Dd </w:t>
      </w:r>
      <w:r w:rsidR="001306E0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%)&amp; ju{ ls= ld </w:t>
      </w:r>
      <w:r w:rsidR="001306E0">
        <w:rPr>
          <w:rFonts w:ascii="Preeti" w:hAnsi="Preeti" w:cs="Arial Unicode MS"/>
          <w:bCs/>
          <w:sz w:val="32"/>
          <w:szCs w:val="32"/>
          <w:lang w:bidi="ne-NP"/>
        </w:rPr>
        <w:t xml:space="preserve">If]qkmn </w:t>
      </w:r>
      <w:r w:rsidR="00DB6195">
        <w:rPr>
          <w:rFonts w:ascii="Preeti" w:hAnsi="Preeti" w:cs="Arial Unicode MS"/>
          <w:bCs/>
          <w:sz w:val="32"/>
          <w:szCs w:val="32"/>
          <w:lang w:bidi="ne-NP"/>
        </w:rPr>
        <w:t xml:space="preserve">alb{of, ;'v{]t / afFs] lhNnfsf </w:t>
      </w:r>
      <w:r w:rsidR="001306E0">
        <w:rPr>
          <w:rFonts w:ascii="Preeti" w:hAnsi="Preeti" w:cs="Arial Unicode MS"/>
          <w:bCs/>
          <w:sz w:val="32"/>
          <w:szCs w:val="32"/>
          <w:lang w:bidi="ne-NP"/>
        </w:rPr>
        <w:t xml:space="preserve">% j6f </w:t>
      </w:r>
      <w:r w:rsidR="00DB6195">
        <w:rPr>
          <w:rFonts w:ascii="Preeti" w:hAnsi="Preeti" w:cs="Arial Unicode MS"/>
          <w:bCs/>
          <w:sz w:val="32"/>
          <w:szCs w:val="32"/>
          <w:lang w:bidi="ne-NP"/>
        </w:rPr>
        <w:t xml:space="preserve">gu/kflnsf / # j6f ufpFkflnsfsf] </w:t>
      </w:r>
      <w:r w:rsidR="001306E0">
        <w:rPr>
          <w:rFonts w:ascii="Preeti" w:hAnsi="Preeti" w:cs="Arial Unicode MS"/>
          <w:bCs/>
          <w:sz w:val="32"/>
          <w:szCs w:val="32"/>
          <w:lang w:bidi="ne-NP"/>
        </w:rPr>
        <w:t xml:space="preserve">If]qdf </w:t>
      </w:r>
      <w:r w:rsidR="001306E0" w:rsidRPr="005644AE">
        <w:rPr>
          <w:rFonts w:ascii="Preeti" w:hAnsi="Preeti" w:cs="Arial Unicode MS"/>
          <w:bCs/>
          <w:sz w:val="32"/>
          <w:szCs w:val="32"/>
          <w:lang w:bidi="ne-NP"/>
        </w:rPr>
        <w:t>dWojtL{ If]q sfod ul/Psf] 5 .</w:t>
      </w:r>
      <w:r w:rsidR="00DB6195">
        <w:rPr>
          <w:rFonts w:ascii="Preeti" w:hAnsi="Preeti" w:cs="Arial Unicode MS"/>
          <w:bCs/>
          <w:sz w:val="32"/>
          <w:szCs w:val="32"/>
          <w:lang w:bidi="ne-NP"/>
        </w:rPr>
        <w:t xml:space="preserve"> </w:t>
      </w:r>
      <w:r w:rsidR="007C2E9C" w:rsidRPr="007C2E9C">
        <w:rPr>
          <w:rFonts w:ascii="Preeti" w:hAnsi="Preeti" w:cs="Arial Unicode MS"/>
          <w:bCs/>
          <w:sz w:val="32"/>
          <w:szCs w:val="32"/>
          <w:lang w:bidi="ne-NP"/>
        </w:rPr>
        <w:t>dWojtL{ If]qdf</w:t>
      </w:r>
      <w:r w:rsidR="00DB6195">
        <w:rPr>
          <w:rFonts w:ascii="Preeti" w:hAnsi="Preeti" w:cs="Arial Unicode MS"/>
          <w:bCs/>
          <w:sz w:val="32"/>
          <w:szCs w:val="32"/>
          <w:lang w:bidi="ne-NP"/>
        </w:rPr>
        <w:t xml:space="preserve"> h}ljs ljljwtf tyf</w:t>
      </w:r>
      <w:r w:rsidR="007C2E9C" w:rsidRPr="007C2E9C">
        <w:rPr>
          <w:rFonts w:ascii="Preeti" w:hAnsi="Preeti" w:cs="Arial Unicode MS"/>
          <w:bCs/>
          <w:sz w:val="32"/>
          <w:szCs w:val="32"/>
          <w:lang w:bidi="ne-NP"/>
        </w:rPr>
        <w:t xml:space="preserve"> k|fs[lts ;|f]tsf] </w:t>
      </w:r>
      <w:r w:rsidR="00DB6195">
        <w:rPr>
          <w:rFonts w:ascii="Preeti" w:hAnsi="Preeti" w:cs="Arial Unicode MS"/>
          <w:bCs/>
          <w:sz w:val="32"/>
          <w:szCs w:val="32"/>
          <w:lang w:bidi="ne-NP"/>
        </w:rPr>
        <w:t xml:space="preserve">;+/If0f Pjd\ </w:t>
      </w:r>
      <w:r w:rsidR="007C2E9C" w:rsidRPr="007C2E9C">
        <w:rPr>
          <w:rFonts w:ascii="Preeti" w:hAnsi="Preeti" w:cs="Arial Unicode MS"/>
          <w:bCs/>
          <w:sz w:val="32"/>
          <w:szCs w:val="32"/>
          <w:lang w:bidi="ne-NP"/>
        </w:rPr>
        <w:t>Joj:yfkgsf lgldQ ! j6f dWojtL{ If]q Joj:yfkg ;ldlt, !( j6f pkef]Qmf ;ldlt, @^# j6f pkef]Qmf ;d"xx?, !$% j6f dWojtL{ ;fd'bflos jg ;d"x</w:t>
      </w:r>
      <w:r w:rsidR="00DB6195">
        <w:rPr>
          <w:rFonts w:ascii="Preeti" w:hAnsi="Preeti" w:cs="Arial Unicode MS"/>
          <w:bCs/>
          <w:sz w:val="32"/>
          <w:szCs w:val="32"/>
          <w:lang w:bidi="ne-NP"/>
        </w:rPr>
        <w:t>x?</w:t>
      </w:r>
      <w:r w:rsidR="007C2E9C" w:rsidRPr="007C2E9C">
        <w:rPr>
          <w:rFonts w:ascii="Preeti" w:hAnsi="Preeti" w:cs="Arial Unicode MS"/>
          <w:bCs/>
          <w:sz w:val="32"/>
          <w:szCs w:val="32"/>
          <w:lang w:bidi="ne-NP"/>
        </w:rPr>
        <w:t xml:space="preserve">, ! j6f wfld{s jg / !( j6f pkef]Qmf ;ldlt cGt{ut ;d'bfodf cfwfl/t rf]/L lzsf/ lgoGq0f </w:t>
      </w:r>
      <w:r w:rsidR="001306E0">
        <w:rPr>
          <w:rFonts w:ascii="Preeti" w:hAnsi="Preeti" w:cs="Arial Unicode MS"/>
          <w:bCs/>
          <w:sz w:val="32"/>
          <w:szCs w:val="32"/>
          <w:lang w:bidi="ne-NP"/>
        </w:rPr>
        <w:t xml:space="preserve">o'jf kl/rfng </w:t>
      </w:r>
      <w:r w:rsidR="007C2E9C" w:rsidRPr="007C2E9C">
        <w:rPr>
          <w:rFonts w:ascii="Preeti" w:hAnsi="Preeti" w:cs="Arial Unicode MS"/>
          <w:bCs/>
          <w:sz w:val="32"/>
          <w:szCs w:val="32"/>
          <w:lang w:bidi="ne-NP"/>
        </w:rPr>
        <w:t>pk;ldltx? u7g ePsf 5g\ . lgs'~hsf] k|fs[lts ;Dkbf / yf? hfltsf] k[y</w:t>
      </w:r>
      <w:r w:rsidR="00CC3E75">
        <w:rPr>
          <w:rFonts w:ascii="Preeti" w:hAnsi="Preeti" w:cs="Arial Unicode MS"/>
          <w:bCs/>
          <w:sz w:val="32"/>
          <w:szCs w:val="32"/>
          <w:lang w:bidi="ne-NP"/>
        </w:rPr>
        <w:t>s ;+:s[ltn] o; If]qnfO{ ko{6sLo uGtJo</w:t>
      </w:r>
      <w:r w:rsidR="00E33B12">
        <w:rPr>
          <w:rFonts w:ascii="Preeti" w:hAnsi="Preeti" w:cs="Arial Unicode MS"/>
          <w:bCs/>
          <w:sz w:val="32"/>
          <w:szCs w:val="32"/>
          <w:lang w:bidi="ne-NP"/>
        </w:rPr>
        <w:t>sf] ?kdf lrgLPsf] 5 .</w:t>
      </w:r>
    </w:p>
    <w:p w14:paraId="42CAAE6D" w14:textId="77777777" w:rsidR="00CC3E75" w:rsidRDefault="00CC3E75" w:rsidP="009326A1">
      <w:pPr>
        <w:tabs>
          <w:tab w:val="left" w:pos="360"/>
        </w:tabs>
        <w:jc w:val="both"/>
        <w:rPr>
          <w:rFonts w:ascii="Preeti" w:hAnsi="Preeti" w:cs="Arial Unicode MS"/>
          <w:b/>
          <w:bCs/>
          <w:sz w:val="32"/>
          <w:szCs w:val="32"/>
          <w:lang w:bidi="ne-NP"/>
        </w:rPr>
      </w:pPr>
    </w:p>
    <w:p w14:paraId="4503F2F5" w14:textId="6C2090AE" w:rsidR="00753665" w:rsidRPr="005644AE" w:rsidRDefault="00753665" w:rsidP="009326A1">
      <w:pPr>
        <w:tabs>
          <w:tab w:val="left" w:pos="360"/>
        </w:tabs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  <w:r w:rsidRPr="005644AE">
        <w:rPr>
          <w:rFonts w:ascii="Preeti" w:hAnsi="Preeti" w:cs="Arial Unicode MS"/>
          <w:b/>
          <w:bCs/>
          <w:sz w:val="32"/>
          <w:szCs w:val="32"/>
          <w:lang w:bidi="ne-NP"/>
        </w:rPr>
        <w:t xml:space="preserve">@= </w:t>
      </w:r>
      <w:r w:rsidRPr="005644AE"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  <w:t>lgs'~Hfsf] sfd, st{Jo / clwsf/ M</w:t>
      </w:r>
    </w:p>
    <w:p w14:paraId="345AF08E" w14:textId="7CDF7A74" w:rsidR="00D07769" w:rsidRPr="00275621" w:rsidRDefault="00CA0755" w:rsidP="00275621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lang w:bidi="ne-NP"/>
        </w:rPr>
      </w:pPr>
      <w:r w:rsidRPr="00CA0755">
        <w:rPr>
          <w:rFonts w:ascii="Preeti" w:hAnsi="Preeti" w:cs="Arial Unicode MS"/>
          <w:b/>
          <w:bCs/>
          <w:sz w:val="32"/>
          <w:szCs w:val="32"/>
          <w:lang w:bidi="ne-NP"/>
        </w:rPr>
        <w:t xml:space="preserve">   </w:t>
      </w:r>
      <w:r w:rsidR="00753665" w:rsidRPr="005644AE"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  <w:t xml:space="preserve">lgs'~hsf] </w:t>
      </w:r>
      <w:r w:rsidR="005721B1"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  <w:t xml:space="preserve">zfvf, </w:t>
      </w:r>
      <w:r w:rsidR="00753665" w:rsidRPr="005644AE"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  <w:t xml:space="preserve">kmfF6, ;]S6/ tyf kf]i6x?sf] sfo{ ljj/0f M </w:t>
      </w:r>
      <w:r w:rsidR="00FB2A42" w:rsidRPr="005644AE"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  <w:t xml:space="preserve"> </w:t>
      </w:r>
    </w:p>
    <w:p w14:paraId="3D1D756F" w14:textId="25332523" w:rsidR="00CA0755" w:rsidRDefault="00CA0755" w:rsidP="005721B1">
      <w:pPr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 w:rsidRPr="00275621">
        <w:rPr>
          <w:rFonts w:ascii="Preeti" w:hAnsi="Preeti" w:cs="Arial Unicode MS"/>
          <w:b/>
          <w:bCs/>
          <w:sz w:val="32"/>
          <w:szCs w:val="32"/>
          <w:lang w:bidi="ne-NP"/>
        </w:rPr>
        <w:t xml:space="preserve">    </w:t>
      </w:r>
      <w:r w:rsidR="00275621">
        <w:rPr>
          <w:rFonts w:ascii="Preeti" w:hAnsi="Preeti" w:cs="Arial Unicode MS"/>
          <w:sz w:val="32"/>
          <w:szCs w:val="32"/>
          <w:lang w:bidi="ne-NP"/>
        </w:rPr>
        <w:t>k|d'v ;+/If0f clws[tsf] ;'kl/j]If0fdf /xL of]hgf zfvf</w:t>
      </w:r>
      <w:r w:rsidR="00C71A89">
        <w:rPr>
          <w:rFonts w:ascii="Preeti" w:hAnsi="Preeti" w:cs="Arial Unicode MS"/>
          <w:sz w:val="32"/>
          <w:szCs w:val="32"/>
          <w:lang w:bidi="ne-NP"/>
        </w:rPr>
        <w:t xml:space="preserve">n] lgs'~h tyf dWojtL{ If]qsf] of]hgf th{'df, sfof{Gjog / Joj:yfkg of]hgf tof/L ub{5 . </w:t>
      </w:r>
      <w:r w:rsidR="00275621">
        <w:rPr>
          <w:rFonts w:ascii="Preeti" w:hAnsi="Preeti" w:cs="Arial Unicode MS"/>
          <w:sz w:val="32"/>
          <w:szCs w:val="32"/>
          <w:lang w:bidi="ne-NP"/>
        </w:rPr>
        <w:t>dWojtL{ tyf cg'udg zfvf</w:t>
      </w:r>
      <w:r w:rsidR="00C71A89">
        <w:rPr>
          <w:rFonts w:ascii="Preeti" w:hAnsi="Preeti" w:cs="Arial Unicode MS"/>
          <w:sz w:val="32"/>
          <w:szCs w:val="32"/>
          <w:lang w:bidi="ne-NP"/>
        </w:rPr>
        <w:t>n] k|d'v ;+/If0f</w:t>
      </w:r>
      <w:r w:rsidR="00096333">
        <w:rPr>
          <w:rFonts w:ascii="Preeti" w:hAnsi="Preeti" w:cs="Arial Unicode MS"/>
          <w:sz w:val="32"/>
          <w:szCs w:val="32"/>
          <w:lang w:bidi="ne-NP"/>
        </w:rPr>
        <w:t xml:space="preserve"> clws[t</w:t>
      </w:r>
      <w:r w:rsidR="00C71A89">
        <w:rPr>
          <w:rFonts w:ascii="Preeti" w:hAnsi="Preeti" w:cs="Arial Unicode MS"/>
          <w:sz w:val="32"/>
          <w:szCs w:val="32"/>
          <w:lang w:bidi="ne-NP"/>
        </w:rPr>
        <w:t>sf] ;'kl/j]If0fdf /xL dWojtL{ If]qdf x'g] sfof{qmdx?, ;fd'bflos jg</w:t>
      </w:r>
      <w:r w:rsidR="00DC0D51">
        <w:rPr>
          <w:rFonts w:ascii="Preeti" w:hAnsi="Preeti" w:cs="Arial Unicode MS"/>
          <w:sz w:val="32"/>
          <w:szCs w:val="32"/>
          <w:lang w:bidi="ne-NP"/>
        </w:rPr>
        <w:t xml:space="preserve"> ljsf; / Joj:yfkg ;DaGwL sfo{ ug{'sf] ;fy} dWojtL{ If]qdf x'g] ljleGg ultljlwx?sf] </w:t>
      </w:r>
      <w:r w:rsidR="00DC0D51">
        <w:rPr>
          <w:rFonts w:ascii="Preeti" w:hAnsi="Preeti" w:cs="Arial Unicode MS"/>
          <w:sz w:val="32"/>
          <w:szCs w:val="32"/>
          <w:lang w:bidi="ne-NP"/>
        </w:rPr>
        <w:lastRenderedPageBreak/>
        <w:t xml:space="preserve">cg'udg ug{] u/fpg] ub{5 . To;} u/L k|d'v ;+/If0f clws[tsf] ;'kl/j]If0fdf /xL d'2f kmfF6n] cj}w lqmofsnfk jGojGt'sf] rf]/L lzsf/ tyf jg k}bfjf/ lgsf;L ;DaGwL d'2fsf] cg';Gwfg tyf txlssft ug{] u/fpg] ub{5 . </w:t>
      </w:r>
      <w:r w:rsidR="00275621">
        <w:rPr>
          <w:rFonts w:ascii="Preeti" w:hAnsi="Preeti" w:cs="Arial Unicode MS"/>
          <w:sz w:val="32"/>
          <w:szCs w:val="32"/>
          <w:lang w:bidi="ne-NP"/>
        </w:rPr>
        <w:t>k|zf;g zfvf</w:t>
      </w:r>
      <w:r w:rsidR="00DC0D51">
        <w:rPr>
          <w:rFonts w:ascii="Preeti" w:hAnsi="Preeti" w:cs="Arial Unicode MS"/>
          <w:sz w:val="32"/>
          <w:szCs w:val="32"/>
          <w:lang w:bidi="ne-NP"/>
        </w:rPr>
        <w:t>n] klg k|d'v ;+/If0f clws[tsf] ;'kl/j]If0fdf /xL sd{rf/Lx?sf] Joj:yfkg -v6gk7g_ / k|zf;gLs sfo{ ug{] ub{5 .</w:t>
      </w:r>
      <w:r w:rsidR="00275621">
        <w:rPr>
          <w:rFonts w:ascii="Preeti" w:hAnsi="Preeti" w:cs="Arial Unicode MS"/>
          <w:sz w:val="32"/>
          <w:szCs w:val="32"/>
          <w:lang w:bidi="ne-NP"/>
        </w:rPr>
        <w:t xml:space="preserve"> </w:t>
      </w:r>
      <w:r w:rsidR="00096333">
        <w:rPr>
          <w:rFonts w:ascii="Preeti" w:hAnsi="Preeti" w:cs="Arial Unicode MS"/>
          <w:sz w:val="32"/>
          <w:szCs w:val="32"/>
          <w:lang w:bidi="ne-NP"/>
        </w:rPr>
        <w:t xml:space="preserve">k|d'v ;+/If0f clws[tsf] ;'kl/j]If0fdf /xL </w:t>
      </w:r>
      <w:r w:rsidR="00275621">
        <w:rPr>
          <w:rFonts w:ascii="Preeti" w:hAnsi="Preeti" w:cs="Arial Unicode MS"/>
          <w:sz w:val="32"/>
          <w:szCs w:val="32"/>
          <w:lang w:bidi="ne-NP"/>
        </w:rPr>
        <w:t>n]vf zfvf</w:t>
      </w:r>
      <w:r w:rsidR="00096333">
        <w:rPr>
          <w:rFonts w:ascii="Preeti" w:hAnsi="Preeti" w:cs="Arial Unicode MS"/>
          <w:sz w:val="32"/>
          <w:szCs w:val="32"/>
          <w:lang w:bidi="ne-NP"/>
        </w:rPr>
        <w:t>n] cfly{s sf/f]jf/ tyf To;sf] n]vfhf]vf ug{ u/fpg] ub{5 . xflQ;f/ zfvf / # j6} ;]S6/n] klg k|d'v ;+/If0f clws[tsf] ;'kl/j]If0fdf /xL 3fO{t] tyf</w:t>
      </w:r>
      <w:r w:rsidR="00EA7BB8">
        <w:rPr>
          <w:rFonts w:ascii="Preeti" w:hAnsi="Preeti" w:cs="Arial Unicode MS"/>
          <w:sz w:val="32"/>
          <w:szCs w:val="32"/>
          <w:lang w:bidi="ne-NP"/>
        </w:rPr>
        <w:t xml:space="preserve"> </w:t>
      </w:r>
      <w:r w:rsidR="00096333">
        <w:rPr>
          <w:rFonts w:ascii="Preeti" w:hAnsi="Preeti" w:cs="Arial Unicode MS"/>
          <w:sz w:val="32"/>
          <w:szCs w:val="32"/>
          <w:lang w:bidi="ne-NP"/>
        </w:rPr>
        <w:t xml:space="preserve"> ;d:ofu|:t jGohGt'sf] Joj:yfkg ug{ /flvPsf] xflQx?sf] /]vb]v ug{]</w:t>
      </w:r>
      <w:r w:rsidR="005721B1">
        <w:rPr>
          <w:rFonts w:ascii="Preeti" w:hAnsi="Preeti" w:cs="Arial Unicode MS"/>
          <w:sz w:val="32"/>
          <w:szCs w:val="32"/>
          <w:lang w:bidi="ne-NP"/>
        </w:rPr>
        <w:t xml:space="preserve"> / cfˆgf] cGtu{t /x]sf /]~Hfkf]i6 tyf cGo kf]i6x?nfO{ h}ljs ljljwtf ;+/If0f / ltgsf] Joj:yfkg ug{ u:tL ck/];g ug{] u/fpg] tyf ;do ;dodf cfjZos adf]lhd lgb{]zg lbg] ub{5 . lgs'~h cGtu{t /x]sf zfvf, kmfF6, ;]S6/ tyf kf]i6x?sf] ljj/0f o; k|sf/ 5 . </w:t>
      </w:r>
    </w:p>
    <w:p w14:paraId="36247D91" w14:textId="77777777" w:rsidR="008C72EC" w:rsidRPr="00275621" w:rsidRDefault="008C72EC" w:rsidP="005721B1">
      <w:pPr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</w:p>
    <w:p w14:paraId="375D69DC" w14:textId="4D8E8B36" w:rsidR="00D07769" w:rsidRDefault="00D07769" w:rsidP="00EA7BB8">
      <w:pPr>
        <w:ind w:left="360"/>
        <w:jc w:val="both"/>
        <w:rPr>
          <w:rFonts w:ascii="Preeti" w:hAnsi="Preeti" w:cs="Arial Unicode MS"/>
          <w:b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bCs/>
          <w:sz w:val="32"/>
          <w:szCs w:val="32"/>
          <w:lang w:bidi="ne-NP"/>
        </w:rPr>
        <w:t>of]hgf zfvf</w:t>
      </w:r>
    </w:p>
    <w:p w14:paraId="707F698F" w14:textId="067837CA" w:rsidR="005721B1" w:rsidRPr="005721B1" w:rsidRDefault="005721B1" w:rsidP="00EA7BB8">
      <w:pPr>
        <w:spacing w:after="0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t>o; zfvfn] b]xfo adf]lhdsf sfo{x? ;Dkfbg ub{5 .</w:t>
      </w:r>
    </w:p>
    <w:p w14:paraId="1014E268" w14:textId="47B3CCF8" w:rsidR="00C256DC" w:rsidRPr="005644AE" w:rsidRDefault="00D07769" w:rsidP="00D36691">
      <w:pPr>
        <w:spacing w:after="0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 w:rsidRPr="005644AE">
        <w:rPr>
          <w:rFonts w:ascii="Preeti" w:hAnsi="Preeti" w:cs="Arial Unicode MS"/>
          <w:sz w:val="32"/>
          <w:szCs w:val="32"/>
          <w:lang w:bidi="ne-NP"/>
        </w:rPr>
        <w:t>!= lgs'~h tyf dWojtL{ If]qsf] of]hgf th'{df, sfof{Gjog, Joj:yfkg of]hgf tof/L ;Da</w:t>
      </w:r>
      <w:r w:rsidR="005721B1">
        <w:rPr>
          <w:rFonts w:ascii="Preeti" w:hAnsi="Preeti" w:cs="Arial Unicode MS"/>
          <w:sz w:val="32"/>
          <w:szCs w:val="32"/>
          <w:lang w:bidi="ne-NP"/>
        </w:rPr>
        <w:t>GwL</w:t>
      </w:r>
      <w:r w:rsidRPr="005644AE">
        <w:rPr>
          <w:rFonts w:ascii="Preeti" w:hAnsi="Preeti" w:cs="Arial Unicode MS"/>
          <w:sz w:val="32"/>
          <w:szCs w:val="32"/>
          <w:lang w:bidi="ne-NP"/>
        </w:rPr>
        <w:t xml:space="preserve"> sfd ug]{ . </w:t>
      </w:r>
    </w:p>
    <w:p w14:paraId="1F407014" w14:textId="27107FF0" w:rsidR="002B1D2B" w:rsidRPr="005644AE" w:rsidRDefault="00D36691" w:rsidP="00EA7BB8">
      <w:pPr>
        <w:spacing w:after="0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t>@</w:t>
      </w:r>
      <w:r w:rsidR="00C256DC" w:rsidRPr="005644AE">
        <w:rPr>
          <w:rFonts w:ascii="Preeti" w:hAnsi="Preeti" w:cs="Arial Unicode MS"/>
          <w:sz w:val="32"/>
          <w:szCs w:val="32"/>
          <w:lang w:bidi="ne-NP"/>
        </w:rPr>
        <w:t xml:space="preserve">= </w:t>
      </w:r>
      <w:r w:rsidR="00D07769" w:rsidRPr="005644AE">
        <w:rPr>
          <w:rFonts w:ascii="Preeti" w:hAnsi="Preeti" w:cs="Arial Unicode MS"/>
          <w:sz w:val="32"/>
          <w:szCs w:val="32"/>
          <w:lang w:bidi="ne-NP"/>
        </w:rPr>
        <w:t>k|rlnt P]g / gLlt lgodsf] kl/lwdf</w:t>
      </w:r>
      <w:r w:rsidR="00A84AF5" w:rsidRPr="005644AE">
        <w:rPr>
          <w:rFonts w:ascii="Preeti" w:hAnsi="Preeti" w:cs="Arial Unicode MS"/>
          <w:sz w:val="32"/>
          <w:szCs w:val="32"/>
          <w:lang w:bidi="ne-NP"/>
        </w:rPr>
        <w:t xml:space="preserve"> /lx lgs'~hsf] sf]/ If]qdf</w:t>
      </w:r>
      <w:r w:rsidR="00D07769" w:rsidRPr="005644AE">
        <w:rPr>
          <w:rFonts w:ascii="Preeti" w:hAnsi="Preeti" w:cs="Arial Unicode MS"/>
          <w:sz w:val="32"/>
          <w:szCs w:val="32"/>
          <w:lang w:bidi="ne-NP"/>
        </w:rPr>
        <w:t xml:space="preserve"> ;~rflnt of]hgfsf] sf</w:t>
      </w:r>
      <w:r w:rsidR="002C337D" w:rsidRPr="005644AE">
        <w:rPr>
          <w:rFonts w:ascii="Preeti" w:hAnsi="Preeti" w:cs="Arial Unicode MS"/>
          <w:sz w:val="32"/>
          <w:szCs w:val="32"/>
          <w:lang w:bidi="ne-NP"/>
        </w:rPr>
        <w:t>of{Gjog, cg</w:t>
      </w:r>
      <w:r w:rsidR="002B1D2B" w:rsidRPr="005644AE">
        <w:rPr>
          <w:rFonts w:ascii="Preeti" w:hAnsi="Preeti" w:cs="Arial Unicode MS"/>
          <w:sz w:val="32"/>
          <w:szCs w:val="32"/>
          <w:lang w:bidi="ne-NP"/>
        </w:rPr>
        <w:t xml:space="preserve">'udg tyf </w:t>
      </w:r>
      <w:r w:rsidR="00A84AF5" w:rsidRPr="005644AE">
        <w:rPr>
          <w:rFonts w:ascii="Preeti" w:hAnsi="Preeti" w:cs="Arial Unicode MS"/>
          <w:sz w:val="32"/>
          <w:szCs w:val="32"/>
          <w:lang w:bidi="ne-NP"/>
        </w:rPr>
        <w:t>d"Nofªsgsf] sfd ug]{ / dfl;s</w:t>
      </w:r>
      <w:r w:rsidR="00D51DE5">
        <w:rPr>
          <w:rFonts w:ascii="Preeti" w:hAnsi="Preeti" w:cs="Arial Unicode MS"/>
          <w:sz w:val="32"/>
          <w:szCs w:val="32"/>
          <w:lang w:bidi="ne-NP"/>
        </w:rPr>
        <w:t>, Rff}dfl;s</w:t>
      </w:r>
      <w:r w:rsidR="00A84AF5" w:rsidRPr="005644AE">
        <w:rPr>
          <w:rFonts w:ascii="Preeti" w:hAnsi="Preeti" w:cs="Arial Unicode MS"/>
          <w:sz w:val="32"/>
          <w:szCs w:val="32"/>
          <w:lang w:bidi="ne-NP"/>
        </w:rPr>
        <w:t xml:space="preserve"> tyf</w:t>
      </w:r>
      <w:r w:rsidR="002B1D2B" w:rsidRPr="005644AE">
        <w:rPr>
          <w:rFonts w:ascii="Preeti" w:hAnsi="Preeti" w:cs="Arial Unicode MS"/>
          <w:sz w:val="32"/>
          <w:szCs w:val="32"/>
          <w:lang w:bidi="ne-NP"/>
        </w:rPr>
        <w:t xml:space="preserve"> jflif{s k|ult k|ltj]bg tof/ ug]{ . </w:t>
      </w:r>
    </w:p>
    <w:p w14:paraId="4CBCF51C" w14:textId="51E60BFC" w:rsidR="005E3496" w:rsidRPr="005644AE" w:rsidRDefault="00D36691" w:rsidP="00EA7BB8">
      <w:pPr>
        <w:spacing w:after="0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t>#</w:t>
      </w:r>
      <w:r w:rsidR="00C256DC" w:rsidRPr="005644AE">
        <w:rPr>
          <w:rFonts w:ascii="Preeti" w:hAnsi="Preeti" w:cs="Arial Unicode MS"/>
          <w:sz w:val="32"/>
          <w:szCs w:val="32"/>
          <w:lang w:bidi="ne-NP"/>
        </w:rPr>
        <w:t xml:space="preserve">= </w:t>
      </w:r>
      <w:r w:rsidR="00B62D8A" w:rsidRPr="005644AE">
        <w:rPr>
          <w:rFonts w:ascii="Preeti" w:hAnsi="Preeti" w:cs="Arial Unicode MS"/>
          <w:sz w:val="32"/>
          <w:szCs w:val="32"/>
          <w:lang w:bidi="ne-NP"/>
        </w:rPr>
        <w:t xml:space="preserve">lgs'~h sfof{no, ;]S6/ tyf kf]i6x?df /x]sf ef}lts ;+/rgf tyf ;fwgx?sf] lgdf{0f, :ofxf/ ;+ef/, dd{t tyf ;'/Iff ug]{ Joj:yf ldnfpg] . </w:t>
      </w:r>
    </w:p>
    <w:p w14:paraId="25145410" w14:textId="5C7B463E" w:rsidR="002B1D2B" w:rsidRPr="005644AE" w:rsidRDefault="00D36691" w:rsidP="00EA7BB8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t>$</w:t>
      </w:r>
      <w:r w:rsidR="00C256DC" w:rsidRPr="005644AE">
        <w:rPr>
          <w:rFonts w:ascii="Preeti" w:hAnsi="Preeti" w:cs="Arial Unicode MS"/>
          <w:sz w:val="32"/>
          <w:szCs w:val="32"/>
          <w:lang w:bidi="ne-NP"/>
        </w:rPr>
        <w:t>=</w:t>
      </w:r>
      <w:r w:rsidR="00B62D8A" w:rsidRPr="005644AE">
        <w:rPr>
          <w:rFonts w:ascii="Preeti" w:hAnsi="Preeti" w:cs="Arial Unicode MS"/>
          <w:sz w:val="32"/>
          <w:szCs w:val="32"/>
          <w:lang w:bidi="ne-NP"/>
        </w:rPr>
        <w:t xml:space="preserve"> lgs'~h ;DaGwL tYof+s tyf ;</w:t>
      </w:r>
      <w:r w:rsidR="00A543BB" w:rsidRPr="005644AE">
        <w:rPr>
          <w:rFonts w:ascii="Preeti" w:hAnsi="Preeti" w:cs="Arial Unicode MS"/>
          <w:sz w:val="32"/>
          <w:szCs w:val="32"/>
          <w:lang w:bidi="ne-NP"/>
        </w:rPr>
        <w:t>'rgfx? ;+sng, cB</w:t>
      </w:r>
      <w:r w:rsidR="00B62D8A" w:rsidRPr="005644AE">
        <w:rPr>
          <w:rFonts w:ascii="Preeti" w:hAnsi="Preeti" w:cs="Arial Unicode MS"/>
          <w:sz w:val="32"/>
          <w:szCs w:val="32"/>
          <w:lang w:bidi="ne-NP"/>
        </w:rPr>
        <w:t>fjlws tyf juL{s/0f u/L /fVg], /fVg</w:t>
      </w:r>
      <w:r w:rsidR="00FD12E9" w:rsidRPr="005644AE">
        <w:rPr>
          <w:rFonts w:ascii="Preeti" w:hAnsi="Preeti" w:cs="Arial Unicode MS"/>
          <w:sz w:val="32"/>
          <w:szCs w:val="32"/>
          <w:lang w:bidi="ne-NP"/>
        </w:rPr>
        <w:t xml:space="preserve"> nufpg]</w:t>
      </w:r>
      <w:r w:rsidR="00B62D8A" w:rsidRPr="005644AE">
        <w:rPr>
          <w:rFonts w:ascii="Preeti" w:hAnsi="Preeti" w:cs="Arial Unicode MS"/>
          <w:sz w:val="32"/>
          <w:szCs w:val="32"/>
          <w:lang w:bidi="ne-NP"/>
        </w:rPr>
        <w:t xml:space="preserve"> .</w:t>
      </w:r>
    </w:p>
    <w:p w14:paraId="1FFD32C3" w14:textId="1696A42C" w:rsidR="00C256DC" w:rsidRPr="005644AE" w:rsidRDefault="00D36691" w:rsidP="00EA7BB8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t>%</w:t>
      </w:r>
      <w:r w:rsidR="00C256DC" w:rsidRPr="005644AE">
        <w:rPr>
          <w:rFonts w:ascii="Preeti" w:hAnsi="Preeti" w:cs="Arial Unicode MS"/>
          <w:sz w:val="32"/>
          <w:szCs w:val="32"/>
          <w:lang w:bidi="ne-NP"/>
        </w:rPr>
        <w:t xml:space="preserve">= </w:t>
      </w:r>
      <w:r w:rsidR="002B1D2B" w:rsidRPr="005644AE">
        <w:rPr>
          <w:rFonts w:ascii="Preeti" w:hAnsi="Preeti" w:cs="Arial Unicode MS"/>
          <w:sz w:val="32"/>
          <w:szCs w:val="32"/>
          <w:lang w:bidi="ne-NP"/>
        </w:rPr>
        <w:t xml:space="preserve">h}ljs ljljwtf ;+/If0fsf nflu hgr]tgf clej[¢L ug]{ ;fdu|Lx? tof/ u/L k|sfzg / Kf|rf/ ug]{ . </w:t>
      </w:r>
    </w:p>
    <w:p w14:paraId="14BB774E" w14:textId="0D8E5260" w:rsidR="00C256DC" w:rsidRPr="005644AE" w:rsidRDefault="00D36691" w:rsidP="00EA7BB8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t>^</w:t>
      </w:r>
      <w:r w:rsidR="00C256DC" w:rsidRPr="005644AE">
        <w:rPr>
          <w:rFonts w:ascii="Preeti" w:hAnsi="Preeti" w:cs="Arial Unicode MS"/>
          <w:sz w:val="32"/>
          <w:szCs w:val="32"/>
          <w:lang w:bidi="ne-NP"/>
        </w:rPr>
        <w:t xml:space="preserve">=;+/If0f / cg';Gwfg ug]{ JolQm tyf ;+:yfx?nfO{ gLlt lgodleq /x]/ :jLs[lt lbg], :f'rgf cfbgk|bfg ug{ ;xhLs/0f ug]{ . </w:t>
      </w:r>
    </w:p>
    <w:p w14:paraId="5953BBA0" w14:textId="69251092" w:rsidR="00C256DC" w:rsidRDefault="00D36691" w:rsidP="00EA7BB8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t>&amp;</w:t>
      </w:r>
      <w:r w:rsidR="00C256DC" w:rsidRPr="005644AE">
        <w:rPr>
          <w:rFonts w:ascii="Preeti" w:hAnsi="Preeti" w:cs="Arial Unicode MS"/>
          <w:sz w:val="32"/>
          <w:szCs w:val="32"/>
          <w:lang w:bidi="ne-NP"/>
        </w:rPr>
        <w:t xml:space="preserve">=lgs'~h tyf </w:t>
      </w:r>
      <w:r w:rsidR="00A84AF5" w:rsidRPr="005644AE">
        <w:rPr>
          <w:rFonts w:ascii="Preeti" w:hAnsi="Preeti" w:cs="Arial Unicode MS"/>
          <w:sz w:val="32"/>
          <w:szCs w:val="32"/>
          <w:lang w:bidi="ne-NP"/>
        </w:rPr>
        <w:t xml:space="preserve">dWojtL{ </w:t>
      </w:r>
      <w:r w:rsidR="00C256DC" w:rsidRPr="005644AE">
        <w:rPr>
          <w:rFonts w:ascii="Preeti" w:hAnsi="Preeti" w:cs="Arial Unicode MS"/>
          <w:sz w:val="32"/>
          <w:szCs w:val="32"/>
          <w:lang w:bidi="ne-NP"/>
        </w:rPr>
        <w:t xml:space="preserve">If]qsf l;d;f/ </w:t>
      </w:r>
      <w:r w:rsidR="001A4CB7" w:rsidRPr="005644AE">
        <w:rPr>
          <w:rFonts w:ascii="Preeti" w:hAnsi="Preeti" w:cs="Arial Unicode MS"/>
          <w:sz w:val="32"/>
          <w:szCs w:val="32"/>
          <w:lang w:bidi="ne-NP"/>
        </w:rPr>
        <w:t>If]qsf] Joj:yfkgsf sfo{x? / ltgsf] Joj:yfkg sfo{df ;Dj¢ lgsf</w:t>
      </w:r>
      <w:r w:rsidR="00A84AF5" w:rsidRPr="005644AE">
        <w:rPr>
          <w:rFonts w:ascii="Preeti" w:hAnsi="Preeti" w:cs="Arial Unicode MS"/>
          <w:sz w:val="32"/>
          <w:szCs w:val="32"/>
          <w:lang w:bidi="ne-NP"/>
        </w:rPr>
        <w:t xml:space="preserve">ox?;+u ;dGjo u/L of]hgf agfpg] </w:t>
      </w:r>
      <w:r w:rsidR="001A4CB7" w:rsidRPr="005644AE">
        <w:rPr>
          <w:rFonts w:ascii="Preeti" w:hAnsi="Preeti" w:cs="Arial Unicode MS"/>
          <w:sz w:val="32"/>
          <w:szCs w:val="32"/>
          <w:lang w:bidi="ne-NP"/>
        </w:rPr>
        <w:t>.</w:t>
      </w:r>
    </w:p>
    <w:p w14:paraId="0A843967" w14:textId="0D9AE289" w:rsidR="005C7A56" w:rsidRDefault="005C7A56" w:rsidP="005721B1">
      <w:pPr>
        <w:spacing w:line="240" w:lineRule="auto"/>
        <w:ind w:left="360"/>
        <w:rPr>
          <w:rFonts w:ascii="Preeti" w:hAnsi="Preeti" w:cs="Arial Unicode MS"/>
          <w:sz w:val="32"/>
          <w:szCs w:val="32"/>
          <w:lang w:bidi="ne-NP"/>
        </w:rPr>
      </w:pPr>
    </w:p>
    <w:p w14:paraId="303C519D" w14:textId="77777777" w:rsidR="00861760" w:rsidRDefault="00861760" w:rsidP="005721B1">
      <w:pPr>
        <w:spacing w:line="240" w:lineRule="auto"/>
        <w:ind w:left="360"/>
        <w:rPr>
          <w:rFonts w:ascii="Preeti" w:hAnsi="Preeti" w:cs="Arial Unicode MS"/>
          <w:sz w:val="32"/>
          <w:szCs w:val="32"/>
          <w:lang w:bidi="ne-NP"/>
        </w:rPr>
      </w:pPr>
    </w:p>
    <w:p w14:paraId="1513C21D" w14:textId="77777777" w:rsidR="00861760" w:rsidRDefault="00861760" w:rsidP="005721B1">
      <w:pPr>
        <w:spacing w:line="240" w:lineRule="auto"/>
        <w:ind w:left="360"/>
        <w:rPr>
          <w:rFonts w:ascii="Preeti" w:hAnsi="Preeti" w:cs="Arial Unicode MS"/>
          <w:sz w:val="32"/>
          <w:szCs w:val="32"/>
          <w:lang w:bidi="ne-NP"/>
        </w:rPr>
      </w:pPr>
    </w:p>
    <w:p w14:paraId="0DB5DD27" w14:textId="77777777" w:rsidR="005C7A56" w:rsidRPr="005644AE" w:rsidRDefault="005C7A56" w:rsidP="005C7A56">
      <w:pPr>
        <w:ind w:left="360"/>
        <w:rPr>
          <w:rFonts w:ascii="Preeti" w:hAnsi="Preeti" w:cs="Kokila"/>
          <w:b/>
          <w:bCs/>
          <w:sz w:val="32"/>
          <w:szCs w:val="32"/>
          <w:lang w:bidi="ne-NP"/>
        </w:rPr>
      </w:pPr>
      <w:r w:rsidRPr="005644AE">
        <w:rPr>
          <w:rFonts w:ascii="Preeti" w:hAnsi="Preeti" w:cs="Kokila"/>
          <w:b/>
          <w:bCs/>
          <w:sz w:val="32"/>
          <w:szCs w:val="32"/>
          <w:lang w:bidi="ne-NP"/>
        </w:rPr>
        <w:t>dWojtL{ tyf cg'udg zfvf</w:t>
      </w:r>
    </w:p>
    <w:p w14:paraId="14F1D7DE" w14:textId="77777777" w:rsidR="005C7A56" w:rsidRPr="005644AE" w:rsidRDefault="005C7A56" w:rsidP="005C7A56">
      <w:pPr>
        <w:spacing w:line="240" w:lineRule="auto"/>
        <w:ind w:left="360"/>
        <w:rPr>
          <w:rFonts w:ascii="Preeti" w:hAnsi="Preeti" w:cs="Arial Unicode MS"/>
          <w:sz w:val="32"/>
          <w:szCs w:val="32"/>
          <w:lang w:bidi="ne-NP"/>
        </w:rPr>
      </w:pPr>
      <w:r w:rsidRPr="005644AE">
        <w:rPr>
          <w:rFonts w:ascii="Preeti" w:hAnsi="Preeti" w:cs="Arial Unicode MS"/>
          <w:sz w:val="32"/>
          <w:szCs w:val="32"/>
          <w:lang w:bidi="ne-NP"/>
        </w:rPr>
        <w:t>o; zfvfn] b]xfo adf]lhdsf sfo{x? ;Dkfbg ub{5 .</w:t>
      </w:r>
    </w:p>
    <w:p w14:paraId="1CF32A0E" w14:textId="04921860" w:rsidR="005C7A56" w:rsidRPr="005644AE" w:rsidRDefault="005C7A56" w:rsidP="00EA7BB8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 xml:space="preserve">!= dWojtL{ If]qdf pBf]u :yfkgf tyf ljsf; lgdf{0fsf sfo{x? ;~rfng tyf ;DkGg ug{ </w:t>
      </w:r>
      <w:r>
        <w:rPr>
          <w:rFonts w:ascii="Preeti" w:hAnsi="Preeti" w:cs="Kokila"/>
          <w:sz w:val="32"/>
          <w:szCs w:val="32"/>
          <w:lang w:bidi="ne-NP"/>
        </w:rPr>
        <w:t xml:space="preserve">k|rlnt P]g, sfg'g tyf </w:t>
      </w:r>
      <w:r w:rsidRPr="005644AE">
        <w:rPr>
          <w:rFonts w:ascii="Preeti" w:hAnsi="Preeti" w:cs="Kokila"/>
          <w:sz w:val="32"/>
          <w:szCs w:val="32"/>
          <w:lang w:bidi="ne-NP"/>
        </w:rPr>
        <w:t>gLlt lgod</w:t>
      </w:r>
      <w:r>
        <w:rPr>
          <w:rFonts w:ascii="Preeti" w:hAnsi="Preeti" w:cs="Kokila"/>
          <w:sz w:val="32"/>
          <w:szCs w:val="32"/>
          <w:lang w:bidi="ne-NP"/>
        </w:rPr>
        <w:t xml:space="preserve"> </w:t>
      </w:r>
      <w:r w:rsidRPr="005644AE">
        <w:rPr>
          <w:rFonts w:ascii="Preeti" w:hAnsi="Preeti" w:cs="Kokila"/>
          <w:sz w:val="32"/>
          <w:szCs w:val="32"/>
          <w:lang w:bidi="ne-NP"/>
        </w:rPr>
        <w:t>leq /x]/ cg'dlt lb</w:t>
      </w:r>
      <w:r>
        <w:rPr>
          <w:rFonts w:ascii="Preeti" w:hAnsi="Preeti" w:cs="Kokila"/>
          <w:sz w:val="32"/>
          <w:szCs w:val="32"/>
          <w:lang w:bidi="ne-NP"/>
        </w:rPr>
        <w:t>g] / cg'udg ug{] u/fpg] . ;fy} ;f] sfo{x?sf] lgodfg';f/</w:t>
      </w:r>
      <w:r w:rsidRPr="005644AE">
        <w:rPr>
          <w:rFonts w:ascii="Preeti" w:hAnsi="Preeti" w:cs="Kokila"/>
          <w:sz w:val="32"/>
          <w:szCs w:val="32"/>
          <w:lang w:bidi="ne-NP"/>
        </w:rPr>
        <w:t xml:space="preserve"> jftfj/0fLo k|efj d'Nofªsg u/</w:t>
      </w:r>
      <w:r>
        <w:rPr>
          <w:rFonts w:ascii="Preeti" w:hAnsi="Preeti" w:cs="Kokila"/>
          <w:sz w:val="32"/>
          <w:szCs w:val="32"/>
          <w:lang w:bidi="ne-NP"/>
        </w:rPr>
        <w:t xml:space="preserve">fO{ </w:t>
      </w:r>
      <w:r w:rsidR="00EA7BB8">
        <w:rPr>
          <w:rFonts w:ascii="Preeti" w:hAnsi="Preeti" w:cs="Kokila"/>
          <w:sz w:val="32"/>
          <w:szCs w:val="32"/>
          <w:lang w:bidi="ne-NP"/>
        </w:rPr>
        <w:t xml:space="preserve">gsf/fTds k|efj sd ug{] u/fpg] . </w:t>
      </w:r>
    </w:p>
    <w:p w14:paraId="37A11CB9" w14:textId="4DBBFC19" w:rsidR="005C7A56" w:rsidRDefault="005C7A56" w:rsidP="00EA7BB8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 xml:space="preserve">@= dWojtL{ If]qdf </w:t>
      </w:r>
      <w:r w:rsidR="00EA7BB8">
        <w:rPr>
          <w:rFonts w:ascii="Preeti" w:hAnsi="Preeti" w:cs="Kokila"/>
          <w:sz w:val="32"/>
          <w:szCs w:val="32"/>
          <w:lang w:bidi="ne-NP"/>
        </w:rPr>
        <w:t xml:space="preserve">/x]sf </w:t>
      </w:r>
      <w:r w:rsidRPr="005644AE">
        <w:rPr>
          <w:rFonts w:ascii="Preeti" w:hAnsi="Preeti" w:cs="Kokila"/>
          <w:sz w:val="32"/>
          <w:szCs w:val="32"/>
          <w:lang w:bidi="ne-NP"/>
        </w:rPr>
        <w:t>;fd'bflos</w:t>
      </w:r>
      <w:r w:rsidR="00EA7BB8">
        <w:rPr>
          <w:rFonts w:ascii="Preeti" w:hAnsi="Preeti" w:cs="Kokila"/>
          <w:sz w:val="32"/>
          <w:szCs w:val="32"/>
          <w:lang w:bidi="ne-NP"/>
        </w:rPr>
        <w:t xml:space="preserve"> jg</w:t>
      </w:r>
      <w:r w:rsidRPr="005644AE">
        <w:rPr>
          <w:rFonts w:ascii="Preeti" w:hAnsi="Preeti" w:cs="Kokila"/>
          <w:sz w:val="32"/>
          <w:szCs w:val="32"/>
          <w:lang w:bidi="ne-NP"/>
        </w:rPr>
        <w:t>, wfld{s</w:t>
      </w:r>
      <w:r w:rsidR="00EA7BB8">
        <w:rPr>
          <w:rFonts w:ascii="Preeti" w:hAnsi="Preeti" w:cs="Kokila"/>
          <w:sz w:val="32"/>
          <w:szCs w:val="32"/>
          <w:lang w:bidi="ne-NP"/>
        </w:rPr>
        <w:t xml:space="preserve"> jg</w:t>
      </w:r>
      <w:r w:rsidRPr="005644AE">
        <w:rPr>
          <w:rFonts w:ascii="Preeti" w:hAnsi="Preeti" w:cs="Kokila"/>
          <w:sz w:val="32"/>
          <w:szCs w:val="32"/>
          <w:lang w:bidi="ne-NP"/>
        </w:rPr>
        <w:t xml:space="preserve"> </w:t>
      </w:r>
      <w:r w:rsidR="00EA7BB8">
        <w:rPr>
          <w:rFonts w:ascii="Preeti" w:hAnsi="Preeti" w:cs="Kokila"/>
          <w:sz w:val="32"/>
          <w:szCs w:val="32"/>
          <w:lang w:bidi="ne-NP"/>
        </w:rPr>
        <w:t xml:space="preserve">/ lghL </w:t>
      </w:r>
      <w:r w:rsidRPr="005644AE">
        <w:rPr>
          <w:rFonts w:ascii="Preeti" w:hAnsi="Preeti" w:cs="Kokila"/>
          <w:sz w:val="32"/>
          <w:szCs w:val="32"/>
          <w:lang w:bidi="ne-NP"/>
        </w:rPr>
        <w:t xml:space="preserve">jg btf{ tyf x:tfGt/0f ug]{, </w:t>
      </w:r>
      <w:r w:rsidR="00EA7BB8">
        <w:rPr>
          <w:rFonts w:ascii="Preeti" w:hAnsi="Preeti" w:cs="Kokila"/>
          <w:sz w:val="32"/>
          <w:szCs w:val="32"/>
          <w:lang w:bidi="ne-NP"/>
        </w:rPr>
        <w:t xml:space="preserve">jgx?sf] </w:t>
      </w:r>
      <w:r w:rsidRPr="005644AE">
        <w:rPr>
          <w:rFonts w:ascii="Preeti" w:hAnsi="Preeti" w:cs="Kokila"/>
          <w:sz w:val="32"/>
          <w:szCs w:val="32"/>
          <w:lang w:bidi="ne-NP"/>
        </w:rPr>
        <w:t xml:space="preserve">ljwfg tyf sfo{of]hgf tof/ </w:t>
      </w:r>
      <w:r w:rsidR="00EA7BB8">
        <w:rPr>
          <w:rFonts w:ascii="Preeti" w:hAnsi="Preeti" w:cs="Kokila"/>
          <w:sz w:val="32"/>
          <w:szCs w:val="32"/>
          <w:lang w:bidi="ne-NP"/>
        </w:rPr>
        <w:t>tyf</w:t>
      </w:r>
      <w:r w:rsidRPr="005644AE">
        <w:rPr>
          <w:rFonts w:ascii="Preeti" w:hAnsi="Preeti" w:cs="Kokila"/>
          <w:sz w:val="32"/>
          <w:szCs w:val="32"/>
          <w:lang w:bidi="ne-NP"/>
        </w:rPr>
        <w:t xml:space="preserve"> gljs/0f ug{ ;xlhs/0f ug{] .</w:t>
      </w:r>
    </w:p>
    <w:p w14:paraId="3FC322AC" w14:textId="714144FB" w:rsidR="00EA7BB8" w:rsidRPr="005644AE" w:rsidRDefault="00EA7BB8" w:rsidP="00EA7BB8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>#= dWojtL{ If]qdf /x]sf ljleGg k|sf/sf jgx?df jg Joj:yfkg ;DaGwL ljlw / sfof{qmdx? ;+rfng ug{ cg'dlt lbO{ ;xlhs/0f ug{] / To;sf] cg'udg ug{] u/fpg] .</w:t>
      </w:r>
    </w:p>
    <w:p w14:paraId="3AD7C38B" w14:textId="77777777" w:rsidR="005C7A56" w:rsidRPr="005644AE" w:rsidRDefault="005C7A56" w:rsidP="00EA7BB8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>$= gLlt lgod / sfo{of]hgf cg';f/ jg k}bfjf/ lgsf;L, glbhGo lgdf{0f ;fdu|Lsf] ;+sng tyf 9'jfgL ug{ cfjZos k|s[of k'/f u/L cg'dlt lbg] .</w:t>
      </w:r>
    </w:p>
    <w:p w14:paraId="02757947" w14:textId="52E11AD9" w:rsidR="005C7A56" w:rsidRPr="005644AE" w:rsidRDefault="0011343E" w:rsidP="00EA7BB8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>%</w:t>
      </w:r>
      <w:r w:rsidR="005C7A56" w:rsidRPr="005644AE">
        <w:rPr>
          <w:rFonts w:ascii="Preeti" w:hAnsi="Preeti" w:cs="Kokila"/>
          <w:sz w:val="32"/>
          <w:szCs w:val="32"/>
          <w:lang w:bidi="ne-NP"/>
        </w:rPr>
        <w:t>= dWojtL{ If]q</w:t>
      </w:r>
      <w:r>
        <w:rPr>
          <w:rFonts w:ascii="Preeti" w:hAnsi="Preeti" w:cs="Kokila"/>
          <w:sz w:val="32"/>
          <w:szCs w:val="32"/>
          <w:lang w:bidi="ne-NP"/>
        </w:rPr>
        <w:t xml:space="preserve"> </w:t>
      </w:r>
      <w:r w:rsidR="005C7A56" w:rsidRPr="005644AE">
        <w:rPr>
          <w:rFonts w:ascii="Preeti" w:hAnsi="Preeti" w:cs="Kokila"/>
          <w:sz w:val="32"/>
          <w:szCs w:val="32"/>
          <w:lang w:bidi="ne-NP"/>
        </w:rPr>
        <w:t>Joj:yfkg ubf{ cfPsf gLltut hl6ntfx?</w:t>
      </w:r>
      <w:r>
        <w:rPr>
          <w:rFonts w:ascii="Preeti" w:hAnsi="Preeti" w:cs="Kokila"/>
          <w:sz w:val="32"/>
          <w:szCs w:val="32"/>
          <w:lang w:bidi="ne-NP"/>
        </w:rPr>
        <w:t xml:space="preserve"> l6Kk0fL ;lxt 5nkmnsf] ljifodf k]z u/L ;xh jftfj/0fsf] ;[hgf ug{] .</w:t>
      </w:r>
    </w:p>
    <w:p w14:paraId="6FBA3ABC" w14:textId="0A6D6834" w:rsidR="005C7A56" w:rsidRDefault="0011343E" w:rsidP="00EA7BB8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>^</w:t>
      </w:r>
      <w:r w:rsidR="005C7A56" w:rsidRPr="005644AE">
        <w:rPr>
          <w:rFonts w:ascii="Preeti" w:hAnsi="Preeti" w:cs="Kokila"/>
          <w:sz w:val="32"/>
          <w:szCs w:val="32"/>
          <w:lang w:bidi="ne-NP"/>
        </w:rPr>
        <w:t>=</w:t>
      </w:r>
      <w:r>
        <w:rPr>
          <w:rFonts w:ascii="Preeti" w:hAnsi="Preeti" w:cs="Kokila"/>
          <w:sz w:val="32"/>
          <w:szCs w:val="32"/>
          <w:lang w:bidi="ne-NP"/>
        </w:rPr>
        <w:t>jG</w:t>
      </w:r>
      <w:r w:rsidR="005C7A56" w:rsidRPr="005644AE">
        <w:rPr>
          <w:rFonts w:ascii="Preeti" w:hAnsi="Preeti" w:cs="Kokila"/>
          <w:sz w:val="32"/>
          <w:szCs w:val="32"/>
          <w:lang w:bidi="ne-NP"/>
        </w:rPr>
        <w:t>ohGt'</w:t>
      </w:r>
      <w:r>
        <w:rPr>
          <w:rFonts w:ascii="Preeti" w:hAnsi="Preeti" w:cs="Kokila"/>
          <w:sz w:val="32"/>
          <w:szCs w:val="32"/>
          <w:lang w:bidi="ne-NP"/>
        </w:rPr>
        <w:t xml:space="preserve">af6 x'g] Ifltsf] </w:t>
      </w:r>
      <w:r w:rsidR="005C7A56" w:rsidRPr="005644AE">
        <w:rPr>
          <w:rFonts w:ascii="Preeti" w:hAnsi="Preeti" w:cs="Kokila"/>
          <w:sz w:val="32"/>
          <w:szCs w:val="32"/>
          <w:lang w:bidi="ne-NP"/>
        </w:rPr>
        <w:t xml:space="preserve">/fxt </w:t>
      </w:r>
      <w:r>
        <w:rPr>
          <w:rFonts w:ascii="Preeti" w:hAnsi="Preeti" w:cs="Kokila"/>
          <w:sz w:val="32"/>
          <w:szCs w:val="32"/>
          <w:lang w:bidi="ne-NP"/>
        </w:rPr>
        <w:t xml:space="preserve">;xof]u </w:t>
      </w:r>
      <w:r w:rsidR="005C7A56" w:rsidRPr="005644AE">
        <w:rPr>
          <w:rFonts w:ascii="Preeti" w:hAnsi="Preeti" w:cs="Kokila"/>
          <w:sz w:val="32"/>
          <w:szCs w:val="32"/>
          <w:lang w:bidi="ne-NP"/>
        </w:rPr>
        <w:t xml:space="preserve">lgb]{lzsf </w:t>
      </w:r>
      <w:r>
        <w:rPr>
          <w:rFonts w:ascii="Preeti" w:hAnsi="Preeti" w:cs="Kokila"/>
          <w:sz w:val="32"/>
          <w:szCs w:val="32"/>
          <w:lang w:bidi="ne-NP"/>
        </w:rPr>
        <w:t xml:space="preserve">adf]lhd </w:t>
      </w:r>
      <w:r w:rsidR="005C7A56" w:rsidRPr="005644AE">
        <w:rPr>
          <w:rFonts w:ascii="Preeti" w:hAnsi="Preeti" w:cs="Kokila"/>
          <w:sz w:val="32"/>
          <w:szCs w:val="32"/>
          <w:lang w:bidi="ne-NP"/>
        </w:rPr>
        <w:t>36gfsf] k|s[lt</w:t>
      </w:r>
      <w:r>
        <w:rPr>
          <w:rFonts w:ascii="Preeti" w:hAnsi="Preeti" w:cs="Kokila"/>
          <w:sz w:val="32"/>
          <w:szCs w:val="32"/>
          <w:lang w:bidi="ne-NP"/>
        </w:rPr>
        <w:t xml:space="preserve"> x]/L lgodfg';f/ ;DalGwt JolQmnfO{ /fxt /sd p</w:t>
      </w:r>
      <w:r w:rsidR="005C7A56" w:rsidRPr="005644AE">
        <w:rPr>
          <w:rFonts w:ascii="Preeti" w:hAnsi="Preeti" w:cs="Kokila"/>
          <w:sz w:val="32"/>
          <w:szCs w:val="32"/>
          <w:lang w:bidi="ne-NP"/>
        </w:rPr>
        <w:t>knAw u/fpg] .</w:t>
      </w:r>
    </w:p>
    <w:p w14:paraId="09821ABD" w14:textId="3D0DFA7A" w:rsidR="0055704D" w:rsidRPr="00F034BD" w:rsidRDefault="0055704D" w:rsidP="0055704D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 w:rsidRPr="00F034BD">
        <w:rPr>
          <w:rFonts w:ascii="Preeti" w:hAnsi="Preeti" w:cs="Arial Unicode MS"/>
          <w:sz w:val="32"/>
          <w:szCs w:val="32"/>
          <w:lang w:bidi="ne-NP"/>
        </w:rPr>
        <w:t xml:space="preserve">&amp;= ko{6lso ultljlwdf </w:t>
      </w:r>
      <w:r w:rsidR="00D27EEA" w:rsidRPr="00F034BD">
        <w:rPr>
          <w:rFonts w:ascii="Preeti" w:hAnsi="Preeti" w:cs="Arial Unicode MS"/>
          <w:sz w:val="32"/>
          <w:szCs w:val="32"/>
          <w:lang w:bidi="ne-NP"/>
        </w:rPr>
        <w:t xml:space="preserve">cfaw </w:t>
      </w:r>
      <w:r w:rsidRPr="00F034BD">
        <w:rPr>
          <w:rFonts w:ascii="Preeti" w:hAnsi="Preeti" w:cs="Arial Unicode MS"/>
          <w:sz w:val="32"/>
          <w:szCs w:val="32"/>
          <w:lang w:bidi="ne-NP"/>
        </w:rPr>
        <w:t>k|s[lt ky k|bz{sx?sf] kl/ro kq / h+un ;kmf/Lsf] uf8Lx? btf{ tyf gljs/0f ug]{ .</w:t>
      </w:r>
    </w:p>
    <w:p w14:paraId="566C2300" w14:textId="5D0D8E26" w:rsidR="005C7A56" w:rsidRPr="005644AE" w:rsidRDefault="00D27EEA" w:rsidP="0011343E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>*</w:t>
      </w:r>
      <w:r w:rsidR="0011343E">
        <w:rPr>
          <w:rFonts w:ascii="Preeti" w:hAnsi="Preeti" w:cs="Kokila"/>
          <w:sz w:val="32"/>
          <w:szCs w:val="32"/>
          <w:lang w:bidi="ne-NP"/>
        </w:rPr>
        <w:t xml:space="preserve">= ;fd'bflos jgsf kbflwsf/L Pjd\ dWojtL{ If]qsf :YffgLo afl;Gbfx?nfO{ ;+/If0f ;DaGwL hgr]tgf sfo{qmd, cfo cfh{g tyf l;kd'ns tflnd ;+rfng u/L </w:t>
      </w:r>
      <w:r w:rsidR="009326A1">
        <w:rPr>
          <w:rFonts w:ascii="Preeti" w:hAnsi="Preeti" w:cs="Kokila"/>
          <w:sz w:val="32"/>
          <w:szCs w:val="32"/>
          <w:lang w:bidi="ne-NP"/>
        </w:rPr>
        <w:t>;+/If0f k|lt ;sf/fTds efjgfsf] hfu?s ug{] .</w:t>
      </w:r>
    </w:p>
    <w:p w14:paraId="7500DFC5" w14:textId="77777777" w:rsidR="009326A1" w:rsidRDefault="009326A1" w:rsidP="009326A1">
      <w:pPr>
        <w:spacing w:line="240" w:lineRule="auto"/>
        <w:ind w:left="360"/>
        <w:rPr>
          <w:rFonts w:ascii="Preeti" w:hAnsi="Preeti" w:cs="Arial Unicode MS"/>
          <w:b/>
          <w:bCs/>
          <w:sz w:val="32"/>
          <w:szCs w:val="32"/>
          <w:lang w:bidi="ne-NP"/>
        </w:rPr>
      </w:pPr>
    </w:p>
    <w:p w14:paraId="3BC65616" w14:textId="2AC57AB3" w:rsidR="00FD12E9" w:rsidRPr="005644AE" w:rsidRDefault="00FD12E9" w:rsidP="009326A1">
      <w:pPr>
        <w:spacing w:line="240" w:lineRule="auto"/>
        <w:ind w:left="360"/>
        <w:rPr>
          <w:rFonts w:ascii="Preeti" w:hAnsi="Preeti" w:cs="Arial Unicode MS"/>
          <w:b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bCs/>
          <w:sz w:val="32"/>
          <w:szCs w:val="32"/>
          <w:lang w:bidi="ne-NP"/>
        </w:rPr>
        <w:t>n]vf zfvf</w:t>
      </w:r>
    </w:p>
    <w:p w14:paraId="60413419" w14:textId="6439236A" w:rsidR="00FD12E9" w:rsidRPr="005644AE" w:rsidRDefault="00FD12E9" w:rsidP="009326A1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 w:rsidRPr="005644AE">
        <w:rPr>
          <w:rFonts w:ascii="Preeti" w:hAnsi="Preeti" w:cs="Arial Unicode MS"/>
          <w:sz w:val="32"/>
          <w:szCs w:val="32"/>
          <w:lang w:bidi="ne-NP"/>
        </w:rPr>
        <w:t>o; zfvfn] b]xfo adf]lhdsf sfo{x? ;Dkfbg ub{5 .</w:t>
      </w:r>
    </w:p>
    <w:p w14:paraId="77337B9D" w14:textId="26A2DB4D" w:rsidR="00FD12E9" w:rsidRPr="005644AE" w:rsidRDefault="00916FBF" w:rsidP="009326A1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 w:rsidRPr="005644AE">
        <w:rPr>
          <w:rFonts w:ascii="Preeti" w:hAnsi="Preeti" w:cs="Arial Unicode MS"/>
          <w:sz w:val="32"/>
          <w:szCs w:val="32"/>
          <w:lang w:bidi="ne-NP"/>
        </w:rPr>
        <w:t xml:space="preserve">!= </w:t>
      </w:r>
      <w:r w:rsidR="00FD12E9" w:rsidRPr="005644AE">
        <w:rPr>
          <w:rFonts w:ascii="Preeti" w:hAnsi="Preeti" w:cs="Arial Unicode MS"/>
          <w:sz w:val="32"/>
          <w:szCs w:val="32"/>
          <w:lang w:bidi="ne-NP"/>
        </w:rPr>
        <w:t xml:space="preserve">lgs'~h tyf dWojtL{ If]qsf nflu of]hgf zfvf;+u ;dGjo u/L ah]6 th'{df sfo{df ;xof]u ug]{ / </w:t>
      </w:r>
      <w:r w:rsidR="00E3463E" w:rsidRPr="005644AE">
        <w:rPr>
          <w:rFonts w:ascii="Preeti" w:hAnsi="Preeti" w:cs="Arial Unicode MS"/>
          <w:sz w:val="32"/>
          <w:szCs w:val="32"/>
          <w:lang w:bidi="ne-NP"/>
        </w:rPr>
        <w:t>:jLs[t ah]6 lgdofg';f/ lgsf; lbg], vr{sf] clen]v /fVg] .</w:t>
      </w:r>
    </w:p>
    <w:p w14:paraId="02A2D4C1" w14:textId="6FC27CF4" w:rsidR="003101F7" w:rsidRPr="005644AE" w:rsidRDefault="0055704D" w:rsidP="009326A1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lastRenderedPageBreak/>
        <w:t>@</w:t>
      </w:r>
      <w:r w:rsidR="003101F7" w:rsidRPr="005644AE">
        <w:rPr>
          <w:rFonts w:ascii="Preeti" w:hAnsi="Preeti" w:cs="Arial Unicode MS"/>
          <w:sz w:val="32"/>
          <w:szCs w:val="32"/>
          <w:lang w:bidi="ne-NP"/>
        </w:rPr>
        <w:t>= lgs'~h tyf dWojtL{ If]qdf ;~rflnt cfof]hgfx?sf] dfl;s, q}dfl;s, rf}dfl;s, cw{</w:t>
      </w:r>
      <w:r w:rsidR="009326A1">
        <w:rPr>
          <w:rFonts w:ascii="Preeti" w:hAnsi="Preeti" w:cs="Arial Unicode MS"/>
          <w:sz w:val="32"/>
          <w:szCs w:val="32"/>
          <w:lang w:bidi="ne-NP"/>
        </w:rPr>
        <w:t>–</w:t>
      </w:r>
      <w:r w:rsidR="003101F7" w:rsidRPr="005644AE">
        <w:rPr>
          <w:rFonts w:ascii="Preeti" w:hAnsi="Preeti" w:cs="Arial Unicode MS"/>
          <w:sz w:val="32"/>
          <w:szCs w:val="32"/>
          <w:lang w:bidi="ne-NP"/>
        </w:rPr>
        <w:t xml:space="preserve">jflif{s / jflif{s vr{sf] </w:t>
      </w:r>
      <w:r w:rsidR="009326A1">
        <w:rPr>
          <w:rFonts w:ascii="Preeti" w:hAnsi="Preeti" w:cs="Arial Unicode MS"/>
          <w:sz w:val="32"/>
          <w:szCs w:val="32"/>
          <w:lang w:bidi="ne-NP"/>
        </w:rPr>
        <w:t>clen]v /fVg]</w:t>
      </w:r>
      <w:r w:rsidR="003101F7" w:rsidRPr="005644AE">
        <w:rPr>
          <w:rFonts w:ascii="Preeti" w:hAnsi="Preeti" w:cs="Arial Unicode MS"/>
          <w:sz w:val="32"/>
          <w:szCs w:val="32"/>
          <w:lang w:bidi="ne-NP"/>
        </w:rPr>
        <w:t xml:space="preserve"> . cfly{s ;j]{If0f tyf ah]6 th'{df sfo{df cGo zfvfnfO{ ;xof]u ug]{ .</w:t>
      </w:r>
    </w:p>
    <w:p w14:paraId="119BABE3" w14:textId="7B11DAB7" w:rsidR="0055704D" w:rsidRPr="005644AE" w:rsidRDefault="0055704D" w:rsidP="0055704D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t>#</w:t>
      </w:r>
      <w:r w:rsidR="00916FBF" w:rsidRPr="005644AE">
        <w:rPr>
          <w:rFonts w:ascii="Preeti" w:hAnsi="Preeti" w:cs="Arial Unicode MS"/>
          <w:sz w:val="32"/>
          <w:szCs w:val="32"/>
          <w:lang w:bidi="ne-NP"/>
        </w:rPr>
        <w:t>= cfly{s sf/f]af/</w:t>
      </w:r>
      <w:r w:rsidR="009326A1">
        <w:rPr>
          <w:rFonts w:ascii="Preeti" w:hAnsi="Preeti" w:cs="Arial Unicode MS"/>
          <w:sz w:val="32"/>
          <w:szCs w:val="32"/>
          <w:lang w:bidi="ne-NP"/>
        </w:rPr>
        <w:t xml:space="preserve"> ;DaGwL </w:t>
      </w:r>
      <w:r>
        <w:rPr>
          <w:rFonts w:ascii="Preeti" w:hAnsi="Preeti" w:cs="Arial Unicode MS"/>
          <w:sz w:val="32"/>
          <w:szCs w:val="32"/>
          <w:lang w:bidi="ne-NP"/>
        </w:rPr>
        <w:t xml:space="preserve">;Dk"0f{ </w:t>
      </w:r>
      <w:r w:rsidRPr="005644AE">
        <w:rPr>
          <w:rFonts w:ascii="Preeti" w:hAnsi="Preeti" w:cs="Arial Unicode MS"/>
          <w:sz w:val="32"/>
          <w:szCs w:val="32"/>
          <w:lang w:bidi="ne-NP"/>
        </w:rPr>
        <w:t>ljj/0f</w:t>
      </w:r>
      <w:r>
        <w:rPr>
          <w:rFonts w:ascii="Preeti" w:hAnsi="Preeti" w:cs="Arial Unicode MS"/>
          <w:sz w:val="32"/>
          <w:szCs w:val="32"/>
          <w:lang w:bidi="ne-NP"/>
        </w:rPr>
        <w:t xml:space="preserve">sf] clen]v /fVg] / cfjZos adf]lhd pknAw u/fpg] </w:t>
      </w:r>
      <w:r w:rsidR="00D27EEA">
        <w:rPr>
          <w:rFonts w:ascii="Preeti" w:hAnsi="Preeti" w:cs="Arial Unicode MS"/>
          <w:sz w:val="32"/>
          <w:szCs w:val="32"/>
          <w:lang w:bidi="ne-NP"/>
        </w:rPr>
        <w:t xml:space="preserve">tyf lgodfg';f/ n]vfk/LIf0f ug{] u/fpg] . </w:t>
      </w:r>
    </w:p>
    <w:p w14:paraId="3B290338" w14:textId="501B6BA7" w:rsidR="00916FBF" w:rsidRPr="005644AE" w:rsidRDefault="00D27EEA" w:rsidP="009326A1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t>$</w:t>
      </w:r>
      <w:r w:rsidR="00916FBF" w:rsidRPr="005644AE">
        <w:rPr>
          <w:rFonts w:ascii="Preeti" w:hAnsi="Preeti" w:cs="Arial Unicode MS"/>
          <w:sz w:val="32"/>
          <w:szCs w:val="32"/>
          <w:lang w:bidi="ne-NP"/>
        </w:rPr>
        <w:t>= lgs'~hsf] a]?h'sf] clen]v cBfjlws ug]{ u/fpg] / n]vfkl/If0faf6 b]lvg a]?h'</w:t>
      </w:r>
      <w:r>
        <w:rPr>
          <w:rFonts w:ascii="Preeti" w:hAnsi="Preeti" w:cs="Arial Unicode MS"/>
          <w:sz w:val="32"/>
          <w:szCs w:val="32"/>
          <w:lang w:bidi="ne-NP"/>
        </w:rPr>
        <w:t>L</w:t>
      </w:r>
      <w:r w:rsidR="00916FBF" w:rsidRPr="005644AE">
        <w:rPr>
          <w:rFonts w:ascii="Preeti" w:hAnsi="Preeti" w:cs="Arial Unicode MS"/>
          <w:sz w:val="32"/>
          <w:szCs w:val="32"/>
          <w:lang w:bidi="ne-NP"/>
        </w:rPr>
        <w:t>x? lgodfg';f/ k</w:t>
      </w:r>
      <w:r w:rsidR="00DF4DF8" w:rsidRPr="005644AE">
        <w:rPr>
          <w:rFonts w:ascii="Preeti" w:hAnsi="Preeti" w:cs="Arial Unicode MS"/>
          <w:sz w:val="32"/>
          <w:szCs w:val="32"/>
          <w:lang w:bidi="ne-NP"/>
        </w:rPr>
        <w:t xml:space="preserve">m:of}6 ug]{, u/fpg] .  </w:t>
      </w:r>
    </w:p>
    <w:p w14:paraId="49674461" w14:textId="0DE84414" w:rsidR="00DF4DF8" w:rsidRPr="005644AE" w:rsidRDefault="00D27EEA" w:rsidP="009326A1">
      <w:pPr>
        <w:spacing w:line="240" w:lineRule="auto"/>
        <w:ind w:left="360"/>
        <w:jc w:val="both"/>
        <w:rPr>
          <w:rFonts w:ascii="Preeti" w:hAnsi="Preeti" w:cs="Arial Unicode MS"/>
          <w:sz w:val="32"/>
          <w:szCs w:val="32"/>
          <w:lang w:bidi="ne-NP"/>
        </w:rPr>
      </w:pPr>
      <w:r>
        <w:rPr>
          <w:rFonts w:ascii="Preeti" w:hAnsi="Preeti" w:cs="Arial Unicode MS"/>
          <w:sz w:val="32"/>
          <w:szCs w:val="32"/>
          <w:lang w:bidi="ne-NP"/>
        </w:rPr>
        <w:t>%</w:t>
      </w:r>
      <w:r w:rsidR="00DF4DF8" w:rsidRPr="005644AE">
        <w:rPr>
          <w:rFonts w:ascii="Preeti" w:hAnsi="Preeti" w:cs="Arial Unicode MS"/>
          <w:sz w:val="32"/>
          <w:szCs w:val="32"/>
          <w:lang w:bidi="ne-NP"/>
        </w:rPr>
        <w:t>= sd{rf/Ln] kfpg] kfl/&gt;lds -tna, eQf, vfBfGg, kf]zfs_ nufotsf cGo ;'ljwfx? ;dod} pknAw u/fpg] .</w:t>
      </w:r>
      <w:r w:rsidR="00A84AF5" w:rsidRPr="005644AE">
        <w:rPr>
          <w:rFonts w:ascii="Preeti" w:hAnsi="Preeti" w:cs="Arial Unicode MS"/>
          <w:sz w:val="32"/>
          <w:szCs w:val="32"/>
          <w:lang w:bidi="ne-NP"/>
        </w:rPr>
        <w:t xml:space="preserve"> </w:t>
      </w:r>
    </w:p>
    <w:p w14:paraId="1C487CD1" w14:textId="4BA59EDD" w:rsidR="00A543BB" w:rsidRPr="005644AE" w:rsidRDefault="00A543BB" w:rsidP="00B62D8A">
      <w:pPr>
        <w:spacing w:line="240" w:lineRule="auto"/>
        <w:rPr>
          <w:rFonts w:ascii="Preeti" w:hAnsi="Preeti" w:cs="Arial Unicode MS"/>
          <w:sz w:val="32"/>
          <w:szCs w:val="32"/>
          <w:lang w:bidi="ne-NP"/>
        </w:rPr>
      </w:pPr>
    </w:p>
    <w:p w14:paraId="2BCC6146" w14:textId="5E6D887D" w:rsidR="00A543BB" w:rsidRPr="005644AE" w:rsidRDefault="00A543BB" w:rsidP="009326A1">
      <w:pPr>
        <w:spacing w:line="240" w:lineRule="auto"/>
        <w:ind w:left="360"/>
        <w:rPr>
          <w:rFonts w:ascii="Preeti" w:hAnsi="Preeti" w:cs="Arial Unicode MS"/>
          <w:b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bCs/>
          <w:sz w:val="32"/>
          <w:szCs w:val="32"/>
          <w:lang w:bidi="ne-NP"/>
        </w:rPr>
        <w:t>k|zf;g zfvf</w:t>
      </w:r>
    </w:p>
    <w:p w14:paraId="2AC1D30F" w14:textId="1A89BFD3" w:rsidR="00916FBF" w:rsidRPr="005644AE" w:rsidRDefault="00A543BB" w:rsidP="009326A1">
      <w:pPr>
        <w:spacing w:line="240" w:lineRule="auto"/>
        <w:ind w:left="360"/>
        <w:rPr>
          <w:rFonts w:ascii="Preeti" w:hAnsi="Preeti" w:cs="Arial Unicode MS"/>
          <w:sz w:val="32"/>
          <w:szCs w:val="32"/>
          <w:lang w:bidi="ne-NP"/>
        </w:rPr>
      </w:pPr>
      <w:r w:rsidRPr="005644AE">
        <w:rPr>
          <w:rFonts w:ascii="Preeti" w:hAnsi="Preeti" w:cs="Arial Unicode MS"/>
          <w:sz w:val="32"/>
          <w:szCs w:val="32"/>
          <w:lang w:bidi="ne-NP"/>
        </w:rPr>
        <w:t>o; zfvfn] b]xfo adf]lhdsf sfo{x? ;Dkfbg ub{5 .</w:t>
      </w:r>
    </w:p>
    <w:p w14:paraId="4CA01772" w14:textId="675D52F0" w:rsidR="00A543BB" w:rsidRPr="005644AE" w:rsidRDefault="00304B50" w:rsidP="009326A1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 xml:space="preserve">!= sd{rf/Lx?sf] lgo'QmL, ;?jf, :jb]z tyf ljb]zL tflnd, cWoog, cWoog e|d0f cflbdf </w:t>
      </w:r>
      <w:r w:rsidR="00D27EEA">
        <w:rPr>
          <w:rFonts w:ascii="Preeti" w:hAnsi="Preeti" w:cs="Kokila"/>
          <w:sz w:val="32"/>
          <w:szCs w:val="32"/>
          <w:lang w:bidi="ne-NP"/>
        </w:rPr>
        <w:t xml:space="preserve">l;kmfl/; tyf </w:t>
      </w:r>
      <w:r w:rsidRPr="005644AE">
        <w:rPr>
          <w:rFonts w:ascii="Preeti" w:hAnsi="Preeti" w:cs="Kokila"/>
          <w:sz w:val="32"/>
          <w:szCs w:val="32"/>
          <w:lang w:bidi="ne-NP"/>
        </w:rPr>
        <w:t>dfgf]gog ug]{ .</w:t>
      </w:r>
    </w:p>
    <w:p w14:paraId="7A7EE7C8" w14:textId="1D55FB5D" w:rsidR="00304B50" w:rsidRPr="005644AE" w:rsidRDefault="00304B50" w:rsidP="009326A1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 xml:space="preserve">@= sd{rf/Lx?sf] xflh/Lsf] </w:t>
      </w:r>
      <w:r w:rsidR="00D27EEA">
        <w:rPr>
          <w:rFonts w:ascii="Preeti" w:hAnsi="Preeti" w:cs="Kokila"/>
          <w:sz w:val="32"/>
          <w:szCs w:val="32"/>
          <w:lang w:bidi="ne-NP"/>
        </w:rPr>
        <w:t>r</w:t>
      </w:r>
      <w:r w:rsidRPr="005644AE">
        <w:rPr>
          <w:rFonts w:ascii="Preeti" w:hAnsi="Preeti" w:cs="Kokila"/>
          <w:sz w:val="32"/>
          <w:szCs w:val="32"/>
          <w:lang w:bidi="ne-NP"/>
        </w:rPr>
        <w:t>':t b'?:t clen]v /fVg] tyf k|</w:t>
      </w:r>
      <w:r w:rsidR="00F26E24" w:rsidRPr="005644AE">
        <w:rPr>
          <w:rFonts w:ascii="Preeti" w:hAnsi="Preeti" w:cs="Kokila"/>
          <w:sz w:val="32"/>
          <w:szCs w:val="32"/>
          <w:lang w:bidi="ne-NP"/>
        </w:rPr>
        <w:t>r</w:t>
      </w:r>
      <w:r w:rsidRPr="005644AE">
        <w:rPr>
          <w:rFonts w:ascii="Preeti" w:hAnsi="Preeti" w:cs="Kokila"/>
          <w:sz w:val="32"/>
          <w:szCs w:val="32"/>
          <w:lang w:bidi="ne-NP"/>
        </w:rPr>
        <w:t>lnt P</w:t>
      </w:r>
      <w:r w:rsidR="00F26E24" w:rsidRPr="005644AE">
        <w:rPr>
          <w:rFonts w:ascii="Preeti" w:hAnsi="Preeti" w:cs="Kokila"/>
          <w:sz w:val="32"/>
          <w:szCs w:val="32"/>
          <w:lang w:bidi="ne-NP"/>
        </w:rPr>
        <w:t xml:space="preserve">]g </w:t>
      </w:r>
      <w:r w:rsidR="00D27EEA">
        <w:rPr>
          <w:rFonts w:ascii="Preeti" w:hAnsi="Preeti" w:cs="Kokila"/>
          <w:sz w:val="32"/>
          <w:szCs w:val="32"/>
          <w:lang w:bidi="ne-NP"/>
        </w:rPr>
        <w:t xml:space="preserve">sfg"g adf]lhd </w:t>
      </w:r>
      <w:r w:rsidR="00F26E24" w:rsidRPr="005644AE">
        <w:rPr>
          <w:rFonts w:ascii="Preeti" w:hAnsi="Preeti" w:cs="Kokila"/>
          <w:sz w:val="32"/>
          <w:szCs w:val="32"/>
          <w:lang w:bidi="ne-NP"/>
        </w:rPr>
        <w:t>:jLs[t ug]{ u/fpg] .</w:t>
      </w:r>
    </w:p>
    <w:p w14:paraId="06747D1B" w14:textId="33FFF563" w:rsidR="00F26E24" w:rsidRDefault="00F26E24" w:rsidP="009326A1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>#= lgs'~h sfof{no tyf lgs'~hsf ;]S6/ tyf kf]i6x?sf] cfGtl/s k|zf;g / sd{rf/L k|zf;g</w:t>
      </w:r>
      <w:r w:rsidR="00D27EEA">
        <w:rPr>
          <w:rFonts w:ascii="Preeti" w:hAnsi="Preeti" w:cs="Kokila"/>
          <w:sz w:val="32"/>
          <w:szCs w:val="32"/>
          <w:lang w:bidi="ne-NP"/>
        </w:rPr>
        <w:t xml:space="preserve"> </w:t>
      </w:r>
      <w:r w:rsidRPr="005644AE">
        <w:rPr>
          <w:rFonts w:ascii="Preeti" w:hAnsi="Preeti" w:cs="Kokila"/>
          <w:sz w:val="32"/>
          <w:szCs w:val="32"/>
          <w:lang w:bidi="ne-NP"/>
        </w:rPr>
        <w:t>;DaGwL sfo{ ug]{ .</w:t>
      </w:r>
    </w:p>
    <w:p w14:paraId="312ED479" w14:textId="77777777" w:rsidR="00F76B2C" w:rsidRPr="005644AE" w:rsidRDefault="00F76B2C" w:rsidP="000A1236">
      <w:pPr>
        <w:pStyle w:val="ListParagraph"/>
        <w:spacing w:after="0" w:line="240" w:lineRule="auto"/>
        <w:ind w:left="0"/>
        <w:jc w:val="both"/>
        <w:rPr>
          <w:rFonts w:ascii="Preeti" w:hAnsi="Preeti" w:cs="Kokila"/>
          <w:sz w:val="32"/>
          <w:szCs w:val="32"/>
          <w:lang w:bidi="ne-NP"/>
        </w:rPr>
      </w:pPr>
    </w:p>
    <w:p w14:paraId="132FEBE4" w14:textId="35521127" w:rsidR="00F76B2C" w:rsidRPr="005644AE" w:rsidRDefault="000A1236" w:rsidP="009326A1">
      <w:pPr>
        <w:ind w:left="360"/>
        <w:jc w:val="both"/>
        <w:rPr>
          <w:rFonts w:ascii="Preeti" w:hAnsi="Preeti" w:cs="Kokila"/>
          <w:b/>
          <w:bCs/>
          <w:sz w:val="32"/>
          <w:szCs w:val="32"/>
          <w:lang w:bidi="ne-NP"/>
        </w:rPr>
      </w:pPr>
      <w:r w:rsidRPr="005644AE">
        <w:rPr>
          <w:rFonts w:ascii="Preeti" w:hAnsi="Preeti" w:cs="Kokila"/>
          <w:b/>
          <w:bCs/>
          <w:sz w:val="32"/>
          <w:szCs w:val="32"/>
          <w:lang w:bidi="ne-NP"/>
        </w:rPr>
        <w:t>d'2f kmfF6</w:t>
      </w:r>
    </w:p>
    <w:p w14:paraId="2868C9F4" w14:textId="3B620CDE" w:rsidR="001A4CB7" w:rsidRPr="005644AE" w:rsidRDefault="001A4CB7" w:rsidP="009326A1">
      <w:pPr>
        <w:spacing w:line="240" w:lineRule="auto"/>
        <w:ind w:left="360"/>
        <w:rPr>
          <w:rFonts w:ascii="Preeti" w:hAnsi="Preeti" w:cs="Arial Unicode MS"/>
          <w:sz w:val="32"/>
          <w:szCs w:val="32"/>
          <w:lang w:bidi="ne-NP"/>
        </w:rPr>
      </w:pPr>
      <w:r w:rsidRPr="005644AE">
        <w:rPr>
          <w:rFonts w:ascii="Preeti" w:hAnsi="Preeti" w:cs="Arial Unicode MS"/>
          <w:sz w:val="32"/>
          <w:szCs w:val="32"/>
          <w:lang w:bidi="ne-NP"/>
        </w:rPr>
        <w:t xml:space="preserve">o; </w:t>
      </w:r>
      <w:r w:rsidR="00D27EEA">
        <w:rPr>
          <w:rFonts w:ascii="Preeti" w:hAnsi="Preeti" w:cs="Arial Unicode MS"/>
          <w:sz w:val="32"/>
          <w:szCs w:val="32"/>
          <w:lang w:bidi="ne-NP"/>
        </w:rPr>
        <w:t>kmfF6</w:t>
      </w:r>
      <w:r w:rsidRPr="005644AE">
        <w:rPr>
          <w:rFonts w:ascii="Preeti" w:hAnsi="Preeti" w:cs="Arial Unicode MS"/>
          <w:sz w:val="32"/>
          <w:szCs w:val="32"/>
          <w:lang w:bidi="ne-NP"/>
        </w:rPr>
        <w:t>n] b]xfo adf]lhdsf sfo{x? ;Dkfbg ub{5 .</w:t>
      </w:r>
    </w:p>
    <w:p w14:paraId="02AAAD58" w14:textId="0EF6EA50" w:rsidR="000C2C32" w:rsidRPr="005644AE" w:rsidRDefault="000A1236" w:rsidP="009326A1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>!=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 xml:space="preserve"> lgs'~h tyf dWojtL{ If]qdf </w:t>
      </w:r>
      <w:r w:rsidR="0051362C">
        <w:rPr>
          <w:rFonts w:ascii="Preeti" w:hAnsi="Preeti" w:cs="Kokila"/>
          <w:sz w:val="32"/>
          <w:szCs w:val="32"/>
          <w:lang w:bidi="ne-NP"/>
        </w:rPr>
        <w:t xml:space="preserve">x'g ;Sg] cj}w 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 xml:space="preserve">lqmofsnfksf] lg/LIf0f ug]{{, ck/fwdf ;+nUg JolQmx?nfO{ lgoGq0fdf lnO{ </w:t>
      </w:r>
      <w:r w:rsidR="0051362C">
        <w:rPr>
          <w:rFonts w:ascii="Preeti" w:hAnsi="Preeti" w:cs="Kokila"/>
          <w:sz w:val="32"/>
          <w:szCs w:val="32"/>
          <w:lang w:bidi="ne-NP"/>
        </w:rPr>
        <w:t>k|rlnt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 xml:space="preserve"> sfg'</w:t>
      </w:r>
      <w:r w:rsidR="0051362C">
        <w:rPr>
          <w:rFonts w:ascii="Preeti" w:hAnsi="Preeti" w:cs="Kokila"/>
          <w:sz w:val="32"/>
          <w:szCs w:val="32"/>
          <w:lang w:bidi="ne-NP"/>
        </w:rPr>
        <w:t>g adf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>]</w:t>
      </w:r>
      <w:r w:rsidR="0051362C">
        <w:rPr>
          <w:rFonts w:ascii="Preeti" w:hAnsi="Preeti" w:cs="Kokila"/>
          <w:sz w:val="32"/>
          <w:szCs w:val="32"/>
          <w:lang w:bidi="ne-NP"/>
        </w:rPr>
        <w:t>lhd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 xml:space="preserve"> cfjZos sfd sf/afxL cufl8 a9fpg] .</w:t>
      </w:r>
    </w:p>
    <w:p w14:paraId="63ECF075" w14:textId="26254AEC" w:rsidR="000A1236" w:rsidRPr="005644AE" w:rsidRDefault="001A4CB7" w:rsidP="009326A1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 xml:space="preserve">@= </w:t>
      </w:r>
      <w:r w:rsidR="0051362C">
        <w:rPr>
          <w:rFonts w:ascii="Preeti" w:hAnsi="Preeti" w:cs="Kokila"/>
          <w:sz w:val="32"/>
          <w:szCs w:val="32"/>
          <w:lang w:bidi="ne-NP"/>
        </w:rPr>
        <w:t xml:space="preserve">o; sfof{nodf btf{ ePsf cj}w ultljlw 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 xml:space="preserve">;DaGwL </w:t>
      </w:r>
      <w:r w:rsidR="0051362C">
        <w:rPr>
          <w:rFonts w:ascii="Preeti" w:hAnsi="Preeti" w:cs="Kokila"/>
          <w:sz w:val="32"/>
          <w:szCs w:val="32"/>
          <w:lang w:bidi="ne-NP"/>
        </w:rPr>
        <w:t>d'2fsf]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 xml:space="preserve"> ljifox?df cbfntL sf/afxL</w:t>
      </w:r>
      <w:r w:rsidR="0051362C">
        <w:rPr>
          <w:rFonts w:ascii="Preeti" w:hAnsi="Preeti" w:cs="Kokila"/>
          <w:sz w:val="32"/>
          <w:szCs w:val="32"/>
          <w:lang w:bidi="ne-NP"/>
        </w:rPr>
        <w:t>df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 xml:space="preserve"> /x]sf ljifo</w:t>
      </w:r>
      <w:r w:rsidR="0051362C">
        <w:rPr>
          <w:rFonts w:ascii="Preeti" w:hAnsi="Preeti" w:cs="Kokila"/>
          <w:sz w:val="32"/>
          <w:szCs w:val="32"/>
          <w:lang w:bidi="ne-NP"/>
        </w:rPr>
        <w:t xml:space="preserve"> 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>j:t';</w:t>
      </w:r>
      <w:r w:rsidR="0051362C">
        <w:rPr>
          <w:rFonts w:ascii="Preeti" w:hAnsi="Preeti" w:cs="Kokila"/>
          <w:sz w:val="32"/>
          <w:szCs w:val="32"/>
          <w:lang w:bidi="ne-NP"/>
        </w:rPr>
        <w:t>F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 xml:space="preserve">u </w:t>
      </w:r>
      <w:r w:rsidR="0051362C">
        <w:rPr>
          <w:rFonts w:ascii="Preeti" w:hAnsi="Preeti" w:cs="Kokila"/>
          <w:sz w:val="32"/>
          <w:szCs w:val="32"/>
          <w:lang w:bidi="ne-NP"/>
        </w:rPr>
        <w:t xml:space="preserve">;DalGwt 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>cfjZos kg]{ hjfkm, k|ltj]bg tof/ ug]{ .</w:t>
      </w:r>
    </w:p>
    <w:p w14:paraId="0C582385" w14:textId="71C7F85C" w:rsidR="000C2C32" w:rsidRDefault="001A4CB7" w:rsidP="009326A1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>#</w:t>
      </w:r>
      <w:r w:rsidR="000A1236" w:rsidRPr="005644AE">
        <w:rPr>
          <w:rFonts w:ascii="Preeti" w:hAnsi="Preeti" w:cs="Kokila"/>
          <w:sz w:val="32"/>
          <w:szCs w:val="32"/>
          <w:lang w:bidi="ne-NP"/>
        </w:rPr>
        <w:t>=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 xml:space="preserve"> jGohGt' rf]/L</w:t>
      </w:r>
      <w:r w:rsidR="0051362C">
        <w:rPr>
          <w:rFonts w:ascii="Preeti" w:hAnsi="Preeti" w:cs="Kokila"/>
          <w:sz w:val="32"/>
          <w:szCs w:val="32"/>
          <w:lang w:bidi="ne-NP"/>
        </w:rPr>
        <w:t xml:space="preserve"> 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 xml:space="preserve">lzsf/ tyf cGo </w:t>
      </w:r>
      <w:r w:rsidR="0051362C">
        <w:rPr>
          <w:rFonts w:ascii="Preeti" w:hAnsi="Preeti" w:cs="Kokila"/>
          <w:sz w:val="32"/>
          <w:szCs w:val="32"/>
          <w:lang w:bidi="ne-NP"/>
        </w:rPr>
        <w:t>ca}w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 xml:space="preserve"> lqmofsnfkdf ;+nUg</w:t>
      </w:r>
      <w:r w:rsidR="00FE3CC8">
        <w:rPr>
          <w:rFonts w:ascii="Preeti" w:hAnsi="Preeti" w:cs="Kokila"/>
          <w:sz w:val="32"/>
          <w:szCs w:val="32"/>
          <w:lang w:bidi="ne-NP"/>
        </w:rPr>
        <w:t xml:space="preserve"> km/f/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 xml:space="preserve"> JolQm</w:t>
      </w:r>
      <w:r w:rsidR="00FE3CC8">
        <w:rPr>
          <w:rFonts w:ascii="Preeti" w:hAnsi="Preeti" w:cs="Kokila"/>
          <w:sz w:val="32"/>
          <w:szCs w:val="32"/>
          <w:lang w:bidi="ne-NP"/>
        </w:rPr>
        <w:t>x?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 xml:space="preserve"> tyf 36gfx?sf] clen]v tof/ ug]{</w:t>
      </w:r>
      <w:r w:rsidR="00FE3CC8">
        <w:rPr>
          <w:rFonts w:ascii="Preeti" w:hAnsi="Preeti" w:cs="Kokila"/>
          <w:sz w:val="32"/>
          <w:szCs w:val="32"/>
          <w:lang w:bidi="ne-NP"/>
        </w:rPr>
        <w:t xml:space="preserve"> / pgLx?nfO{ kqmg cfjZos sbdx? rfNg]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 xml:space="preserve"> .</w:t>
      </w:r>
    </w:p>
    <w:p w14:paraId="65A22091" w14:textId="2E9D9516" w:rsidR="0051362C" w:rsidRPr="005644AE" w:rsidRDefault="0051362C" w:rsidP="009326A1">
      <w:pPr>
        <w:ind w:left="360"/>
        <w:jc w:val="both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lastRenderedPageBreak/>
        <w:t>$= ;'/fsLx?nfO{ ;lqmo ?kdf kl/rfng ug{</w:t>
      </w:r>
      <w:r w:rsidR="00FE3CC8">
        <w:rPr>
          <w:rFonts w:ascii="Preeti" w:hAnsi="Preeti" w:cs="Kokila"/>
          <w:sz w:val="32"/>
          <w:szCs w:val="32"/>
          <w:lang w:bidi="ne-NP"/>
        </w:rPr>
        <w:t>] / ltgLx?af6 ;'rgfx? lnO{ jGohGt' ;DaGwL ck/fw xg' glbg] .</w:t>
      </w:r>
      <w:r>
        <w:rPr>
          <w:rFonts w:ascii="Preeti" w:hAnsi="Preeti" w:cs="Kokila"/>
          <w:sz w:val="32"/>
          <w:szCs w:val="32"/>
          <w:lang w:bidi="ne-NP"/>
        </w:rPr>
        <w:t xml:space="preserve"> </w:t>
      </w:r>
    </w:p>
    <w:p w14:paraId="40A269B8" w14:textId="702F3777" w:rsidR="000A1236" w:rsidRPr="005644AE" w:rsidRDefault="00FE3CC8" w:rsidP="0051362C">
      <w:pPr>
        <w:ind w:left="450" w:hanging="90"/>
        <w:jc w:val="both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>%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>= jGohGt' ck/fw lgoGq0fsf nflu s]lGb|o tyf :yflgo :t/df ;/f]sf/jfnf lgsfox?;+u :fdGjo u</w:t>
      </w:r>
      <w:r w:rsidR="0051362C">
        <w:rPr>
          <w:rFonts w:ascii="Preeti" w:hAnsi="Preeti" w:cs="Kokila"/>
          <w:sz w:val="32"/>
          <w:szCs w:val="32"/>
          <w:lang w:bidi="ne-NP"/>
        </w:rPr>
        <w:t>g{ cfj</w:t>
      </w:r>
      <w:r w:rsidR="000C2C32" w:rsidRPr="005644AE">
        <w:rPr>
          <w:rFonts w:ascii="Preeti" w:hAnsi="Preeti" w:cs="Kokila"/>
          <w:sz w:val="32"/>
          <w:szCs w:val="32"/>
          <w:lang w:bidi="ne-NP"/>
        </w:rPr>
        <w:t>Zos ;xof]u ug]{ .</w:t>
      </w:r>
    </w:p>
    <w:p w14:paraId="31EF4ECC" w14:textId="7E9CB21C" w:rsidR="001A4CB7" w:rsidRPr="005644AE" w:rsidRDefault="00FE3CC8" w:rsidP="0051362C">
      <w:pPr>
        <w:ind w:left="450" w:hanging="90"/>
        <w:jc w:val="both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>^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>= :yflgo :t/df</w:t>
      </w:r>
      <w:r w:rsidR="0051362C">
        <w:rPr>
          <w:rFonts w:ascii="Preeti" w:hAnsi="Preeti" w:cs="Kokila"/>
          <w:sz w:val="32"/>
          <w:szCs w:val="32"/>
          <w:lang w:bidi="ne-NP"/>
        </w:rPr>
        <w:t xml:space="preserve"> 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>rf]/L lzsf/ lgoGq0f</w:t>
      </w:r>
      <w:r w:rsidR="0051362C">
        <w:rPr>
          <w:rFonts w:ascii="Preeti" w:hAnsi="Preeti" w:cs="Kokila"/>
          <w:sz w:val="32"/>
          <w:szCs w:val="32"/>
          <w:lang w:bidi="ne-NP"/>
        </w:rPr>
        <w:t xml:space="preserve"> ug{</w:t>
      </w:r>
      <w:r w:rsidR="0051362C" w:rsidRPr="0051362C">
        <w:rPr>
          <w:rFonts w:ascii="Times New Roman" w:hAnsi="Times New Roman" w:cs="Times New Roman"/>
          <w:sz w:val="28"/>
          <w:szCs w:val="28"/>
          <w:lang w:bidi="ne-NP"/>
        </w:rPr>
        <w:t xml:space="preserve"> CBAPU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 xml:space="preserve"> </w:t>
      </w:r>
      <w:r w:rsidR="0051362C">
        <w:rPr>
          <w:rFonts w:ascii="Preeti" w:hAnsi="Preeti" w:cs="Kokila"/>
          <w:sz w:val="32"/>
          <w:szCs w:val="32"/>
          <w:lang w:bidi="ne-NP"/>
        </w:rPr>
        <w:t>nfO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>{</w:t>
      </w:r>
      <w:r w:rsidR="0051362C">
        <w:rPr>
          <w:rFonts w:ascii="Preeti" w:hAnsi="Preeti" w:cs="Kokila"/>
          <w:sz w:val="32"/>
          <w:szCs w:val="32"/>
          <w:lang w:bidi="ne-NP"/>
        </w:rPr>
        <w:t xml:space="preserve"> </w:t>
      </w:r>
      <w:r w:rsidR="00743A0B" w:rsidRPr="005644AE">
        <w:rPr>
          <w:rFonts w:ascii="Preeti" w:hAnsi="Preeti" w:cs="Kokila"/>
          <w:sz w:val="32"/>
          <w:szCs w:val="32"/>
          <w:lang w:bidi="ne-NP"/>
        </w:rPr>
        <w:t>k|efjsf/L ?kdf kl/rfng ug{ cfjZos tflnd tyf cleofg :f~rfng ug]{ .</w:t>
      </w:r>
    </w:p>
    <w:p w14:paraId="653C83F4" w14:textId="10765797" w:rsidR="00B62D8A" w:rsidRDefault="00FE3CC8" w:rsidP="00B07D85">
      <w:pPr>
        <w:ind w:left="270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>&amp;</w:t>
      </w:r>
      <w:r w:rsidR="001A4CB7" w:rsidRPr="005644AE">
        <w:rPr>
          <w:rFonts w:ascii="Preeti" w:hAnsi="Preeti" w:cs="Kokila"/>
          <w:sz w:val="32"/>
          <w:szCs w:val="32"/>
          <w:lang w:bidi="ne-NP"/>
        </w:rPr>
        <w:t>= jGohGt' ck/fw lgoGq0fsf nflu cfjZos kg]{ cfw'lgs pks/0f h8fg u</w:t>
      </w:r>
      <w:r w:rsidR="0051362C">
        <w:rPr>
          <w:rFonts w:ascii="Preeti" w:hAnsi="Preeti" w:cs="Kokila"/>
          <w:sz w:val="32"/>
          <w:szCs w:val="32"/>
          <w:lang w:bidi="ne-NP"/>
        </w:rPr>
        <w:t>g{</w:t>
      </w:r>
      <w:r w:rsidR="001A4CB7" w:rsidRPr="005644AE">
        <w:rPr>
          <w:rFonts w:ascii="Preeti" w:hAnsi="Preeti" w:cs="Kokila"/>
          <w:sz w:val="32"/>
          <w:szCs w:val="32"/>
          <w:lang w:bidi="ne-NP"/>
        </w:rPr>
        <w:t xml:space="preserve"> tyf ;f] :fDaGwL tflnd ;~rfng ug{</w:t>
      </w:r>
      <w:r w:rsidR="0051362C">
        <w:rPr>
          <w:rFonts w:ascii="Preeti" w:hAnsi="Preeti" w:cs="Kokila"/>
          <w:sz w:val="32"/>
          <w:szCs w:val="32"/>
          <w:lang w:bidi="ne-NP"/>
        </w:rPr>
        <w:t xml:space="preserve"> e'ldsf v]Ng] .</w:t>
      </w:r>
    </w:p>
    <w:p w14:paraId="270AF15B" w14:textId="69D9FE0F" w:rsidR="00FE3CC8" w:rsidRDefault="00FE3CC8" w:rsidP="00B07D85">
      <w:pPr>
        <w:ind w:left="270"/>
        <w:rPr>
          <w:rFonts w:ascii="Preeti" w:hAnsi="Preeti" w:cs="Kokila"/>
          <w:sz w:val="32"/>
          <w:szCs w:val="32"/>
          <w:lang w:bidi="ne-NP"/>
        </w:rPr>
      </w:pPr>
    </w:p>
    <w:p w14:paraId="6AF462A8" w14:textId="38145123" w:rsidR="00FE3CC8" w:rsidRPr="00FE3CC8" w:rsidRDefault="00FE3CC8" w:rsidP="00B07D85">
      <w:pPr>
        <w:ind w:left="270" w:hanging="90"/>
        <w:rPr>
          <w:rFonts w:ascii="Preeti" w:hAnsi="Preeti" w:cs="Kokila"/>
          <w:b/>
          <w:bCs/>
          <w:sz w:val="32"/>
          <w:szCs w:val="32"/>
          <w:lang w:bidi="ne-NP"/>
        </w:rPr>
      </w:pPr>
      <w:r w:rsidRPr="00FE3CC8">
        <w:rPr>
          <w:rFonts w:ascii="Preeti" w:hAnsi="Preeti" w:cs="Kokila"/>
          <w:b/>
          <w:bCs/>
          <w:sz w:val="32"/>
          <w:szCs w:val="32"/>
          <w:lang w:bidi="ne-NP"/>
        </w:rPr>
        <w:t>xflQ;f/ zfvf</w:t>
      </w:r>
    </w:p>
    <w:p w14:paraId="33B14E62" w14:textId="2341B846" w:rsidR="00B07D85" w:rsidRDefault="00FE3CC8" w:rsidP="00B07D85">
      <w:pPr>
        <w:ind w:left="270" w:hanging="90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>!</w:t>
      </w:r>
      <w:r w:rsidR="00B07D85">
        <w:rPr>
          <w:rFonts w:ascii="Preeti" w:hAnsi="Preeti" w:cs="Kokila"/>
          <w:sz w:val="32"/>
          <w:szCs w:val="32"/>
          <w:lang w:bidi="ne-NP"/>
        </w:rPr>
        <w:t>=;d:of u|:t jGohGt'sf] p4f/, Joj:yfkg tyf cg'udg ug{] p2]Zon] /flvPsf xflQx?sf] /]vb]v Pad\ ltgLx?sf] :ofx/ ;';f/ ug{] .</w:t>
      </w:r>
    </w:p>
    <w:p w14:paraId="1789BB51" w14:textId="4C0935D6" w:rsidR="00FE3CC8" w:rsidRDefault="00B07D85" w:rsidP="00B07D85">
      <w:pPr>
        <w:ind w:left="270" w:hanging="90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>@= cfjZos adf]lhd xflQx?nfO{ rf]/L lzsf/Lsf] ;Da]bgl;n 7fFpx?df v6fpg] .</w:t>
      </w:r>
    </w:p>
    <w:p w14:paraId="186337F9" w14:textId="39C7E2FA" w:rsidR="00B07D85" w:rsidRDefault="00B07D85" w:rsidP="00B07D85">
      <w:pPr>
        <w:ind w:left="270" w:hanging="90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 xml:space="preserve">#= xflQx?sf] :jf:Yof ;DaGwL r]shfFr u/L ;w} :j:y / km'tL{nf] /fVg] </w:t>
      </w:r>
    </w:p>
    <w:p w14:paraId="445B5262" w14:textId="1B9C0A07" w:rsidR="00B07D85" w:rsidRDefault="00B07D85" w:rsidP="00B07D85">
      <w:pPr>
        <w:ind w:left="270" w:hanging="90"/>
        <w:rPr>
          <w:rFonts w:ascii="Preeti" w:hAnsi="Preeti" w:cs="Kokila"/>
          <w:sz w:val="32"/>
          <w:szCs w:val="32"/>
          <w:lang w:bidi="ne-NP"/>
        </w:rPr>
      </w:pPr>
      <w:r>
        <w:rPr>
          <w:rFonts w:ascii="Preeti" w:hAnsi="Preeti" w:cs="Kokila"/>
          <w:sz w:val="32"/>
          <w:szCs w:val="32"/>
          <w:lang w:bidi="ne-NP"/>
        </w:rPr>
        <w:t>$= cfjZos adf]lhd h'g ;'s} a]nfdf klg xflQx? pknAw u/fpg] .</w:t>
      </w:r>
    </w:p>
    <w:p w14:paraId="4C395D99" w14:textId="77777777" w:rsidR="00B07D85" w:rsidRDefault="00B07D85" w:rsidP="00B07D85">
      <w:pPr>
        <w:ind w:left="180" w:hanging="90"/>
        <w:rPr>
          <w:rFonts w:ascii="Preeti" w:hAnsi="Preeti" w:cs="Kokila"/>
          <w:sz w:val="32"/>
          <w:szCs w:val="32"/>
          <w:lang w:bidi="ne-NP"/>
        </w:rPr>
      </w:pPr>
    </w:p>
    <w:p w14:paraId="2616F3B1" w14:textId="7EFD895B" w:rsidR="00D27EEA" w:rsidRPr="005644AE" w:rsidRDefault="00D27EEA" w:rsidP="00B07D85">
      <w:pPr>
        <w:ind w:left="180"/>
        <w:jc w:val="both"/>
        <w:rPr>
          <w:rFonts w:ascii="Preeti" w:hAnsi="Preeti" w:cs="Kokila"/>
          <w:b/>
          <w:bCs/>
          <w:sz w:val="32"/>
          <w:szCs w:val="32"/>
          <w:lang w:bidi="ne-NP"/>
        </w:rPr>
      </w:pPr>
      <w:r w:rsidRPr="005644AE">
        <w:rPr>
          <w:rFonts w:ascii="Preeti" w:hAnsi="Preeti" w:cs="Kokila"/>
          <w:b/>
          <w:bCs/>
          <w:sz w:val="32"/>
          <w:szCs w:val="32"/>
          <w:lang w:bidi="ne-NP"/>
        </w:rPr>
        <w:t xml:space="preserve">lhG;L </w:t>
      </w:r>
      <w:r w:rsidR="00FE3CC8">
        <w:rPr>
          <w:rFonts w:ascii="Preeti" w:hAnsi="Preeti" w:cs="Kokila"/>
          <w:b/>
          <w:bCs/>
          <w:sz w:val="32"/>
          <w:szCs w:val="32"/>
          <w:lang w:bidi="ne-NP"/>
        </w:rPr>
        <w:t>kmfF6</w:t>
      </w:r>
    </w:p>
    <w:p w14:paraId="598F9A8D" w14:textId="068DF7D1" w:rsidR="00D27EEA" w:rsidRPr="005644AE" w:rsidRDefault="00D27EEA" w:rsidP="00B07D85">
      <w:pPr>
        <w:spacing w:line="240" w:lineRule="auto"/>
        <w:ind w:left="180"/>
        <w:rPr>
          <w:rFonts w:ascii="Preeti" w:hAnsi="Preeti" w:cs="Arial Unicode MS"/>
          <w:sz w:val="32"/>
          <w:szCs w:val="32"/>
          <w:lang w:bidi="ne-NP"/>
        </w:rPr>
      </w:pPr>
      <w:r w:rsidRPr="005644AE">
        <w:rPr>
          <w:rFonts w:ascii="Preeti" w:hAnsi="Preeti" w:cs="Arial Unicode MS"/>
          <w:sz w:val="32"/>
          <w:szCs w:val="32"/>
          <w:lang w:bidi="ne-NP"/>
        </w:rPr>
        <w:t xml:space="preserve">o; </w:t>
      </w:r>
      <w:r w:rsidR="00FE3CC8">
        <w:rPr>
          <w:rFonts w:ascii="Preeti" w:hAnsi="Preeti" w:cs="Arial Unicode MS"/>
          <w:sz w:val="32"/>
          <w:szCs w:val="32"/>
          <w:lang w:bidi="ne-NP"/>
        </w:rPr>
        <w:t>kmfF6</w:t>
      </w:r>
      <w:r w:rsidRPr="005644AE">
        <w:rPr>
          <w:rFonts w:ascii="Preeti" w:hAnsi="Preeti" w:cs="Arial Unicode MS"/>
          <w:sz w:val="32"/>
          <w:szCs w:val="32"/>
          <w:lang w:bidi="ne-NP"/>
        </w:rPr>
        <w:t>n] b]xfo adf]lhdsf sfo{x? ;Dkfbg ub{5 .</w:t>
      </w:r>
    </w:p>
    <w:p w14:paraId="7528F779" w14:textId="77777777" w:rsidR="00D27EEA" w:rsidRPr="005644AE" w:rsidRDefault="00D27EEA" w:rsidP="00B07D85">
      <w:pPr>
        <w:ind w:left="18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>!= lgs'~h sfof{nodf /x]sf lhG:fL ;fdu|L, ljefu tyf cGo ;+/If0f ;fem]bf/ :f+:yfx?af6 k|fKt ePsf ;fdfg tyf k|sfzgx?sf] clen]v /fVg] .</w:t>
      </w:r>
    </w:p>
    <w:p w14:paraId="1926FD51" w14:textId="1D5F0955" w:rsidR="00D27EEA" w:rsidRPr="005644AE" w:rsidRDefault="00D27EEA" w:rsidP="00B07D85">
      <w:pPr>
        <w:ind w:left="18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>@= lgs'~h sfof{no</w:t>
      </w:r>
      <w:r w:rsidR="00FE3CC8">
        <w:rPr>
          <w:rFonts w:ascii="Preeti" w:hAnsi="Preeti" w:cs="Kokila"/>
          <w:sz w:val="32"/>
          <w:szCs w:val="32"/>
          <w:lang w:bidi="ne-NP"/>
        </w:rPr>
        <w:t>,</w:t>
      </w:r>
      <w:r w:rsidRPr="005644AE">
        <w:rPr>
          <w:rFonts w:ascii="Preeti" w:hAnsi="Preeti" w:cs="Kokila"/>
          <w:sz w:val="32"/>
          <w:szCs w:val="32"/>
          <w:lang w:bidi="ne-NP"/>
        </w:rPr>
        <w:t xml:space="preserve"> ;]S6/ / kf]i6x?df dd{t ug'{kg]{, cfjZos kg]{ / dfu ePsf lhG;L tyf d;nGbsf ;fdu|Lx?sf] l6kf]6 </w:t>
      </w:r>
      <w:r w:rsidR="00FE3CC8">
        <w:rPr>
          <w:rFonts w:ascii="Preeti" w:hAnsi="Preeti" w:cs="Kokila"/>
          <w:sz w:val="32"/>
          <w:szCs w:val="32"/>
          <w:lang w:bidi="ne-NP"/>
        </w:rPr>
        <w:t>ug]</w:t>
      </w:r>
      <w:r w:rsidRPr="005644AE">
        <w:rPr>
          <w:rFonts w:ascii="Preeti" w:hAnsi="Preeti" w:cs="Kokila"/>
          <w:sz w:val="32"/>
          <w:szCs w:val="32"/>
          <w:lang w:bidi="ne-NP"/>
        </w:rPr>
        <w:t>{</w:t>
      </w:r>
      <w:r w:rsidR="00FE3CC8">
        <w:rPr>
          <w:rFonts w:ascii="Preeti" w:hAnsi="Preeti" w:cs="Kokila"/>
          <w:sz w:val="32"/>
          <w:szCs w:val="32"/>
          <w:lang w:bidi="ne-NP"/>
        </w:rPr>
        <w:t xml:space="preserve"> / lgodfg';f/ vl/b u/L ljt/0f ug{]</w:t>
      </w:r>
      <w:r w:rsidRPr="005644AE">
        <w:rPr>
          <w:rFonts w:ascii="Preeti" w:hAnsi="Preeti" w:cs="Kokila"/>
          <w:sz w:val="32"/>
          <w:szCs w:val="32"/>
          <w:lang w:bidi="ne-NP"/>
        </w:rPr>
        <w:t xml:space="preserve"> .</w:t>
      </w:r>
    </w:p>
    <w:p w14:paraId="07D0C8F9" w14:textId="61F5CDC8" w:rsidR="00D27EEA" w:rsidRPr="005644AE" w:rsidRDefault="00D27EEA" w:rsidP="00B07D85">
      <w:pPr>
        <w:ind w:left="180"/>
        <w:jc w:val="both"/>
        <w:rPr>
          <w:rFonts w:ascii="Preeti" w:hAnsi="Preeti" w:cs="Kokila"/>
          <w:sz w:val="32"/>
          <w:szCs w:val="32"/>
          <w:lang w:bidi="ne-NP"/>
        </w:rPr>
      </w:pPr>
      <w:r w:rsidRPr="005644AE">
        <w:rPr>
          <w:rFonts w:ascii="Preeti" w:hAnsi="Preeti" w:cs="Kokila"/>
          <w:sz w:val="32"/>
          <w:szCs w:val="32"/>
          <w:lang w:bidi="ne-NP"/>
        </w:rPr>
        <w:t>#= ;fj{hlgs v/Lb P]g / lgodfjnL adf]lhd dfu ePsf tyf sfof{nodf cfjZos kg]{ ;fdu|Lx?sf] v/Lb ;ldlt;Fu 5nkmn u/L ;fj{hlgs v/Lb of]hgf tof/ ug]{, sfof{Gjogsf nflu lg0f{o ug]{ / v/Lb ePsf lhG;L ;fdfgsf] bflvnf, ef}lts ;DklQsf] ;'/Iff, dd{t :fDef/ ug]{, u/fpg] ;fy} lnnfd las|L</w:t>
      </w:r>
      <w:r w:rsidR="00FE3CC8">
        <w:rPr>
          <w:rFonts w:ascii="Preeti" w:hAnsi="Preeti" w:cs="Kokila"/>
          <w:sz w:val="32"/>
          <w:szCs w:val="32"/>
          <w:lang w:bidi="ne-NP"/>
        </w:rPr>
        <w:t xml:space="preserve"> </w:t>
      </w:r>
      <w:r w:rsidRPr="005644AE">
        <w:rPr>
          <w:rFonts w:ascii="Preeti" w:hAnsi="Preeti" w:cs="Kokila"/>
          <w:sz w:val="32"/>
          <w:szCs w:val="32"/>
          <w:lang w:bidi="ne-NP"/>
        </w:rPr>
        <w:t>;DaGwL sfo{ ug]{ .</w:t>
      </w:r>
    </w:p>
    <w:p w14:paraId="5630887B" w14:textId="3BBF8964" w:rsidR="009754EE" w:rsidRPr="00861760" w:rsidRDefault="00D27EEA" w:rsidP="00861760">
      <w:pPr>
        <w:ind w:left="180"/>
        <w:jc w:val="both"/>
        <w:rPr>
          <w:rFonts w:ascii="Preeti" w:hAnsi="Preeti" w:cs="Kokila"/>
          <w:sz w:val="32"/>
          <w:szCs w:val="32"/>
          <w:lang w:bidi="ne-NP"/>
        </w:rPr>
        <w:sectPr w:rsidR="009754EE" w:rsidRPr="00861760" w:rsidSect="008F28CA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644AE">
        <w:rPr>
          <w:rFonts w:ascii="Preeti" w:hAnsi="Preeti" w:cs="Kokila"/>
          <w:sz w:val="32"/>
          <w:szCs w:val="32"/>
          <w:lang w:bidi="ne-NP"/>
        </w:rPr>
        <w:lastRenderedPageBreak/>
        <w:t>$= lgs'~h</w:t>
      </w:r>
      <w:r w:rsidR="00FE3CC8">
        <w:rPr>
          <w:rFonts w:ascii="Preeti" w:hAnsi="Preeti" w:cs="Kokila"/>
          <w:sz w:val="32"/>
          <w:szCs w:val="32"/>
          <w:lang w:bidi="ne-NP"/>
        </w:rPr>
        <w:t xml:space="preserve"> </w:t>
      </w:r>
      <w:r w:rsidRPr="005644AE">
        <w:rPr>
          <w:rFonts w:ascii="Preeti" w:hAnsi="Preeti" w:cs="Kokila"/>
          <w:sz w:val="32"/>
          <w:szCs w:val="32"/>
          <w:lang w:bidi="ne-NP"/>
        </w:rPr>
        <w:t xml:space="preserve">sfof{nosf] ljleGg </w:t>
      </w:r>
      <w:r w:rsidR="00FE3CC8">
        <w:rPr>
          <w:rFonts w:ascii="Preeti" w:hAnsi="Preeti" w:cs="Kokila"/>
          <w:sz w:val="32"/>
          <w:szCs w:val="32"/>
          <w:lang w:bidi="ne-NP"/>
        </w:rPr>
        <w:t xml:space="preserve">zfvf tyf </w:t>
      </w:r>
      <w:r w:rsidRPr="005644AE">
        <w:rPr>
          <w:rFonts w:ascii="Preeti" w:hAnsi="Preeti" w:cs="Kokila"/>
          <w:sz w:val="32"/>
          <w:szCs w:val="32"/>
          <w:lang w:bidi="ne-NP"/>
        </w:rPr>
        <w:t>kmfF6df /x]sf sDKo'6/sf] ;'/Iff, dd{t ;+ef/ / ;~rfngsf nflu ;fy</w:t>
      </w:r>
      <w:r w:rsidR="00FE3CC8">
        <w:rPr>
          <w:rFonts w:ascii="Preeti" w:hAnsi="Preeti" w:cs="Kokila"/>
          <w:sz w:val="32"/>
          <w:szCs w:val="32"/>
          <w:lang w:bidi="ne-NP"/>
        </w:rPr>
        <w:t xml:space="preserve"> </w:t>
      </w:r>
      <w:r w:rsidRPr="005644AE">
        <w:rPr>
          <w:rFonts w:ascii="Preeti" w:hAnsi="Preeti" w:cs="Kokila"/>
          <w:sz w:val="32"/>
          <w:szCs w:val="32"/>
          <w:lang w:bidi="ne-NP"/>
        </w:rPr>
        <w:t>;fy} ;</w:t>
      </w:r>
      <w:r w:rsidR="00FE3CC8">
        <w:rPr>
          <w:rFonts w:ascii="Preeti" w:hAnsi="Preeti" w:cs="Kokila"/>
          <w:sz w:val="32"/>
          <w:szCs w:val="32"/>
          <w:lang w:bidi="ne-NP"/>
        </w:rPr>
        <w:t>"</w:t>
      </w:r>
      <w:r w:rsidRPr="005644AE">
        <w:rPr>
          <w:rFonts w:ascii="Preeti" w:hAnsi="Preeti" w:cs="Kokila"/>
          <w:sz w:val="32"/>
          <w:szCs w:val="32"/>
          <w:lang w:bidi="ne-NP"/>
        </w:rPr>
        <w:t>rgf k|0ffnLsf</w:t>
      </w:r>
      <w:r w:rsidR="00861760">
        <w:rPr>
          <w:rFonts w:ascii="Preeti" w:hAnsi="Preeti" w:cs="Kokila"/>
          <w:sz w:val="32"/>
          <w:szCs w:val="32"/>
          <w:lang w:bidi="ne-NP"/>
        </w:rPr>
        <w:t>] ljsf; ug{ cfjZos ;xof]u ug]{</w:t>
      </w:r>
    </w:p>
    <w:tbl>
      <w:tblPr>
        <w:tblpPr w:leftFromText="180" w:rightFromText="180" w:vertAnchor="page" w:horzAnchor="margin" w:tblpXSpec="center" w:tblpY="9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4"/>
      </w:tblGrid>
      <w:tr w:rsidR="009754EE" w:rsidRPr="005A03D4" w14:paraId="6522A3B5" w14:textId="77777777" w:rsidTr="009754EE">
        <w:trPr>
          <w:trHeight w:val="485"/>
        </w:trPr>
        <w:tc>
          <w:tcPr>
            <w:tcW w:w="6284" w:type="dxa"/>
            <w:shd w:val="clear" w:color="auto" w:fill="auto"/>
          </w:tcPr>
          <w:p w14:paraId="204DD64A" w14:textId="4DC14CE7" w:rsidR="009754EE" w:rsidRPr="005A03D4" w:rsidRDefault="009754EE" w:rsidP="009754EE">
            <w:pPr>
              <w:spacing w:after="0"/>
              <w:jc w:val="both"/>
              <w:rPr>
                <w:rFonts w:ascii="Preeti" w:hAnsi="Preeti" w:cs="Arial Unicode MS"/>
                <w:b/>
                <w:bCs/>
                <w:sz w:val="32"/>
                <w:szCs w:val="32"/>
                <w:u w:val="single"/>
                <w:lang w:bidi="ne-NP"/>
              </w:rPr>
            </w:pPr>
            <w:bookmarkStart w:id="0" w:name="_Toc51655941"/>
            <w:bookmarkStart w:id="1" w:name="_Toc81817396"/>
            <w:r w:rsidRPr="005644AE">
              <w:rPr>
                <w:rFonts w:ascii="Preeti" w:hAnsi="Preeti" w:cs="Arial Unicode MS"/>
                <w:b/>
                <w:bCs/>
                <w:sz w:val="32"/>
                <w:szCs w:val="32"/>
                <w:lang w:bidi="ne-NP"/>
              </w:rPr>
              <w:lastRenderedPageBreak/>
              <w:t xml:space="preserve">#= </w:t>
            </w:r>
            <w:r w:rsidRPr="005A03D4">
              <w:rPr>
                <w:rFonts w:ascii="Preeti" w:hAnsi="Preeti" w:cs="Arial Unicode MS"/>
                <w:b/>
                <w:bCs/>
                <w:sz w:val="32"/>
                <w:szCs w:val="32"/>
                <w:u w:val="single"/>
                <w:lang w:bidi="ne-NP"/>
              </w:rPr>
              <w:t>Aflb{of /fli6«o lgs'~hdf /x]sf sd{rf/Lx?sf] b/jlGb rf6{M</w:t>
            </w:r>
            <w:bookmarkEnd w:id="0"/>
            <w:bookmarkEnd w:id="1"/>
          </w:p>
        </w:tc>
      </w:tr>
    </w:tbl>
    <w:p w14:paraId="2F080BC3" w14:textId="668E67AE" w:rsidR="00606BFE" w:rsidRDefault="009754E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  <w:r>
        <w:rPr>
          <w:rFonts w:ascii="Preeti" w:hAnsi="Preeti" w:cs="Arial Unicode MS"/>
          <w:b/>
          <w:bCs/>
          <w:noProof/>
          <w:sz w:val="32"/>
          <w:szCs w:val="32"/>
          <w:u w:val="single"/>
          <w:lang w:bidi="ne-NP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3D84B46" wp14:editId="519A1A6E">
                <wp:simplePos x="0" y="0"/>
                <wp:positionH relativeFrom="margin">
                  <wp:posOffset>-447675</wp:posOffset>
                </wp:positionH>
                <wp:positionV relativeFrom="paragraph">
                  <wp:posOffset>142875</wp:posOffset>
                </wp:positionV>
                <wp:extent cx="9395220" cy="6438900"/>
                <wp:effectExtent l="0" t="0" r="15875" b="1905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95220" cy="6438900"/>
                          <a:chOff x="827" y="783"/>
                          <a:chExt cx="15780" cy="10753"/>
                        </a:xfrm>
                      </wpg:grpSpPr>
                      <wps:wsp>
                        <wps:cNvPr id="2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6952" y="783"/>
                            <a:ext cx="2204" cy="5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84B576" w14:textId="77777777" w:rsidR="003B17C0" w:rsidRPr="00C17A5E" w:rsidRDefault="003B17C0" w:rsidP="005A03D4">
                              <w:pPr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C17A5E"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प्रमुख संरक्षण अधिकृत</w:t>
                              </w:r>
                              <w:r w:rsidRPr="00C17A5E"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C17A5E"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" name="Group 4"/>
                        <wpg:cNvGrpSpPr>
                          <a:grpSpLocks/>
                        </wpg:cNvGrpSpPr>
                        <wpg:grpSpPr bwMode="auto">
                          <a:xfrm>
                            <a:off x="6210" y="6309"/>
                            <a:ext cx="5027" cy="4247"/>
                            <a:chOff x="6054" y="6368"/>
                            <a:chExt cx="5027" cy="3789"/>
                          </a:xfrm>
                        </wpg:grpSpPr>
                        <wpg:grpSp>
                          <wpg:cNvPr id="4" name="Group 5"/>
                          <wpg:cNvGrpSpPr>
                            <a:grpSpLocks/>
                          </wpg:cNvGrpSpPr>
                          <wpg:grpSpPr bwMode="auto">
                            <a:xfrm>
                              <a:off x="6054" y="7551"/>
                              <a:ext cx="5027" cy="2606"/>
                              <a:chOff x="6054" y="7607"/>
                              <a:chExt cx="5027" cy="2606"/>
                            </a:xfrm>
                          </wpg:grpSpPr>
                          <wps:wsp>
                            <wps:cNvPr id="5" name="Text Box 3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054" y="7607"/>
                                <a:ext cx="1676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326655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अम्रेनी पोष्ट</w:t>
                                  </w:r>
                                </w:p>
                                <w:p w14:paraId="028C851A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63DAEF17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61132B7C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" name="Text Box 6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7730" y="7607"/>
                                <a:ext cx="1676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7814A1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थुमनी पोष्ट</w:t>
                                  </w:r>
                                </w:p>
                                <w:p w14:paraId="14BC4380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15764544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754C0B48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" name="Group 8"/>
                            <wpg:cNvGrpSpPr>
                              <a:grpSpLocks/>
                            </wpg:cNvGrpSpPr>
                            <wpg:grpSpPr bwMode="auto">
                              <a:xfrm>
                                <a:off x="6054" y="8476"/>
                                <a:ext cx="3352" cy="1737"/>
                                <a:chOff x="6054" y="8517"/>
                                <a:chExt cx="3352" cy="1737"/>
                              </a:xfrm>
                            </wpg:grpSpPr>
                            <wps:wsp>
                              <wps:cNvPr id="8" name="Text Box 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054" y="8517"/>
                                  <a:ext cx="1676" cy="86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159B13C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cs="Kalimati"/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b/>
                                        <w:bCs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सैनावार पोष्ट</w:t>
                                    </w:r>
                                  </w:p>
                                  <w:p w14:paraId="68F109CF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rPr>
                                        <w:rFonts w:cs="Kalimati"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सि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.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गेमस्काउट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-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१</w:t>
                                    </w:r>
                                  </w:p>
                                  <w:p w14:paraId="02124131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rPr>
                                        <w:rFonts w:cs="Kalimati"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गेमस्काउट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-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३</w:t>
                                    </w:r>
                                  </w:p>
                                  <w:p w14:paraId="115B9E77" w14:textId="77777777" w:rsidR="003B17C0" w:rsidRPr="00E93DDC" w:rsidRDefault="003B17C0" w:rsidP="005A03D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cs="Kalimat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" name="Text Box 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6054" y="9386"/>
                                  <a:ext cx="1676" cy="86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2DAEE6A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cs="Kalimati"/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b/>
                                        <w:bCs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परेवाओडार पोष्ट</w:t>
                                    </w:r>
                                  </w:p>
                                  <w:p w14:paraId="23F8FEF3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rPr>
                                        <w:rFonts w:cs="Kalimati"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सि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.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गेमस्काउट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-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१</w:t>
                                    </w:r>
                                  </w:p>
                                  <w:p w14:paraId="22596ABA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rPr>
                                        <w:rFonts w:cs="Kalimati"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गेमस्काउट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-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३</w:t>
                                    </w:r>
                                  </w:p>
                                  <w:p w14:paraId="5B601FC2" w14:textId="77777777" w:rsidR="003B17C0" w:rsidRPr="00E93DDC" w:rsidRDefault="003B17C0" w:rsidP="005A03D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cs="Kalimat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" name="Text Box 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730" y="8517"/>
                                  <a:ext cx="1676" cy="86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1AF4C8A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cs="Kalimati"/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b/>
                                        <w:bCs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ढकैला पोष्ट</w:t>
                                    </w:r>
                                  </w:p>
                                  <w:p w14:paraId="0D1815AA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rPr>
                                        <w:rFonts w:cs="Kalimati"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सि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.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गेमस्काउट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-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१</w:t>
                                    </w:r>
                                  </w:p>
                                  <w:p w14:paraId="7003D1D4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rPr>
                                        <w:rFonts w:cs="Kalimati"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गेमस्काउट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-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३</w:t>
                                    </w:r>
                                  </w:p>
                                  <w:p w14:paraId="5D959F42" w14:textId="77777777" w:rsidR="003B17C0" w:rsidRPr="00E93DDC" w:rsidRDefault="003B17C0" w:rsidP="005A03D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cs="Kalimat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11" name="Text Box 8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9406" y="7607"/>
                                <a:ext cx="1675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0BA0E2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बेतहनी पोष्ट</w:t>
                                  </w:r>
                                </w:p>
                                <w:p w14:paraId="6927EC3E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3B9F072D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5EE31E77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2" name="Text Box 3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406" y="6368"/>
                              <a:ext cx="1675" cy="11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A14A242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चिसापानी रेन्ज पोष्ट</w:t>
                                </w:r>
                              </w:p>
                              <w:p w14:paraId="14A18E74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रेन्जर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14E2AEC4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575758A3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4CF05156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Text Box 3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730" y="6368"/>
                              <a:ext cx="1676" cy="11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A6D2E34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भासताल रेन्ज पोष्ट</w:t>
                                </w:r>
                              </w:p>
                              <w:p w14:paraId="09925231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रेन्जर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4D67D859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23E3B12A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71106222" w14:textId="77777777" w:rsidR="003B17C0" w:rsidRPr="00E93DDC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Text Box 3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54" y="6368"/>
                              <a:ext cx="1676" cy="11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C91B64E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भुरीगाउँ रेन्ज पोष्ट</w:t>
                                </w:r>
                              </w:p>
                              <w:p w14:paraId="1D0B7CDE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रेन्जर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5CC222C5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1EBCBC68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49949748" w14:textId="77777777" w:rsidR="003B17C0" w:rsidRPr="00E93DDC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827" y="6309"/>
                            <a:ext cx="5061" cy="4235"/>
                            <a:chOff x="671" y="6368"/>
                            <a:chExt cx="5061" cy="3778"/>
                          </a:xfrm>
                        </wpg:grpSpPr>
                        <wpg:grpSp>
                          <wpg:cNvPr id="16" name="Group 17"/>
                          <wpg:cNvGrpSpPr>
                            <a:grpSpLocks/>
                          </wpg:cNvGrpSpPr>
                          <wpg:grpSpPr bwMode="auto">
                            <a:xfrm>
                              <a:off x="671" y="7551"/>
                              <a:ext cx="5061" cy="2595"/>
                              <a:chOff x="671" y="7607"/>
                              <a:chExt cx="5061" cy="2595"/>
                            </a:xfrm>
                          </wpg:grpSpPr>
                          <wps:wsp>
                            <wps:cNvPr id="17" name="Text Box 43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381" y="7607"/>
                                <a:ext cx="1675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7C7328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कर्णाली पोष्ट</w:t>
                                  </w:r>
                                </w:p>
                                <w:p w14:paraId="155AA2BF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51222B5D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26E66E8C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Text Box 41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671" y="8087"/>
                                <a:ext cx="1710" cy="15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2BA994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ओखरिया पोष्ट</w:t>
                                  </w:r>
                                </w:p>
                                <w:p w14:paraId="33157FDD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5AD706BE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062A8F7A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9" name="Text Box 45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056" y="7607"/>
                                <a:ext cx="1676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CEF6BD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हात्तीमचान पोष्ट</w:t>
                                  </w:r>
                                </w:p>
                                <w:p w14:paraId="03DC8C14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3EF67F75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11847B15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20" name="Group 21"/>
                            <wpg:cNvGrpSpPr>
                              <a:grpSpLocks/>
                            </wpg:cNvGrpSpPr>
                            <wpg:grpSpPr bwMode="auto">
                              <a:xfrm>
                                <a:off x="2381" y="8463"/>
                                <a:ext cx="3351" cy="1739"/>
                                <a:chOff x="2381" y="8517"/>
                                <a:chExt cx="3351" cy="1739"/>
                              </a:xfrm>
                            </wpg:grpSpPr>
                            <wps:wsp>
                              <wps:cNvPr id="21" name="Text Box 4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381" y="8517"/>
                                  <a:ext cx="1675" cy="86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272845C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cs="Kalimati"/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b/>
                                        <w:bCs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खयरभट्टी पोष्ट</w:t>
                                    </w:r>
                                  </w:p>
                                  <w:p w14:paraId="1E4C8BF3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rPr>
                                        <w:rFonts w:cs="Kalimati"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सि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.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गेमस्काउट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-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१</w:t>
                                    </w:r>
                                  </w:p>
                                  <w:p w14:paraId="79A1AA89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rPr>
                                        <w:rFonts w:cs="Kalimati"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गेमस्काउट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-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३</w:t>
                                    </w:r>
                                  </w:p>
                                  <w:p w14:paraId="4A1851FD" w14:textId="77777777" w:rsidR="003B17C0" w:rsidRPr="00E93DDC" w:rsidRDefault="003B17C0" w:rsidP="005A03D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cs="Kalimat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Text Box 4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056" y="8517"/>
                                  <a:ext cx="1676" cy="86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20E3971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cs="Kalimati"/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b/>
                                        <w:bCs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गैडामचान पोष्ट</w:t>
                                    </w:r>
                                  </w:p>
                                  <w:p w14:paraId="16BE786C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rPr>
                                        <w:rFonts w:cs="Kalimati"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सि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.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गेमस्काउट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-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१</w:t>
                                    </w:r>
                                  </w:p>
                                  <w:p w14:paraId="241E8EF1" w14:textId="77777777" w:rsidR="003B17C0" w:rsidRPr="00342B6D" w:rsidRDefault="003B17C0" w:rsidP="005A03D4">
                                    <w:pPr>
                                      <w:spacing w:after="0" w:line="240" w:lineRule="auto"/>
                                      <w:rPr>
                                        <w:rFonts w:cs="Kalimati"/>
                                        <w:sz w:val="16"/>
                                        <w:szCs w:val="16"/>
                                      </w:rPr>
                                    </w:pP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cs/>
                                        <w:lang w:bidi="hi-IN"/>
                                      </w:rPr>
                                      <w:t>गेमस्काउट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</w:rPr>
                                      <w:t>-</w:t>
                                    </w:r>
                                    <w:r w:rsidRPr="00342B6D">
                                      <w:rPr>
                                        <w:rFonts w:cs="Kalimati" w:hint="cs"/>
                                        <w:sz w:val="16"/>
                                        <w:szCs w:val="16"/>
                                        <w:rtl/>
                                        <w:cs/>
                                        <w:lang w:bidi="hi-IN"/>
                                      </w:rPr>
                                      <w:t>३</w:t>
                                    </w:r>
                                  </w:p>
                                  <w:p w14:paraId="435E86DF" w14:textId="77777777" w:rsidR="003B17C0" w:rsidRPr="00E93DDC" w:rsidRDefault="003B17C0" w:rsidP="005A03D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cs="Kalimati"/>
                                        <w:b/>
                                        <w:bCs/>
                                        <w:sz w:val="18"/>
                                        <w:szCs w:val="18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23" name="Group 2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381" y="9386"/>
                                  <a:ext cx="3351" cy="870"/>
                                  <a:chOff x="2381" y="9427"/>
                                  <a:chExt cx="3351" cy="870"/>
                                </a:xfrm>
                              </wpg:grpSpPr>
                              <wps:wsp>
                                <wps:cNvPr id="24" name="Text Box 47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381" y="9427"/>
                                    <a:ext cx="1675" cy="86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1C68F241" w14:textId="77777777" w:rsidR="003B17C0" w:rsidRPr="00342B6D" w:rsidRDefault="003B17C0" w:rsidP="005A03D4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cs="Kalimati"/>
                                          <w:b/>
                                          <w:bCs/>
                                          <w:sz w:val="16"/>
                                          <w:szCs w:val="16"/>
                                        </w:rPr>
                                      </w:pPr>
                                      <w:r w:rsidRPr="00342B6D">
                                        <w:rPr>
                                          <w:rFonts w:cs="Kalimati" w:hint="cs"/>
                                          <w:b/>
                                          <w:bCs/>
                                          <w:sz w:val="16"/>
                                          <w:szCs w:val="16"/>
                                          <w:cs/>
                                          <w:lang w:bidi="hi-IN"/>
                                        </w:rPr>
                                        <w:t>मोतीपुर पोष्ट</w:t>
                                      </w:r>
                                    </w:p>
                                    <w:p w14:paraId="012267E8" w14:textId="77777777" w:rsidR="003B17C0" w:rsidRPr="00342B6D" w:rsidRDefault="003B17C0" w:rsidP="005A03D4">
                                      <w:pPr>
                                        <w:spacing w:after="0" w:line="240" w:lineRule="auto"/>
                                        <w:rPr>
                                          <w:rFonts w:cs="Kalimati"/>
                                          <w:sz w:val="16"/>
                                          <w:szCs w:val="16"/>
                                        </w:rPr>
                                      </w:pP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cs/>
                                          <w:lang w:bidi="hi-IN"/>
                                        </w:rPr>
                                        <w:t>सि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rtl/>
                                          <w:cs/>
                                        </w:rPr>
                                        <w:t>.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rtl/>
                                          <w:cs/>
                                          <w:lang w:bidi="hi-IN"/>
                                        </w:rPr>
                                        <w:t>गेमस्काउट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rtl/>
                                          <w:cs/>
                                        </w:rPr>
                                        <w:t>-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rtl/>
                                          <w:cs/>
                                          <w:lang w:bidi="hi-IN"/>
                                        </w:rPr>
                                        <w:t>१</w:t>
                                      </w:r>
                                    </w:p>
                                    <w:p w14:paraId="1FF8DCEA" w14:textId="77777777" w:rsidR="003B17C0" w:rsidRPr="00342B6D" w:rsidRDefault="003B17C0" w:rsidP="005A03D4">
                                      <w:pPr>
                                        <w:spacing w:after="0" w:line="240" w:lineRule="auto"/>
                                        <w:rPr>
                                          <w:rFonts w:cs="Kalimati"/>
                                          <w:sz w:val="16"/>
                                          <w:szCs w:val="16"/>
                                        </w:rPr>
                                      </w:pP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cs/>
                                          <w:lang w:bidi="hi-IN"/>
                                        </w:rPr>
                                        <w:t>गेमस्काउट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rtl/>
                                          <w:cs/>
                                        </w:rPr>
                                        <w:t>-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rtl/>
                                          <w:cs/>
                                          <w:lang w:bidi="hi-IN"/>
                                        </w:rPr>
                                        <w:t>३</w:t>
                                      </w:r>
                                    </w:p>
                                    <w:p w14:paraId="293FC83D" w14:textId="77777777" w:rsidR="003B17C0" w:rsidRPr="00342B6D" w:rsidRDefault="003B17C0" w:rsidP="005A03D4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cs="Kalimati"/>
                                          <w:b/>
                                          <w:bCs/>
                                          <w:sz w:val="16"/>
                                          <w:szCs w:val="16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5" name="Text Box 48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056" y="9428"/>
                                    <a:ext cx="1676" cy="86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0EF1993A" w14:textId="77777777" w:rsidR="003B17C0" w:rsidRPr="00342B6D" w:rsidRDefault="003B17C0" w:rsidP="005A03D4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cs="Kalimati"/>
                                          <w:b/>
                                          <w:bCs/>
                                          <w:sz w:val="16"/>
                                          <w:szCs w:val="16"/>
                                          <w:u w:val="single"/>
                                        </w:rPr>
                                      </w:pPr>
                                      <w:bookmarkStart w:id="2" w:name="_Hlk79139318"/>
                                      <w:bookmarkStart w:id="3" w:name="_Hlk79139319"/>
                                      <w:r w:rsidRPr="00342B6D">
                                        <w:rPr>
                                          <w:rFonts w:cs="Kalimati" w:hint="cs"/>
                                          <w:b/>
                                          <w:bCs/>
                                          <w:sz w:val="16"/>
                                          <w:szCs w:val="16"/>
                                          <w:u w:val="single"/>
                                          <w:cs/>
                                          <w:lang w:bidi="hi-IN"/>
                                        </w:rPr>
                                        <w:t>लगुनामचान पोष्ट</w:t>
                                      </w:r>
                                    </w:p>
                                    <w:p w14:paraId="659005B8" w14:textId="77777777" w:rsidR="003B17C0" w:rsidRPr="00342B6D" w:rsidRDefault="003B17C0" w:rsidP="005A03D4">
                                      <w:pPr>
                                        <w:spacing w:after="0" w:line="240" w:lineRule="auto"/>
                                        <w:rPr>
                                          <w:rFonts w:cs="Kalimati"/>
                                          <w:sz w:val="16"/>
                                          <w:szCs w:val="16"/>
                                          <w:u w:val="single"/>
                                        </w:rPr>
                                      </w:pP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u w:val="single"/>
                                          <w:cs/>
                                          <w:lang w:bidi="hi-IN"/>
                                        </w:rPr>
                                        <w:t>सि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u w:val="single"/>
                                          <w:rtl/>
                                          <w:cs/>
                                        </w:rPr>
                                        <w:t>.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u w:val="single"/>
                                          <w:rtl/>
                                          <w:cs/>
                                          <w:lang w:bidi="hi-IN"/>
                                        </w:rPr>
                                        <w:t>गेमस्काउट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u w:val="single"/>
                                          <w:rtl/>
                                          <w:cs/>
                                        </w:rPr>
                                        <w:t>-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u w:val="single"/>
                                          <w:rtl/>
                                          <w:cs/>
                                          <w:lang w:bidi="hi-IN"/>
                                        </w:rPr>
                                        <w:t>१</w:t>
                                      </w:r>
                                    </w:p>
                                    <w:p w14:paraId="61385C84" w14:textId="77777777" w:rsidR="003B17C0" w:rsidRPr="00342B6D" w:rsidRDefault="003B17C0" w:rsidP="005A03D4">
                                      <w:pPr>
                                        <w:spacing w:after="0" w:line="240" w:lineRule="auto"/>
                                        <w:rPr>
                                          <w:rFonts w:cs="Kalimati"/>
                                          <w:sz w:val="16"/>
                                          <w:szCs w:val="16"/>
                                          <w:u w:val="single"/>
                                        </w:rPr>
                                      </w:pP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u w:val="single"/>
                                          <w:cs/>
                                          <w:lang w:bidi="hi-IN"/>
                                        </w:rPr>
                                        <w:t>गेमस्काउट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u w:val="single"/>
                                          <w:rtl/>
                                          <w:cs/>
                                        </w:rPr>
                                        <w:t>-</w:t>
                                      </w:r>
                                      <w:r w:rsidRPr="00342B6D">
                                        <w:rPr>
                                          <w:rFonts w:cs="Kalimati" w:hint="cs"/>
                                          <w:sz w:val="16"/>
                                          <w:szCs w:val="16"/>
                                          <w:u w:val="single"/>
                                          <w:rtl/>
                                          <w:cs/>
                                          <w:lang w:bidi="hi-IN"/>
                                        </w:rPr>
                                        <w:t>३</w:t>
                                      </w:r>
                                    </w:p>
                                    <w:bookmarkEnd w:id="2"/>
                                    <w:bookmarkEnd w:id="3"/>
                                    <w:p w14:paraId="4A420F11" w14:textId="77777777" w:rsidR="003B17C0" w:rsidRPr="00342B6D" w:rsidRDefault="003B17C0" w:rsidP="005A03D4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cs="Kalimati"/>
                                          <w:b/>
                                          <w:bCs/>
                                          <w:sz w:val="18"/>
                                          <w:szCs w:val="18"/>
                                          <w:u w:val="single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grpSp>
                        </wpg:grpSp>
                        <wps:wsp>
                          <wps:cNvPr id="26" name="Text Box 3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05" y="6368"/>
                              <a:ext cx="1676" cy="166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348D438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बन्जरिया रेन्ज पोष्ट</w:t>
                                </w:r>
                              </w:p>
                              <w:p w14:paraId="7C024866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रेन्जर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7EA06C02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6B5C8BC6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586B1F4B" w14:textId="77777777" w:rsidR="003B17C0" w:rsidRPr="00E93DDC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Text Box 3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056" y="6368"/>
                              <a:ext cx="1676" cy="11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09C5D89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डल्ला रेन्ज पोष्ट</w:t>
                                </w:r>
                              </w:p>
                              <w:p w14:paraId="29BD09B7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रेन्जर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542A8D1E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7F74975B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36DF67A2" w14:textId="77777777" w:rsidR="003B17C0" w:rsidRPr="00E93DDC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" name="Text Box 4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381" y="6368"/>
                              <a:ext cx="1675" cy="11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3978925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बनखेत रेन्ज पोष्ट</w:t>
                                </w:r>
                              </w:p>
                              <w:p w14:paraId="57751B5E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रेन्जर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42A7D790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3C05972A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3D84F6A8" w14:textId="77777777" w:rsidR="003B17C0" w:rsidRPr="00E93DDC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0"/>
                        <wpg:cNvGrpSpPr>
                          <a:grpSpLocks/>
                        </wpg:cNvGrpSpPr>
                        <wpg:grpSpPr bwMode="auto">
                          <a:xfrm>
                            <a:off x="11382" y="6311"/>
                            <a:ext cx="5225" cy="5225"/>
                            <a:chOff x="11235" y="6368"/>
                            <a:chExt cx="5225" cy="4661"/>
                          </a:xfrm>
                        </wpg:grpSpPr>
                        <wps:wsp>
                          <wps:cNvPr id="30" name="Text Box 5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770" y="6368"/>
                              <a:ext cx="1681" cy="11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0F7610D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चेपाङ रेन्ज पोष्ट</w:t>
                                </w:r>
                              </w:p>
                              <w:p w14:paraId="1D52F748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रेन्जर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12E54A8B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0169719E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453879F0" w14:textId="77777777" w:rsidR="003B17C0" w:rsidRPr="00E93DDC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Text Box 5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235" y="6368"/>
                              <a:ext cx="1772" cy="11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AAC73B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कालिनारा पोष्ट</w:t>
                                </w:r>
                              </w:p>
                              <w:p w14:paraId="0CA9D59D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6A749DD5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16D7DE41" w14:textId="77777777" w:rsidR="003B17C0" w:rsidRPr="00E93DDC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Text Box 5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007" y="6368"/>
                              <a:ext cx="1763" cy="11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2763056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तेलपानी रेन्ज पोष्ट</w:t>
                                </w:r>
                              </w:p>
                              <w:p w14:paraId="3B295372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रेन्जर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3B730E29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47F31B41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546956B7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Text Box 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235" y="7551"/>
                              <a:ext cx="1814" cy="86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309CF8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ठुलोश्री पोष्ट</w:t>
                                </w:r>
                              </w:p>
                              <w:p w14:paraId="2C02C4EA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0149114A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6B28F3E9" w14:textId="77777777" w:rsidR="003B17C0" w:rsidRPr="00E93DDC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" name="Text Box 5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007" y="7551"/>
                              <a:ext cx="1763" cy="86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D221C0C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तरंगा पोष्ट</w:t>
                                </w:r>
                              </w:p>
                              <w:p w14:paraId="409AB4AD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0A123328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774144FE" w14:textId="77777777" w:rsidR="003B17C0" w:rsidRPr="00E93DDC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" name="Text Box 5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770" y="7551"/>
                              <a:ext cx="1681" cy="869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E00BEB5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हर्रे पोष्ट</w:t>
                                </w:r>
                              </w:p>
                              <w:p w14:paraId="1DA0F81A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435AC8D3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0CD71628" w14:textId="77777777" w:rsidR="003B17C0" w:rsidRPr="00E93DDC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36" name="Group 37"/>
                          <wpg:cNvGrpSpPr>
                            <a:grpSpLocks/>
                          </wpg:cNvGrpSpPr>
                          <wpg:grpSpPr bwMode="auto">
                            <a:xfrm>
                              <a:off x="11235" y="8420"/>
                              <a:ext cx="5225" cy="2609"/>
                              <a:chOff x="11235" y="8517"/>
                              <a:chExt cx="5225" cy="2609"/>
                            </a:xfrm>
                          </wpg:grpSpPr>
                          <wps:wsp>
                            <wps:cNvPr id="37" name="Text Box 58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3008" y="9388"/>
                                <a:ext cx="1771" cy="90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79A54B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बाँसपानि पोष्ट</w:t>
                                  </w:r>
                                </w:p>
                                <w:p w14:paraId="7FC700E3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107A1215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36146ECB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8" name="Text Box 59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4779" y="9388"/>
                                <a:ext cx="1681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EB404E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शिवपुर पोष्ट</w:t>
                                  </w:r>
                                </w:p>
                                <w:p w14:paraId="040ED305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47C222C2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7DBC524D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9" name="Rectangle 4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1235" y="9388"/>
                                <a:ext cx="1764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AE4E68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रातामाटे पोष्ट</w:t>
                                  </w:r>
                                </w:p>
                                <w:p w14:paraId="0602BE22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3244C35E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1307BCA7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2ADCFB6E" w14:textId="77777777" w:rsidR="003B17C0" w:rsidRPr="00342B6D" w:rsidRDefault="003B17C0" w:rsidP="005A03D4">
                                  <w:pPr>
                                    <w:rPr>
                                      <w:rFonts w:ascii="रातामाते पोस्ट" w:hAnsi="रातामाते पोस्ट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0" name="Text Box 53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4779" y="8517"/>
                                <a:ext cx="1672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A67D9B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ोतखोला पोष्ट</w:t>
                                  </w:r>
                                </w:p>
                                <w:p w14:paraId="602D8A8F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4E29757A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278CA7E2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1" name="Text Box 54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3007" y="8517"/>
                                <a:ext cx="1772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11456B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लेखपराजुल पोष्ट</w:t>
                                  </w:r>
                                </w:p>
                                <w:p w14:paraId="63A0FC2D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31F7302D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7300026A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2" name="Text Box 55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1235" y="8517"/>
                                <a:ext cx="1768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699511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लामिदमार पोष्ट</w:t>
                                  </w:r>
                                </w:p>
                                <w:p w14:paraId="0788910F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1D31A4CC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148BF05E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3" name="Rectangle 44"/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12999" y="10257"/>
                                <a:ext cx="1763" cy="86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90F9D9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b/>
                                      <w:bCs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राजकाँडा पोष्ट</w:t>
                                  </w:r>
                                </w:p>
                                <w:p w14:paraId="6FCDE068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सि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.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१</w:t>
                                  </w:r>
                                </w:p>
                                <w:p w14:paraId="4826E92C" w14:textId="77777777" w:rsidR="003B17C0" w:rsidRPr="00342B6D" w:rsidRDefault="003B17C0" w:rsidP="005A03D4">
                                  <w:pPr>
                                    <w:spacing w:after="0" w:line="240" w:lineRule="auto"/>
                                    <w:rPr>
                                      <w:rFonts w:cs="Kalimati"/>
                                      <w:sz w:val="16"/>
                                      <w:szCs w:val="16"/>
                                    </w:rPr>
                                  </w:pP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cs/>
                                      <w:lang w:bidi="hi-IN"/>
                                    </w:rPr>
                                    <w:t>गेमस्काउट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</w:rPr>
                                    <w:t>-</w:t>
                                  </w:r>
                                  <w:r w:rsidRPr="00342B6D">
                                    <w:rPr>
                                      <w:rFonts w:cs="Kalimati" w:hint="cs"/>
                                      <w:sz w:val="16"/>
                                      <w:szCs w:val="16"/>
                                      <w:rtl/>
                                      <w:cs/>
                                      <w:lang w:bidi="hi-IN"/>
                                    </w:rPr>
                                    <w:t>३</w:t>
                                  </w:r>
                                </w:p>
                                <w:p w14:paraId="17CC0C56" w14:textId="77777777" w:rsidR="003B17C0" w:rsidRPr="00E93DDC" w:rsidRDefault="003B17C0" w:rsidP="005A03D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Kalimat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0A02006F" w14:textId="77777777" w:rsidR="003B17C0" w:rsidRDefault="003B17C0" w:rsidP="005A03D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  <wps:wsp>
                        <wps:cNvPr id="44" name="AutoShape 65"/>
                        <wps:cNvCnPr>
                          <a:cxnSpLocks noChangeShapeType="1"/>
                        </wps:cNvCnPr>
                        <wps:spPr bwMode="auto">
                          <a:xfrm>
                            <a:off x="8452" y="1231"/>
                            <a:ext cx="0" cy="232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AutoShape 67"/>
                        <wps:cNvCnPr>
                          <a:cxnSpLocks noChangeShapeType="1"/>
                        </wps:cNvCnPr>
                        <wps:spPr bwMode="auto">
                          <a:xfrm>
                            <a:off x="12492" y="6014"/>
                            <a:ext cx="0" cy="29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AutoShape 64"/>
                        <wps:cNvCnPr>
                          <a:cxnSpLocks noChangeShapeType="1"/>
                        </wps:cNvCnPr>
                        <wps:spPr bwMode="auto">
                          <a:xfrm>
                            <a:off x="3145" y="6014"/>
                            <a:ext cx="0" cy="29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AutoShape 69"/>
                        <wps:cNvCnPr>
                          <a:cxnSpLocks noChangeShapeType="1"/>
                        </wps:cNvCnPr>
                        <wps:spPr bwMode="auto">
                          <a:xfrm flipH="1">
                            <a:off x="9051" y="1155"/>
                            <a:ext cx="5156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AutoShape 13"/>
                        <wps:cNvCnPr>
                          <a:cxnSpLocks noChangeShapeType="1"/>
                        </wps:cNvCnPr>
                        <wps:spPr bwMode="auto">
                          <a:xfrm>
                            <a:off x="4652" y="1156"/>
                            <a:ext cx="0" cy="503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AutoShape 60"/>
                        <wps:cNvCnPr>
                          <a:cxnSpLocks noChangeShapeType="1"/>
                        </wps:cNvCnPr>
                        <wps:spPr bwMode="auto">
                          <a:xfrm>
                            <a:off x="7676" y="1231"/>
                            <a:ext cx="0" cy="38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AutoShape 61"/>
                        <wps:cNvCnPr>
                          <a:cxnSpLocks noChangeShapeType="1"/>
                        </wps:cNvCnPr>
                        <wps:spPr bwMode="auto">
                          <a:xfrm>
                            <a:off x="14198" y="1155"/>
                            <a:ext cx="1" cy="482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AutoShape 62"/>
                        <wps:cNvCnPr>
                          <a:cxnSpLocks noChangeShapeType="1"/>
                        </wps:cNvCnPr>
                        <wps:spPr bwMode="auto">
                          <a:xfrm>
                            <a:off x="11808" y="1156"/>
                            <a:ext cx="1" cy="45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AutoShape 63"/>
                        <wps:cNvCnPr>
                          <a:cxnSpLocks noChangeShapeType="1"/>
                        </wps:cNvCnPr>
                        <wps:spPr bwMode="auto">
                          <a:xfrm>
                            <a:off x="9629" y="1156"/>
                            <a:ext cx="1" cy="456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AutoShape 68"/>
                        <wps:cNvCnPr>
                          <a:cxnSpLocks noChangeShapeType="1"/>
                        </wps:cNvCnPr>
                        <wps:spPr bwMode="auto">
                          <a:xfrm>
                            <a:off x="12784" y="1155"/>
                            <a:ext cx="51" cy="2381"/>
                          </a:xfrm>
                          <a:prstGeom prst="straightConnector1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AutoShape 12"/>
                        <wps:cNvCnPr>
                          <a:cxnSpLocks noChangeShapeType="1"/>
                        </wps:cNvCnPr>
                        <wps:spPr bwMode="auto">
                          <a:xfrm>
                            <a:off x="1969" y="1155"/>
                            <a:ext cx="1" cy="482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AutoShape 14"/>
                        <wps:cNvCnPr>
                          <a:cxnSpLocks noChangeShapeType="1"/>
                        </wps:cNvCnPr>
                        <wps:spPr bwMode="auto">
                          <a:xfrm>
                            <a:off x="3256" y="1156"/>
                            <a:ext cx="1" cy="2352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AutoShape 15"/>
                        <wps:cNvCnPr>
                          <a:cxnSpLocks noChangeShapeType="1"/>
                        </wps:cNvCnPr>
                        <wps:spPr bwMode="auto">
                          <a:xfrm flipH="1">
                            <a:off x="1997" y="1155"/>
                            <a:ext cx="4954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1993" y="3588"/>
                            <a:ext cx="1674" cy="24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D756DA" w14:textId="77777777" w:rsidR="003B17C0" w:rsidRPr="00901A6D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901A6D"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ठाकुरद्वारा सेक्टर</w:t>
                              </w:r>
                            </w:p>
                            <w:p w14:paraId="252BA956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सं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अ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170C0E4E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448D7371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01929D3B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70A6987A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३</w:t>
                              </w:r>
                            </w:p>
                            <w:p w14:paraId="42347B6E" w14:textId="77777777" w:rsidR="003B17C0" w:rsidRPr="00901A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 xml:space="preserve">. 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चालक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7760" y="3667"/>
                            <a:ext cx="1758" cy="23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6FFAC2" w14:textId="77777777" w:rsidR="003B17C0" w:rsidRPr="00901A6D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 xml:space="preserve">रम्भापुर </w:t>
                              </w:r>
                              <w:r w:rsidRPr="00901A6D"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ेक्टर</w:t>
                              </w:r>
                            </w:p>
                            <w:p w14:paraId="4CF3CF79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सं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अ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406B3D7B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6D22806E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5FA5F99D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7D65ED66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३</w:t>
                              </w:r>
                            </w:p>
                            <w:p w14:paraId="4A515B70" w14:textId="77777777" w:rsidR="003B17C0" w:rsidRPr="00901A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 xml:space="preserve">. 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चालक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11204" y="3619"/>
                            <a:ext cx="2302" cy="238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2DBB6B" w14:textId="77777777" w:rsidR="003B17C0" w:rsidRPr="00901A6D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 xml:space="preserve">गुठि </w:t>
                              </w:r>
                              <w:r w:rsidRPr="00901A6D"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ेक्टर</w:t>
                              </w:r>
                            </w:p>
                            <w:p w14:paraId="2B7BC8A5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सं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अ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46CD3470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49618600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3D5E9B9F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7184F2A2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३</w:t>
                              </w:r>
                            </w:p>
                            <w:p w14:paraId="145D22D2" w14:textId="77777777" w:rsidR="003B17C0" w:rsidRPr="00901A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 xml:space="preserve">. 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चालक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1319" y="1659"/>
                            <a:ext cx="1591" cy="155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0D9067" w14:textId="77777777" w:rsidR="003B17C0" w:rsidRPr="009C7CE6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9C7CE6"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योजना शाखा</w:t>
                              </w:r>
                            </w:p>
                            <w:p w14:paraId="2769AF83" w14:textId="77777777" w:rsidR="003B17C0" w:rsidRPr="009C7CE6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स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सं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अ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-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1C7F043E" w14:textId="77777777" w:rsidR="003B17C0" w:rsidRPr="009C7CE6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रेन्जर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4FD27538" w14:textId="77777777" w:rsidR="003B17C0" w:rsidRPr="009C7CE6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सि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57E7D61C" w14:textId="77777777" w:rsidR="003B17C0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३</w:t>
                              </w:r>
                            </w:p>
                            <w:p w14:paraId="740DD82B" w14:textId="77777777" w:rsidR="003B17C0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 w14:paraId="522AEE51" w14:textId="77777777" w:rsidR="003B17C0" w:rsidRPr="00C46B50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 w14:paraId="54058DA3" w14:textId="77777777" w:rsidR="003B17C0" w:rsidRPr="00C46B50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3667" y="1659"/>
                            <a:ext cx="2221" cy="2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179BD9" w14:textId="77777777" w:rsidR="003B17C0" w:rsidRPr="009C7CE6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9C7CE6"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मध्यवर्ती तथा अनुगमन शाखा</w:t>
                              </w:r>
                            </w:p>
                            <w:p w14:paraId="48C2DAC7" w14:textId="77777777" w:rsidR="003B17C0" w:rsidRPr="009C7CE6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स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सं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अ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-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764FE360" w14:textId="77777777" w:rsidR="003B17C0" w:rsidRPr="009C7CE6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रेन्जर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71D2C6F8" w14:textId="77777777" w:rsidR="003B17C0" w:rsidRPr="009C7CE6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सव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इन्जिनियर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9C7CE6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3E2803EA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202B1089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6102" y="1634"/>
                            <a:ext cx="2209" cy="20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261A28" w14:textId="77777777" w:rsidR="003B17C0" w:rsidRPr="005B0D0C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5B0D0C"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मुद्दा फाँट</w:t>
                              </w:r>
                            </w:p>
                            <w:p w14:paraId="63C647D2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रेन्ज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48BE3495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नायव सुब्बा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(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कानून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)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 xml:space="preserve">१ </w:t>
                              </w:r>
                            </w:p>
                            <w:p w14:paraId="43F4042E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ि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03514091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३</w:t>
                              </w:r>
                            </w:p>
                            <w:p w14:paraId="5F26A4B5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 w14:paraId="6889B023" w14:textId="77777777" w:rsidR="003B17C0" w:rsidRPr="00AB2136" w:rsidRDefault="003B17C0" w:rsidP="005A03D4">
                              <w:pPr>
                                <w:spacing w:after="0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13647" y="1659"/>
                            <a:ext cx="2590" cy="4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370D47" w14:textId="77777777" w:rsidR="003B17C0" w:rsidRPr="00A07903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A07903"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हात्तिसार शाखा</w:t>
                              </w:r>
                            </w:p>
                            <w:p w14:paraId="2C05191D" w14:textId="77777777" w:rsidR="003B17C0" w:rsidRPr="00C72D9E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शाखा अधिकृत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5AA1297A" w14:textId="77777777" w:rsidR="003B17C0" w:rsidRPr="00C72D9E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पशु चिकित्सक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73C11325" w14:textId="77777777" w:rsidR="003B17C0" w:rsidRPr="00C72D9E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पशु स्वास्थ्य प्राविधिक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51086CE0" w14:textId="77777777" w:rsidR="003B17C0" w:rsidRPr="00C72D9E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नायव सुब्बा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4B459FB9" w14:textId="77777777" w:rsidR="003B17C0" w:rsidRPr="00C72D9E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खरिदार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490D4796" w14:textId="77777777" w:rsidR="003B17C0" w:rsidRPr="00C72D9E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दरोगा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1D8014FE" w14:textId="77777777" w:rsidR="003B17C0" w:rsidRPr="00C72D9E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फणित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०</w:t>
                              </w:r>
                            </w:p>
                            <w:p w14:paraId="55B22366" w14:textId="77777777" w:rsidR="003B17C0" w:rsidRPr="00C72D9E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पछुवा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०</w:t>
                              </w:r>
                            </w:p>
                            <w:p w14:paraId="2E04D2B4" w14:textId="77777777" w:rsidR="003B17C0" w:rsidRPr="00C72D9E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माहुत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C72D9E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०</w:t>
                              </w:r>
                            </w:p>
                            <w:p w14:paraId="0A140448" w14:textId="77777777" w:rsidR="003B17C0" w:rsidRPr="00C72D9E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  <w:p w14:paraId="3CF4FD2C" w14:textId="77777777" w:rsidR="003B17C0" w:rsidRPr="00C72D9E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8852" y="1634"/>
                            <a:ext cx="1974" cy="20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A1519C" w14:textId="77777777" w:rsidR="003B17C0" w:rsidRPr="005B0D0C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5B0D0C"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प्रशासन शाखा</w:t>
                              </w:r>
                            </w:p>
                            <w:p w14:paraId="50C4923B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नायव सुब्बा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202AC2FE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कम्प्युटर अपरेट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238750C8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खरिदार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1932DF93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का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.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सहयोगी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२</w:t>
                              </w:r>
                            </w:p>
                            <w:p w14:paraId="4FB7D8DA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सवारी चालक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5B0703DA" w14:textId="77777777" w:rsidR="003B17C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माझी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 xml:space="preserve">३ </w:t>
                              </w:r>
                            </w:p>
                            <w:p w14:paraId="372BA82C" w14:textId="77777777" w:rsidR="003B17C0" w:rsidRPr="005B0D0C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0915" y="1634"/>
                            <a:ext cx="1724" cy="12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DF81FE" w14:textId="77777777" w:rsidR="003B17C0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  <w:r w:rsidRPr="003B2C50">
                                <w:rPr>
                                  <w:rFonts w:cs="Kalimati" w:hint="cs"/>
                                  <w:b/>
                                  <w:bCs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लेखा शाखा</w:t>
                              </w:r>
                            </w:p>
                            <w:p w14:paraId="398AB73A" w14:textId="77777777" w:rsidR="003B17C0" w:rsidRPr="003B2C5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3B2C50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लेखा अधिकृत</w:t>
                              </w:r>
                              <w:r w:rsidRPr="003B2C50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3B2C50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19A410A0" w14:textId="77777777" w:rsidR="003B17C0" w:rsidRPr="003B2C50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8"/>
                                  <w:szCs w:val="18"/>
                                </w:rPr>
                              </w:pPr>
                              <w:r w:rsidRPr="003B2C50">
                                <w:rPr>
                                  <w:rFonts w:cs="Kalimati" w:hint="cs"/>
                                  <w:sz w:val="18"/>
                                  <w:szCs w:val="18"/>
                                  <w:cs/>
                                  <w:lang w:bidi="hi-IN"/>
                                </w:rPr>
                                <w:t>लेखापाल</w:t>
                              </w:r>
                              <w:r w:rsidRPr="003B2C50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</w:rPr>
                                <w:t>-</w:t>
                              </w:r>
                              <w:r w:rsidRPr="003B2C50">
                                <w:rPr>
                                  <w:rFonts w:cs="Kalimati" w:hint="cs"/>
                                  <w:sz w:val="18"/>
                                  <w:szCs w:val="18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AutoShape 64"/>
                        <wps:cNvCnPr>
                          <a:cxnSpLocks noChangeShapeType="1"/>
                        </wps:cNvCnPr>
                        <wps:spPr bwMode="auto">
                          <a:xfrm>
                            <a:off x="8695" y="6095"/>
                            <a:ext cx="0" cy="29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D84B46" id="Group 1" o:spid="_x0000_s1026" style="position:absolute;left:0;text-align:left;margin-left:-35.25pt;margin-top:11.25pt;width:739.8pt;height:507pt;z-index:251658240;mso-position-horizontal-relative:margin" coordorigin="827,783" coordsize="15780,107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7" type="#_x0000_t202" style="position:absolute;left:6952;top:783;width:2204;height:5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4mHsQA&#10;AADaAAAADwAAAGRycy9kb3ducmV2LnhtbESPT2sCMRTE70K/Q3gFL+Jma0Xt1igitNibVdHrY/P2&#10;D928rEm6br99UxB6HGbmN8xy3ZtGdOR8bVnBU5KCIM6trrlUcDq+jRcgfEDW2FgmBT/kYb16GCwx&#10;0/bGn9QdQikihH2GCqoQ2kxKn1dk0Ce2JY5eYZ3BEKUrpXZ4i3DTyEmazqTBmuNChS1tK8q/Dt9G&#10;wWK66y7+43l/zmdF8xJG8+796pQaPvabVxCB+vAfvrd3WsEE/q7EGyB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YuJh7EAAAA2gAAAA8AAAAAAAAAAAAAAAAAmAIAAGRycy9k&#10;b3ducmV2LnhtbFBLBQYAAAAABAAEAPUAAACJAwAAAAA=&#10;">
                  <v:textbox>
                    <w:txbxContent>
                      <w:p w14:paraId="7484B576" w14:textId="77777777" w:rsidR="003B17C0" w:rsidRPr="00C17A5E" w:rsidRDefault="003B17C0" w:rsidP="005A03D4">
                        <w:pPr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C17A5E"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cs/>
                            <w:lang w:bidi="hi-IN"/>
                          </w:rPr>
                          <w:t>प्रमुख संरक्षण अधिकृत</w:t>
                        </w:r>
                        <w:r w:rsidRPr="00C17A5E"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C17A5E"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</w:txbxContent>
                  </v:textbox>
                </v:shape>
                <v:group id="Group 4" o:spid="_x0000_s1028" style="position:absolute;left:6210;top:6309;width:5027;height:4247" coordorigin="6054,6368" coordsize="5027,378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group id="Group 5" o:spid="_x0000_s1029" style="position:absolute;left:6054;top:7551;width:5027;height:2606" coordorigin="6054,7607" coordsize="5027,26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  <v:shape id="Text Box 3" o:spid="_x0000_s1030" type="#_x0000_t202" style="position:absolute;left:6054;top:7607;width:1676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e+asQA&#10;AADaAAAADwAAAGRycy9kb3ducmV2LnhtbESPT2sCMRTE70K/Q3gFL0Wz1Vbt1igiKHqrf7DXx+a5&#10;u3Tzsk3iun57Uyh4HGbmN8x03ppKNOR8aVnBaz8BQZxZXXKu4HhY9SYgfEDWWFkmBTfyMJ89daaY&#10;anvlHTX7kIsIYZ+igiKEOpXSZwUZ9H1bE0fvbJ3BEKXLpXZ4jXBTyUGSjKTBkuNCgTUtC8p+9hej&#10;YPK2ab79dvh1ykbn6iO8jJv1r1Oq+9wuPkEEasMj/N/eaAXv8Hcl3gA5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nHvmrEAAAA2gAAAA8AAAAAAAAAAAAAAAAAmAIAAGRycy9k&#10;b3ducmV2LnhtbFBLBQYAAAAABAAEAPUAAACJAwAAAAA=&#10;">
                      <v:textbox>
                        <w:txbxContent>
                          <w:p w14:paraId="22326655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अम्रेनी पोष्ट</w:t>
                            </w:r>
                          </w:p>
                          <w:p w14:paraId="028C851A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63DAEF17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61132B7C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  <v:shape id="Text Box 6" o:spid="_x0000_s1031" type="#_x0000_t202" style="position:absolute;left:7730;top:7607;width:1676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UgHcMA&#10;AADaAAAADwAAAGRycy9kb3ducmV2LnhtbESPQWvCQBSE70L/w/IKXkQ3tSVq6ioiWPTWWtHrI/tM&#10;QrNv0901xn/vCoUeh5n5hpkvO1OLlpyvLCt4GSUgiHOrKy4UHL43wykIH5A11pZJwY08LBdPvTlm&#10;2l75i9p9KESEsM9QQRlCk0np85IM+pFtiKN3ts5giNIVUju8Rrip5ThJUmmw4rhQYkPrkvKf/cUo&#10;mL5t25PfvX4e8/Rcz8Jg0n78OqX6z93qHUSgLvyH/9pbrSCFx5V4A+Ti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RUgHcMAAADaAAAADwAAAAAAAAAAAAAAAACYAgAAZHJzL2Rv&#10;d25yZXYueG1sUEsFBgAAAAAEAAQA9QAAAIgDAAAAAA==&#10;">
                      <v:textbox>
                        <w:txbxContent>
                          <w:p w14:paraId="377814A1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थुमनी पोष्ट</w:t>
                            </w:r>
                          </w:p>
                          <w:p w14:paraId="14BC4380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15764544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754C0B48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  <v:group id="Group 8" o:spid="_x0000_s1032" style="position:absolute;left:6054;top:8476;width:3352;height:1737" coordorigin="6054,8517" coordsize="3352,173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    <v:shape id="Text Box 4" o:spid="_x0000_s1033" type="#_x0000_t202" style="position:absolute;left:6054;top:8517;width:1676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YR9MQA&#10;AADaAAAADwAAAGRycy9kb3ducmV2LnhtbESPT2vCQBTE70K/w/IKXkQ32qI2zUZKwWJv9Q/2+sg+&#10;k9Ds27i7xvjt3UKhx2HmN8Nkq940oiPna8sKppMEBHFhdc2lgsN+PV6C8AFZY2OZFNzIwyp/GGSY&#10;anvlLXW7UIpYwj5FBVUIbSqlLyoy6Ce2JY7eyTqDIUpXSu3wGstNI2dJMpcGa44LFbb0XlHxs7sY&#10;BcvnTfftP5++jsX81LyE0aL7ODulho/92yuIQH34D//RGx05+L0Sb4DM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fGEfTEAAAA2gAAAA8AAAAAAAAAAAAAAAAAmAIAAGRycy9k&#10;b3ducmV2LnhtbFBLBQYAAAAABAAEAPUAAACJAwAAAAA=&#10;">
                        <v:textbox>
                          <w:txbxContent>
                            <w:p w14:paraId="0159B13C" w14:textId="77777777" w:rsidR="003B17C0" w:rsidRPr="00342B6D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सैनावार पोष्ट</w:t>
                              </w:r>
                            </w:p>
                            <w:p w14:paraId="68F109CF" w14:textId="77777777" w:rsidR="003B17C0" w:rsidRPr="00342B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सि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02124131" w14:textId="77777777" w:rsidR="003B17C0" w:rsidRPr="00342B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३</w:t>
                              </w:r>
                            </w:p>
                            <w:p w14:paraId="115B9E77" w14:textId="77777777" w:rsidR="003B17C0" w:rsidRPr="00E93DDC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v:textbox>
                      </v:shape>
                      <v:shape id="Text Box 5" o:spid="_x0000_s1034" type="#_x0000_t202" style="position:absolute;left:6054;top:9386;width:1676;height:8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q0b8QA&#10;AADaAAAADwAAAGRycy9kb3ducmV2LnhtbESPW2sCMRSE34X+h3AKvohmq+Jlu1FKoWLfrIq+HjZn&#10;L3Rzsk3Sdfvvm4LQx2FmvmGybW8a0ZHztWUFT5MEBHFudc2lgvPpbbwC4QOyxsYyKfghD9vNwyDD&#10;VNsbf1B3DKWIEPYpKqhCaFMpfV6RQT+xLXH0CusMhihdKbXDW4SbRk6TZCEN1hwXKmzptaL88/ht&#10;FKzm++7q32eHS74omnUYLbvdl1Nq+Ni/PIMI1If/8L291wrW8Hcl3gC5+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KtG/EAAAA2gAAAA8AAAAAAAAAAAAAAAAAmAIAAGRycy9k&#10;b3ducmV2LnhtbFBLBQYAAAAABAAEAPUAAACJAwAAAAA=&#10;">
                        <v:textbox>
                          <w:txbxContent>
                            <w:p w14:paraId="02DAEE6A" w14:textId="77777777" w:rsidR="003B17C0" w:rsidRPr="00342B6D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परेवाओडार पोष्ट</w:t>
                              </w:r>
                            </w:p>
                            <w:p w14:paraId="23F8FEF3" w14:textId="77777777" w:rsidR="003B17C0" w:rsidRPr="00342B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सि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22596ABA" w14:textId="77777777" w:rsidR="003B17C0" w:rsidRPr="00342B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३</w:t>
                              </w:r>
                            </w:p>
                            <w:p w14:paraId="5B601FC2" w14:textId="77777777" w:rsidR="003B17C0" w:rsidRPr="00E93DDC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v:textbox>
                      </v:shape>
                      <v:shape id="Text Box 7" o:spid="_x0000_s1035" type="#_x0000_t202" style="position:absolute;left:7730;top:8517;width:1676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eM1sYA&#10;AADbAAAADwAAAGRycy9kb3ducmV2LnhtbESPT2/CMAzF75P4DpGRdpkgZZuAFQJCSJvYjT/TdrUa&#10;01Y0Tkmy0n37+TBpN1vv+b2fl+veNaqjEGvPBibjDBRx4W3NpYGP0+toDiomZIuNZzLwQxHWq8Hd&#10;EnPrb3yg7phKJSEcczRQpdTmWseiIodx7Fti0c4+OEyyhlLbgDcJd41+zLKpdlizNFTY0rai4nL8&#10;dgbmz7vuK74/7T+L6bl5SQ+z7u0ajLkf9psFqER9+jf/Xe+s4Au9/CID6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neM1sYAAADbAAAADwAAAAAAAAAAAAAAAACYAgAAZHJz&#10;L2Rvd25yZXYueG1sUEsFBgAAAAAEAAQA9QAAAIsDAAAAAA==&#10;">
                        <v:textbox>
                          <w:txbxContent>
                            <w:p w14:paraId="11AF4C8A" w14:textId="77777777" w:rsidR="003B17C0" w:rsidRPr="00342B6D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ढकैला पोष्ट</w:t>
                              </w:r>
                            </w:p>
                            <w:p w14:paraId="0D1815AA" w14:textId="77777777" w:rsidR="003B17C0" w:rsidRPr="00342B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सि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7003D1D4" w14:textId="77777777" w:rsidR="003B17C0" w:rsidRPr="00342B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३</w:t>
                              </w:r>
                            </w:p>
                            <w:p w14:paraId="5D959F42" w14:textId="77777777" w:rsidR="003B17C0" w:rsidRPr="00E93DDC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  <v:shape id="Text Box 8" o:spid="_x0000_s1036" type="#_x0000_t202" style="position:absolute;left:9406;top:7607;width:1675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spTcIA&#10;AADbAAAADwAAAGRycy9kb3ducmV2LnhtbERPTWsCMRC9C/0PYQpeRLNqUbs1SikoerMqeh024+7S&#10;zWSbxHX990Yo9DaP9znzZWsq0ZDzpWUFw0ECgjizuuRcwfGw6s9A+ICssbJMCu7kYbl46cwx1fbG&#10;39TsQy5iCPsUFRQh1KmUPivIoB/YmjhyF+sMhghdLrXDWww3lRwlyUQaLDk2FFjTV0HZz/5qFMze&#10;Ns3Zb8e7Uza5VO+hN23Wv06p7mv7+QEiUBv+xX/ujY7zh/D8JR4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OylNwgAAANsAAAAPAAAAAAAAAAAAAAAAAJgCAABkcnMvZG93&#10;bnJldi54bWxQSwUGAAAAAAQABAD1AAAAhwMAAAAA&#10;">
                      <v:textbox>
                        <w:txbxContent>
                          <w:p w14:paraId="500BA0E2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बेतहनी पोष्ट</w:t>
                            </w:r>
                          </w:p>
                          <w:p w14:paraId="6927EC3E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3B9F072D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5EE31E77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v:group>
                  <v:shape id="Text Box 33" o:spid="_x0000_s1037" type="#_x0000_t202" style="position:absolute;left:9406;top:6368;width:1675;height:11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m3OsIA&#10;AADbAAAADwAAAGRycy9kb3ducmV2LnhtbERPTWsCMRC9F/wPYYReimbVYnU1SikoelMr7XXYjLuL&#10;m8k2iev6741Q8DaP9znzZWsq0ZDzpWUFg34CgjizuuRcwfF71ZuA8AFZY2WZFNzIw3LReZljqu2V&#10;99QcQi5iCPsUFRQh1KmUPivIoO/bmjhyJ+sMhghdLrXDaww3lRwmyVgaLDk2FFjTV0HZ+XAxCibv&#10;m+bXb0e7n2x8qqbh7aNZ/zmlXrvt5wxEoDY8xf/ujY7zh/D4JR4gF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56bc6wgAAANsAAAAPAAAAAAAAAAAAAAAAAJgCAABkcnMvZG93&#10;bnJldi54bWxQSwUGAAAAAAQABAD1AAAAhwMAAAAA&#10;">
                    <v:textbox>
                      <w:txbxContent>
                        <w:p w14:paraId="4A14A242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चिसापानी रेन्ज पोष्ट</w:t>
                          </w:r>
                        </w:p>
                        <w:p w14:paraId="14A18E74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रेन्जर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14E2AEC4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575758A3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4CF05156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</w:p>
                      </w:txbxContent>
                    </v:textbox>
                  </v:shape>
                  <v:shape id="Text Box 34" o:spid="_x0000_s1038" type="#_x0000_t202" style="position:absolute;left:7730;top:6368;width:1676;height:11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USocIA&#10;AADbAAAADwAAAGRycy9kb3ducmV2LnhtbERPS2sCMRC+F/ofwhR6KW62Kmq3RhGhxd6sil6HzeyD&#10;biZrkq7rvzcFobf5+J4zX/amER05X1tW8JqkIIhzq2suFRz2H4MZCB+QNTaWScGVPCwXjw9zzLS9&#10;8Dd1u1CKGMI+QwVVCG0mpc8rMugT2xJHrrDOYIjQlVI7vMRw08hhmk6kwZpjQ4UtrSvKf3a/RsFs&#10;vOlO/mu0PeaTonkLL9Pu8+yUen7qV+8gAvXhX3x3b3ScP4K/X+IBcnE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pRKhwgAAANsAAAAPAAAAAAAAAAAAAAAAAJgCAABkcnMvZG93&#10;bnJldi54bWxQSwUGAAAAAAQABAD1AAAAhwMAAAAA&#10;">
                    <v:textbox>
                      <w:txbxContent>
                        <w:p w14:paraId="3A6D2E34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भासताल रेन्ज पोष्ट</w:t>
                          </w:r>
                        </w:p>
                        <w:p w14:paraId="09925231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रेन्जर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4D67D859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23E3B12A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71106222" w14:textId="77777777" w:rsidR="003B17C0" w:rsidRPr="00E93DDC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  <v:shape id="Text Box 35" o:spid="_x0000_s1039" type="#_x0000_t202" style="position:absolute;left:6054;top:6368;width:1676;height:11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yK1cIA&#10;AADbAAAADwAAAGRycy9kb3ducmV2LnhtbERPTWsCMRC9F/wPYQQvRbNWsboapRQUe1Mr7XXYjLuL&#10;m8k2iev6741Q8DaP9zmLVWsq0ZDzpWUFw0ECgjizuuRcwfF73Z+C8AFZY2WZFNzIw2rZeVlgqu2V&#10;99QcQi5iCPsUFRQh1KmUPivIoB/YmjhyJ+sMhghdLrXDaww3lXxLkok0WHJsKLCmz4Ky8+FiFEzH&#10;2+bXf412P9nkVM3C63uz+XNK9brtxxxEoDY8xf/urY7zx/D4JR4gl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TIrVwgAAANsAAAAPAAAAAAAAAAAAAAAAAJgCAABkcnMvZG93&#10;bnJldi54bWxQSwUGAAAAAAQABAD1AAAAhwMAAAAA&#10;">
                    <v:textbox>
                      <w:txbxContent>
                        <w:p w14:paraId="1C91B64E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भुरीगाउँ रेन्ज पोष्ट</w:t>
                          </w:r>
                        </w:p>
                        <w:p w14:paraId="1D0B7CDE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रेन्जर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5CC222C5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1EBCBC68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49949748" w14:textId="77777777" w:rsidR="003B17C0" w:rsidRPr="00E93DDC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</v:group>
                <v:group id="Group 16" o:spid="_x0000_s1040" style="position:absolute;left:827;top:6309;width:5061;height:4235" coordorigin="671,6368" coordsize="5061,37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group id="Group 17" o:spid="_x0000_s1041" style="position:absolute;left:671;top:7551;width:5061;height:2595" coordorigin="671,7607" coordsize="5061,25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  <v:shape id="Text Box 43" o:spid="_x0000_s1042" type="#_x0000_t202" style="position:absolute;left:2381;top:7607;width:1675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Z4UosIA&#10;AADbAAAADwAAAGRycy9kb3ducmV2LnhtbERPS2sCMRC+C/0PYQpeRLNV8bHdKKVQsTerotdhM/ug&#10;m8k2Sdftv28KQm/z8T0n2/amER05X1tW8DRJQBDnVtdcKjif3sYrED4ga2wsk4If8rDdPAwyTLW9&#10;8Qd1x1CKGMI+RQVVCG0qpc8rMugntiWOXGGdwRChK6V2eIvhppHTJFlIgzXHhgpbeq0o/zx+GwWr&#10;+b67+vfZ4ZIvimYdRstu9+WUGj72L88gAvXhX3x373Wcv4S/X+IB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nhSiwgAAANsAAAAPAAAAAAAAAAAAAAAAAJgCAABkcnMvZG93&#10;bnJldi54bWxQSwUGAAAAAAQABAD1AAAAhwMAAAAA&#10;">
                      <v:textbox>
                        <w:txbxContent>
                          <w:p w14:paraId="647C7328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कर्णाली पोष्ट</w:t>
                            </w:r>
                          </w:p>
                          <w:p w14:paraId="155AA2BF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51222B5D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26E66E8C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  <v:shape id="Text Box 41" o:spid="_x0000_s1043" type="#_x0000_t202" style="position:absolute;left:671;top:8087;width:1710;height:1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GA0MYA&#10;AADbAAAADwAAAGRycy9kb3ducmV2LnhtbESPT2/CMAzF75P4DpGRdpkgZZuAFQJCSJvYjT/TdrUa&#10;01Y0Tkmy0n37+TBpN1vv+b2fl+veNaqjEGvPBibjDBRx4W3NpYGP0+toDiomZIuNZzLwQxHWq8Hd&#10;EnPrb3yg7phKJSEcczRQpdTmWseiIodx7Fti0c4+OEyyhlLbgDcJd41+zLKpdlizNFTY0rai4nL8&#10;dgbmz7vuK74/7T+L6bl5SQ+z7u0ajLkf9psFqER9+jf/Xe+s4Aus/CID6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AGA0MYAAADbAAAADwAAAAAAAAAAAAAAAACYAgAAZHJz&#10;L2Rvd25yZXYueG1sUEsFBgAAAAAEAAQA9QAAAIsDAAAAAA==&#10;">
                      <v:textbox>
                        <w:txbxContent>
                          <w:p w14:paraId="712BA994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ओखरिया पोष्ट</w:t>
                            </w:r>
                          </w:p>
                          <w:p w14:paraId="33157FDD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5AD706BE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062A8F7A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  <v:shape id="Text Box 45" o:spid="_x0000_s1044" type="#_x0000_t202" style="position:absolute;left:4056;top:7607;width:1676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00lS8IA&#10;AADbAAAADwAAAGRycy9kb3ducmV2LnhtbERPS2sCMRC+C/0PYQpeRLNV8bHdKKVQsTerotdhM/ug&#10;m8k2Sdftv28KQm/z8T0n2/amER05X1tW8DRJQBDnVtdcKjif3sYrED4ga2wsk4If8rDdPAwyTLW9&#10;8Qd1x1CKGMI+RQVVCG0qpc8rMugntiWOXGGdwRChK6V2eIvhppHTJFlIgzXHhgpbeq0o/zx+GwWr&#10;+b67+vfZ4ZIvimYdRstu9+WUGj72L88gAvXhX3x373Wcv4a/X+IB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TSVLwgAAANsAAAAPAAAAAAAAAAAAAAAAAJgCAABkcnMvZG93&#10;bnJldi54bWxQSwUGAAAAAAQABAD1AAAAhwMAAAAA&#10;">
                      <v:textbox>
                        <w:txbxContent>
                          <w:p w14:paraId="29CEF6BD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हात्तीमचान पोष्ट</w:t>
                            </w:r>
                          </w:p>
                          <w:p w14:paraId="03DC8C14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3EF67F75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11847B15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  <v:group id="Group 21" o:spid="_x0000_s1045" style="position:absolute;left:2381;top:8463;width:3351;height:1739" coordorigin="2381,8517" coordsize="3351,17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    <v:shape id="Text Box 44" o:spid="_x0000_s1046" type="#_x0000_t202" style="position:absolute;left:2381;top:8517;width:1675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1fj8MQA&#10;AADbAAAADwAAAGRycy9kb3ducmV2LnhtbESPT2sCMRTE70K/Q3gFL1Kz2mLtahQRWvTmP+z1sXnu&#10;Lm5e1iRd129vhILHYWZ+w0znralEQ86XlhUM+gkI4szqknMFh/332xiED8gaK8uk4EYe5rOXzhRT&#10;ba+8pWYXchEh7FNUUIRQp1L6rCCDvm9r4uidrDMYonS51A6vEW4qOUySkTRYclwosKZlQdl592cU&#10;jD9Wza9fv2+O2ehUfYXeZ/NzcUp1X9vFBESgNjzD/+2VVjAcwONL/AFyd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X4/DEAAAA2wAAAA8AAAAAAAAAAAAAAAAAmAIAAGRycy9k&#10;b3ducmV2LnhtbFBLBQYAAAAABAAEAPUAAACJAwAAAAA=&#10;">
                        <v:textbox>
                          <w:txbxContent>
                            <w:p w14:paraId="2272845C" w14:textId="77777777" w:rsidR="003B17C0" w:rsidRPr="00342B6D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खयरभट्टी पोष्ट</w:t>
                              </w:r>
                            </w:p>
                            <w:p w14:paraId="1E4C8BF3" w14:textId="77777777" w:rsidR="003B17C0" w:rsidRPr="00342B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सि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79A1AA89" w14:textId="77777777" w:rsidR="003B17C0" w:rsidRPr="00342B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३</w:t>
                              </w:r>
                            </w:p>
                            <w:p w14:paraId="4A1851FD" w14:textId="77777777" w:rsidR="003B17C0" w:rsidRPr="00E93DDC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v:textbox>
                      </v:shape>
                      <v:shape id="Text Box 46" o:spid="_x0000_s1047" type="#_x0000_t202" style="position:absolute;left:4056;top:8517;width:1676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4V9h8UA&#10;AADbAAAADwAAAGRycy9kb3ducmV2LnhtbESPQWvCQBSE70L/w/IKvYhuGsXa1FWkoNibTUWvj+wz&#10;Cc2+jbtrTP99tyD0OMzMN8xi1ZtGdOR8bVnB8zgBQVxYXXOp4PC1Gc1B+ICssbFMCn7Iw2r5MFhg&#10;pu2NP6nLQykihH2GCqoQ2kxKX1Rk0I9tSxy9s3UGQ5SulNrhLcJNI9MkmUmDNceFClt6r6j4zq9G&#10;wXy6607+Y7I/FrNz8xqGL9324pR6euzXbyAC9eE/fG/vtII0hb8v8QfI5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hX2HxQAAANsAAAAPAAAAAAAAAAAAAAAAAJgCAABkcnMv&#10;ZG93bnJldi54bWxQSwUGAAAAAAQABAD1AAAAigMAAAAA&#10;">
                        <v:textbox>
                          <w:txbxContent>
                            <w:p w14:paraId="220E3971" w14:textId="77777777" w:rsidR="003B17C0" w:rsidRPr="00342B6D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b/>
                                  <w:bCs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गैडामचान पोष्ट</w:t>
                              </w:r>
                            </w:p>
                            <w:p w14:paraId="16BE786C" w14:textId="77777777" w:rsidR="003B17C0" w:rsidRPr="00342B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सि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.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१</w:t>
                              </w:r>
                            </w:p>
                            <w:p w14:paraId="241E8EF1" w14:textId="77777777" w:rsidR="003B17C0" w:rsidRPr="00342B6D" w:rsidRDefault="003B17C0" w:rsidP="005A03D4">
                              <w:pPr>
                                <w:spacing w:after="0" w:line="240" w:lineRule="auto"/>
                                <w:rPr>
                                  <w:rFonts w:cs="Kalimati"/>
                                  <w:sz w:val="16"/>
                                  <w:szCs w:val="16"/>
                                </w:rPr>
                              </w:pP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cs/>
                                  <w:lang w:bidi="hi-IN"/>
                                </w:rPr>
                                <w:t>गेमस्काउट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</w:rPr>
                                <w:t>-</w:t>
                              </w:r>
                              <w:r w:rsidRPr="00342B6D">
                                <w:rPr>
                                  <w:rFonts w:cs="Kalimati" w:hint="cs"/>
                                  <w:sz w:val="16"/>
                                  <w:szCs w:val="16"/>
                                  <w:rtl/>
                                  <w:cs/>
                                  <w:lang w:bidi="hi-IN"/>
                                </w:rPr>
                                <w:t>३</w:t>
                              </w:r>
                            </w:p>
                            <w:p w14:paraId="435E86DF" w14:textId="77777777" w:rsidR="003B17C0" w:rsidRPr="00E93DDC" w:rsidRDefault="003B17C0" w:rsidP="005A03D4">
                              <w:pPr>
                                <w:spacing w:after="0" w:line="240" w:lineRule="auto"/>
                                <w:jc w:val="center"/>
                                <w:rPr>
                                  <w:rFonts w:cs="Kalimati"/>
                                  <w:b/>
                                  <w:bCs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v:textbox>
                      </v:shape>
                      <v:group id="Group 24" o:spid="_x0000_s1048" style="position:absolute;left:2381;top:9386;width:3351;height:870" coordorigin="2381,9427" coordsize="3351,8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shape id="Text Box 47" o:spid="_x0000_s1049" type="#_x0000_t202" style="position:absolute;left:2381;top:9427;width:1675;height:8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BAaMUA&#10;AADbAAAADwAAAGRycy9kb3ducmV2LnhtbESPT2vCQBTE74LfYXlCL1I3WrE2ZiOl0GJv/sNeH9ln&#10;Esy+jbvbmH77bqHgcZiZ3zDZujeN6Mj52rKC6SQBQVxYXXOp4Hh4f1yC8AFZY2OZFPyQh3U+HGSY&#10;anvjHXX7UIoIYZ+igiqENpXSFxUZ9BPbEkfvbJ3BEKUrpXZ4i3DTyFmSLKTBmuNChS29VVRc9t9G&#10;wXK+6b7859P2VCzOzUsYP3cfV6fUw6h/XYEI1Id7+L+90Qpmc/j7En+AzH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IEBoxQAAANsAAAAPAAAAAAAAAAAAAAAAAJgCAABkcnMv&#10;ZG93bnJldi54bWxQSwUGAAAAAAQABAD1AAAAigMAAAAA&#10;">
                          <v:textbox>
                            <w:txbxContent>
                              <w:p w14:paraId="1C68F241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मोतीपुर पोष्ट</w:t>
                                </w:r>
                              </w:p>
                              <w:p w14:paraId="012267E8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1FF8DCEA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p w14:paraId="293FC83D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Text Box 48" o:spid="_x0000_s1050" type="#_x0000_t202" style="position:absolute;left:4056;top:9428;width:1676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zl88UA&#10;AADbAAAADwAAAGRycy9kb3ducmV2LnhtbESPT2sCMRTE70K/Q3gFL0Wz1dY/q1FEUOytVWmvj81z&#10;d+nmZU3iun57Uyh4HGbmN8x82ZpKNOR8aVnBaz8BQZxZXXKu4HjY9CYgfEDWWFkmBTfysFw8deaY&#10;anvlL2r2IRcRwj5FBUUIdSqlzwoy6Pu2Jo7eyTqDIUqXS+3wGuGmkoMkGUmDJceFAmtaF5T97i9G&#10;weRt1/z4j+HndzY6VdPwMm62Z6dU97ldzUAEasMj/N/eaQWDd/j7En+AXN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bOXzxQAAANsAAAAPAAAAAAAAAAAAAAAAAJgCAABkcnMv&#10;ZG93bnJldi54bWxQSwUGAAAAAAQABAD1AAAAigMAAAAA&#10;">
                          <v:textbox>
                            <w:txbxContent>
                              <w:p w14:paraId="0EF1993A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6"/>
                                    <w:szCs w:val="16"/>
                                    <w:u w:val="single"/>
                                  </w:rPr>
                                </w:pPr>
                                <w:bookmarkStart w:id="4" w:name="_Hlk79139318"/>
                                <w:bookmarkStart w:id="5" w:name="_Hlk79139319"/>
                                <w:r w:rsidRPr="00342B6D">
                                  <w:rPr>
                                    <w:rFonts w:cs="Kalimati" w:hint="cs"/>
                                    <w:b/>
                                    <w:bCs/>
                                    <w:sz w:val="16"/>
                                    <w:szCs w:val="16"/>
                                    <w:u w:val="single"/>
                                    <w:cs/>
                                    <w:lang w:bidi="hi-IN"/>
                                  </w:rPr>
                                  <w:t>लगुनामचान पोष्ट</w:t>
                                </w:r>
                              </w:p>
                              <w:p w14:paraId="659005B8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  <w:u w:val="single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u w:val="single"/>
                                    <w:cs/>
                                    <w:lang w:bidi="hi-IN"/>
                                  </w:rPr>
                                  <w:t>सि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u w:val="single"/>
                                    <w:rtl/>
                                    <w:cs/>
                                  </w:rPr>
                                  <w:t>.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u w:val="single"/>
                                    <w:rtl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u w:val="single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u w:val="single"/>
                                    <w:rtl/>
                                    <w:cs/>
                                    <w:lang w:bidi="hi-IN"/>
                                  </w:rPr>
                                  <w:t>१</w:t>
                                </w:r>
                              </w:p>
                              <w:p w14:paraId="61385C84" w14:textId="77777777" w:rsidR="003B17C0" w:rsidRPr="00342B6D" w:rsidRDefault="003B17C0" w:rsidP="005A03D4">
                                <w:pPr>
                                  <w:spacing w:after="0" w:line="240" w:lineRule="auto"/>
                                  <w:rPr>
                                    <w:rFonts w:cs="Kalimati"/>
                                    <w:sz w:val="16"/>
                                    <w:szCs w:val="16"/>
                                    <w:u w:val="single"/>
                                  </w:rPr>
                                </w:pP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u w:val="single"/>
                                    <w:cs/>
                                    <w:lang w:bidi="hi-IN"/>
                                  </w:rPr>
                                  <w:t>गेमस्काउट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u w:val="single"/>
                                    <w:rtl/>
                                    <w:cs/>
                                  </w:rPr>
                                  <w:t>-</w:t>
                                </w:r>
                                <w:r w:rsidRPr="00342B6D">
                                  <w:rPr>
                                    <w:rFonts w:cs="Kalimati" w:hint="cs"/>
                                    <w:sz w:val="16"/>
                                    <w:szCs w:val="16"/>
                                    <w:u w:val="single"/>
                                    <w:rtl/>
                                    <w:cs/>
                                    <w:lang w:bidi="hi-IN"/>
                                  </w:rPr>
                                  <w:t>३</w:t>
                                </w:r>
                              </w:p>
                              <w:bookmarkEnd w:id="4"/>
                              <w:bookmarkEnd w:id="5"/>
                              <w:p w14:paraId="4A420F11" w14:textId="77777777" w:rsidR="003B17C0" w:rsidRPr="00342B6D" w:rsidRDefault="003B17C0" w:rsidP="005A03D4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="Kalimati"/>
                                    <w:b/>
                                    <w:bCs/>
                                    <w:sz w:val="18"/>
                                    <w:szCs w:val="18"/>
                                    <w:u w:val="single"/>
                                  </w:rPr>
                                </w:pPr>
                              </w:p>
                            </w:txbxContent>
                          </v:textbox>
                        </v:shape>
                      </v:group>
                    </v:group>
                  </v:group>
                  <v:shape id="Text Box 38" o:spid="_x0000_s1051" type="#_x0000_t202" style="position:absolute;left:705;top:6368;width:1676;height:16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57hMQA&#10;AADbAAAADwAAAGRycy9kb3ducmV2LnhtbESPQWvCQBSE74L/YXkFL1I3Wkk1uooIFntTW9rrI/tM&#10;QrNv4+4a03/fLQgeh5n5hlmuO1OLlpyvLCsYjxIQxLnVFRcKPj92zzMQPiBrrC2Tgl/ysF71e0vM&#10;tL3xkdpTKESEsM9QQRlCk0np85IM+pFtiKN3ts5giNIVUju8Rbip5SRJUmmw4rhQYkPbkvKf09Uo&#10;mE337bd/fzl85em5nofha/t2cUoNnrrNAkSgLjzC9/ZeK5ik8P8l/gC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i+e4TEAAAA2wAAAA8AAAAAAAAAAAAAAAAAmAIAAGRycy9k&#10;b3ducmV2LnhtbFBLBQYAAAAABAAEAPUAAACJAwAAAAA=&#10;">
                    <v:textbox>
                      <w:txbxContent>
                        <w:p w14:paraId="6348D438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बन्जरिया रेन्ज पोष्ट</w:t>
                          </w:r>
                        </w:p>
                        <w:p w14:paraId="7C024866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रेन्जर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7EA06C02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6B5C8BC6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586B1F4B" w14:textId="77777777" w:rsidR="003B17C0" w:rsidRPr="00E93DDC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  <v:shape id="Text Box 39" o:spid="_x0000_s1052" type="#_x0000_t202" style="position:absolute;left:4056;top:6368;width:1676;height:11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/LeH8UA&#10;AADbAAAADwAAAGRycy9kb3ducmV2LnhtbESPW2sCMRSE3wv+h3AEX4pmtcXLapQitOhbvaCvh81x&#10;d3Fzsk3Sdf33Rij0cZiZb5jFqjWVaMj50rKC4SABQZxZXXKu4Hj47E9B+ICssbJMCu7kYbXsvCww&#10;1fbGO2r2IRcRwj5FBUUIdSqlzwoy6Ae2Jo7exTqDIUqXS+3wFuGmkqMkGUuDJceFAmtaF5Rd979G&#10;wfR905z99u37lI0v1Sy8TpqvH6dUr9t+zEEEasN/+K+90QpGE3h+iT9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8t4fxQAAANsAAAAPAAAAAAAAAAAAAAAAAJgCAABkcnMv&#10;ZG93bnJldi54bWxQSwUGAAAAAAQABAD1AAAAigMAAAAA&#10;">
                    <v:textbox>
                      <w:txbxContent>
                        <w:p w14:paraId="209C5D89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डल्ला रेन्ज पोष्ट</w:t>
                          </w:r>
                        </w:p>
                        <w:p w14:paraId="29BD09B7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रेन्जर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542A8D1E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7F74975B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36DF67A2" w14:textId="77777777" w:rsidR="003B17C0" w:rsidRPr="00E93DDC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  <v:shape id="Text Box 40" o:spid="_x0000_s1053" type="#_x0000_t202" style="position:absolute;left:2381;top:6368;width:1675;height:11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m1KbcEA&#10;AADbAAAADwAAAGRycy9kb3ducmV2LnhtbERPz2vCMBS+C/sfwhO8yEynoq4zigiK3jYd2/XRPNti&#10;81KTWOt/bw6Cx4/v93zZmko05HxpWcHHIAFBnFldcq7g97h5n4HwAVljZZkU3MnDcvHWmWOq7Y1/&#10;qDmEXMQQ9ikqKEKoUyl9VpBBP7A1ceRO1hkMEbpcaoe3GG4qOUySiTRYcmwosKZ1Qdn5cDUKZuNd&#10;8+/3o++/bHKqPkN/2mwvTqlet119gQjUhpf46d5pBcM4Nn6JP0Au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ZtSm3BAAAA2wAAAA8AAAAAAAAAAAAAAAAAmAIAAGRycy9kb3du&#10;cmV2LnhtbFBLBQYAAAAABAAEAPUAAACGAwAAAAA=&#10;">
                    <v:textbox>
                      <w:txbxContent>
                        <w:p w14:paraId="33978925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बनखेत रेन्ज पोष्ट</w:t>
                          </w:r>
                        </w:p>
                        <w:p w14:paraId="57751B5E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रेन्जर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42A7D790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3C05972A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3D84F6A8" w14:textId="77777777" w:rsidR="003B17C0" w:rsidRPr="00E93DDC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</v:group>
                <v:group id="Group 30" o:spid="_x0000_s1054" style="position:absolute;left:11382;top:6311;width:5225;height:5225" coordorigin="11235,6368" coordsize="5225,46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Text Box 50" o:spid="_x0000_s1055" type="#_x0000_t202" style="position:absolute;left:14770;top:6368;width:1681;height:11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LQtsIA&#10;AADbAAAADwAAAGRycy9kb3ducmV2LnhtbERPy2oCMRTdC/5DuEI30slYy6ijUUqhxe58lHZ7mdx5&#10;4ORmmqTj9O+bheDycN6b3WBa0ZPzjWUFsyQFQVxY3XCl4PP89rgE4QOyxtYyKfgjD7vteLTBXNsr&#10;H6k/hUrEEPY5KqhD6HIpfVGTQZ/YjjhypXUGQ4SuktrhNYabVj6laSYNNhwbauzotabicvo1CpbP&#10;+/7bf8wPX0VWtqswXfTvP06ph8nwsgYRaAh38c291wrmcX38En+A3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wtC2wgAAANsAAAAPAAAAAAAAAAAAAAAAAJgCAABkcnMvZG93&#10;bnJldi54bWxQSwUGAAAAAAQABAD1AAAAhwMAAAAA&#10;">
                    <v:textbox>
                      <w:txbxContent>
                        <w:p w14:paraId="30F7610D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चेपाङ रेन्ज पोष्ट</w:t>
                          </w:r>
                        </w:p>
                        <w:p w14:paraId="1D52F748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रेन्जर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12E54A8B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0169719E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453879F0" w14:textId="77777777" w:rsidR="003B17C0" w:rsidRPr="00E93DDC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  <v:shape id="Text Box 51" o:spid="_x0000_s1056" type="#_x0000_t202" style="position:absolute;left:11235;top:6368;width:1772;height:11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51LcUA&#10;AADbAAAADwAAAGRycy9kb3ducmV2LnhtbESPS2vDMBCE74X+B7GFXEoi50EeruVQAi3prU1Dcl2s&#10;jW1qrVxJcZx/HxUCPQ4z8w2TrXvTiI6cry0rGI8SEMSF1TWXCvbfb8MlCB+QNTaWScGVPKzzx4cM&#10;U20v/EXdLpQiQtinqKAKoU2l9EVFBv3ItsTRO1lnMETpSqkdXiLcNHKSJHNpsOa4UGFLm4qKn93Z&#10;KFjOtt3Rf0w/D8X81KzC86J7/3VKDZ761xcQgfrwH763t1rBdAx/X+IP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jnUtxQAAANsAAAAPAAAAAAAAAAAAAAAAAJgCAABkcnMv&#10;ZG93bnJldi54bWxQSwUGAAAAAAQABAD1AAAAigMAAAAA&#10;">
                    <v:textbox>
                      <w:txbxContent>
                        <w:p w14:paraId="22AAC73B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कालिनारा पोष्ट</w:t>
                          </w:r>
                        </w:p>
                        <w:p w14:paraId="0CA9D59D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6A749DD5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16D7DE41" w14:textId="77777777" w:rsidR="003B17C0" w:rsidRPr="00E93DDC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  <v:shape id="Text Box 52" o:spid="_x0000_s1057" type="#_x0000_t202" style="position:absolute;left:13007;top:6368;width:1763;height:11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zrWsUA&#10;AADbAAAADwAAAGRycy9kb3ducmV2LnhtbESPS2vDMBCE74X8B7GBXkoj50GaOpZDKbSkt+ZBel2s&#10;jW1irRxJdZx/HxUCPQ4z8w2TrXrTiI6cry0rGI8SEMSF1TWXCva7j+cFCB+QNTaWScGVPKzywUOG&#10;qbYX3lC3DaWIEPYpKqhCaFMpfVGRQT+yLXH0jtYZDFG6UmqHlwg3jZwkyVwarDkuVNjSe0XFaftr&#10;FCxm6+7Hf02/D8X82LyGp5fu8+yUehz2b0sQgfrwH76311rBdAJ/X+IP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XOtaxQAAANsAAAAPAAAAAAAAAAAAAAAAAJgCAABkcnMv&#10;ZG93bnJldi54bWxQSwUGAAAAAAQABAD1AAAAigMAAAAA&#10;">
                    <v:textbox>
                      <w:txbxContent>
                        <w:p w14:paraId="72763056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तेलपानी रेन्ज पोष्ट</w:t>
                          </w:r>
                        </w:p>
                        <w:p w14:paraId="3B295372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रेन्जर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3B730E29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47F31B41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546956B7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</w:p>
                      </w:txbxContent>
                    </v:textbox>
                  </v:shape>
                  <v:shape id="Text Box 9" o:spid="_x0000_s1058" type="#_x0000_t202" style="position:absolute;left:11235;top:7551;width:1814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RBOwcUA&#10;AADbAAAADwAAAGRycy9kb3ducmV2LnhtbESPQWvCQBSE74L/YXmFXqRuNGI1uooILfamaWmvj+wz&#10;Cc2+jbvbmP77bkHwOMzMN8x625tGdOR8bVnBZJyAIC6srrlU8PH+8rQA4QOyxsYyKfglD9vNcLDG&#10;TNsrn6jLQykihH2GCqoQ2kxKX1Rk0I9tSxy9s3UGQ5SulNrhNcJNI6dJMpcGa44LFba0r6j4zn+M&#10;gsXs0H35t/T4WczPzTKMnrvXi1Pq8aHfrUAE6sM9fGsftII0hf8v8QfIz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EE7BxQAAANsAAAAPAAAAAAAAAAAAAAAAAJgCAABkcnMv&#10;ZG93bnJldi54bWxQSwUGAAAAAAQABAD1AAAAigMAAAAA&#10;">
                    <v:textbox>
                      <w:txbxContent>
                        <w:p w14:paraId="68309CF8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ठुलोश्री पोष्ट</w:t>
                          </w:r>
                        </w:p>
                        <w:p w14:paraId="2C02C4EA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0149114A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6B28F3E9" w14:textId="77777777" w:rsidR="003B17C0" w:rsidRPr="00E93DDC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  <v:shape id="Text Box 56" o:spid="_x0000_s1059" type="#_x0000_t202" style="position:absolute;left:13007;top:7551;width:1763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nWtcUA&#10;AADbAAAADwAAAGRycy9kb3ducmV2LnhtbESPW2sCMRSE3wv+h3AEX4pmveBlaxQRKvattaKvh81x&#10;d+nmZE3Sdf33Rij0cZiZb5jlujWVaMj50rKC4SABQZxZXXKu4Pj93p+D8AFZY2WZFNzJw3rVeVli&#10;qu2Nv6g5hFxECPsUFRQh1KmUPivIoB/Ymjh6F+sMhihdLrXDW4SbSo6SZCoNlhwXCqxpW1D2c/g1&#10;CuaTfXP2H+PPUza9VIvwOmt2V6dUr9tu3kAEasN/+K+91wrGE3h+iT9Ar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+da1xQAAANsAAAAPAAAAAAAAAAAAAAAAAJgCAABkcnMv&#10;ZG93bnJldi54bWxQSwUGAAAAAAQABAD1AAAAigMAAAAA&#10;">
                    <v:textbox>
                      <w:txbxContent>
                        <w:p w14:paraId="1D221C0C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तरंगा पोष्ट</w:t>
                          </w:r>
                        </w:p>
                        <w:p w14:paraId="409AB4AD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0A123328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774144FE" w14:textId="77777777" w:rsidR="003B17C0" w:rsidRPr="00E93DDC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  <v:shape id="Text Box 57" o:spid="_x0000_s1060" type="#_x0000_t202" style="position:absolute;left:14770;top:7551;width:1681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VzLsUA&#10;AADbAAAADwAAAGRycy9kb3ducmV2LnhtbESPQWvCQBSE74X+h+UVvIhuqjZqdJVSUPRmVdrrI/tM&#10;QrNv091tTP99VxB6HGbmG2a57kwtWnK+sqzgeZiAIM6trrhQcD5tBjMQPiBrrC2Tgl/ysF49Piwx&#10;0/bK79QeQyEihH2GCsoQmkxKn5dk0A9tQxy9i3UGQ5SukNrhNcJNLUdJkkqDFceFEht6Kyn/Ov4Y&#10;BbPJrv30+/HhI08v9Tz0p+322ynVe+peFyACdeE/fG/vtILxC9y+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tXMuxQAAANsAAAAPAAAAAAAAAAAAAAAAAJgCAABkcnMv&#10;ZG93bnJldi54bWxQSwUGAAAAAAQABAD1AAAAigMAAAAA&#10;">
                    <v:textbox>
                      <w:txbxContent>
                        <w:p w14:paraId="1E00BEB5" w14:textId="77777777" w:rsidR="003B17C0" w:rsidRPr="00342B6D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b/>
                              <w:bCs/>
                              <w:sz w:val="16"/>
                              <w:szCs w:val="16"/>
                              <w:cs/>
                              <w:lang w:bidi="hi-IN"/>
                            </w:rPr>
                            <w:t>हर्रे पोष्ट</w:t>
                          </w:r>
                        </w:p>
                        <w:p w14:paraId="1DA0F81A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सि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.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१</w:t>
                          </w:r>
                        </w:p>
                        <w:p w14:paraId="435AC8D3" w14:textId="77777777" w:rsidR="003B17C0" w:rsidRPr="00342B6D" w:rsidRDefault="003B17C0" w:rsidP="005A03D4">
                          <w:pPr>
                            <w:spacing w:after="0" w:line="240" w:lineRule="auto"/>
                            <w:rPr>
                              <w:rFonts w:cs="Kalimati"/>
                              <w:sz w:val="16"/>
                              <w:szCs w:val="16"/>
                            </w:rPr>
                          </w:pP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cs/>
                              <w:lang w:bidi="hi-IN"/>
                            </w:rPr>
                            <w:t>गेमस्काउट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</w:rPr>
                            <w:t>-</w:t>
                          </w:r>
                          <w:r w:rsidRPr="00342B6D">
                            <w:rPr>
                              <w:rFonts w:cs="Kalimati" w:hint="cs"/>
                              <w:sz w:val="16"/>
                              <w:szCs w:val="16"/>
                              <w:rtl/>
                              <w:cs/>
                              <w:lang w:bidi="hi-IN"/>
                            </w:rPr>
                            <w:t>३</w:t>
                          </w:r>
                        </w:p>
                        <w:p w14:paraId="0CD71628" w14:textId="77777777" w:rsidR="003B17C0" w:rsidRPr="00E93DDC" w:rsidRDefault="003B17C0" w:rsidP="005A03D4">
                          <w:pPr>
                            <w:spacing w:after="0" w:line="240" w:lineRule="auto"/>
                            <w:jc w:val="center"/>
                            <w:rPr>
                              <w:rFonts w:cs="Kalimati"/>
                              <w:b/>
                              <w:bCs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  <v:group id="Group 37" o:spid="_x0000_s1061" style="position:absolute;left:11235;top:8420;width:5225;height:2609" coordorigin="11235,8517" coordsize="5225,260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  <v:shape id="Text Box 58" o:spid="_x0000_s1062" type="#_x0000_t202" style="position:absolute;left:13008;top:9388;width:1771;height:9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tIwsUA&#10;AADbAAAADwAAAGRycy9kb3ducmV2LnhtbESPT2sCMRTE74V+h/CEXopmW0XtdqNIQdFba0Wvj83b&#10;P7h5WZN03X77RhB6HGbmN0y27E0jOnK+tqzgZZSAIM6trrlUcPheD+cgfEDW2FgmBb/kYbl4fMgw&#10;1fbKX9TtQykihH2KCqoQ2lRKn1dk0I9sSxy9wjqDIUpXSu3wGuGmka9JMpUGa44LFbb0UVF+3v8Y&#10;BfPJtjv53fjzmE+L5i08z7rNxSn1NOhX7yAC9eE/fG9vtYLxDG5f4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K0jCxQAAANsAAAAPAAAAAAAAAAAAAAAAAJgCAABkcnMv&#10;ZG93bnJldi54bWxQSwUGAAAAAAQABAD1AAAAigMAAAAA&#10;">
                      <v:textbox>
                        <w:txbxContent>
                          <w:p w14:paraId="3279A54B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बाँसपानि पोष्ट</w:t>
                            </w:r>
                          </w:p>
                          <w:p w14:paraId="7FC700E3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107A1215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36146ECB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  <v:shape id="Text Box 59" o:spid="_x0000_s1063" type="#_x0000_t202" style="position:absolute;left:14779;top:9388;width:1681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TcsMIA&#10;AADbAAAADwAAAGRycy9kb3ducmV2LnhtbERPy2oCMRTdC/5DuEI30slYy6ijUUqhxe58lHZ7mdx5&#10;4ORmmqTj9O+bheDycN6b3WBa0ZPzjWUFsyQFQVxY3XCl4PP89rgE4QOyxtYyKfgjD7vteLTBXNsr&#10;H6k/hUrEEPY5KqhD6HIpfVGTQZ/YjjhypXUGQ4SuktrhNYabVj6laSYNNhwbauzotabicvo1CpbP&#10;+/7bf8wPX0VWtqswXfTvP06ph8nwsgYRaAh38c291wrmcWz8En+A3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tNywwgAAANsAAAAPAAAAAAAAAAAAAAAAAJgCAABkcnMvZG93&#10;bnJldi54bWxQSwUGAAAAAAQABAD1AAAAhwMAAAAA&#10;">
                      <v:textbox>
                        <w:txbxContent>
                          <w:p w14:paraId="48EB404E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शिवपुर पोष्ट</w:t>
                            </w:r>
                          </w:p>
                          <w:p w14:paraId="040ED305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47C222C2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7DBC524D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  <v:rect id="Rectangle 40" o:spid="_x0000_s1064" style="position:absolute;left:11235;top:9388;width:1764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CC4Y8QA&#10;AADbAAAADwAAAGRycy9kb3ducmV2LnhtbESPT2vCQBTE74LfYXlCb7rRQKmpqxRFaY8aL95es88k&#10;Nvs2ZDd/2k/vCgWPw8z8hlltBlOJjhpXWlYwn0UgiDOrS84VnNP99A2E88gaK8uk4JccbNbj0QoT&#10;bXs+UnfyuQgQdgkqKLyvEyldVpBBN7M1cfCutjHog2xyqRvsA9xUchFFr9JgyWGhwJq2BWU/p9Yo&#10;+C4XZ/w7pofILPex/xrSW3vZKfUyGT7eQXga/DP83/7UCuIlPL6EHyD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AguGPEAAAA2wAAAA8AAAAAAAAAAAAAAAAAmAIAAGRycy9k&#10;b3ducmV2LnhtbFBLBQYAAAAABAAEAPUAAACJAwAAAAA=&#10;">
                      <v:textbox>
                        <w:txbxContent>
                          <w:p w14:paraId="3CAE4E68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रातामाटे पोष्ट</w:t>
                            </w:r>
                          </w:p>
                          <w:p w14:paraId="0602BE22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3244C35E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1307BCA7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2ADCFB6E" w14:textId="77777777" w:rsidR="003B17C0" w:rsidRPr="00342B6D" w:rsidRDefault="003B17C0" w:rsidP="005A03D4">
                            <w:pPr>
                              <w:rPr>
                                <w:rFonts w:ascii="रातामाते पोस्ट" w:hAnsi="रातामाते पोस्ट"/>
                              </w:rPr>
                            </w:pPr>
                          </w:p>
                        </w:txbxContent>
                      </v:textbox>
                    </v:rect>
                    <v:shape id="Text Box 53" o:spid="_x0000_s1065" type="#_x0000_t202" style="position:absolute;left:14779;top:8517;width:1672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Sjy8IA&#10;AADbAAAADwAAAGRycy9kb3ducmV2LnhtbERPy2oCMRTdC/5DuEI30snYyqijUaTQYnetlnZ7mdx5&#10;4ORmTNJx+vfNQnB5OO/NbjCt6Mn5xrKCWZKCIC6sbrhS8HV6fVyC8AFZY2uZFPyRh912PNpgru2V&#10;P6k/hkrEEPY5KqhD6HIpfVGTQZ/YjjhypXUGQ4SuktrhNYabVj6laSYNNhwbauzopabifPw1Cpbz&#10;Q//j358/vousbFdhuujfLk6ph8mwX4MINIS7+OY+aAXzuD5+iT9Ab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1xKPLwgAAANsAAAAPAAAAAAAAAAAAAAAAAJgCAABkcnMvZG93&#10;bnJldi54bWxQSwUGAAAAAAQABAD1AAAAhwMAAAAA&#10;">
                      <v:textbox>
                        <w:txbxContent>
                          <w:p w14:paraId="7AA67D9B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ोतखोला पोष्ट</w:t>
                            </w:r>
                          </w:p>
                          <w:p w14:paraId="602D8A8F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4E29757A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278CA7E2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  <v:shape id="Text Box 54" o:spid="_x0000_s1066" type="#_x0000_t202" style="position:absolute;left:13007;top:8517;width:1772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gGUMUA&#10;AADbAAAADwAAAGRycy9kb3ducmV2LnhtbESPT2vCQBTE70K/w/IKXkQ3WvFPmo0UocXerBW9PrLP&#10;JDT7Nt1dY/rtu4WCx2FmfsNkm940oiPna8sKppMEBHFhdc2lguPn63gFwgdkjY1lUvBDHjb5wyDD&#10;VNsbf1B3CKWIEPYpKqhCaFMpfVGRQT+xLXH0LtYZDFG6UmqHtwg3jZwlyUIarDkuVNjStqLi63A1&#10;ClbzXXf270/7U7G4NOswWnZv306p4WP/8gwiUB/u4f/2TiuYT+HvS/wBMv8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iAZQxQAAANsAAAAPAAAAAAAAAAAAAAAAAJgCAABkcnMv&#10;ZG93bnJldi54bWxQSwUGAAAAAAQABAD1AAAAigMAAAAA&#10;">
                      <v:textbox>
                        <w:txbxContent>
                          <w:p w14:paraId="5A11456B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लेखपराजुल पोष्ट</w:t>
                            </w:r>
                          </w:p>
                          <w:p w14:paraId="63A0FC2D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31F7302D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7300026A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  <v:shape id="Text Box 55" o:spid="_x0000_s1067" type="#_x0000_t202" style="position:absolute;left:11235;top:8517;width:1768;height:8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qYJ8UA&#10;AADbAAAADwAAAGRycy9kb3ducmV2LnhtbESPT2vCQBTE74LfYXlCL1I3WrE2ZiOl0GJv/sNeH9ln&#10;Esy+jbvbmH77bqHgcZiZ3zDZujeN6Mj52rKC6SQBQVxYXXOp4Hh4f1yC8AFZY2OZFPyQh3U+HGSY&#10;anvjHXX7UIoIYZ+igiqENpXSFxUZ9BPbEkfvbJ3BEKUrpXZ4i3DTyFmSLKTBmuNChS29VVRc9t9G&#10;wXK+6b7859P2VCzOzUsYP3cfV6fUw6h/XYEI1Id7+L+90QrmM/j7En+AzH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WpgnxQAAANsAAAAPAAAAAAAAAAAAAAAAAJgCAABkcnMv&#10;ZG93bnJldi54bWxQSwUGAAAAAAQABAD1AAAAigMAAAAA&#10;">
                      <v:textbox>
                        <w:txbxContent>
                          <w:p w14:paraId="62699511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लामिदमार पोष्ट</w:t>
                            </w:r>
                          </w:p>
                          <w:p w14:paraId="0788910F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1D31A4CC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148BF05E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  <v:rect id="Rectangle 44" o:spid="_x0000_s1068" style="position:absolute;left:12999;top:10257;width:1763;height:869;flip:y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1klcMA&#10;AADbAAAADwAAAGRycy9kb3ducmV2LnhtbESPwWrDMBBE74X8g9hAb42c2JTgRAkhEEgvhqYBX9fW&#10;1ja1VkZSHfvvq0Khx2Fm3jD742R6MZLznWUF61UCgri2uuNGwf3j8rIF4QOyxt4yKZjJw/GweNpj&#10;ru2D32m8hUZECPscFbQhDLmUvm7JoF/ZgTh6n9YZDFG6RmqHjwg3vdwkyas02HFcaHGgc0v11+3b&#10;KLgORfXmNmYusiqT81SnfixLpZ6X02kHItAU/sN/7atWkKXw+yX+AHn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y1klcMAAADbAAAADwAAAAAAAAAAAAAAAACYAgAAZHJzL2Rv&#10;d25yZXYueG1sUEsFBgAAAAAEAAQA9QAAAIgDAAAAAA==&#10;">
                      <v:textbox>
                        <w:txbxContent>
                          <w:p w14:paraId="5790F9D9" w14:textId="77777777" w:rsidR="003B17C0" w:rsidRPr="00342B6D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b/>
                                <w:bCs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राजकाँडा पोष्ट</w:t>
                            </w:r>
                          </w:p>
                          <w:p w14:paraId="6FCDE068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सि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.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१</w:t>
                            </w:r>
                          </w:p>
                          <w:p w14:paraId="4826E92C" w14:textId="77777777" w:rsidR="003B17C0" w:rsidRPr="00342B6D" w:rsidRDefault="003B17C0" w:rsidP="005A03D4">
                            <w:pPr>
                              <w:spacing w:after="0" w:line="240" w:lineRule="auto"/>
                              <w:rPr>
                                <w:rFonts w:cs="Kalimati"/>
                                <w:sz w:val="16"/>
                                <w:szCs w:val="16"/>
                              </w:rPr>
                            </w:pP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cs/>
                                <w:lang w:bidi="hi-IN"/>
                              </w:rPr>
                              <w:t>गेमस्काउट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</w:rPr>
                              <w:t>-</w:t>
                            </w:r>
                            <w:r w:rsidRPr="00342B6D">
                              <w:rPr>
                                <w:rFonts w:cs="Kalimati" w:hint="cs"/>
                                <w:sz w:val="16"/>
                                <w:szCs w:val="16"/>
                                <w:rtl/>
                                <w:cs/>
                                <w:lang w:bidi="hi-IN"/>
                              </w:rPr>
                              <w:t>३</w:t>
                            </w:r>
                          </w:p>
                          <w:p w14:paraId="17CC0C56" w14:textId="77777777" w:rsidR="003B17C0" w:rsidRPr="00E93DDC" w:rsidRDefault="003B17C0" w:rsidP="005A03D4">
                            <w:pPr>
                              <w:spacing w:after="0" w:line="240" w:lineRule="auto"/>
                              <w:jc w:val="center"/>
                              <w:rPr>
                                <w:rFonts w:cs="Kalimat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A02006F" w14:textId="77777777" w:rsidR="003B17C0" w:rsidRDefault="003B17C0" w:rsidP="005A03D4"/>
                        </w:txbxContent>
                      </v:textbox>
                    </v:rect>
                  </v:group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65" o:spid="_x0000_s1069" type="#_x0000_t32" style="position:absolute;left:8452;top:1231;width:0;height:232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4nBZ8QAAADbAAAADwAAAGRycy9kb3ducmV2LnhtbESPQWvCQBSE74X+h+UVvNWNIqVGVymF&#10;ilg81EjQ2yP7TEKzb8PuqtFf7wqCx2FmvmGm88404kTO15YVDPoJCOLC6ppLBdvs5/0ThA/IGhvL&#10;pOBCHuaz15cpptqe+Y9Om1CKCGGfooIqhDaV0hcVGfR92xJH72CdwRClK6V2eI5w08hhknxIgzXH&#10;hQpb+q6o+N8cjYLd7/iYX/I1rfLBeLVHZ/w1WyjVe+u+JiACdeEZfrSXWsFoBPcv8QfI2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zicFnxAAAANsAAAAPAAAAAAAAAAAA&#10;AAAAAKECAABkcnMvZG93bnJldi54bWxQSwUGAAAAAAQABAD5AAAAkgMAAAAA&#10;">
                  <v:stroke endarrow="block"/>
                </v:shape>
                <v:shape id="AutoShape 67" o:spid="_x0000_s1070" type="#_x0000_t32" style="position:absolute;left:12492;top:6014;width:0;height:29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Bf6i8UAAADbAAAADwAAAGRycy9kb3ducmV2LnhtbESPQWvCQBSE7wX/w/KE3uompUiNriKC&#10;pVh6qJagt0f2mQSzb8PuaqK/3i0IPQ4z8w0zW/SmERdyvrasIB0lIIgLq2suFfzu1i/vIHxA1thY&#10;JgVX8rCYD55mmGnb8Q9dtqEUEcI+QwVVCG0mpS8qMuhHtiWO3tE6gyFKV0rtsItw08jXJBlLgzXH&#10;hQpbWlVUnLZno2D/NTnn1/ybNnk62RzQGX/bfSj1POyXUxCB+vAffrQ/tYK3Mfx9iT9Az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Bf6i8UAAADbAAAADwAAAAAAAAAA&#10;AAAAAAChAgAAZHJzL2Rvd25yZXYueG1sUEsFBgAAAAAEAAQA+QAAAJMDAAAAAA==&#10;">
                  <v:stroke endarrow="block"/>
                </v:shape>
                <v:shape id="AutoShape 64" o:spid="_x0000_s1071" type="#_x0000_t32" style="position:absolute;left:3145;top:6014;width:0;height:29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1tfEMYAAADbAAAADwAAAGRycy9kb3ducmV2LnhtbESPT2vCQBTE7wW/w/KE3urGUlqNriJC&#10;S7H04B+C3h7ZZxLMvg27axL76buFgsdhZn7DzJe9qUVLzleWFYxHCQji3OqKCwWH/fvTBIQPyBpr&#10;y6TgRh6Wi8HDHFNtO95SuwuFiBD2KSooQ2hSKX1ekkE/sg1x9M7WGQxRukJqh12Em1o+J8mrNFhx&#10;XCixoXVJ+WV3NQqOX9Nrdsu+aZONp5sTOuN/9h9KPQ771QxEoD7cw//tT63g5Q3+vsQfIB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NbXxDGAAAA2wAAAA8AAAAAAAAA&#10;AAAAAAAAoQIAAGRycy9kb3ducmV2LnhtbFBLBQYAAAAABAAEAPkAAACUAwAAAAA=&#10;">
                  <v:stroke endarrow="block"/>
                </v:shape>
                <v:shape id="AutoShape 69" o:spid="_x0000_s1072" type="#_x0000_t32" style="position:absolute;left:9051;top:1155;width:5156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gZTcAAAADbAAAADwAAAGRycy9kb3ducmV2LnhtbERPTYvCMBC9L+x/CCPsZdG0yyJSjSKC&#10;IB6E1R48DsnYFptJN4m1/ntzEDw+3vdiNdhW9ORD41hBPslAEGtnGq4UlKfteAYiRGSDrWNS8KAA&#10;q+XnxwIL4+78R/0xViKFcChQQR1jV0gZdE0Ww8R1xIm7OG8xJugraTzeU7ht5U+WTaXFhlNDjR1t&#10;atLX480qaPbloey//6PXs31+9nk4nVut1NdoWM9BRBriW/xy74yC3zQ2fUk/QC6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bIGU3AAAAA2wAAAA8AAAAAAAAAAAAAAAAA&#10;oQIAAGRycy9kb3ducmV2LnhtbFBLBQYAAAAABAAEAPkAAACOAwAAAAA=&#10;"/>
                <v:shape id="AutoShape 13" o:spid="_x0000_s1073" type="#_x0000_t32" style="position:absolute;left:4652;top:1156;width:0;height:503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Yhu+cQAAADbAAAADwAAAGRycy9kb3ducmV2LnhtbESPQWvCQBSE74L/YXmF3nSjFGmiqxTB&#10;UhQP1RLq7ZF9JsHs27C7auyv7wqCx2FmvmFmi8404kLO15YVjIYJCOLC6ppLBT/71eAdhA/IGhvL&#10;pOBGHhbzfm+GmbZX/qbLLpQiQthnqKAKoc2k9EVFBv3QtsTRO1pnMETpSqkdXiPcNHKcJBNpsOa4&#10;UGFLy4qK0+5sFPxu0nN+y7e0zkfp+oDO+L/9p1KvL93HFESgLjzDj/aXVvCWwv1L/AFy/g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diG75xAAAANsAAAAPAAAAAAAAAAAA&#10;AAAAAKECAABkcnMvZG93bnJldi54bWxQSwUGAAAAAAQABAD5AAAAkgMAAAAA&#10;">
                  <v:stroke endarrow="block"/>
                </v:shape>
                <v:shape id="AutoShape 60" o:spid="_x0000_s1074" type="#_x0000_t32" style="position:absolute;left:7676;top:1231;width:0;height:38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WtRucEAAADbAAAADwAAAGRycy9kb3ducmV2LnhtbERPy4rCMBTdC/MP4Q6409QBRatRhoER&#10;UVz4oOju0txpyzQ3JYla/XqzEFweznu2aE0truR8ZVnBoJ+AIM6trrhQcDz89sYgfEDWWFsmBXfy&#10;sJh/dGaYanvjHV33oRAxhH2KCsoQmlRKn5dk0PdtQxy5P+sMhghdIbXDWww3tfxKkpE0WHFsKLGh&#10;n5Ly//3FKDhtJpfsnm1pnQ0m6zM64x+HpVLdz/Z7CiJQG97il3ulFQzj+vgl/gA5fw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Ja1G5wQAAANsAAAAPAAAAAAAAAAAAAAAA&#10;AKECAABkcnMvZG93bnJldi54bWxQSwUGAAAAAAQABAD5AAAAjwMAAAAA&#10;">
                  <v:stroke endarrow="block"/>
                </v:shape>
                <v:shape id="AutoShape 61" o:spid="_x0000_s1075" type="#_x0000_t32" style="position:absolute;left:14198;top:1155;width:1;height:48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if0IsQAAADbAAAADwAAAGRycy9kb3ducmV2LnhtbESPQWvCQBSE70L/w/IKvekmQotGVykF&#10;S7F4UEuot0f2mQSzb8PuqtFf7wqCx2FmvmGm88404kTO15YVpIMEBHFhdc2lgr/toj8C4QOyxsYy&#10;KbiQh/nspTfFTNszr+m0CaWIEPYZKqhCaDMpfVGRQT+wLXH09tYZDFG6UmqH5wg3jRwmyYc0WHNc&#10;qLClr4qKw+ZoFPz/jo/5JV/RMk/Hyx0646/bb6XeXrvPCYhAXXiGH+0freA9hfuX+APk7AY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mJ/QixAAAANsAAAAPAAAAAAAAAAAA&#10;AAAAAKECAABkcnMvZG93bnJldi54bWxQSwUGAAAAAAQABAD5AAAAkgMAAAAA&#10;">
                  <v:stroke endarrow="block"/>
                </v:shape>
                <v:shape id="AutoShape 62" o:spid="_x0000_s1076" type="#_x0000_t32" style="position:absolute;left:11808;top:1156;width:1;height:45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vVqVcQAAADbAAAADwAAAGRycy9kb3ducmV2LnhtbESPQWvCQBSE74X+h+UVvNWNgqVGVymF&#10;ilg81EjQ2yP7TEKzb8PuqtFf7wqCx2FmvmGm88404kTO15YVDPoJCOLC6ppLBdvs5/0ThA/IGhvL&#10;pOBCHuaz15cpptqe+Y9Om1CKCGGfooIqhDaV0hcVGfR92xJH72CdwRClK6V2eI5w08hhknxIgzXH&#10;hQpb+q6o+N8cjYLd7/iYX/I1rfLBeLVHZ/w1WyjVe+u+JiACdeEZfrSXWsFoCPcv8QfI2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W9WpVxAAAANsAAAAPAAAAAAAAAAAA&#10;AAAAAKECAABkcnMvZG93bnJldi54bWxQSwUGAAAAAAQABAD5AAAAkgMAAAAA&#10;">
                  <v:stroke endarrow="block"/>
                </v:shape>
                <v:shape id="AutoShape 63" o:spid="_x0000_s1077" type="#_x0000_t32" style="position:absolute;left:9629;top:1156;width:1;height:45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nPzsYAAADbAAAADwAAAGRycy9kb3ducmV2LnhtbESPT2vCQBTE7wW/w/KE3urGlhaNriJC&#10;S7H04B+C3h7ZZxLMvg27axL76buFgsdhZn7DzJe9qUVLzleWFYxHCQji3OqKCwWH/fvTBIQPyBpr&#10;y6TgRh6Wi8HDHFNtO95SuwuFiBD2KSooQ2hSKX1ekkE/sg1x9M7WGQxRukJqh12Em1o+J8mbNFhx&#10;XCixoXVJ+WV3NQqOX9Nrdsu+aZONp5sTOuN/9h9KPQ771QxEoD7cw//tT63g9QX+vsQfIB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m5z87GAAAA2wAAAA8AAAAAAAAA&#10;AAAAAAAAoQIAAGRycy9kb3ducmV2LnhtbFBLBQYAAAAABAAEAPkAAACUAwAAAAA=&#10;">
                  <v:stroke endarrow="block"/>
                </v:shape>
                <v:shape id="AutoShape 68" o:spid="_x0000_s1078" type="#_x0000_t32" style="position:absolute;left:12784;top:1155;width:51;height:238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aWRsQAAADbAAAADwAAAGRycy9kb3ducmV2LnhtbESPX2vCQBDE3wv9DscW+lYvSv9I9BQr&#10;LfSp0FTQxyW3JsHcXshuNfrpe4WCj8PM/IaZL4fQmiP10kR2MB5lYIjL6BuuHGy+3x+mYESRPbaR&#10;ycGZBJaL25s55j6e+IuOhVYmQVhydFCrdrm1UtYUUEaxI07ePvYBNcm+sr7HU4KH1k6y7NkGbDgt&#10;1NjRuqbyUPwEB/r2+tnuXw5Wd9tiIutLlYmsnLu/G1YzMEqDXsP/7Q/v4OkR/r6kH2AXv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GlpZGxAAAANsAAAAPAAAAAAAAAAAA&#10;AAAAAKECAABkcnMvZG93bnJldi54bWxQSwUGAAAAAAQABAD5AAAAkgMAAAAA&#10;" strokeweight=".25pt">
                  <v:stroke endarrow="block"/>
                </v:shape>
                <v:shape id="AutoShape 12" o:spid="_x0000_s1079" type="#_x0000_t32" style="position:absolute;left:1969;top:1155;width:1;height:48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RzyIcQAAADbAAAADwAAAGRycy9kb3ducmV2LnhtbESPQWvCQBSE74X+h+UVvNWNgqVGVymF&#10;ilg81EjQ2yP7TEKzb8PuqtFf7wqCx2FmvmGm88404kTO15YVDPoJCOLC6ppLBdvs5/0ThA/IGhvL&#10;pOBCHuaz15cpptqe+Y9Om1CKCGGfooIqhDaV0hcVGfR92xJH72CdwRClK6V2eI5w08hhknxIgzXH&#10;hQpb+q6o+N8cjYLd7/iYX/I1rfLBeLVHZ/w1WyjVe+u+JiACdeEZfrSXWsFoBPcv8QfI2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ZHPIhxAAAANsAAAAPAAAAAAAAAAAA&#10;AAAAAKECAABkcnMvZG93bnJldi54bWxQSwUGAAAAAAQABAD5AAAAkgMAAAAA&#10;">
                  <v:stroke endarrow="block"/>
                </v:shape>
                <v:shape id="AutoShape 14" o:spid="_x0000_s1080" type="#_x0000_t32" style="position:absolute;left:3256;top:1156;width:1;height:235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c5sVsUAAADbAAAADwAAAGRycy9kb3ducmV2LnhtbESPQWvCQBSE7wX/w/KE3uomhUqNriKC&#10;pVh6qJagt0f2mQSzb8PuaqK/3i0IPQ4z8w0zW/SmERdyvrasIB0lIIgLq2suFfzu1i/vIHxA1thY&#10;JgVX8rCYD55mmGnb8Q9dtqEUEcI+QwVVCG0mpS8qMuhHtiWO3tE6gyFKV0rtsItw08jXJBlLgzXH&#10;hQpbWlVUnLZno2D/NTnn1/ybNnk62RzQGX/bfSj1POyXUxCB+vAffrQ/tYK3Mfx9iT9Az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c5sVsUAAADbAAAADwAAAAAAAAAA&#10;AAAAAAChAgAAZHJzL2Rvd25yZXYueG1sUEsFBgAAAAAEAAQA+QAAAJMDAAAAAA==&#10;">
                  <v:stroke endarrow="block"/>
                </v:shape>
                <v:shape id="AutoShape 15" o:spid="_x0000_s1081" type="#_x0000_t32" style="position:absolute;left:1997;top:1155;width:4954;height: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4b4sQAAADbAAAADwAAAGRycy9kb3ducmV2LnhtbESPQWsCMRSE74X+h/AEL0WzK1Rla5RS&#10;EMSDUN2Dx0fyuru4edkmcV3/vSkUPA4z8w2z2gy2FT350DhWkE8zEMTamYYrBeVpO1mCCBHZYOuY&#10;FNwpwGb9+rLCwrgbf1N/jJVIEA4FKqhj7Aopg67JYpi6jjh5P85bjEn6ShqPtwS3rZxl2VxabDgt&#10;1NjRV036crxaBc2+PJT922/0ernPzz4Pp3OrlRqPhs8PEJGG+Az/t3dGwfsC/r6kHyD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ijhvixAAAANsAAAAPAAAAAAAAAAAA&#10;AAAAAKECAABkcnMvZG93bnJldi54bWxQSwUGAAAAAAQABAD5AAAAkgMAAAAA&#10;"/>
                <v:shape id="Text Box 29" o:spid="_x0000_s1082" type="#_x0000_t202" style="position:absolute;left:1993;top:3588;width:1674;height:24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ms5EMIA&#10;AADbAAAADwAAAGRycy9kb3ducmV2LnhtbERPyWrDMBC9B/IPYgK9hETukqWulVACLcktG+11sMYL&#10;tUaupDju31eHQI6Pt2fr3jSiI+drywoepwkI4tzqmksF59PHZAnCB2SNjWVS8Ece1qvhIMNU2ysf&#10;qDuGUsQQ9ikqqEJoUyl9XpFBP7UtceQK6wyGCF0ptcNrDDeNfEqSuTRYc2yosKVNRfnP8WIULF+2&#10;3bffPe+/8nnRvIbxovv8dUo9jPr3NxCB+nAX39xbrWAWx8Yv8QfI1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azkQwgAAANsAAAAPAAAAAAAAAAAAAAAAAJgCAABkcnMvZG93&#10;bnJldi54bWxQSwUGAAAAAAQABAD1AAAAhwMAAAAA&#10;">
                  <v:textbox>
                    <w:txbxContent>
                      <w:p w14:paraId="09D756DA" w14:textId="77777777" w:rsidR="003B17C0" w:rsidRPr="00901A6D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901A6D"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cs/>
                            <w:lang w:bidi="hi-IN"/>
                          </w:rPr>
                          <w:t>ठाकुरद्वारा सेक्टर</w:t>
                        </w:r>
                      </w:p>
                      <w:p w14:paraId="252BA956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सं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अ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170C0E4E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रेन्जर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448D7371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खरिदार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01929D3B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ि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गेमस्काउट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70A6987A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गेमस्काउट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३</w:t>
                        </w:r>
                      </w:p>
                      <w:p w14:paraId="42347B6E" w14:textId="77777777" w:rsidR="003B17C0" w:rsidRPr="00901A6D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 xml:space="preserve">. 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चालक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</w:txbxContent>
                  </v:textbox>
                </v:shape>
                <v:shape id="Text Box 30" o:spid="_x0000_s1083" type="#_x0000_t202" style="position:absolute;left:7760;top:3667;width:1758;height:23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eci8UA&#10;AADbAAAADwAAAGRycy9kb3ducmV2LnhtbESPQWvCQBSE70L/w/KEXkQ3rW3U6CqlUNGbVWmvj+wz&#10;Cc2+TXe3Mf57tyB4HGbmG2ax6kwtWnK+sqzgaZSAIM6trrhQcDx8DKcgfEDWWFsmBRfysFo+9BaY&#10;aXvmT2r3oRARwj5DBWUITSalz0sy6Ee2IY7eyTqDIUpXSO3wHOGmls9JkkqDFceFEht6Lyn/2f8Z&#10;BdOXTfvtt+PdV56e6lkYTNr1r1Pqsd+9zUEE6sI9fGtvtILXGfx/iT9AL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J5yLxQAAANsAAAAPAAAAAAAAAAAAAAAAAJgCAABkcnMv&#10;ZG93bnJldi54bWxQSwUGAAAAAAQABAD1AAAAigMAAAAA&#10;">
                  <v:textbox>
                    <w:txbxContent>
                      <w:p w14:paraId="726FFAC2" w14:textId="77777777" w:rsidR="003B17C0" w:rsidRPr="00901A6D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cs/>
                            <w:lang w:bidi="hi-IN"/>
                          </w:rPr>
                          <w:t xml:space="preserve">रम्भापुर </w:t>
                        </w:r>
                        <w:r w:rsidRPr="00901A6D"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cs/>
                            <w:lang w:bidi="hi-IN"/>
                          </w:rPr>
                          <w:t>सेक्टर</w:t>
                        </w:r>
                      </w:p>
                      <w:p w14:paraId="4CF3CF79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सं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अ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406B3D7B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रेन्जर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6D22806E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खरिदार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5FA5F99D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ि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गेमस्काउट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7D65ED66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गेमस्काउट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३</w:t>
                        </w:r>
                      </w:p>
                      <w:p w14:paraId="4A515B70" w14:textId="77777777" w:rsidR="003B17C0" w:rsidRPr="00901A6D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 xml:space="preserve">. 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चालक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</w:txbxContent>
                  </v:textbox>
                </v:shape>
                <v:shape id="Text Box 31" o:spid="_x0000_s1084" type="#_x0000_t202" style="position:absolute;left:11204;top:3619;width:2302;height:23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H/q8EA&#10;AADbAAAADwAAAGRycy9kb3ducmV2LnhtbERPz2vCMBS+C/4P4QlexkzV0bnOKCIo7uacuOujebZl&#10;zUtNYq3/vTkMPH58v+fLztSiJecrywrGowQEcW51xYWC48/mdQbCB2SNtWVScCcPy0W/N8dM2xt/&#10;U3sIhYgh7DNUUIbQZFL6vCSDfmQb4sidrTMYInSF1A5vMdzUcpIkqTRYcWwosaF1Sfnf4WoUzN52&#10;7a//mu5PeXquP8LLe7u9OKWGg271CSJQF57if/dOK0jj+vgl/gC5e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5x/6vBAAAA2wAAAA8AAAAAAAAAAAAAAAAAmAIAAGRycy9kb3du&#10;cmV2LnhtbFBLBQYAAAAABAAEAPUAAACGAwAAAAA=&#10;">
                  <v:textbox>
                    <w:txbxContent>
                      <w:p w14:paraId="2E2DBB6B" w14:textId="77777777" w:rsidR="003B17C0" w:rsidRPr="00901A6D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cs/>
                            <w:lang w:bidi="hi-IN"/>
                          </w:rPr>
                          <w:t xml:space="preserve">गुठि </w:t>
                        </w:r>
                        <w:r w:rsidRPr="00901A6D"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cs/>
                            <w:lang w:bidi="hi-IN"/>
                          </w:rPr>
                          <w:t>सेक्टर</w:t>
                        </w:r>
                      </w:p>
                      <w:p w14:paraId="2B7BC8A5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सं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अ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46CD3470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रेन्जर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49618600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खरिदार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3D5E9B9F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ि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गेमस्काउट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7184F2A2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गेमस्काउट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३</w:t>
                        </w:r>
                      </w:p>
                      <w:p w14:paraId="145D22D2" w14:textId="77777777" w:rsidR="003B17C0" w:rsidRPr="00901A6D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 xml:space="preserve">. 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चालक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</w:txbxContent>
                  </v:textbox>
                </v:shape>
                <v:shape id="Text Box 21" o:spid="_x0000_s1085" type="#_x0000_t202" style="position:absolute;left:1319;top:1659;width:1591;height:15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T1aMMQA&#10;AADbAAAADwAAAGRycy9kb3ducmV2LnhtbESPQWvCQBSE70L/w/IEL1I3Wok2dRURWvRmtbTXR/aZ&#10;BLNv091tjP/eFYQeh5n5hlmsOlOLlpyvLCsYjxIQxLnVFRcKvo7vz3MQPiBrrC2Tgit5WC2fegvM&#10;tL3wJ7WHUIgIYZ+hgjKEJpPS5yUZ9CPbEEfvZJ3BEKUrpHZ4iXBTy0mSpNJgxXGhxIY2JeXnw59R&#10;MJ9u2x+/e9l/5+mpfg3DWfvx65Qa9Lv1G4hAXfgPP9pbrSAdw/1L/AFye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E9WjDEAAAA2wAAAA8AAAAAAAAAAAAAAAAAmAIAAGRycy9k&#10;b3ducmV2LnhtbFBLBQYAAAAABAAEAPUAAACJAwAAAAA=&#10;">
                  <v:textbox>
                    <w:txbxContent>
                      <w:p w14:paraId="540D9067" w14:textId="77777777" w:rsidR="003B17C0" w:rsidRPr="009C7CE6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9C7CE6">
                          <w:rPr>
                            <w:rFonts w:cs="Kalimati" w:hint="cs"/>
                            <w:b/>
                            <w:bCs/>
                            <w:sz w:val="16"/>
                            <w:szCs w:val="16"/>
                            <w:cs/>
                            <w:lang w:bidi="hi-IN"/>
                          </w:rPr>
                          <w:t>योजना शाखा</w:t>
                        </w:r>
                      </w:p>
                      <w:p w14:paraId="2769AF83" w14:textId="77777777" w:rsidR="003B17C0" w:rsidRPr="009C7CE6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cs/>
                            <w:lang w:bidi="hi-IN"/>
                          </w:rPr>
                          <w:t>स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सं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अ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.-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1C7F043E" w14:textId="77777777" w:rsidR="003B17C0" w:rsidRPr="009C7CE6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cs/>
                            <w:lang w:bidi="hi-IN"/>
                          </w:rPr>
                          <w:t>रेन्जर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4FD27538" w14:textId="77777777" w:rsidR="003B17C0" w:rsidRPr="009C7CE6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cs/>
                            <w:lang w:bidi="hi-IN"/>
                          </w:rPr>
                          <w:t>सि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गेमस्काउट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57E7D61C" w14:textId="77777777" w:rsidR="003B17C0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गेमस्काउट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३</w:t>
                        </w:r>
                      </w:p>
                      <w:p w14:paraId="740DD82B" w14:textId="77777777" w:rsidR="003B17C0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 w14:paraId="522AEE51" w14:textId="77777777" w:rsidR="003B17C0" w:rsidRPr="00C46B50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 w14:paraId="54058DA3" w14:textId="77777777" w:rsidR="003B17C0" w:rsidRPr="00C46B50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2" o:spid="_x0000_s1086" type="#_x0000_t202" style="position:absolute;left:3667;top:1659;width:2221;height:23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/ER8QA&#10;AADbAAAADwAAAGRycy9kb3ducmV2LnhtbESPQWvCQBSE74L/YXkFL1I3Wkk1uooIFntTW9rrI/tM&#10;QrNv4+4a03/fLQgeh5n5hlmuO1OLlpyvLCsYjxIQxLnVFRcKPj92zzMQPiBrrC2Tgl/ysF71e0vM&#10;tL3xkdpTKESEsM9QQRlCk0np85IM+pFtiKN3ts5giNIVUju8Rbip5SRJUmmw4rhQYkPbkvKf09Uo&#10;mE337bd/fzl85em5nofha/t2cUoNnrrNAkSgLjzC9/ZeK0gn8P8l/gC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HvxEfEAAAA2wAAAA8AAAAAAAAAAAAAAAAAmAIAAGRycy9k&#10;b3ducmV2LnhtbFBLBQYAAAAABAAEAPUAAACJAwAAAAA=&#10;">
                  <v:textbox>
                    <w:txbxContent>
                      <w:p w14:paraId="74179BD9" w14:textId="77777777" w:rsidR="003B17C0" w:rsidRPr="009C7CE6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9C7CE6">
                          <w:rPr>
                            <w:rFonts w:cs="Kalimati" w:hint="cs"/>
                            <w:b/>
                            <w:bCs/>
                            <w:sz w:val="16"/>
                            <w:szCs w:val="16"/>
                            <w:cs/>
                            <w:lang w:bidi="hi-IN"/>
                          </w:rPr>
                          <w:t>मध्यवर्ती तथा अनुगमन शाखा</w:t>
                        </w:r>
                      </w:p>
                      <w:p w14:paraId="48C2DAC7" w14:textId="77777777" w:rsidR="003B17C0" w:rsidRPr="009C7CE6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cs/>
                            <w:lang w:bidi="hi-IN"/>
                          </w:rPr>
                          <w:t>स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सं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.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अ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.-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764FE360" w14:textId="77777777" w:rsidR="003B17C0" w:rsidRPr="009C7CE6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cs/>
                            <w:lang w:bidi="hi-IN"/>
                          </w:rPr>
                          <w:t>रेन्जर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71D2C6F8" w14:textId="77777777" w:rsidR="003B17C0" w:rsidRPr="009C7CE6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6"/>
                            <w:szCs w:val="16"/>
                          </w:rPr>
                        </w:pP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cs/>
                            <w:lang w:bidi="hi-IN"/>
                          </w:rPr>
                          <w:t>सव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इन्जिनियर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</w:rPr>
                          <w:t>-</w:t>
                        </w:r>
                        <w:r w:rsidRPr="009C7CE6">
                          <w:rPr>
                            <w:rFonts w:cs="Kalimati" w:hint="cs"/>
                            <w:sz w:val="16"/>
                            <w:szCs w:val="16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3E2803EA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खरिदार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202B1089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ि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गेमस्काउट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</w:txbxContent>
                  </v:textbox>
                </v:shape>
                <v:shape id="Text Box 23" o:spid="_x0000_s1087" type="#_x0000_t202" style="position:absolute;left:6102;top:1634;width:2209;height:20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qNh3MUA&#10;AADbAAAADwAAAGRycy9kb3ducmV2LnhtbESPT2vCQBTE7wW/w/IKXkrd+IdUo6sUocXeNC3t9ZF9&#10;JqHZt+nuGuO3dwuCx2FmfsOsNr1pREfO15YVjEcJCOLC6ppLBV+fb89zED4ga2wsk4ILedisBw8r&#10;zLQ984G6PJQiQthnqKAKoc2k9EVFBv3ItsTRO1pnMETpSqkdniPcNHKSJKk0WHNcqLClbUXFb34y&#10;CuazXffjP6b77yI9Novw9NK9/zmlho/96xJEoD7cw7f2TitIp/D/Jf4Aub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o2HcxQAAANsAAAAPAAAAAAAAAAAAAAAAAJgCAABkcnMv&#10;ZG93bnJldi54bWxQSwUGAAAAAAQABAD1AAAAigMAAAAA&#10;">
                  <v:textbox>
                    <w:txbxContent>
                      <w:p w14:paraId="2F261A28" w14:textId="77777777" w:rsidR="003B17C0" w:rsidRPr="005B0D0C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5B0D0C"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cs/>
                            <w:lang w:bidi="hi-IN"/>
                          </w:rPr>
                          <w:t>मुद्दा फाँट</w:t>
                        </w:r>
                      </w:p>
                      <w:p w14:paraId="63C647D2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रेन्जर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48BE3495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नायव सुब्बा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(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कानून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)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 xml:space="preserve">१ </w:t>
                        </w:r>
                      </w:p>
                      <w:p w14:paraId="43F4042E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ि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गेमस्काउट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03514091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गेमस्काउट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३</w:t>
                        </w:r>
                      </w:p>
                      <w:p w14:paraId="5F26A4B5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 w14:paraId="6889B023" w14:textId="77777777" w:rsidR="003B17C0" w:rsidRPr="00AB2136" w:rsidRDefault="003B17C0" w:rsidP="005A03D4">
                        <w:pPr>
                          <w:spacing w:after="0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4" o:spid="_x0000_s1088" type="#_x0000_t202" style="position:absolute;left:13647;top:1659;width:2590;height:42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Ur5qMUA&#10;AADbAAAADwAAAGRycy9kb3ducmV2LnhtbESPQWvCQBSE7wX/w/IKXkrdaCXV6CoitOhN09JeH9ln&#10;Epp9G3fXmP77bkHwOMzMN8xy3ZtGdOR8bVnBeJSAIC6srrlU8Pnx9jwD4QOyxsYyKfglD+vV4GGJ&#10;mbZXPlKXh1JECPsMFVQhtJmUvqjIoB/Zljh6J+sMhihdKbXDa4SbRk6SJJUGa44LFba0raj4yS9G&#10;wWy66779/uXwVaSnZh6eXrv3s1Nq+NhvFiAC9eEevrV3WkE6hf8v8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SvmoxQAAANsAAAAPAAAAAAAAAAAAAAAAAJgCAABkcnMv&#10;ZG93bnJldi54bWxQSwUGAAAAAAQABAD1AAAAigMAAAAA&#10;">
                  <v:textbox>
                    <w:txbxContent>
                      <w:p w14:paraId="05370D47" w14:textId="77777777" w:rsidR="003B17C0" w:rsidRPr="00A07903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A07903"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cs/>
                            <w:lang w:bidi="hi-IN"/>
                          </w:rPr>
                          <w:t>हात्तिसार शाखा</w:t>
                        </w:r>
                      </w:p>
                      <w:p w14:paraId="2C05191D" w14:textId="77777777" w:rsidR="003B17C0" w:rsidRPr="00C72D9E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शाखा अधिकृत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5AA1297A" w14:textId="77777777" w:rsidR="003B17C0" w:rsidRPr="00C72D9E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पशु चिकित्सक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73C11325" w14:textId="77777777" w:rsidR="003B17C0" w:rsidRPr="00C72D9E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पशु स्वास्थ्य प्राविधिक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51086CE0" w14:textId="77777777" w:rsidR="003B17C0" w:rsidRPr="00C72D9E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नायव सुब्बा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4B459FB9" w14:textId="77777777" w:rsidR="003B17C0" w:rsidRPr="00C72D9E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खरिदार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490D4796" w14:textId="77777777" w:rsidR="003B17C0" w:rsidRPr="00C72D9E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दरोगा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1D8014FE" w14:textId="77777777" w:rsidR="003B17C0" w:rsidRPr="00C72D9E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फणित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०</w:t>
                        </w:r>
                      </w:p>
                      <w:p w14:paraId="55B22366" w14:textId="77777777" w:rsidR="003B17C0" w:rsidRPr="00C72D9E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पछुवा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०</w:t>
                        </w:r>
                      </w:p>
                      <w:p w14:paraId="2E04D2B4" w14:textId="77777777" w:rsidR="003B17C0" w:rsidRPr="00C72D9E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माहुत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C72D9E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०</w:t>
                        </w:r>
                      </w:p>
                      <w:p w14:paraId="0A140448" w14:textId="77777777" w:rsidR="003B17C0" w:rsidRPr="00C72D9E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  <w:p w14:paraId="3CF4FD2C" w14:textId="77777777" w:rsidR="003B17C0" w:rsidRPr="00C72D9E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v:shape id="Text Box 25" o:spid="_x0000_s1089" type="#_x0000_t202" style="position:absolute;left:8852;top:1634;width:1974;height:20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ZcM8UA&#10;AADbAAAADwAAAGRycy9kb3ducmV2LnhtbESPT2vCQBTE7wW/w/KEXopuamvU6CpSaNGb/9DrI/tM&#10;gtm36e42pt++Wyj0OMzMb5jFqjO1aMn5yrKC52ECgji3uuJCwen4PpiC8AFZY22ZFHyTh9Wy97DA&#10;TNs776k9hEJECPsMFZQhNJmUPi/JoB/ahjh6V+sMhihdIbXDe4SbWo6SJJUGK44LJTb0VlJ+O3wZ&#10;BdPXTXvx25fdOU+v9Sw8TdqPT6fUY79bz0EE6sJ/+K+90QrSMfx+iT9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BlwzxQAAANsAAAAPAAAAAAAAAAAAAAAAAJgCAABkcnMv&#10;ZG93bnJldi54bWxQSwUGAAAAAAQABAD1AAAAigMAAAAA&#10;">
                  <v:textbox>
                    <w:txbxContent>
                      <w:p w14:paraId="1DA1519C" w14:textId="77777777" w:rsidR="003B17C0" w:rsidRPr="005B0D0C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5B0D0C"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cs/>
                            <w:lang w:bidi="hi-IN"/>
                          </w:rPr>
                          <w:t>प्रशासन शाखा</w:t>
                        </w:r>
                      </w:p>
                      <w:p w14:paraId="50C4923B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नायव सुब्बा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202AC2FE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कम्प्युटर अपरेटर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238750C8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खरिदार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1932DF93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का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.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सहयोगी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२</w:t>
                        </w:r>
                      </w:p>
                      <w:p w14:paraId="4FB7D8DA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सवारी चालक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5B0703DA" w14:textId="77777777" w:rsidR="003B17C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माझी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 xml:space="preserve">३ </w:t>
                        </w:r>
                      </w:p>
                      <w:p w14:paraId="372BA82C" w14:textId="77777777" w:rsidR="003B17C0" w:rsidRPr="005B0D0C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20"/>
                          </w:rPr>
                        </w:pPr>
                      </w:p>
                    </w:txbxContent>
                  </v:textbox>
                </v:shape>
                <v:shape id="Text Box 26" o:spid="_x0000_s1090" type="#_x0000_t202" style="position:absolute;left:10915;top:1634;width:1724;height:12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tTCRMQA&#10;AADbAAAADwAAAGRycy9kb3ducmV2LnhtbESPQWvCQBSE70L/w/IKXkQ3tSVq6ioiWPTWWtHrI/tM&#10;QrNv0901xn/vCoUeh5n5hpkvO1OLlpyvLCt4GSUgiHOrKy4UHL43wykIH5A11pZJwY08LBdPvTlm&#10;2l75i9p9KESEsM9QQRlCk0np85IM+pFtiKN3ts5giNIVUju8Rrip5ThJUmmw4rhQYkPrkvKf/cUo&#10;mL5t25PfvX4e8/Rcz8Jg0n78OqX6z93qHUSgLvyH/9pbrSBN4fEl/gC5u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7UwkTEAAAA2wAAAA8AAAAAAAAAAAAAAAAAmAIAAGRycy9k&#10;b3ducmV2LnhtbFBLBQYAAAAABAAEAPUAAACJAwAAAAA=&#10;">
                  <v:textbox>
                    <w:txbxContent>
                      <w:p w14:paraId="20DF81FE" w14:textId="77777777" w:rsidR="003B17C0" w:rsidRDefault="003B17C0" w:rsidP="005A03D4">
                        <w:pPr>
                          <w:spacing w:after="0" w:line="240" w:lineRule="auto"/>
                          <w:jc w:val="center"/>
                          <w:rPr>
                            <w:rFonts w:cs="Kalimati"/>
                            <w:b/>
                            <w:bCs/>
                            <w:sz w:val="18"/>
                            <w:szCs w:val="18"/>
                          </w:rPr>
                        </w:pPr>
                        <w:r w:rsidRPr="003B2C50">
                          <w:rPr>
                            <w:rFonts w:cs="Kalimati" w:hint="cs"/>
                            <w:b/>
                            <w:bCs/>
                            <w:sz w:val="18"/>
                            <w:szCs w:val="18"/>
                            <w:cs/>
                            <w:lang w:bidi="hi-IN"/>
                          </w:rPr>
                          <w:t>लेखा शाखा</w:t>
                        </w:r>
                      </w:p>
                      <w:p w14:paraId="398AB73A" w14:textId="77777777" w:rsidR="003B17C0" w:rsidRPr="003B2C5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3B2C50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लेखा अधिकृत</w:t>
                        </w:r>
                        <w:r w:rsidRPr="003B2C50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3B2C50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  <w:p w14:paraId="19A410A0" w14:textId="77777777" w:rsidR="003B17C0" w:rsidRPr="003B2C50" w:rsidRDefault="003B17C0" w:rsidP="005A03D4">
                        <w:pPr>
                          <w:spacing w:after="0" w:line="240" w:lineRule="auto"/>
                          <w:rPr>
                            <w:rFonts w:cs="Kalimati"/>
                            <w:sz w:val="18"/>
                            <w:szCs w:val="18"/>
                          </w:rPr>
                        </w:pPr>
                        <w:r w:rsidRPr="003B2C50">
                          <w:rPr>
                            <w:rFonts w:cs="Kalimati" w:hint="cs"/>
                            <w:sz w:val="18"/>
                            <w:szCs w:val="18"/>
                            <w:cs/>
                            <w:lang w:bidi="hi-IN"/>
                          </w:rPr>
                          <w:t>लेखापाल</w:t>
                        </w:r>
                        <w:r w:rsidRPr="003B2C50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</w:rPr>
                          <w:t>-</w:t>
                        </w:r>
                        <w:r w:rsidRPr="003B2C50">
                          <w:rPr>
                            <w:rFonts w:cs="Kalimati" w:hint="cs"/>
                            <w:sz w:val="18"/>
                            <w:szCs w:val="18"/>
                            <w:rtl/>
                            <w:cs/>
                            <w:lang w:bidi="hi-IN"/>
                          </w:rPr>
                          <w:t>१</w:t>
                        </w:r>
                      </w:p>
                    </w:txbxContent>
                  </v:textbox>
                </v:shape>
                <v:shape id="AutoShape 64" o:spid="_x0000_s1091" type="#_x0000_t32" style="position:absolute;left:8695;top:6095;width:0;height:29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j0ymcUAAADbAAAADwAAAGRycy9kb3ducmV2LnhtbESPQWvCQBSE70L/w/IKvekmPYhJXYMU&#10;WorioVpCvT2yzySYfRt2V43++q4g9DjMzDfMvBhMJ87kfGtZQTpJQBBXVrdcK/jZfYxnIHxA1thZ&#10;JgVX8lAsnkZzzLW98Dedt6EWEcI+RwVNCH0upa8aMugntieO3sE6gyFKV0vt8BLhppOvSTKVBluO&#10;Cw329N5QddyejILfdXYqr+WGVmWarfbojL/tPpV6eR6WbyACDeE//Gh/aQXTDO5f4g+Qi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Fj0ymcUAAADbAAAADwAAAAAAAAAA&#10;AAAAAAChAgAAZHJzL2Rvd25yZXYueG1sUEsFBgAAAAAEAAQA+QAAAJMDAAAAAA==&#10;">
                  <v:stroke endarrow="block"/>
                </v:shape>
                <w10:wrap anchorx="margin"/>
              </v:group>
            </w:pict>
          </mc:Fallback>
        </mc:AlternateContent>
      </w:r>
    </w:p>
    <w:p w14:paraId="470D1A1A" w14:textId="2FD05660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4A4A14F0" w14:textId="6A90A1CB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2CC8D330" w14:textId="7903BFB0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45733F98" w14:textId="6F6D3487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5F72DEC8" w14:textId="54D9945E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3A1DC1B3" w14:textId="3BB9EBC9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74215982" w14:textId="3E73BCA6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7918FFD9" w14:textId="4F1C15FA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0383F243" w14:textId="77F1B107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0E215EB2" w14:textId="313A7D99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2BF1337F" w14:textId="5F514B9A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4CCE4330" w14:textId="1FF46606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7DFAC8FF" w14:textId="0153D9B4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191B4334" w14:textId="3C03213B" w:rsidR="005A03D4" w:rsidRDefault="005A03D4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5169D9F2" w14:textId="77777777" w:rsidR="005A03D4" w:rsidRDefault="005A03D4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5C274933" w14:textId="6A300BFB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50488FF2" w14:textId="0AC7291C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1580C3C2" w14:textId="23735FBA" w:rsidR="00606BFE" w:rsidRDefault="00606BFE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1C2C209D" w14:textId="6B47C198" w:rsidR="005A03D4" w:rsidRDefault="005A03D4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3ADAE7CB" w14:textId="7AFB2F15" w:rsidR="005A03D4" w:rsidRDefault="005A03D4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114A3EC1" w14:textId="68562AFB" w:rsidR="005A03D4" w:rsidRDefault="005A03D4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4CBBDA37" w14:textId="5DAF538F" w:rsidR="005A03D4" w:rsidRDefault="005A03D4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2A257E26" w14:textId="7B65528A" w:rsidR="005A03D4" w:rsidRDefault="005A03D4" w:rsidP="00FB2A42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</w:pPr>
    </w:p>
    <w:p w14:paraId="14BEDEB0" w14:textId="331B8847" w:rsidR="00166631" w:rsidRPr="00166631" w:rsidRDefault="00166631" w:rsidP="00166631">
      <w:pPr>
        <w:spacing w:after="0"/>
        <w:jc w:val="both"/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  <w:sectPr w:rsidR="00166631" w:rsidRPr="00166631" w:rsidSect="009754E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Preeti" w:hAnsi="Preeti" w:cs="Arial Unicode MS"/>
          <w:bCs/>
          <w:noProof/>
          <w:sz w:val="32"/>
          <w:szCs w:val="32"/>
          <w:lang w:bidi="ne-NP"/>
        </w:rPr>
        <w:lastRenderedPageBreak/>
        <w:drawing>
          <wp:anchor distT="0" distB="0" distL="114300" distR="114300" simplePos="0" relativeHeight="251659264" behindDoc="0" locked="0" layoutInCell="1" allowOverlap="1" wp14:anchorId="60A32D80" wp14:editId="5E606550">
            <wp:simplePos x="0" y="0"/>
            <wp:positionH relativeFrom="page">
              <wp:posOffset>105508</wp:posOffset>
            </wp:positionH>
            <wp:positionV relativeFrom="paragraph">
              <wp:posOffset>304408</wp:posOffset>
            </wp:positionV>
            <wp:extent cx="9852025" cy="5574323"/>
            <wp:effectExtent l="0" t="0" r="0" b="7620"/>
            <wp:wrapThrough wrapText="bothSides">
              <wp:wrapPolygon edited="0">
                <wp:start x="0" y="0"/>
                <wp:lineTo x="0" y="21556"/>
                <wp:lineTo x="21551" y="21556"/>
                <wp:lineTo x="21551" y="0"/>
                <wp:lineTo x="0" y="0"/>
              </wp:wrapPolygon>
            </wp:wrapThrough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52025" cy="5574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$= </w:t>
      </w:r>
      <w:r w:rsidRPr="005644AE">
        <w:rPr>
          <w:rFonts w:ascii="Preeti" w:hAnsi="Preeti" w:cs="Arial Unicode MS"/>
          <w:b/>
          <w:bCs/>
          <w:sz w:val="32"/>
          <w:szCs w:val="32"/>
          <w:u w:val="single"/>
          <w:lang w:bidi="ne-NP"/>
        </w:rPr>
        <w:t>lgs'~haf6 k|bfg ul/g] ;]jf tyf gful/s j8fkq M</w:t>
      </w:r>
      <w:r>
        <w:rPr>
          <w:rFonts w:ascii="Preeti" w:hAnsi="Preeti" w:cs="Arial Unicode MS"/>
          <w:sz w:val="32"/>
          <w:szCs w:val="32"/>
          <w:lang w:bidi="ne-NP"/>
        </w:rPr>
        <w:tab/>
      </w:r>
    </w:p>
    <w:p w14:paraId="20490EC5" w14:textId="748CC036" w:rsidR="00312200" w:rsidRPr="005644AE" w:rsidRDefault="00166631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/>
          <w:sz w:val="32"/>
          <w:szCs w:val="32"/>
          <w:lang w:bidi="ne-NP"/>
        </w:rPr>
        <w:lastRenderedPageBreak/>
        <w:t>%</w:t>
      </w:r>
      <w:r w:rsidR="00312200"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= lg0f{o ug{] k|lqmof / clwsf/ </w:t>
      </w:r>
    </w:p>
    <w:p w14:paraId="74BE2801" w14:textId="6AAB4EE1" w:rsidR="00172874" w:rsidRDefault="00172874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o; lgs'~h;+u ;Da</w:t>
      </w:r>
      <w:r w:rsidR="00D36691">
        <w:rPr>
          <w:rFonts w:ascii="Preeti" w:hAnsi="Preeti" w:cs="Arial Unicode MS"/>
          <w:bCs/>
          <w:sz w:val="32"/>
          <w:szCs w:val="32"/>
          <w:lang w:bidi="ne-NP"/>
        </w:rPr>
        <w:t>lGw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>t gLltut lg0f{ox? /fli6«o lgs'~h tyf jGohGt' ;+/I</w:t>
      </w:r>
      <w:r w:rsidR="00972F41" w:rsidRPr="005644AE">
        <w:rPr>
          <w:rFonts w:ascii="Preeti" w:hAnsi="Preeti" w:cs="Arial Unicode MS"/>
          <w:bCs/>
          <w:sz w:val="32"/>
          <w:szCs w:val="32"/>
          <w:lang w:bidi="ne-NP"/>
        </w:rPr>
        <w:t>f0f ljefuaf6 x'g] ub{5 . cfly{s, k|zf;lgs tyf cGo lg0f{o lgs'~h k|d'vaf6 x'g] ub{5 .</w:t>
      </w:r>
    </w:p>
    <w:p w14:paraId="48FDF092" w14:textId="77777777" w:rsidR="00F3520D" w:rsidRPr="005644AE" w:rsidRDefault="00F3520D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003D3259" w14:textId="77777777" w:rsidR="00172874" w:rsidRPr="005644AE" w:rsidRDefault="00172874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27CA5475" w14:textId="22149048" w:rsidR="00312200" w:rsidRPr="005644AE" w:rsidRDefault="00166631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/>
          <w:sz w:val="32"/>
          <w:szCs w:val="32"/>
          <w:lang w:bidi="ne-NP"/>
        </w:rPr>
        <w:t>^</w:t>
      </w:r>
      <w:r w:rsidR="00312200" w:rsidRPr="005644AE">
        <w:rPr>
          <w:rFonts w:ascii="Preeti" w:hAnsi="Preeti" w:cs="Arial Unicode MS"/>
          <w:b/>
          <w:sz w:val="32"/>
          <w:szCs w:val="32"/>
          <w:lang w:bidi="ne-NP"/>
        </w:rPr>
        <w:t>= lg0f{o pk/ ph'/L ;'Gg] clwsf/L</w:t>
      </w:r>
    </w:p>
    <w:p w14:paraId="586F76A9" w14:textId="6CC228A6" w:rsidR="00166631" w:rsidRPr="00D36691" w:rsidRDefault="00972F41" w:rsidP="00D36691">
      <w:pPr>
        <w:pStyle w:val="ListParagraph"/>
        <w:numPr>
          <w:ilvl w:val="0"/>
          <w:numId w:val="33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166631">
        <w:rPr>
          <w:rFonts w:ascii="Preeti" w:hAnsi="Preeti" w:cs="Arial Unicode MS"/>
          <w:bCs/>
          <w:sz w:val="32"/>
          <w:szCs w:val="32"/>
          <w:lang w:bidi="ne-NP"/>
        </w:rPr>
        <w:t>/fli6«o lgs'~h tyf jGohGt' ;+/If0f ljefusf dxflgb]{zs</w:t>
      </w:r>
    </w:p>
    <w:p w14:paraId="39FC2929" w14:textId="510365DE" w:rsidR="00972F41" w:rsidRDefault="00972F41" w:rsidP="00166631">
      <w:pPr>
        <w:pStyle w:val="ListParagraph"/>
        <w:numPr>
          <w:ilvl w:val="0"/>
          <w:numId w:val="33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166631">
        <w:rPr>
          <w:rFonts w:ascii="Preeti" w:hAnsi="Preeti" w:cs="Arial Unicode MS"/>
          <w:bCs/>
          <w:sz w:val="32"/>
          <w:szCs w:val="32"/>
          <w:lang w:bidi="ne-NP"/>
        </w:rPr>
        <w:t>lgs'~hsf</w:t>
      </w:r>
      <w:r w:rsidR="00166631" w:rsidRPr="00166631">
        <w:rPr>
          <w:rFonts w:ascii="Preeti" w:hAnsi="Preeti" w:cs="Arial Unicode MS"/>
          <w:bCs/>
          <w:sz w:val="32"/>
          <w:szCs w:val="32"/>
          <w:lang w:bidi="ne-NP"/>
        </w:rPr>
        <w:t>]</w:t>
      </w:r>
      <w:r w:rsidRPr="00166631">
        <w:rPr>
          <w:rFonts w:ascii="Preeti" w:hAnsi="Preeti" w:cs="Arial Unicode MS"/>
          <w:bCs/>
          <w:sz w:val="32"/>
          <w:szCs w:val="32"/>
          <w:lang w:bidi="ne-NP"/>
        </w:rPr>
        <w:t xml:space="preserve"> k|d'v ;+/If0f clws[t </w:t>
      </w:r>
    </w:p>
    <w:p w14:paraId="0A67D81C" w14:textId="77777777" w:rsidR="00F3520D" w:rsidRPr="00F3520D" w:rsidRDefault="00F3520D" w:rsidP="00F3520D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21A2AE3C" w14:textId="0D737DA7" w:rsidR="00D36691" w:rsidRDefault="00D36691" w:rsidP="00D36691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4BF09558" w14:textId="02C7C034" w:rsidR="00046C21" w:rsidRPr="005644AE" w:rsidRDefault="00046C21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of]hgf kmfF6</w:t>
      </w:r>
    </w:p>
    <w:p w14:paraId="16F6BC93" w14:textId="434B1543" w:rsidR="009809B7" w:rsidRPr="00610973" w:rsidRDefault="00610973" w:rsidP="009E4BDC">
      <w:pPr>
        <w:pStyle w:val="ListParagraph"/>
        <w:numPr>
          <w:ilvl w:val="0"/>
          <w:numId w:val="35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/>
          <w:sz w:val="32"/>
          <w:szCs w:val="32"/>
        </w:rPr>
        <w:t>sfof{nosf] jflif{s :jLs[t sfo{qmdsf] nflu cg'dfg tof/</w:t>
      </w:r>
    </w:p>
    <w:p w14:paraId="327B8854" w14:textId="2FCA94EE" w:rsidR="00610973" w:rsidRPr="00610973" w:rsidRDefault="00610973" w:rsidP="009E4BDC">
      <w:pPr>
        <w:pStyle w:val="ListParagraph"/>
        <w:numPr>
          <w:ilvl w:val="0"/>
          <w:numId w:val="35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Cs/>
          <w:sz w:val="32"/>
          <w:szCs w:val="32"/>
          <w:lang w:bidi="ne-NP"/>
        </w:rPr>
        <w:t>sf7] k'n lgdf{0f, kfgL kf]v/L dd{t, ;f]nf/ af]l/Ë / ;]83/ lgdf{0f sfo{sf] nflu l;naGbL b/efp kq cfxfg ePsf] .</w:t>
      </w:r>
    </w:p>
    <w:p w14:paraId="09C03D84" w14:textId="15E08871" w:rsidR="00610973" w:rsidRPr="00EA51ED" w:rsidRDefault="00610973" w:rsidP="009E4BDC">
      <w:pPr>
        <w:pStyle w:val="ListParagraph"/>
        <w:numPr>
          <w:ilvl w:val="0"/>
          <w:numId w:val="35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Cs/>
          <w:sz w:val="32"/>
          <w:szCs w:val="32"/>
          <w:lang w:bidi="ne-NP"/>
        </w:rPr>
        <w:t>3f;] d}bfg Joj:yfkg, kf]i6 ejg lgdf{0f, s0ff{nL gbLsf] afxj u]?jf tkm{ Joj:yfkg, af3</w:t>
      </w:r>
      <w:r w:rsidR="00EA51ED">
        <w:rPr>
          <w:rFonts w:ascii="Preeti" w:hAnsi="Preeti" w:cs="Arial Unicode MS"/>
          <w:bCs/>
          <w:sz w:val="32"/>
          <w:szCs w:val="32"/>
          <w:lang w:bidi="ne-NP"/>
        </w:rPr>
        <w:t>sf] vf]/ lgdf{0f ug{sf nflu b/efp cfxjfg ul/Psf] .</w:t>
      </w:r>
    </w:p>
    <w:p w14:paraId="61DF1BD5" w14:textId="7BB75E66" w:rsidR="00EA51ED" w:rsidRPr="00EA51ED" w:rsidRDefault="00EA51ED" w:rsidP="009E4BDC">
      <w:pPr>
        <w:pStyle w:val="ListParagraph"/>
        <w:numPr>
          <w:ilvl w:val="0"/>
          <w:numId w:val="35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Cs/>
          <w:sz w:val="32"/>
          <w:szCs w:val="32"/>
          <w:lang w:bidi="ne-NP"/>
        </w:rPr>
        <w:t>s0ff{nL gbL tl6o If]</w:t>
      </w:r>
      <w:r w:rsidR="003B17C0">
        <w:rPr>
          <w:rFonts w:ascii="Preeti" w:hAnsi="Preeti" w:cs="Arial Unicode MS"/>
          <w:bCs/>
          <w:sz w:val="32"/>
          <w:szCs w:val="32"/>
          <w:lang w:bidi="ne-NP"/>
        </w:rPr>
        <w:t>qsf] ko{6lso dfu{sf] dd{t ;+xf/ sfo{ ;DkGg</w:t>
      </w:r>
    </w:p>
    <w:p w14:paraId="4AE90E04" w14:textId="368F01C0" w:rsidR="00EA51ED" w:rsidRPr="00EA51ED" w:rsidRDefault="00EA51ED" w:rsidP="009E4BDC">
      <w:pPr>
        <w:pStyle w:val="ListParagraph"/>
        <w:numPr>
          <w:ilvl w:val="0"/>
          <w:numId w:val="35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Cs/>
          <w:sz w:val="32"/>
          <w:szCs w:val="32"/>
          <w:lang w:bidi="ne-NP"/>
        </w:rPr>
        <w:t>;'ljwf k|fKt af6f]sf] emf8L ;/;kmfO{ ePsf]</w:t>
      </w:r>
    </w:p>
    <w:p w14:paraId="2742E237" w14:textId="40832CA0" w:rsidR="00EA51ED" w:rsidRDefault="00EA51ED" w:rsidP="00EA51ED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0353B9DD" w14:textId="6FDB3956" w:rsidR="00EA51ED" w:rsidRDefault="00EA51ED" w:rsidP="00EA51ED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/>
          <w:sz w:val="32"/>
          <w:szCs w:val="32"/>
          <w:lang w:bidi="ne-NP"/>
        </w:rPr>
        <w:t>cdfgt tyf ;f]e</w:t>
      </w:r>
      <w:r w:rsidR="003B17C0">
        <w:rPr>
          <w:rFonts w:ascii="Preeti" w:hAnsi="Preeti" w:cs="Arial Unicode MS"/>
          <w:b/>
          <w:sz w:val="32"/>
          <w:szCs w:val="32"/>
          <w:lang w:bidi="ne-NP"/>
        </w:rPr>
        <w:t>m} vl/baf6 tkl;nsf sfo{x? ePsf 5g\</w:t>
      </w:r>
    </w:p>
    <w:p w14:paraId="290B7871" w14:textId="77777777" w:rsidR="00F3520D" w:rsidRPr="00EA51ED" w:rsidRDefault="00F3520D" w:rsidP="00EA51ED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tbl>
      <w:tblPr>
        <w:tblW w:w="5302" w:type="pct"/>
        <w:tblLook w:val="04A0" w:firstRow="1" w:lastRow="0" w:firstColumn="1" w:lastColumn="0" w:noHBand="0" w:noVBand="1"/>
      </w:tblPr>
      <w:tblGrid>
        <w:gridCol w:w="837"/>
        <w:gridCol w:w="4440"/>
        <w:gridCol w:w="3268"/>
        <w:gridCol w:w="1370"/>
      </w:tblGrid>
      <w:tr w:rsidR="00FF677F" w:rsidRPr="00A21D4D" w14:paraId="4CD0E7B8" w14:textId="77777777" w:rsidTr="00FF677F">
        <w:trPr>
          <w:trHeight w:val="720"/>
          <w:tblHeader/>
        </w:trPr>
        <w:tc>
          <w:tcPr>
            <w:tcW w:w="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1EEE4" w14:textId="77777777" w:rsidR="00FF677F" w:rsidRPr="00A21D4D" w:rsidRDefault="00FF677F" w:rsidP="006B327E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Arial Unicode MS"/>
                <w:b/>
                <w:bCs/>
                <w:color w:val="000000"/>
                <w:sz w:val="32"/>
                <w:szCs w:val="32"/>
                <w:lang w:bidi="ne-NP"/>
              </w:rPr>
              <w:t>qm=;+=</w:t>
            </w:r>
          </w:p>
        </w:tc>
        <w:tc>
          <w:tcPr>
            <w:tcW w:w="22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6743A" w14:textId="77777777" w:rsidR="00FF677F" w:rsidRPr="00A21D4D" w:rsidRDefault="00FF677F" w:rsidP="006B327E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Arial Unicode MS"/>
                <w:b/>
                <w:bCs/>
                <w:color w:val="000000"/>
                <w:sz w:val="32"/>
                <w:szCs w:val="32"/>
                <w:lang w:bidi="ne-NP"/>
              </w:rPr>
              <w:t>lqmofsnfk</w:t>
            </w:r>
          </w:p>
        </w:tc>
        <w:tc>
          <w:tcPr>
            <w:tcW w:w="16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A58EEA" w14:textId="5AB27FF1" w:rsidR="00FF677F" w:rsidRPr="00A21D4D" w:rsidRDefault="00FF677F" w:rsidP="006B327E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&gt;fj0f b]lv c;f]h ;Ddsf] k|ult</w:t>
            </w:r>
          </w:p>
        </w:tc>
        <w:tc>
          <w:tcPr>
            <w:tcW w:w="6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88989" w14:textId="0CE32C9A" w:rsidR="00FF677F" w:rsidRPr="00A21D4D" w:rsidRDefault="00FF677F" w:rsidP="006B327E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Arial Unicode MS"/>
                <w:b/>
                <w:bCs/>
                <w:color w:val="000000"/>
                <w:sz w:val="32"/>
                <w:szCs w:val="32"/>
                <w:lang w:bidi="ne-NP"/>
              </w:rPr>
              <w:t>s}lkmot</w:t>
            </w:r>
          </w:p>
        </w:tc>
      </w:tr>
      <w:tr w:rsidR="00FF677F" w:rsidRPr="00A21D4D" w14:paraId="3E2D85C1" w14:textId="77777777" w:rsidTr="00FF677F">
        <w:trPr>
          <w:trHeight w:val="387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565F1B" w14:textId="77777777" w:rsidR="00FF677F" w:rsidRPr="00A21D4D" w:rsidRDefault="00FF677F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1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B3971" w14:textId="77777777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मोटरसाईकल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खरिद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78B74" w14:textId="7B31587E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lang w:bidi="ne-NP"/>
              </w:rPr>
              <w:t>2</w:t>
            </w: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 xml:space="preserve"> j6f vl/b e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DAE18" w14:textId="577CCB97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2BC00209" w14:textId="77777777" w:rsidTr="00FF677F">
        <w:trPr>
          <w:trHeight w:val="637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117B3" w14:textId="77777777" w:rsidR="00FF677F" w:rsidRPr="00A21D4D" w:rsidRDefault="00FF677F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2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71F05" w14:textId="77777777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खानेपानी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मर्मत (ट्युबेल)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DD95C" w14:textId="2F1CCE23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! j6f kf]v/L lgdf{0f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87064" w14:textId="699B5604" w:rsidR="00FF677F" w:rsidRPr="00A21D4D" w:rsidRDefault="00FF677F" w:rsidP="00FF677F">
            <w:pPr>
              <w:spacing w:after="0" w:line="240" w:lineRule="auto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004EB8D3" w14:textId="77777777" w:rsidTr="00FF677F">
        <w:trPr>
          <w:trHeight w:val="360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AE77E" w14:textId="77777777" w:rsidR="00FF677F" w:rsidRPr="00A21D4D" w:rsidRDefault="00FF677F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3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F868C" w14:textId="77777777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ल्यापटप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खरिद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95E0F" w14:textId="7F1CF1FF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! j6f vl/b e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A4C54" w14:textId="073FC274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2EAD06A4" w14:textId="77777777" w:rsidTr="00FF677F">
        <w:trPr>
          <w:trHeight w:val="360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153537" w14:textId="77777777" w:rsidR="00FF677F" w:rsidRPr="00A21D4D" w:rsidRDefault="00FF677F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4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77286" w14:textId="77777777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प्रिण्टर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खरिद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143FD" w14:textId="147CC950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! j6f vl/b e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A1B6D" w14:textId="34139E4E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2AEBAB5B" w14:textId="77777777" w:rsidTr="00FF677F">
        <w:trPr>
          <w:trHeight w:val="360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E4932D" w14:textId="77777777" w:rsidR="00FF677F" w:rsidRPr="00A21D4D" w:rsidRDefault="00FF677F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5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EF7C4" w14:textId="77777777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डिजिटल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क्यामेरा खरिद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412EA" w14:textId="1243B757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! j6f vl/b e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66662" w14:textId="6FACD8B8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2CDD4EE1" w14:textId="77777777" w:rsidTr="00FF677F">
        <w:trPr>
          <w:trHeight w:val="443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B412E2" w14:textId="52FE4721" w:rsidR="00FF677F" w:rsidRPr="00A21D4D" w:rsidRDefault="00AC4DF2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6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518A8" w14:textId="77777777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साइनबोर्ड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/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सूचना बोर्ड मर्मत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CFB37A" w14:textId="2494E59A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2</w:t>
            </w: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 xml:space="preserve"> j6f dd{t sfo{ e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55657" w14:textId="7069E180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675BA0F6" w14:textId="77777777" w:rsidTr="00FF677F">
        <w:trPr>
          <w:trHeight w:val="498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27CF73" w14:textId="7514CF4F" w:rsidR="00FF677F" w:rsidRPr="00A21D4D" w:rsidRDefault="00AC4DF2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7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5415" w14:textId="6518D6D5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शौचालय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मर्मत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C7348" w14:textId="7F391C29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! j6f dd{t e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F8033" w14:textId="28FCE4E3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21643974" w14:textId="77777777" w:rsidTr="00FF677F">
        <w:trPr>
          <w:trHeight w:val="498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AE79E" w14:textId="5DD23849" w:rsidR="00FF677F" w:rsidRPr="00A21D4D" w:rsidRDefault="00AC4DF2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8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4619B" w14:textId="35B91DB2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वन्यजन्तु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अपराध नियन्त्रण व्यूरो बैठक /गोष्ठी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13C8A" w14:textId="4CFA3B38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! j6f uf]i7L ;DkGGf e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C740B" w14:textId="08E595D6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1AF68A6B" w14:textId="77777777" w:rsidTr="00FF677F">
        <w:trPr>
          <w:trHeight w:val="360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CE824" w14:textId="5E6F1728" w:rsidR="00FF677F" w:rsidRPr="00A21D4D" w:rsidRDefault="00AC4DF2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lastRenderedPageBreak/>
              <w:t>9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26E1E" w14:textId="2C99E418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सरोकारवालाहरुसंगको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अन्तर्किया/ समन्वय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741DA" w14:textId="36BEA398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! j6f uf]i7L ;DkGGf e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61093" w14:textId="6AB1DD26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6FDA3DAB" w14:textId="77777777" w:rsidTr="00FF677F">
        <w:trPr>
          <w:trHeight w:val="360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8EE87" w14:textId="1295EE64" w:rsidR="00FF677F" w:rsidRPr="00A21D4D" w:rsidRDefault="00FF677F" w:rsidP="00AC4DF2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1</w:t>
            </w:r>
            <w:r w:rsidR="00AC4DF2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0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49959" w14:textId="77777777" w:rsidR="00FF677F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>
              <w:rPr>
                <w:rFonts w:ascii="Kokila" w:eastAsia="Times New Roman" w:hAnsi="Kokila" w:cs="Kokila" w:hint="cs"/>
                <w:sz w:val="32"/>
                <w:szCs w:val="32"/>
                <w:cs/>
                <w:lang w:bidi="ne-NP"/>
              </w:rPr>
              <w:t xml:space="preserve">बर्दिया राष्ट्रिय निकुन्ज कार्यालयका </w:t>
            </w:r>
          </w:p>
          <w:p w14:paraId="6053B211" w14:textId="7293C049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 xml:space="preserve"> पोष्ट प्रमुखहरुको अन्तरक्रिया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E32E4A" w14:textId="4A96C64D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 xml:space="preserve">! j6f  </w:t>
            </w:r>
            <w:r>
              <w:rPr>
                <w:rFonts w:ascii="Preeti" w:eastAsia="Times New Roman" w:hAnsi="Preeti" w:cs="Mangal"/>
                <w:color w:val="000000"/>
                <w:sz w:val="32"/>
                <w:szCs w:val="32"/>
                <w:lang w:bidi="ne-NP"/>
              </w:rPr>
              <w:t xml:space="preserve">cGt/ls|of </w:t>
            </w: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sfo{ ;DkGGf e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386E0" w14:textId="447DF3AA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08A1D6B9" w14:textId="77777777" w:rsidTr="00FF677F">
        <w:trPr>
          <w:trHeight w:val="360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7CBEE9" w14:textId="69437149" w:rsidR="00FF677F" w:rsidRPr="00A21D4D" w:rsidRDefault="00FF677F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1</w:t>
            </w:r>
            <w:r w:rsidR="00AC4DF2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1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4B8CD" w14:textId="12483D6A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वार्षिक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प्रगति प्रतिवेदन पुस्तिका प्रकाशन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247C6" w14:textId="77777777" w:rsidR="00FF677F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Mangal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 xml:space="preserve">!)) j6f </w:t>
            </w:r>
            <w:r w:rsidRPr="00A21D4D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वार्षिक</w:t>
            </w:r>
            <w:r w:rsidRPr="00A21D4D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A21D4D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प्रगति प्रतिवेदन पुस्तिका प्रकाशन</w:t>
            </w:r>
          </w:p>
          <w:p w14:paraId="7E22673C" w14:textId="2AC83B91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u/L ljt/0f ul/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F760A" w14:textId="2EF99A13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063A0E9A" w14:textId="77777777" w:rsidTr="00FF677F">
        <w:trPr>
          <w:trHeight w:val="1219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E7A31" w14:textId="3AA5AFE3" w:rsidR="00FF677F" w:rsidRPr="00A21D4D" w:rsidRDefault="00FF677F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1</w:t>
            </w:r>
            <w:r w:rsidR="00AC4DF2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2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B2640" w14:textId="77777777" w:rsidR="00FF677F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चोरी शिकार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नियन्त्रण स्विप अपरेसन</w:t>
            </w:r>
          </w:p>
          <w:p w14:paraId="157EABA1" w14:textId="77777777" w:rsidR="00FF677F" w:rsidRDefault="00FF677F" w:rsidP="00FF677F">
            <w:pPr>
              <w:spacing w:after="0" w:line="240" w:lineRule="auto"/>
              <w:jc w:val="center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</w:p>
          <w:p w14:paraId="31B2A762" w14:textId="4C2729E2" w:rsidR="00FF677F" w:rsidRPr="00DA06EA" w:rsidRDefault="00FF677F" w:rsidP="00FF677F">
            <w:pPr>
              <w:spacing w:after="0" w:line="240" w:lineRule="auto"/>
              <w:jc w:val="center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C1E90" w14:textId="5EA1EBD6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# j6f</w:t>
            </w:r>
            <w:r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 xml:space="preserve"> </w:t>
            </w:r>
            <w:r w:rsidRPr="00A21D4D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स्विप अपरेसन</w:t>
            </w:r>
            <w:r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 xml:space="preserve"> </w:t>
            </w: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;+~rfng ul/Psf]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BD4A7D" w14:textId="38989229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  <w:tr w:rsidR="00FF677F" w:rsidRPr="00A21D4D" w14:paraId="16BEB734" w14:textId="77777777" w:rsidTr="00FF677F">
        <w:trPr>
          <w:trHeight w:val="360"/>
        </w:trPr>
        <w:tc>
          <w:tcPr>
            <w:tcW w:w="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EEE34" w14:textId="5E655A21" w:rsidR="00FF677F" w:rsidRPr="00A21D4D" w:rsidRDefault="00FF677F" w:rsidP="00FF677F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1</w:t>
            </w:r>
            <w:r w:rsidR="00AC4DF2">
              <w:rPr>
                <w:rFonts w:ascii="Fontasy Himali" w:eastAsia="Times New Roman" w:hAnsi="Fontasy Himali" w:cs="Calibri"/>
                <w:color w:val="000000"/>
                <w:sz w:val="26"/>
                <w:szCs w:val="26"/>
                <w:lang w:bidi="ne-NP"/>
              </w:rPr>
              <w:t>3</w:t>
            </w:r>
          </w:p>
        </w:tc>
        <w:tc>
          <w:tcPr>
            <w:tcW w:w="22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52CEF" w14:textId="2A9F82DF" w:rsidR="00FF677F" w:rsidRPr="00DA06EA" w:rsidRDefault="00FF677F" w:rsidP="00FF677F">
            <w:pPr>
              <w:spacing w:after="0" w:line="240" w:lineRule="auto"/>
              <w:rPr>
                <w:rFonts w:ascii="Kokila" w:eastAsia="Times New Roman" w:hAnsi="Kokila" w:cs="Kokila"/>
                <w:sz w:val="32"/>
                <w:szCs w:val="32"/>
                <w:lang w:bidi="ne-NP"/>
              </w:rPr>
            </w:pP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चोरी शिकार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lang w:bidi="ne-NP"/>
              </w:rPr>
              <w:t xml:space="preserve"> </w:t>
            </w:r>
            <w:r w:rsidRPr="00DA06EA">
              <w:rPr>
                <w:rFonts w:ascii="Kokila" w:eastAsia="Times New Roman" w:hAnsi="Kokila" w:cs="Kokila"/>
                <w:sz w:val="32"/>
                <w:szCs w:val="32"/>
                <w:cs/>
                <w:lang w:bidi="ne-NP"/>
              </w:rPr>
              <w:t>नियन्त्रणका लागि युवा परिचालन</w:t>
            </w:r>
          </w:p>
        </w:tc>
        <w:tc>
          <w:tcPr>
            <w:tcW w:w="1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9CA53" w14:textId="04E1597F" w:rsidR="00FF677F" w:rsidRPr="00A21D4D" w:rsidRDefault="00FF677F" w:rsidP="00FF677F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lang w:bidi="ne-NP"/>
              </w:rPr>
              <w:t>2</w:t>
            </w: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 xml:space="preserve"> j6f</w:t>
            </w:r>
          </w:p>
        </w:tc>
        <w:tc>
          <w:tcPr>
            <w:tcW w:w="6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3DBF2" w14:textId="502BFEC4" w:rsidR="00FF677F" w:rsidRPr="00A21D4D" w:rsidRDefault="00FF677F" w:rsidP="00FF677F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</w:tr>
    </w:tbl>
    <w:p w14:paraId="381CB411" w14:textId="1686CF33" w:rsidR="009809B7" w:rsidRPr="005644AE" w:rsidRDefault="009809B7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6D00D5BB" w14:textId="52A68165" w:rsidR="0084104C" w:rsidRPr="005644AE" w:rsidRDefault="0084104C" w:rsidP="0084104C">
      <w:pPr>
        <w:pStyle w:val="ListParagraph"/>
        <w:numPr>
          <w:ilvl w:val="0"/>
          <w:numId w:val="30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o; lgs'~hsf] dfl;s</w:t>
      </w:r>
      <w:r w:rsidR="00FF677F">
        <w:rPr>
          <w:rFonts w:ascii="Preeti" w:hAnsi="Preeti" w:cs="Arial Unicode MS" w:hint="cs"/>
          <w:bCs/>
          <w:sz w:val="32"/>
          <w:szCs w:val="32"/>
          <w:cs/>
          <w:lang w:bidi="ne-NP"/>
        </w:rPr>
        <w:t xml:space="preserve"> </w:t>
      </w:r>
      <w:r w:rsidR="00FF677F">
        <w:rPr>
          <w:rFonts w:ascii="Preeti" w:hAnsi="Preeti" w:cs="Mangal"/>
          <w:bCs/>
          <w:sz w:val="32"/>
          <w:szCs w:val="29"/>
          <w:lang w:bidi="ne-NP"/>
        </w:rPr>
        <w:t>tyf q}dfl;s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k|ltj]bg tof/ u/L /fli6«o lgs'~h tyf jGohGt' ;+/If0f ljefudf k7fOPsf] .</w:t>
      </w:r>
    </w:p>
    <w:p w14:paraId="74C5D77F" w14:textId="2F696886" w:rsidR="0084104C" w:rsidRDefault="0084104C" w:rsidP="0084104C">
      <w:pPr>
        <w:pStyle w:val="ListParagraph"/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79DBADF9" w14:textId="77777777" w:rsidR="00FF677F" w:rsidRPr="005644AE" w:rsidRDefault="00FF677F" w:rsidP="0084104C">
      <w:pPr>
        <w:pStyle w:val="ListParagraph"/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253AF577" w14:textId="052C41DB" w:rsidR="00046C21" w:rsidRPr="005644AE" w:rsidRDefault="00046C21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dWojtL{ tyf cg'udg zfvf</w:t>
      </w:r>
    </w:p>
    <w:p w14:paraId="1834E5EA" w14:textId="6C298D67" w:rsidR="004F1BAE" w:rsidRDefault="00521BC6" w:rsidP="004F1BAE">
      <w:pPr>
        <w:pStyle w:val="ListParagraph"/>
        <w:numPr>
          <w:ilvl w:val="0"/>
          <w:numId w:val="30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ED595E">
        <w:rPr>
          <w:rFonts w:ascii="Preeti" w:hAnsi="Preeti" w:cs="Arial Unicode MS"/>
          <w:bCs/>
          <w:sz w:val="32"/>
          <w:szCs w:val="32"/>
          <w:lang w:bidi="ne-NP"/>
        </w:rPr>
        <w:t>@</w:t>
      </w:r>
      <w:r w:rsidR="004F1BAE" w:rsidRPr="00ED595E">
        <w:rPr>
          <w:rFonts w:ascii="Preeti" w:hAnsi="Preeti" w:cs="Arial Unicode MS"/>
          <w:bCs/>
          <w:sz w:val="32"/>
          <w:szCs w:val="32"/>
          <w:lang w:bidi="ne-NP"/>
        </w:rPr>
        <w:t xml:space="preserve"> j6f dWojtL{ ;fd'bflos jgsf] sfo{of]hgf tyf ljwfg gljs/0f </w:t>
      </w:r>
      <w:r w:rsidRPr="00ED595E">
        <w:rPr>
          <w:rFonts w:ascii="Preeti" w:hAnsi="Preeti" w:cs="Arial Unicode MS"/>
          <w:bCs/>
          <w:sz w:val="32"/>
          <w:szCs w:val="32"/>
          <w:lang w:bidi="ne-NP"/>
        </w:rPr>
        <w:t>ePsf]</w:t>
      </w:r>
      <w:r w:rsidR="004F1BAE" w:rsidRPr="00ED595E">
        <w:rPr>
          <w:rFonts w:ascii="Preeti" w:hAnsi="Preeti" w:cs="Arial Unicode MS"/>
          <w:bCs/>
          <w:sz w:val="32"/>
          <w:szCs w:val="32"/>
          <w:lang w:bidi="ne-NP"/>
        </w:rPr>
        <w:t xml:space="preserve"> . </w:t>
      </w:r>
    </w:p>
    <w:p w14:paraId="68B9FEF3" w14:textId="4B38D107" w:rsidR="00AC4DF2" w:rsidRPr="00AC4DF2" w:rsidRDefault="00AC4DF2" w:rsidP="00AC4DF2">
      <w:pPr>
        <w:pStyle w:val="ListParagraph"/>
        <w:numPr>
          <w:ilvl w:val="0"/>
          <w:numId w:val="30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AC4DF2">
        <w:rPr>
          <w:rFonts w:ascii="Preeti" w:hAnsi="Preeti" w:cs="Arial Unicode MS"/>
          <w:bCs/>
          <w:sz w:val="32"/>
          <w:szCs w:val="32"/>
          <w:vertAlign w:val="subscript"/>
          <w:lang w:bidi="ne-NP"/>
        </w:rPr>
        <w:t xml:space="preserve"> </w:t>
      </w:r>
      <w:r w:rsidRPr="00AC4DF2">
        <w:rPr>
          <w:rFonts w:ascii="Preeti" w:hAnsi="Preeti" w:cs="Arial Unicode MS"/>
          <w:bCs/>
          <w:sz w:val="32"/>
          <w:szCs w:val="32"/>
          <w:lang w:bidi="ne-NP"/>
        </w:rPr>
        <w:t>cf=j= @)&amp;*÷@)&amp;( sf] ;fpg b]lv c;f]h d;fGt ;Dddf jGohGt'af6 x'g] Iflt tyf /fxt</w:t>
      </w:r>
      <w:r w:rsidR="00D13F52">
        <w:rPr>
          <w:rFonts w:ascii="Preeti" w:hAnsi="Preeti" w:cs="Arial Unicode MS"/>
          <w:bCs/>
          <w:sz w:val="32"/>
          <w:szCs w:val="32"/>
          <w:lang w:bidi="ne-NP"/>
        </w:rPr>
        <w:t xml:space="preserve"> ljt/0f</w:t>
      </w:r>
      <w:r w:rsidRPr="00AC4DF2">
        <w:rPr>
          <w:rFonts w:ascii="Preeti" w:hAnsi="Preeti" w:cs="Arial Unicode MS"/>
          <w:bCs/>
          <w:sz w:val="32"/>
          <w:szCs w:val="32"/>
          <w:lang w:bidi="ne-NP"/>
        </w:rPr>
        <w:t xml:space="preserve">sf] ljj/0f </w:t>
      </w:r>
    </w:p>
    <w:p w14:paraId="427692E2" w14:textId="77777777" w:rsidR="00AC4DF2" w:rsidRPr="00D13F52" w:rsidRDefault="00AC4DF2" w:rsidP="00D13F5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819"/>
        <w:gridCol w:w="4709"/>
        <w:gridCol w:w="3822"/>
      </w:tblGrid>
      <w:tr w:rsidR="00AC4DF2" w:rsidRPr="00DB3D36" w14:paraId="3EEF915D" w14:textId="77777777" w:rsidTr="003D6A18">
        <w:trPr>
          <w:trHeight w:val="710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DC370" w14:textId="77777777" w:rsidR="00AC4DF2" w:rsidRPr="00DB3D36" w:rsidRDefault="00AC4DF2" w:rsidP="003D6A18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DB3D36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s|= ;+=</w:t>
            </w:r>
          </w:p>
        </w:tc>
        <w:tc>
          <w:tcPr>
            <w:tcW w:w="25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F89A4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DB3D36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Ifltsf] lsl;d</w:t>
            </w:r>
          </w:p>
        </w:tc>
        <w:tc>
          <w:tcPr>
            <w:tcW w:w="20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005E8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DB3D36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pknAw u/fOPsf] /xft -?_</w:t>
            </w:r>
          </w:p>
        </w:tc>
      </w:tr>
      <w:tr w:rsidR="00AC4DF2" w:rsidRPr="00DB3D36" w14:paraId="0803F7A4" w14:textId="77777777" w:rsidTr="003D6A18">
        <w:trPr>
          <w:trHeight w:val="390"/>
        </w:trPr>
        <w:tc>
          <w:tcPr>
            <w:tcW w:w="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86ED6" w14:textId="77777777" w:rsidR="00AC4DF2" w:rsidRPr="00DB3D36" w:rsidRDefault="00AC4DF2" w:rsidP="003D6A18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0B73F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DB3D36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GgjfnL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2CBE0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298000</w:t>
            </w:r>
          </w:p>
        </w:tc>
      </w:tr>
      <w:tr w:rsidR="00AC4DF2" w:rsidRPr="00DB3D36" w14:paraId="68FF0887" w14:textId="77777777" w:rsidTr="003D6A18">
        <w:trPr>
          <w:trHeight w:val="390"/>
        </w:trPr>
        <w:tc>
          <w:tcPr>
            <w:tcW w:w="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08F3" w14:textId="77777777" w:rsidR="00AC4DF2" w:rsidRPr="00DB3D36" w:rsidRDefault="00AC4DF2" w:rsidP="003D6A18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lang w:bidi="ne-NP"/>
              </w:rPr>
              <w:t>2</w:t>
            </w:r>
          </w:p>
        </w:tc>
        <w:tc>
          <w:tcPr>
            <w:tcW w:w="2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418DD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DB3D36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kz'wg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A8DCE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971000</w:t>
            </w:r>
          </w:p>
        </w:tc>
      </w:tr>
      <w:tr w:rsidR="00AC4DF2" w:rsidRPr="00DB3D36" w14:paraId="0D454DEF" w14:textId="77777777" w:rsidTr="003D6A18">
        <w:trPr>
          <w:trHeight w:val="143"/>
        </w:trPr>
        <w:tc>
          <w:tcPr>
            <w:tcW w:w="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1B28" w14:textId="77777777" w:rsidR="00AC4DF2" w:rsidRPr="00DB3D36" w:rsidRDefault="00AC4DF2" w:rsidP="003D6A18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lang w:bidi="ne-NP"/>
              </w:rPr>
              <w:t>3</w:t>
            </w:r>
          </w:p>
        </w:tc>
        <w:tc>
          <w:tcPr>
            <w:tcW w:w="2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98787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DB3D36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Dfflg; d[To'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11025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000000</w:t>
            </w:r>
          </w:p>
        </w:tc>
      </w:tr>
      <w:tr w:rsidR="00AC4DF2" w:rsidRPr="00DB3D36" w14:paraId="5FF98EE1" w14:textId="77777777" w:rsidTr="003D6A18">
        <w:trPr>
          <w:trHeight w:val="390"/>
        </w:trPr>
        <w:tc>
          <w:tcPr>
            <w:tcW w:w="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9248" w14:textId="77777777" w:rsidR="00AC4DF2" w:rsidRPr="00DB3D36" w:rsidRDefault="00AC4DF2" w:rsidP="003D6A18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lang w:bidi="ne-NP"/>
              </w:rPr>
              <w:t>4</w:t>
            </w:r>
          </w:p>
        </w:tc>
        <w:tc>
          <w:tcPr>
            <w:tcW w:w="2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7A06F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DB3D36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3/ Iflt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298B8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33000</w:t>
            </w:r>
          </w:p>
        </w:tc>
      </w:tr>
      <w:tr w:rsidR="00AC4DF2" w:rsidRPr="00DB3D36" w14:paraId="38F15A44" w14:textId="77777777" w:rsidTr="003D6A18">
        <w:trPr>
          <w:trHeight w:val="390"/>
        </w:trPr>
        <w:tc>
          <w:tcPr>
            <w:tcW w:w="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B24E2" w14:textId="77777777" w:rsidR="00AC4DF2" w:rsidRPr="00DB3D36" w:rsidRDefault="00AC4DF2" w:rsidP="003D6A18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lang w:bidi="ne-NP"/>
              </w:rPr>
              <w:t>5</w:t>
            </w:r>
          </w:p>
        </w:tc>
        <w:tc>
          <w:tcPr>
            <w:tcW w:w="2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2AF17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DB3D36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3fOt]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40003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23175</w:t>
            </w:r>
          </w:p>
        </w:tc>
      </w:tr>
      <w:tr w:rsidR="00AC4DF2" w:rsidRPr="00DB3D36" w14:paraId="3729EEE3" w14:textId="77777777" w:rsidTr="003D6A18">
        <w:trPr>
          <w:trHeight w:val="390"/>
        </w:trPr>
        <w:tc>
          <w:tcPr>
            <w:tcW w:w="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0C131" w14:textId="77777777" w:rsidR="00AC4DF2" w:rsidRPr="00DB3D36" w:rsidRDefault="00AC4DF2" w:rsidP="003D6A18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color w:val="000000"/>
                <w:lang w:bidi="ne-NP"/>
              </w:rPr>
              <w:t> </w:t>
            </w:r>
          </w:p>
        </w:tc>
        <w:tc>
          <w:tcPr>
            <w:tcW w:w="251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02A26" w14:textId="77777777" w:rsidR="00AC4DF2" w:rsidRPr="00DB3D36" w:rsidRDefault="00AC4DF2" w:rsidP="003D6A18">
            <w:pPr>
              <w:spacing w:after="0" w:line="240" w:lineRule="auto"/>
              <w:jc w:val="both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DB3D36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hDdf</w:t>
            </w:r>
          </w:p>
        </w:tc>
        <w:tc>
          <w:tcPr>
            <w:tcW w:w="20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DDA3B" w14:textId="77777777" w:rsidR="00AC4DF2" w:rsidRPr="003729C1" w:rsidRDefault="00AC4DF2" w:rsidP="003D6A18">
            <w:pPr>
              <w:spacing w:after="0" w:line="240" w:lineRule="auto"/>
              <w:jc w:val="both"/>
              <w:rPr>
                <w:rFonts w:ascii="Fontasy Himali" w:eastAsia="Times New Roman" w:hAnsi="Fontasy Himali"/>
                <w:b/>
                <w:bCs/>
                <w:color w:val="000000"/>
                <w:sz w:val="24"/>
                <w:szCs w:val="24"/>
                <w:cs/>
                <w:lang w:bidi="ne-NP"/>
              </w:rPr>
            </w:pPr>
            <w:r w:rsidRPr="00DB3D36">
              <w:rPr>
                <w:rFonts w:ascii="Fontasy Himali" w:eastAsia="Times New Roman" w:hAnsi="Fontasy Himali" w:cs="Calibri"/>
                <w:b/>
                <w:bCs/>
                <w:color w:val="000000"/>
                <w:sz w:val="24"/>
                <w:szCs w:val="24"/>
                <w:lang w:bidi="ne-NP"/>
              </w:rPr>
              <w:t>232517</w:t>
            </w:r>
            <w:r>
              <w:rPr>
                <w:rFonts w:ascii="Fontasy Himali" w:eastAsia="Times New Roman" w:hAnsi="Fontasy Himali" w:cs="Calibri"/>
                <w:b/>
                <w:bCs/>
                <w:color w:val="000000"/>
                <w:sz w:val="24"/>
                <w:szCs w:val="24"/>
                <w:lang w:bidi="ne-NP"/>
              </w:rPr>
              <w:t>5</w:t>
            </w:r>
          </w:p>
        </w:tc>
      </w:tr>
    </w:tbl>
    <w:p w14:paraId="713F8684" w14:textId="77777777" w:rsidR="00AC4DF2" w:rsidRDefault="00AC4DF2" w:rsidP="00D13F52">
      <w:pPr>
        <w:pStyle w:val="ListParagraph"/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5DB7E12B" w14:textId="77777777" w:rsidR="00D13F52" w:rsidRDefault="00D13F52" w:rsidP="00D13F52">
      <w:pPr>
        <w:pStyle w:val="ListParagraph"/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7246107A" w14:textId="77777777" w:rsidR="00D13F52" w:rsidRPr="00ED595E" w:rsidRDefault="00D13F52" w:rsidP="00D13F52">
      <w:pPr>
        <w:pStyle w:val="ListParagraph"/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6E294064" w14:textId="77777777" w:rsidR="00812233" w:rsidRPr="00812233" w:rsidRDefault="00812233" w:rsidP="00812233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14666111" w14:textId="58CDA832" w:rsidR="00AA108B" w:rsidRDefault="00046C21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d'2f zfvf</w:t>
      </w:r>
      <w:r w:rsidR="00112C69"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 </w:t>
      </w:r>
    </w:p>
    <w:p w14:paraId="0EF0BFF2" w14:textId="1A298DCD" w:rsidR="00193C77" w:rsidRPr="00D60205" w:rsidRDefault="009526A9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9526A9">
        <w:rPr>
          <w:rFonts w:ascii="Preeti" w:hAnsi="Preeti" w:cs="Arial Unicode MS"/>
          <w:bCs/>
          <w:sz w:val="32"/>
          <w:szCs w:val="32"/>
          <w:lang w:bidi="ne-NP"/>
        </w:rPr>
        <w:t>o; lgs'~hsf] d'4f zfvfdf k|yd rf}dfl;sdf bfo/ u/L cg';Gwfg ;DkGg u/LPsf] d'4fsf] ljj/0f o;k|sf/ /x]sf] 5 .</w:t>
      </w:r>
    </w:p>
    <w:tbl>
      <w:tblPr>
        <w:tblW w:w="5239" w:type="pct"/>
        <w:tblLayout w:type="fixed"/>
        <w:tblLook w:val="04A0" w:firstRow="1" w:lastRow="0" w:firstColumn="1" w:lastColumn="0" w:noHBand="0" w:noVBand="1"/>
      </w:tblPr>
      <w:tblGrid>
        <w:gridCol w:w="799"/>
        <w:gridCol w:w="1270"/>
        <w:gridCol w:w="1791"/>
        <w:gridCol w:w="4244"/>
        <w:gridCol w:w="1693"/>
      </w:tblGrid>
      <w:tr w:rsidR="00C41011" w:rsidRPr="00A21D4D" w14:paraId="41745847" w14:textId="77777777" w:rsidTr="00D13F52">
        <w:trPr>
          <w:trHeight w:val="637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D7F1B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qm=;+=</w:t>
            </w:r>
          </w:p>
        </w:tc>
        <w:tc>
          <w:tcPr>
            <w:tcW w:w="6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2183D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d'4f bfo/L g==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87F13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bfo/L ldlt</w:t>
            </w:r>
          </w:p>
        </w:tc>
        <w:tc>
          <w:tcPr>
            <w:tcW w:w="21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FEE78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d'4f</w:t>
            </w:r>
          </w:p>
        </w:tc>
        <w:tc>
          <w:tcPr>
            <w:tcW w:w="8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C4CA3" w14:textId="255F9E8C" w:rsidR="00C41011" w:rsidRPr="00A21D4D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k|ltjfbL ;+Vof</w:t>
            </w:r>
          </w:p>
        </w:tc>
      </w:tr>
      <w:tr w:rsidR="00C41011" w:rsidRPr="00A21D4D" w14:paraId="7AFAD97A" w14:textId="77777777" w:rsidTr="00D13F52">
        <w:trPr>
          <w:trHeight w:val="637"/>
        </w:trPr>
        <w:tc>
          <w:tcPr>
            <w:tcW w:w="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B7004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50339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01/078</w:t>
            </w:r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97D45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4/3/2078</w:t>
            </w:r>
          </w:p>
        </w:tc>
        <w:tc>
          <w:tcPr>
            <w:tcW w:w="2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7988F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6«ssf] 7Ss/n] lrQn 3fOt] agfPsf]</w:t>
            </w:r>
          </w:p>
        </w:tc>
        <w:tc>
          <w:tcPr>
            <w:tcW w:w="8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46D48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2</w:t>
            </w:r>
          </w:p>
        </w:tc>
      </w:tr>
      <w:tr w:rsidR="00C41011" w:rsidRPr="00A21D4D" w14:paraId="2C32A3CA" w14:textId="77777777" w:rsidTr="00D13F52">
        <w:trPr>
          <w:trHeight w:val="371"/>
        </w:trPr>
        <w:tc>
          <w:tcPr>
            <w:tcW w:w="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2877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2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B1C8C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02/078</w:t>
            </w:r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2ECFF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5/16/2078</w:t>
            </w:r>
          </w:p>
        </w:tc>
        <w:tc>
          <w:tcPr>
            <w:tcW w:w="2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AA6B7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lrQnsf] rf]/L l;sf/ u/]sf]</w:t>
            </w:r>
          </w:p>
        </w:tc>
        <w:tc>
          <w:tcPr>
            <w:tcW w:w="8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A772D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5</w:t>
            </w:r>
          </w:p>
        </w:tc>
      </w:tr>
      <w:tr w:rsidR="00C41011" w:rsidRPr="00A21D4D" w14:paraId="4141BBC8" w14:textId="77777777" w:rsidTr="00D13F52">
        <w:trPr>
          <w:trHeight w:val="637"/>
        </w:trPr>
        <w:tc>
          <w:tcPr>
            <w:tcW w:w="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25254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3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D211B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03/078</w:t>
            </w:r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BD250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5/25/2078</w:t>
            </w:r>
          </w:p>
        </w:tc>
        <w:tc>
          <w:tcPr>
            <w:tcW w:w="2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28832" w14:textId="7B9EE383" w:rsidR="00C41011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dlxGb|f :sf/lkosf]n]</w:t>
            </w:r>
          </w:p>
          <w:p w14:paraId="1FD0282C" w14:textId="4DA5C20F" w:rsidR="00C41011" w:rsidRPr="00A21D4D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7Ss/ lbO lrQn df/]sf]</w:t>
            </w:r>
          </w:p>
        </w:tc>
        <w:tc>
          <w:tcPr>
            <w:tcW w:w="8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1E30C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</w:tr>
      <w:tr w:rsidR="00C41011" w:rsidRPr="00A21D4D" w14:paraId="7CD8C82D" w14:textId="77777777" w:rsidTr="00D13F52">
        <w:trPr>
          <w:trHeight w:val="637"/>
        </w:trPr>
        <w:tc>
          <w:tcPr>
            <w:tcW w:w="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DB715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4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568CA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04/078</w:t>
            </w:r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BDCA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5/28/2078</w:t>
            </w:r>
          </w:p>
        </w:tc>
        <w:tc>
          <w:tcPr>
            <w:tcW w:w="2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AAEE6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jf]n]/f] ufl8sf] 7Ss/n] /t'jf d/]sf]</w:t>
            </w:r>
          </w:p>
        </w:tc>
        <w:tc>
          <w:tcPr>
            <w:tcW w:w="8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47018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2</w:t>
            </w:r>
          </w:p>
        </w:tc>
      </w:tr>
      <w:tr w:rsidR="00C41011" w:rsidRPr="00A21D4D" w14:paraId="7AA0440B" w14:textId="77777777" w:rsidTr="00D13F52">
        <w:trPr>
          <w:trHeight w:val="397"/>
        </w:trPr>
        <w:tc>
          <w:tcPr>
            <w:tcW w:w="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45984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5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AD779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05/078</w:t>
            </w:r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9117A" w14:textId="77777777" w:rsidR="00C41011" w:rsidRPr="00812233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812233">
              <w:rPr>
                <w:rFonts w:ascii="Fontasy Himali" w:eastAsia="Times New Roman" w:hAnsi="Fontasy Himali" w:cs="Calibri"/>
                <w:color w:val="000000"/>
                <w:lang w:bidi="ne-NP"/>
              </w:rPr>
              <w:t>6/17/2078</w:t>
            </w:r>
          </w:p>
        </w:tc>
        <w:tc>
          <w:tcPr>
            <w:tcW w:w="21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04AF7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A21D4D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l;;f}sf] sf7 rf]/L u/]sf]</w:t>
            </w:r>
          </w:p>
        </w:tc>
        <w:tc>
          <w:tcPr>
            <w:tcW w:w="8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8B0CF" w14:textId="77777777" w:rsidR="00C41011" w:rsidRPr="00A21D4D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6</w:t>
            </w:r>
          </w:p>
        </w:tc>
      </w:tr>
      <w:tr w:rsidR="00C41011" w:rsidRPr="00A21D4D" w14:paraId="44D79FCA" w14:textId="77B4B6A0" w:rsidTr="00D13F52">
        <w:trPr>
          <w:trHeight w:val="413"/>
        </w:trPr>
        <w:tc>
          <w:tcPr>
            <w:tcW w:w="105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3FC8EA" w14:textId="1EF5A21A" w:rsidR="00C41011" w:rsidRPr="00A21D4D" w:rsidRDefault="00C41011" w:rsidP="00C410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ne-NP"/>
              </w:rPr>
            </w:pPr>
          </w:p>
        </w:tc>
        <w:tc>
          <w:tcPr>
            <w:tcW w:w="308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0B7A7F" w14:textId="4F3B0A7B" w:rsidR="00C41011" w:rsidRPr="00A21D4D" w:rsidRDefault="00C41011" w:rsidP="00C41011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b/>
                <w:bCs/>
                <w:color w:val="000000"/>
                <w:sz w:val="24"/>
                <w:szCs w:val="24"/>
                <w:lang w:bidi="ne-NP"/>
              </w:rPr>
            </w:pPr>
            <w:r w:rsidRPr="00A21D4D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hDdf</w:t>
            </w:r>
          </w:p>
        </w:tc>
        <w:tc>
          <w:tcPr>
            <w:tcW w:w="8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72A89" w14:textId="1C3AE13A" w:rsidR="00C41011" w:rsidRPr="00A21D4D" w:rsidRDefault="00C41011" w:rsidP="00C410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ne-NP"/>
              </w:rPr>
            </w:pPr>
            <w:r w:rsidRPr="00A21D4D">
              <w:rPr>
                <w:rFonts w:ascii="Fontasy Himali" w:eastAsia="Times New Roman" w:hAnsi="Fontasy Himali" w:cs="Calibri"/>
                <w:b/>
                <w:bCs/>
                <w:color w:val="000000"/>
                <w:sz w:val="24"/>
                <w:szCs w:val="24"/>
                <w:lang w:bidi="ne-NP"/>
              </w:rPr>
              <w:t>26</w:t>
            </w:r>
          </w:p>
        </w:tc>
      </w:tr>
    </w:tbl>
    <w:p w14:paraId="10931BB3" w14:textId="558C0640" w:rsidR="00BA6CC2" w:rsidRPr="005644AE" w:rsidRDefault="00BA6CC2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10937B80" w14:textId="77777777" w:rsidR="00BA6CC2" w:rsidRPr="005644AE" w:rsidRDefault="00BA6CC2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25905BAF" w14:textId="1D1FF7EF" w:rsidR="00312200" w:rsidRPr="005644AE" w:rsidRDefault="00DA4641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/>
          <w:sz w:val="32"/>
          <w:szCs w:val="32"/>
          <w:lang w:bidi="ne-NP"/>
        </w:rPr>
        <w:t>&amp;</w:t>
      </w:r>
      <w:r w:rsidR="00312200" w:rsidRPr="005644AE">
        <w:rPr>
          <w:rFonts w:ascii="Preeti" w:hAnsi="Preeti" w:cs="Arial Unicode MS"/>
          <w:b/>
          <w:sz w:val="32"/>
          <w:szCs w:val="32"/>
          <w:lang w:bidi="ne-NP"/>
        </w:rPr>
        <w:t>= ;"rgf clwsf/L / k|d'vsf] gfd tyf kb</w:t>
      </w:r>
    </w:p>
    <w:p w14:paraId="2F31DABC" w14:textId="67A39B05" w:rsidR="00972F41" w:rsidRPr="005644AE" w:rsidRDefault="00972F41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    sfof{no k|d'vM </w:t>
      </w:r>
      <w:r w:rsidR="002E56EE" w:rsidRPr="00225AC7">
        <w:rPr>
          <w:rFonts w:ascii="Preeti" w:hAnsi="Preeti" w:cs="Arial Unicode MS"/>
          <w:bCs/>
          <w:sz w:val="32"/>
          <w:szCs w:val="32"/>
          <w:lang w:bidi="ne-NP"/>
        </w:rPr>
        <w:t>&gt;L</w:t>
      </w:r>
      <w:r w:rsidR="002E56EE"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 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>lji0f' k|;fb &gt;]i7</w:t>
      </w:r>
    </w:p>
    <w:p w14:paraId="44BEC57B" w14:textId="400F06FE" w:rsidR="00972F41" w:rsidRPr="005644AE" w:rsidRDefault="00972F41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   </w:t>
      </w:r>
      <w:r w:rsidRPr="00225AC7">
        <w:rPr>
          <w:rFonts w:ascii="Preeti" w:hAnsi="Preeti" w:cs="Arial Unicode MS"/>
          <w:b/>
          <w:sz w:val="32"/>
          <w:szCs w:val="32"/>
          <w:lang w:bidi="ne-NP"/>
        </w:rPr>
        <w:t>kb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>M k|d'v ;+/If0f clws[t</w:t>
      </w:r>
    </w:p>
    <w:p w14:paraId="76C210A9" w14:textId="196DFFEB" w:rsidR="00BE3BA2" w:rsidRPr="005644AE" w:rsidRDefault="009E082A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   </w:t>
      </w:r>
    </w:p>
    <w:p w14:paraId="3E40662B" w14:textId="72532BF1" w:rsidR="009E082A" w:rsidRPr="005644AE" w:rsidRDefault="009E082A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    ;</w:t>
      </w:r>
      <w:r w:rsidR="00225AC7">
        <w:rPr>
          <w:rFonts w:ascii="Preeti" w:hAnsi="Preeti" w:cs="Arial Unicode MS"/>
          <w:b/>
          <w:sz w:val="32"/>
          <w:szCs w:val="32"/>
          <w:lang w:bidi="ne-NP"/>
        </w:rPr>
        <w:t>"</w:t>
      </w:r>
      <w:r w:rsidRPr="005644AE">
        <w:rPr>
          <w:rFonts w:ascii="Preeti" w:hAnsi="Preeti" w:cs="Arial Unicode MS"/>
          <w:b/>
          <w:sz w:val="32"/>
          <w:szCs w:val="32"/>
          <w:lang w:bidi="ne-NP"/>
        </w:rPr>
        <w:t>rgf clwsf/LM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</w:t>
      </w:r>
      <w:r w:rsidR="002E56EE" w:rsidRPr="00225AC7">
        <w:rPr>
          <w:rFonts w:ascii="Preeti" w:hAnsi="Preeti" w:cs="Arial Unicode MS"/>
          <w:bCs/>
          <w:sz w:val="32"/>
          <w:szCs w:val="32"/>
          <w:lang w:bidi="ne-NP"/>
        </w:rPr>
        <w:t>&gt;L</w:t>
      </w:r>
      <w:r w:rsidR="002E56EE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>clzd yfkf</w:t>
      </w:r>
    </w:p>
    <w:p w14:paraId="12416045" w14:textId="4DEB5DCE" w:rsidR="009E082A" w:rsidRPr="005644AE" w:rsidRDefault="009E082A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   kbM ;xfos ;+/If0f clws[t</w:t>
      </w:r>
    </w:p>
    <w:p w14:paraId="01B2D5CF" w14:textId="77777777" w:rsidR="00DA4641" w:rsidRPr="005644AE" w:rsidRDefault="00DA4641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4E1145A1" w14:textId="715C6C47" w:rsidR="00312200" w:rsidRPr="005644AE" w:rsidRDefault="00DA4641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/>
          <w:sz w:val="32"/>
          <w:szCs w:val="32"/>
          <w:lang w:bidi="ne-NP"/>
        </w:rPr>
        <w:t>*</w:t>
      </w:r>
      <w:r w:rsidR="00312200" w:rsidRPr="005644AE">
        <w:rPr>
          <w:rFonts w:ascii="Preeti" w:hAnsi="Preeti" w:cs="Arial Unicode MS"/>
          <w:b/>
          <w:sz w:val="32"/>
          <w:szCs w:val="32"/>
          <w:lang w:bidi="ne-NP"/>
        </w:rPr>
        <w:t>= P]g, lgod, ljlgod jf lgb{]lzsfsf] ;'rL</w:t>
      </w:r>
    </w:p>
    <w:p w14:paraId="39DD5ABC" w14:textId="018006DD" w:rsidR="00D80CFA" w:rsidRPr="005644AE" w:rsidRDefault="008322F4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k|d'v gLlt tyf /0fgLltx?</w:t>
      </w:r>
    </w:p>
    <w:p w14:paraId="4F79608A" w14:textId="0584F147" w:rsidR="00D80CFA" w:rsidRPr="005644AE" w:rsidRDefault="00D80CFA" w:rsidP="00D80CFA">
      <w:pPr>
        <w:pStyle w:val="ListParagraph"/>
        <w:numPr>
          <w:ilvl w:val="0"/>
          <w:numId w:val="25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g]kfn jgIf]q /0fgLlt, @)&amp;@</w:t>
      </w:r>
    </w:p>
    <w:p w14:paraId="5828DA87" w14:textId="5D7C5B66" w:rsidR="00D80CFA" w:rsidRPr="005644AE" w:rsidRDefault="00D80CFA" w:rsidP="00D80CFA">
      <w:pPr>
        <w:pStyle w:val="ListParagraph"/>
        <w:numPr>
          <w:ilvl w:val="0"/>
          <w:numId w:val="25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lbuf] ljsf;sf nflu k|s[lt ;+/If0fsf] /fli6«o /0fgLlts k|f?k, @)&amp;@</w:t>
      </w:r>
    </w:p>
    <w:p w14:paraId="06CB4D79" w14:textId="6F0CF0F4" w:rsidR="00D80CFA" w:rsidRPr="005644AE" w:rsidRDefault="00D80CFA" w:rsidP="00D80CFA">
      <w:pPr>
        <w:pStyle w:val="ListParagraph"/>
        <w:numPr>
          <w:ilvl w:val="0"/>
          <w:numId w:val="25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jg gLlt, @)&amp;%</w:t>
      </w:r>
    </w:p>
    <w:p w14:paraId="5E84A62B" w14:textId="3FE3AF60" w:rsidR="00D80CFA" w:rsidRPr="005644AE" w:rsidRDefault="00D80CFA" w:rsidP="00D80CFA">
      <w:pPr>
        <w:pStyle w:val="ListParagraph"/>
        <w:numPr>
          <w:ilvl w:val="0"/>
          <w:numId w:val="25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g]kfnsf] h}ljs ljljwtf /0fgLlt tyf sfof{Gjog of]hgf, @)&amp;@</w:t>
      </w:r>
    </w:p>
    <w:p w14:paraId="1CCBD928" w14:textId="500974BB" w:rsidR="00D80CFA" w:rsidRPr="005644AE" w:rsidRDefault="00D80CFA" w:rsidP="00D80CFA">
      <w:pPr>
        <w:pStyle w:val="ListParagraph"/>
        <w:numPr>
          <w:ilvl w:val="0"/>
          <w:numId w:val="25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/fli6«o l;d;f/ gLlt, @)^(</w:t>
      </w:r>
    </w:p>
    <w:p w14:paraId="15CFFBFC" w14:textId="2D40F39F" w:rsidR="00D80CFA" w:rsidRPr="005644AE" w:rsidRDefault="00D80CFA" w:rsidP="00D80CFA">
      <w:pPr>
        <w:pStyle w:val="ListParagraph"/>
        <w:numPr>
          <w:ilvl w:val="0"/>
          <w:numId w:val="25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jg 89]nf] lgoGq0f /0fgLlt, @)^*</w:t>
      </w:r>
    </w:p>
    <w:p w14:paraId="2FCED79B" w14:textId="34FBB25E" w:rsidR="00D80CFA" w:rsidRPr="005644AE" w:rsidRDefault="00D80CFA" w:rsidP="00D80CFA">
      <w:pPr>
        <w:pStyle w:val="ListParagraph"/>
        <w:numPr>
          <w:ilvl w:val="0"/>
          <w:numId w:val="25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;+/lIft If]qleq ef}lts k"jf{wf/x? lgdf{0f P+j ;~rfng;DaGwL sfo{gLlt, @)^%</w:t>
      </w:r>
    </w:p>
    <w:p w14:paraId="36F6908C" w14:textId="190651F8" w:rsidR="00D80CFA" w:rsidRPr="005644AE" w:rsidRDefault="00D80CFA" w:rsidP="00D80CFA">
      <w:pPr>
        <w:pStyle w:val="ListParagraph"/>
        <w:numPr>
          <w:ilvl w:val="0"/>
          <w:numId w:val="25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lastRenderedPageBreak/>
        <w:t>3/kfn'jf xfQL Joj:yfkg gLlt, @)^)</w:t>
      </w:r>
    </w:p>
    <w:p w14:paraId="22835FC7" w14:textId="6097C041" w:rsidR="00D80CFA" w:rsidRPr="005644AE" w:rsidRDefault="00D80CFA" w:rsidP="00D80CFA">
      <w:pPr>
        <w:pStyle w:val="ListParagraph"/>
        <w:numPr>
          <w:ilvl w:val="0"/>
          <w:numId w:val="25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jGohGt' kfng k|hgg\ tyf cg';Gwfg sfo{gLlt, @)^)</w:t>
      </w:r>
    </w:p>
    <w:p w14:paraId="18632671" w14:textId="77777777" w:rsidR="00BE3BA2" w:rsidRPr="005644AE" w:rsidRDefault="00BE3BA2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18D406E0" w14:textId="7219E676" w:rsidR="00D80CFA" w:rsidRPr="005644AE" w:rsidRDefault="008322F4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P]g, lgod, lgb]{lzsfx?</w:t>
      </w:r>
    </w:p>
    <w:p w14:paraId="66AB23E4" w14:textId="453D6174" w:rsidR="008322F4" w:rsidRPr="005644AE" w:rsidRDefault="008322F4" w:rsidP="008322F4">
      <w:pPr>
        <w:pStyle w:val="ListParagraph"/>
        <w:numPr>
          <w:ilvl w:val="0"/>
          <w:numId w:val="26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/fli6«o lgs'~h tyf jGohGt' ;+/If0f P]g, @)@(</w:t>
      </w:r>
    </w:p>
    <w:p w14:paraId="5ED085B7" w14:textId="69AE29A4" w:rsidR="008322F4" w:rsidRPr="005644AE" w:rsidRDefault="008322F4" w:rsidP="008322F4">
      <w:pPr>
        <w:pStyle w:val="ListParagraph"/>
        <w:numPr>
          <w:ilvl w:val="0"/>
          <w:numId w:val="26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;+s6fkGg jGohGt' tyf jg:kltsf] cGt/fli6«o Jofkf/ lgoGq0f P]g, @)&amp;#</w:t>
      </w:r>
    </w:p>
    <w:p w14:paraId="765D47A5" w14:textId="01D49524" w:rsidR="00D80CFA" w:rsidRPr="005644AE" w:rsidRDefault="00D80CFA" w:rsidP="00FB2A42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536A3F9F" w14:textId="7E582825" w:rsidR="00D80CFA" w:rsidRPr="005644AE" w:rsidRDefault="008322F4" w:rsidP="00FB2A4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lgodfjnLx?</w:t>
      </w:r>
    </w:p>
    <w:p w14:paraId="170918E4" w14:textId="724ED5BE" w:rsidR="008322F4" w:rsidRPr="005644AE" w:rsidRDefault="008322F4" w:rsidP="008322F4">
      <w:pPr>
        <w:pStyle w:val="ListParagraph"/>
        <w:numPr>
          <w:ilvl w:val="0"/>
          <w:numId w:val="27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xfQLsf] Joj:yf ug]{ lgodx?, @)@@</w:t>
      </w:r>
    </w:p>
    <w:p w14:paraId="556AD6B4" w14:textId="08D23348" w:rsidR="008322F4" w:rsidRPr="005644AE" w:rsidRDefault="008322F4" w:rsidP="008322F4">
      <w:pPr>
        <w:pStyle w:val="ListParagraph"/>
        <w:numPr>
          <w:ilvl w:val="0"/>
          <w:numId w:val="27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/fli6«o lgs'~h tyf jGohGt' ;+/If0f lgodfjnL, @)#)</w:t>
      </w:r>
    </w:p>
    <w:p w14:paraId="36CD95B7" w14:textId="535442F9" w:rsidR="00D80CFA" w:rsidRPr="005644AE" w:rsidRDefault="008322F4" w:rsidP="00FB2A42">
      <w:pPr>
        <w:pStyle w:val="ListParagraph"/>
        <w:numPr>
          <w:ilvl w:val="0"/>
          <w:numId w:val="27"/>
        </w:num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alb{of /fli6«o lgs'~h lgodfjnL, @)%#</w:t>
      </w:r>
    </w:p>
    <w:p w14:paraId="4067911F" w14:textId="77777777" w:rsidR="00BE3BA2" w:rsidRDefault="00BE3BA2" w:rsidP="0097194E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629A1B4E" w14:textId="60373B16" w:rsidR="0097194E" w:rsidRPr="005644AE" w:rsidRDefault="0097194E" w:rsidP="0097194E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lgb]{lzsf </w:t>
      </w:r>
    </w:p>
    <w:p w14:paraId="75EE2D2E" w14:textId="45819D9E" w:rsidR="0097194E" w:rsidRPr="005644AE" w:rsidRDefault="0097194E" w:rsidP="0097194E">
      <w:pPr>
        <w:pStyle w:val="ListParagraph"/>
        <w:numPr>
          <w:ilvl w:val="0"/>
          <w:numId w:val="28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dWojtL{ If]q Joj:yfkg lgb]{lzsf, @)%#</w:t>
      </w:r>
    </w:p>
    <w:p w14:paraId="5BD2205C" w14:textId="1B3AC8B8" w:rsidR="0097194E" w:rsidRPr="00BE3BA2" w:rsidRDefault="0097194E" w:rsidP="0097194E">
      <w:pPr>
        <w:pStyle w:val="ListParagraph"/>
        <w:numPr>
          <w:ilvl w:val="0"/>
          <w:numId w:val="28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jGohGt'af6 x'g]Ifltsf] /fxt ;xof]u lgb]{lzsf, @)^( t];|f] ;+zf]wg @)&amp;%</w:t>
      </w:r>
    </w:p>
    <w:p w14:paraId="44C11CF9" w14:textId="77777777" w:rsidR="00DA4641" w:rsidRDefault="00DA4641" w:rsidP="0097194E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0FFEC64C" w14:textId="200895C9" w:rsidR="0097194E" w:rsidRPr="005644AE" w:rsidRDefault="0097194E" w:rsidP="0097194E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dfkb08</w:t>
      </w:r>
    </w:p>
    <w:p w14:paraId="22042C44" w14:textId="7415ABF0" w:rsidR="0097194E" w:rsidRPr="005644AE" w:rsidRDefault="0097194E" w:rsidP="0097194E">
      <w:pPr>
        <w:pStyle w:val="ListParagraph"/>
        <w:numPr>
          <w:ilvl w:val="0"/>
          <w:numId w:val="29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dWojtL{ If]q -pBf]u :yfkgf / ;~Rffng_ dfkb08, @)^@</w:t>
      </w:r>
    </w:p>
    <w:p w14:paraId="47E287E7" w14:textId="77777777" w:rsidR="00BE3BA2" w:rsidRDefault="00BE3BA2" w:rsidP="00814D53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2D98E54E" w14:textId="7C75A25B" w:rsidR="00814D53" w:rsidRPr="005644AE" w:rsidRDefault="00814D53" w:rsidP="00814D53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sfo{ljlw</w:t>
      </w:r>
    </w:p>
    <w:p w14:paraId="4F8BA52B" w14:textId="76CB5381" w:rsidR="00814D53" w:rsidRPr="005644AE" w:rsidRDefault="00814D53" w:rsidP="0097194E">
      <w:pPr>
        <w:pStyle w:val="ListParagraph"/>
        <w:numPr>
          <w:ilvl w:val="0"/>
          <w:numId w:val="29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;+/lIft If]q cg';Gwfg sfo{ljlw, @)^(</w:t>
      </w:r>
    </w:p>
    <w:p w14:paraId="714F7312" w14:textId="255A767E" w:rsidR="00814D53" w:rsidRPr="005644AE" w:rsidRDefault="00814D53" w:rsidP="0097194E">
      <w:pPr>
        <w:pStyle w:val="ListParagraph"/>
        <w:numPr>
          <w:ilvl w:val="0"/>
          <w:numId w:val="29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;+/lIft If][qsf] Joj:yfkg of]hgf tof/L sfo{ljlw, @)&amp;#</w:t>
      </w:r>
    </w:p>
    <w:p w14:paraId="1A807C2B" w14:textId="4897850A" w:rsidR="00814D53" w:rsidRPr="005644AE" w:rsidRDefault="00814D53" w:rsidP="00814D53">
      <w:pPr>
        <w:pStyle w:val="ListParagraph"/>
        <w:numPr>
          <w:ilvl w:val="0"/>
          <w:numId w:val="29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jGohGt' p4f/ Pj+ p4f/ s]Gb| Joj:yfkg sfo{ljlw, @)&amp;#</w:t>
      </w:r>
    </w:p>
    <w:p w14:paraId="77D7A8F8" w14:textId="5D5C25E0" w:rsidR="00814D53" w:rsidRPr="00F23DC6" w:rsidRDefault="00814D53" w:rsidP="00814D53">
      <w:pPr>
        <w:pStyle w:val="ListParagraph"/>
        <w:numPr>
          <w:ilvl w:val="0"/>
          <w:numId w:val="29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jGohGt'sf] cv]6f]kxf/ Joj:yfkg :fDaGwL sfo{ljlw, @)&amp;#</w:t>
      </w:r>
    </w:p>
    <w:p w14:paraId="3325E056" w14:textId="588472B9" w:rsidR="00F23DC6" w:rsidRDefault="00F23DC6" w:rsidP="00F23DC6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044F5A20" w14:textId="667D8C6F" w:rsidR="00F23DC6" w:rsidRDefault="00F23DC6" w:rsidP="00F23DC6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/>
          <w:sz w:val="32"/>
          <w:szCs w:val="32"/>
          <w:lang w:bidi="ne-NP"/>
        </w:rPr>
        <w:t>cfr/;lx+tf</w:t>
      </w:r>
    </w:p>
    <w:p w14:paraId="798173BC" w14:textId="017780D3" w:rsidR="00F23DC6" w:rsidRPr="00D13F52" w:rsidRDefault="00F23DC6" w:rsidP="00F23DC6">
      <w:pPr>
        <w:pStyle w:val="ListParagraph"/>
        <w:numPr>
          <w:ilvl w:val="0"/>
          <w:numId w:val="34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Cs/>
          <w:sz w:val="32"/>
          <w:szCs w:val="32"/>
          <w:lang w:bidi="ne-NP"/>
        </w:rPr>
        <w:t>alb{of /fli6«o lgs'~Hf tyf o;sf] dWojtL{ If]qsf nflu ko{sLo ultlalw ;~rfng cfrf/;+lxtf @)&amp;^</w:t>
      </w:r>
    </w:p>
    <w:p w14:paraId="5145FD59" w14:textId="77777777" w:rsidR="00D13F52" w:rsidRPr="00D13F52" w:rsidRDefault="00D13F52" w:rsidP="00D13F5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2A74232F" w14:textId="3D330A65" w:rsidR="00C41011" w:rsidRDefault="00C41011" w:rsidP="00C41011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/>
          <w:sz w:val="32"/>
          <w:szCs w:val="32"/>
          <w:lang w:bidi="ne-NP"/>
        </w:rPr>
        <w:t>/0flgtLs of]hgf</w:t>
      </w:r>
    </w:p>
    <w:p w14:paraId="6A22AC8A" w14:textId="03444093" w:rsidR="00C41011" w:rsidRPr="00D13F52" w:rsidRDefault="00C41011" w:rsidP="00C41011">
      <w:pPr>
        <w:pStyle w:val="ListParagraph"/>
        <w:numPr>
          <w:ilvl w:val="0"/>
          <w:numId w:val="36"/>
        </w:num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Cs/>
          <w:sz w:val="32"/>
          <w:szCs w:val="32"/>
          <w:lang w:bidi="ne-NP"/>
        </w:rPr>
        <w:lastRenderedPageBreak/>
        <w:t>alb{of /fli6«o lgs'~h tyf o;sf cf;kf;sf If]qdf dfgj jGoGt' 4Gb Go'lgs/0f tyf Joj:y</w:t>
      </w:r>
      <w:r w:rsidR="00D13F52">
        <w:rPr>
          <w:rFonts w:ascii="Preeti" w:hAnsi="Preeti" w:cs="Arial Unicode MS"/>
          <w:bCs/>
          <w:sz w:val="32"/>
          <w:szCs w:val="32"/>
          <w:lang w:bidi="ne-NP"/>
        </w:rPr>
        <w:t>fkg ;DaGwL /0flglts of]hgf @)&amp;*–</w:t>
      </w:r>
      <w:r>
        <w:rPr>
          <w:rFonts w:ascii="Preeti" w:hAnsi="Preeti" w:cs="Arial Unicode MS"/>
          <w:bCs/>
          <w:sz w:val="32"/>
          <w:szCs w:val="32"/>
          <w:lang w:bidi="ne-NP"/>
        </w:rPr>
        <w:t xml:space="preserve">@)*# </w:t>
      </w:r>
    </w:p>
    <w:p w14:paraId="6C6DFFF9" w14:textId="77777777" w:rsidR="00D13F52" w:rsidRPr="00D13F52" w:rsidRDefault="00D13F52" w:rsidP="00D13F52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6612FCDD" w14:textId="64292532" w:rsidR="00312200" w:rsidRPr="005644AE" w:rsidRDefault="00DA4641" w:rsidP="00F23DC6">
      <w:pPr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/>
          <w:sz w:val="32"/>
          <w:szCs w:val="32"/>
          <w:lang w:bidi="ne-NP"/>
        </w:rPr>
        <w:t>(</w:t>
      </w:r>
      <w:r w:rsidR="00312200" w:rsidRPr="0069538F">
        <w:rPr>
          <w:rFonts w:ascii="Preeti" w:hAnsi="Preeti" w:cs="Arial Unicode MS"/>
          <w:b/>
          <w:sz w:val="32"/>
          <w:szCs w:val="32"/>
          <w:lang w:bidi="ne-NP"/>
        </w:rPr>
        <w:t>= cfDbfgL, vr{ tyf cfly{s sf/f]jf/ ;Da</w:t>
      </w:r>
      <w:r w:rsidR="004815E3">
        <w:rPr>
          <w:rFonts w:ascii="Preeti" w:hAnsi="Preeti" w:cs="Arial Unicode MS"/>
          <w:b/>
          <w:sz w:val="32"/>
          <w:szCs w:val="32"/>
          <w:lang w:bidi="ne-NP"/>
        </w:rPr>
        <w:t>GwL</w:t>
      </w:r>
      <w:r w:rsidR="00312200" w:rsidRPr="0069538F">
        <w:rPr>
          <w:rFonts w:ascii="Preeti" w:hAnsi="Preeti" w:cs="Arial Unicode MS"/>
          <w:b/>
          <w:sz w:val="32"/>
          <w:szCs w:val="32"/>
          <w:lang w:bidi="ne-NP"/>
        </w:rPr>
        <w:t xml:space="preserve"> cWofjlws ljj/0f</w:t>
      </w:r>
    </w:p>
    <w:p w14:paraId="01FFBF20" w14:textId="12564259" w:rsidR="00C741DF" w:rsidRDefault="001C6816" w:rsidP="00312200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cf=j= @)&amp;</w:t>
      </w:r>
      <w:r w:rsidR="00F034BD">
        <w:rPr>
          <w:rFonts w:ascii="Preeti" w:hAnsi="Preeti" w:cs="Arial Unicode MS"/>
          <w:bCs/>
          <w:sz w:val="32"/>
          <w:szCs w:val="32"/>
          <w:lang w:bidi="ne-NP"/>
        </w:rPr>
        <w:t>*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>÷@)&amp;</w:t>
      </w:r>
      <w:r w:rsidR="00F034BD">
        <w:rPr>
          <w:rFonts w:ascii="Preeti" w:hAnsi="Preeti" w:cs="Arial Unicode MS"/>
          <w:bCs/>
          <w:sz w:val="32"/>
          <w:szCs w:val="32"/>
          <w:lang w:bidi="ne-NP"/>
        </w:rPr>
        <w:t>(</w:t>
      </w:r>
      <w:r w:rsidR="0069538F">
        <w:rPr>
          <w:rFonts w:ascii="Preeti" w:hAnsi="Preeti" w:cs="Arial Unicode MS"/>
          <w:bCs/>
          <w:sz w:val="32"/>
          <w:szCs w:val="32"/>
          <w:lang w:bidi="ne-NP"/>
        </w:rPr>
        <w:t xml:space="preserve"> </w:t>
      </w:r>
      <w:r w:rsidR="007907DC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sf] </w:t>
      </w:r>
      <w:r w:rsidR="00F034BD">
        <w:rPr>
          <w:rFonts w:ascii="Preeti" w:hAnsi="Preeti" w:cs="Arial Unicode MS"/>
          <w:bCs/>
          <w:sz w:val="32"/>
          <w:szCs w:val="32"/>
          <w:lang w:bidi="ne-NP"/>
        </w:rPr>
        <w:t>;fpg b]lv c;f]h</w:t>
      </w:r>
      <w:r w:rsidR="007907DC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dlxgf</w:t>
      </w:r>
      <w:r w:rsidR="00F034BD">
        <w:rPr>
          <w:rFonts w:ascii="Preeti" w:hAnsi="Preeti" w:cs="Arial Unicode MS"/>
          <w:bCs/>
          <w:sz w:val="32"/>
          <w:szCs w:val="32"/>
          <w:lang w:bidi="ne-NP"/>
        </w:rPr>
        <w:t xml:space="preserve"> ;Ddsf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>] ljleGg zLif{saf6 p7]sf] /fhZj</w:t>
      </w:r>
    </w:p>
    <w:p w14:paraId="65ACE3EC" w14:textId="77777777" w:rsidR="001F2E58" w:rsidRDefault="001F2E58" w:rsidP="00312200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tbl>
      <w:tblPr>
        <w:tblW w:w="5430" w:type="pct"/>
        <w:tblLook w:val="04A0" w:firstRow="1" w:lastRow="0" w:firstColumn="1" w:lastColumn="0" w:noHBand="0" w:noVBand="1"/>
      </w:tblPr>
      <w:tblGrid>
        <w:gridCol w:w="1075"/>
        <w:gridCol w:w="3420"/>
        <w:gridCol w:w="5306"/>
        <w:gridCol w:w="353"/>
      </w:tblGrid>
      <w:tr w:rsidR="00BE3BA2" w:rsidRPr="001E3CD1" w14:paraId="69BE5124" w14:textId="77777777" w:rsidTr="00D13F52">
        <w:trPr>
          <w:gridAfter w:val="1"/>
          <w:wAfter w:w="174" w:type="pct"/>
          <w:trHeight w:val="356"/>
        </w:trPr>
        <w:tc>
          <w:tcPr>
            <w:tcW w:w="5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5D5F8" w14:textId="67CF6E2A" w:rsidR="00BE3BA2" w:rsidRPr="001E3CD1" w:rsidRDefault="00BE3BA2" w:rsidP="00BE3BA2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l;g+=</w:t>
            </w:r>
          </w:p>
        </w:tc>
        <w:tc>
          <w:tcPr>
            <w:tcW w:w="168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E33DB" w14:textId="1BC23241" w:rsidR="00BE3BA2" w:rsidRPr="001E3CD1" w:rsidRDefault="00BE3BA2" w:rsidP="00BE3BA2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cfDbfgLsf] ljj/)f</w:t>
            </w:r>
          </w:p>
        </w:tc>
        <w:tc>
          <w:tcPr>
            <w:tcW w:w="261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82B34" w14:textId="040E97CC" w:rsidR="00BE3BA2" w:rsidRPr="001E3CD1" w:rsidRDefault="00BE3BA2" w:rsidP="00BE3BA2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D13F52">
              <w:rPr>
                <w:rFonts w:ascii="FONTASY_HIMALI_TT" w:eastAsia="Times New Roman" w:hAnsi="FONTASY_HIMALI_TT" w:cs="Calibri"/>
                <w:b/>
                <w:bCs/>
                <w:lang w:bidi="ne-NP"/>
              </w:rPr>
              <w:t xml:space="preserve">2078.04.01 </w:t>
            </w: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b]]</w:t>
            </w:r>
            <w:r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lv</w:t>
            </w: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 xml:space="preserve"> </w:t>
            </w:r>
            <w:r w:rsidRPr="00D13F52">
              <w:rPr>
                <w:rFonts w:ascii="FONTASY_HIMALI_TT" w:eastAsia="Times New Roman" w:hAnsi="FONTASY_HIMALI_TT" w:cs="Calibri"/>
                <w:b/>
                <w:bCs/>
                <w:lang w:bidi="ne-NP"/>
              </w:rPr>
              <w:t xml:space="preserve">2078.06.31 </w:t>
            </w: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;Ddsf] /fhZj</w:t>
            </w:r>
            <w:r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 xml:space="preserve"> tyf d"</w:t>
            </w: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 xml:space="preserve">=c=s/ </w:t>
            </w:r>
          </w:p>
        </w:tc>
      </w:tr>
      <w:tr w:rsidR="001F2E58" w:rsidRPr="001E3CD1" w14:paraId="3367CA46" w14:textId="77777777" w:rsidTr="00D13F52">
        <w:trPr>
          <w:trHeight w:val="48"/>
        </w:trPr>
        <w:tc>
          <w:tcPr>
            <w:tcW w:w="5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EA90F" w14:textId="77777777" w:rsidR="00BE3BA2" w:rsidRPr="001E3CD1" w:rsidRDefault="00BE3BA2" w:rsidP="00BE3BA2">
            <w:pPr>
              <w:spacing w:after="0" w:line="240" w:lineRule="auto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</w:p>
        </w:tc>
        <w:tc>
          <w:tcPr>
            <w:tcW w:w="168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8694F" w14:textId="77777777" w:rsidR="00BE3BA2" w:rsidRPr="001E3CD1" w:rsidRDefault="00BE3BA2" w:rsidP="00BE3BA2">
            <w:pPr>
              <w:spacing w:after="0" w:line="240" w:lineRule="auto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</w:p>
        </w:tc>
        <w:tc>
          <w:tcPr>
            <w:tcW w:w="261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CD2C4" w14:textId="77777777" w:rsidR="00BE3BA2" w:rsidRPr="001E3CD1" w:rsidRDefault="00BE3BA2" w:rsidP="00BE3BA2">
            <w:pPr>
              <w:spacing w:after="0" w:line="240" w:lineRule="auto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E8596" w14:textId="77777777" w:rsidR="00BE3BA2" w:rsidRPr="001E3CD1" w:rsidRDefault="00BE3BA2" w:rsidP="00BE3BA2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</w:p>
        </w:tc>
      </w:tr>
      <w:tr w:rsidR="001F2E58" w:rsidRPr="001E3CD1" w14:paraId="736F4992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9FCB" w14:textId="77777777" w:rsidR="00BE3BA2" w:rsidRPr="001E3CD1" w:rsidRDefault="00BE3BA2" w:rsidP="00BE3BA2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1E3CD1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A09B6" w14:textId="77777777" w:rsidR="00BE3BA2" w:rsidRPr="001E3CD1" w:rsidRDefault="00BE3BA2" w:rsidP="00BE3BA2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g]kfnL k|j]z z"Ns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35239" w14:textId="77777777" w:rsidR="00BE3BA2" w:rsidRPr="00960160" w:rsidRDefault="00BE3BA2" w:rsidP="00BE3BA2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107700.00</w:t>
            </w:r>
          </w:p>
        </w:tc>
        <w:tc>
          <w:tcPr>
            <w:tcW w:w="174" w:type="pct"/>
            <w:vAlign w:val="center"/>
            <w:hideMark/>
          </w:tcPr>
          <w:p w14:paraId="5C563D01" w14:textId="77777777" w:rsidR="00BE3BA2" w:rsidRPr="001E3CD1" w:rsidRDefault="00BE3BA2" w:rsidP="00BE3B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4608D222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649B2" w14:textId="77777777" w:rsidR="00BE3BA2" w:rsidRPr="001E3CD1" w:rsidRDefault="00BE3BA2" w:rsidP="00BE3BA2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1E3CD1">
              <w:rPr>
                <w:rFonts w:ascii="Fontasy Himali" w:eastAsia="Times New Roman" w:hAnsi="Fontasy Himali" w:cs="Calibri"/>
                <w:color w:val="000000"/>
                <w:lang w:bidi="ne-NP"/>
              </w:rPr>
              <w:t>2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5FB9E" w14:textId="77777777" w:rsidR="00BE3BA2" w:rsidRPr="001E3CD1" w:rsidRDefault="00BE3BA2" w:rsidP="00BE3BA2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;fs{ k|j]z z"Ns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2C0F3" w14:textId="77777777" w:rsidR="00BE3BA2" w:rsidRPr="00960160" w:rsidRDefault="00BE3BA2" w:rsidP="00BE3BA2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24000.00</w:t>
            </w:r>
          </w:p>
        </w:tc>
        <w:tc>
          <w:tcPr>
            <w:tcW w:w="174" w:type="pct"/>
            <w:vAlign w:val="center"/>
            <w:hideMark/>
          </w:tcPr>
          <w:p w14:paraId="44212157" w14:textId="77777777" w:rsidR="00BE3BA2" w:rsidRPr="001E3CD1" w:rsidRDefault="00BE3BA2" w:rsidP="00BE3B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33978B6A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23FC9" w14:textId="77777777" w:rsidR="00BE3BA2" w:rsidRPr="001E3CD1" w:rsidRDefault="00BE3BA2" w:rsidP="00BE3BA2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1E3CD1">
              <w:rPr>
                <w:rFonts w:ascii="Fontasy Himali" w:eastAsia="Times New Roman" w:hAnsi="Fontasy Himali" w:cs="Calibri"/>
                <w:color w:val="000000"/>
                <w:lang w:bidi="ne-NP"/>
              </w:rPr>
              <w:t>3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5EF44" w14:textId="77777777" w:rsidR="00BE3BA2" w:rsidRPr="001E3CD1" w:rsidRDefault="00BE3BA2" w:rsidP="00BE3BA2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ljb]zL k|j]z z"Ns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8D71A" w14:textId="77777777" w:rsidR="00BE3BA2" w:rsidRPr="00960160" w:rsidRDefault="00BE3BA2" w:rsidP="00BE3BA2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48000.00</w:t>
            </w:r>
          </w:p>
        </w:tc>
        <w:tc>
          <w:tcPr>
            <w:tcW w:w="174" w:type="pct"/>
            <w:vAlign w:val="center"/>
            <w:hideMark/>
          </w:tcPr>
          <w:p w14:paraId="6520BA4A" w14:textId="77777777" w:rsidR="00BE3BA2" w:rsidRPr="001E3CD1" w:rsidRDefault="00BE3BA2" w:rsidP="00BE3B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05B4276D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CC35E0" w14:textId="3971E0E4" w:rsidR="001F2E58" w:rsidRPr="001E3CD1" w:rsidRDefault="00D13F52" w:rsidP="001F2E58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lang w:bidi="ne-NP"/>
              </w:rPr>
              <w:t>4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3BC072" w14:textId="392F9E65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 xml:space="preserve"> h+un *«fO{e hLk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2A8BD" w14:textId="72DC5411" w:rsidR="001F2E58" w:rsidRPr="00960160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456000.00</w:t>
            </w:r>
          </w:p>
        </w:tc>
        <w:tc>
          <w:tcPr>
            <w:tcW w:w="174" w:type="pct"/>
            <w:vAlign w:val="center"/>
            <w:hideMark/>
          </w:tcPr>
          <w:p w14:paraId="41200D89" w14:textId="77777777" w:rsidR="001F2E58" w:rsidRPr="001E3CD1" w:rsidRDefault="001F2E58" w:rsidP="001F2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76F9D86D" w14:textId="77777777" w:rsidTr="00D13F52">
        <w:trPr>
          <w:trHeight w:val="43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592E3A" w14:textId="60CD60EB" w:rsidR="001F2E58" w:rsidRPr="001E3CD1" w:rsidRDefault="00D13F52" w:rsidP="001F2E58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lang w:bidi="ne-NP"/>
              </w:rPr>
              <w:t>5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4F58A9" w14:textId="1FA45CB8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g]kfnL /fkml^é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093353" w14:textId="7F85BCBB" w:rsidR="001F2E58" w:rsidRPr="00960160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1000.00</w:t>
            </w:r>
          </w:p>
        </w:tc>
        <w:tc>
          <w:tcPr>
            <w:tcW w:w="174" w:type="pct"/>
            <w:vAlign w:val="center"/>
            <w:hideMark/>
          </w:tcPr>
          <w:p w14:paraId="6E02A827" w14:textId="77777777" w:rsidR="001F2E58" w:rsidRPr="001E3CD1" w:rsidRDefault="001F2E58" w:rsidP="001F2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329DE472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F0BBF7" w14:textId="420C0C42" w:rsidR="001F2E58" w:rsidRPr="001E3CD1" w:rsidRDefault="00D13F52" w:rsidP="001F2E58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lang w:bidi="ne-NP"/>
              </w:rPr>
              <w:t>6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67E200" w14:textId="28CB8FD2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 xml:space="preserve">ljb]zL /fkml^é 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5E9B9" w14:textId="24593EE9" w:rsidR="001F2E58" w:rsidRPr="00960160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4000.00</w:t>
            </w:r>
          </w:p>
        </w:tc>
        <w:tc>
          <w:tcPr>
            <w:tcW w:w="174" w:type="pct"/>
            <w:vAlign w:val="center"/>
            <w:hideMark/>
          </w:tcPr>
          <w:p w14:paraId="21F4423D" w14:textId="77777777" w:rsidR="001F2E58" w:rsidRPr="001E3CD1" w:rsidRDefault="001F2E58" w:rsidP="001F2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7B78566C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51AB6C" w14:textId="633F279A" w:rsidR="001F2E58" w:rsidRPr="001E3CD1" w:rsidRDefault="00D13F52" w:rsidP="001F2E58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lang w:bidi="ne-NP"/>
              </w:rPr>
              <w:t>7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A4F69" w14:textId="7DCADC08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g]kfnL  df%f dfg}{ O{hfht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354EAE" w14:textId="6A680B7A" w:rsidR="001F2E58" w:rsidRPr="00960160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200.00</w:t>
            </w:r>
          </w:p>
        </w:tc>
        <w:tc>
          <w:tcPr>
            <w:tcW w:w="174" w:type="pct"/>
            <w:vAlign w:val="center"/>
            <w:hideMark/>
          </w:tcPr>
          <w:p w14:paraId="40183364" w14:textId="77777777" w:rsidR="001F2E58" w:rsidRPr="001E3CD1" w:rsidRDefault="001F2E58" w:rsidP="001F2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5A7C444F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9857EE" w14:textId="08DF20CE" w:rsidR="001F2E58" w:rsidRPr="001E3CD1" w:rsidRDefault="00D13F52" w:rsidP="001F2E58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lang w:bidi="ne-NP"/>
              </w:rPr>
              <w:t>8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72387A" w14:textId="1E5773D6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kl/ro kq z'Ns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ED7330" w14:textId="1C039523" w:rsidR="001F2E58" w:rsidRPr="00960160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136000.00</w:t>
            </w:r>
          </w:p>
        </w:tc>
        <w:tc>
          <w:tcPr>
            <w:tcW w:w="174" w:type="pct"/>
            <w:vAlign w:val="center"/>
            <w:hideMark/>
          </w:tcPr>
          <w:p w14:paraId="4968F498" w14:textId="77777777" w:rsidR="001F2E58" w:rsidRPr="001E3CD1" w:rsidRDefault="001F2E58" w:rsidP="001F2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3E98B4B8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56369" w14:textId="72FA3ADA" w:rsidR="001F2E58" w:rsidRPr="001E3CD1" w:rsidRDefault="00D13F52" w:rsidP="001F2E58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lang w:bidi="ne-NP"/>
              </w:rPr>
              <w:t>9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D3B5BF" w14:textId="6C9768B4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 xml:space="preserve">sf&amp;sf] /f]oN^L 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F02AF1" w14:textId="0798AFD7" w:rsidR="001F2E58" w:rsidRPr="00960160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162202.35</w:t>
            </w:r>
          </w:p>
        </w:tc>
        <w:tc>
          <w:tcPr>
            <w:tcW w:w="174" w:type="pct"/>
            <w:vAlign w:val="center"/>
            <w:hideMark/>
          </w:tcPr>
          <w:p w14:paraId="4EAC2F20" w14:textId="77777777" w:rsidR="001F2E58" w:rsidRPr="001E3CD1" w:rsidRDefault="001F2E58" w:rsidP="001F2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6C1F0DD9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59C55F" w14:textId="04B0A9FF" w:rsidR="001F2E58" w:rsidRPr="001E3CD1" w:rsidRDefault="00D13F52" w:rsidP="001F2E58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lang w:bidi="ne-NP"/>
              </w:rPr>
              <w:t>10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F58EC7" w14:textId="64EF7CDF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b)* h/ljfgf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7323C9" w14:textId="5296574B" w:rsidR="001F2E58" w:rsidRPr="00960160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833709.00</w:t>
            </w:r>
          </w:p>
        </w:tc>
        <w:tc>
          <w:tcPr>
            <w:tcW w:w="174" w:type="pct"/>
            <w:vAlign w:val="center"/>
            <w:hideMark/>
          </w:tcPr>
          <w:p w14:paraId="5430B866" w14:textId="77777777" w:rsidR="001F2E58" w:rsidRPr="001E3CD1" w:rsidRDefault="001F2E58" w:rsidP="001F2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61934094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33424" w14:textId="0876453A" w:rsidR="001F2E58" w:rsidRPr="001E3CD1" w:rsidRDefault="00D13F52" w:rsidP="001F2E58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>
              <w:rPr>
                <w:rFonts w:ascii="Fontasy Himali" w:eastAsia="Times New Roman" w:hAnsi="Fontasy Himali" w:cs="Calibri"/>
                <w:color w:val="000000"/>
                <w:lang w:bidi="ne-NP"/>
              </w:rPr>
              <w:t>11</w:t>
            </w: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D44216" w14:textId="47D88CA3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^f+rf+gljs/)f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F82D51" w14:textId="5998115F" w:rsidR="001F2E58" w:rsidRPr="00960160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500.00</w:t>
            </w:r>
          </w:p>
        </w:tc>
        <w:tc>
          <w:tcPr>
            <w:tcW w:w="174" w:type="pct"/>
            <w:vAlign w:val="center"/>
            <w:hideMark/>
          </w:tcPr>
          <w:p w14:paraId="1EEF68C6" w14:textId="77777777" w:rsidR="001F2E58" w:rsidRPr="001E3CD1" w:rsidRDefault="001F2E58" w:rsidP="001F2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1F2E58" w:rsidRPr="001E3CD1" w14:paraId="7A6FA0D9" w14:textId="77777777" w:rsidTr="00D13F52">
        <w:trPr>
          <w:trHeight w:val="323"/>
        </w:trPr>
        <w:tc>
          <w:tcPr>
            <w:tcW w:w="52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2166FF" w14:textId="34ABE62F" w:rsidR="001F2E58" w:rsidRPr="001E3CD1" w:rsidRDefault="001F2E58" w:rsidP="001F2E58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</w:p>
        </w:tc>
        <w:tc>
          <w:tcPr>
            <w:tcW w:w="16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7940CB" w14:textId="1D51DBCB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BE3BA2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s"n hDdf</w:t>
            </w:r>
          </w:p>
        </w:tc>
        <w:tc>
          <w:tcPr>
            <w:tcW w:w="26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B784C2" w14:textId="6869CF6A" w:rsidR="001F2E58" w:rsidRPr="00960160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960160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872930.35</w:t>
            </w:r>
          </w:p>
        </w:tc>
        <w:tc>
          <w:tcPr>
            <w:tcW w:w="174" w:type="pct"/>
            <w:vAlign w:val="center"/>
            <w:hideMark/>
          </w:tcPr>
          <w:p w14:paraId="126CFE97" w14:textId="77777777" w:rsidR="001F2E58" w:rsidRPr="001E3CD1" w:rsidRDefault="001F2E58" w:rsidP="001F2E5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</w:tbl>
    <w:p w14:paraId="54A2642B" w14:textId="2BFF9079" w:rsidR="00046C21" w:rsidRDefault="00046C21" w:rsidP="00F55F43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62467FEF" w14:textId="77777777" w:rsidR="00113BE8" w:rsidRPr="005644AE" w:rsidRDefault="00113BE8" w:rsidP="00F55F43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tbl>
      <w:tblPr>
        <w:tblW w:w="5224" w:type="pct"/>
        <w:tblLook w:val="04A0" w:firstRow="1" w:lastRow="0" w:firstColumn="1" w:lastColumn="0" w:noHBand="0" w:noVBand="1"/>
      </w:tblPr>
      <w:tblGrid>
        <w:gridCol w:w="936"/>
        <w:gridCol w:w="2839"/>
        <w:gridCol w:w="5994"/>
      </w:tblGrid>
      <w:tr w:rsidR="001E3CD1" w:rsidRPr="001E3CD1" w14:paraId="28507998" w14:textId="77777777" w:rsidTr="003F2E9C">
        <w:trPr>
          <w:trHeight w:val="332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61996" w14:textId="77777777" w:rsidR="001E3CD1" w:rsidRPr="001E3CD1" w:rsidRDefault="001E3CD1" w:rsidP="001E3CD1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6"/>
                <w:szCs w:val="26"/>
                <w:lang w:bidi="ne-NP"/>
              </w:rPr>
            </w:pPr>
            <w:r w:rsidRPr="00BE3BA2">
              <w:rPr>
                <w:rFonts w:ascii="Preeti" w:eastAsia="Times New Roman" w:hAnsi="Preeti" w:cs="Calibri"/>
                <w:b/>
                <w:bCs/>
                <w:color w:val="000000"/>
                <w:sz w:val="40"/>
                <w:szCs w:val="40"/>
                <w:lang w:bidi="ne-NP"/>
              </w:rPr>
              <w:t>ko{6s ljj/0f</w:t>
            </w:r>
          </w:p>
        </w:tc>
      </w:tr>
      <w:tr w:rsidR="001E3CD1" w:rsidRPr="001E3CD1" w14:paraId="4FD20F2A" w14:textId="77777777" w:rsidTr="003F2E9C">
        <w:trPr>
          <w:trHeight w:val="503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5777D" w14:textId="77777777" w:rsidR="001E3CD1" w:rsidRPr="001E3CD1" w:rsidRDefault="001E3CD1" w:rsidP="001E3CD1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l;=g+=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5C3E4" w14:textId="19682A6C" w:rsidR="003F2E9C" w:rsidRPr="001E3CD1" w:rsidRDefault="001E3CD1" w:rsidP="003F2E9C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ko{^s ljj/)f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8AE44" w14:textId="41158E7B" w:rsidR="001E3CD1" w:rsidRPr="001E3CD1" w:rsidRDefault="001E3CD1" w:rsidP="001E3CD1">
            <w:pPr>
              <w:spacing w:after="0" w:line="240" w:lineRule="auto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b/>
                <w:bCs/>
                <w:lang w:bidi="ne-NP"/>
              </w:rPr>
              <w:t xml:space="preserve">2078.04.01 </w:t>
            </w: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b]]</w:t>
            </w:r>
            <w:r w:rsidR="004815E3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 xml:space="preserve">lv </w:t>
            </w:r>
            <w:r w:rsidRPr="003F2E9C">
              <w:rPr>
                <w:rFonts w:ascii="FONTASY_HIMALI_TT" w:eastAsia="Times New Roman" w:hAnsi="FONTASY_HIMALI_TT" w:cs="Calibri"/>
                <w:b/>
                <w:bCs/>
                <w:lang w:bidi="ne-NP"/>
              </w:rPr>
              <w:t xml:space="preserve">2078.06.31 </w:t>
            </w: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 xml:space="preserve">;Ddsf] ko{^s ljj/)f= </w:t>
            </w:r>
          </w:p>
        </w:tc>
      </w:tr>
      <w:tr w:rsidR="001E3CD1" w:rsidRPr="001E3CD1" w14:paraId="31C88503" w14:textId="77777777" w:rsidTr="003F2E9C">
        <w:trPr>
          <w:trHeight w:val="453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C9B65" w14:textId="77777777" w:rsidR="001E3CD1" w:rsidRPr="001E3CD1" w:rsidRDefault="001E3CD1" w:rsidP="001E3CD1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1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24310" w14:textId="77777777" w:rsidR="001E3CD1" w:rsidRPr="001E3CD1" w:rsidRDefault="001E3CD1" w:rsidP="001E3CD1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g]kfnL k'?if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3A0B1" w14:textId="77777777" w:rsidR="001E3CD1" w:rsidRPr="003F2E9C" w:rsidRDefault="001E3CD1" w:rsidP="001E3CD1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686</w:t>
            </w:r>
          </w:p>
        </w:tc>
      </w:tr>
      <w:tr w:rsidR="001E3CD1" w:rsidRPr="001E3CD1" w14:paraId="15EFD6D1" w14:textId="77777777" w:rsidTr="003F2E9C">
        <w:trPr>
          <w:trHeight w:val="453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38E57" w14:textId="77777777" w:rsidR="001E3CD1" w:rsidRPr="001E3CD1" w:rsidRDefault="001E3CD1" w:rsidP="001E3CD1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 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8A008" w14:textId="77777777" w:rsidR="001E3CD1" w:rsidRPr="001E3CD1" w:rsidRDefault="001E3CD1" w:rsidP="001E3CD1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g]kfnL dlxnf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039A3" w14:textId="77777777" w:rsidR="001E3CD1" w:rsidRPr="003F2E9C" w:rsidRDefault="001E3CD1" w:rsidP="001E3CD1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391</w:t>
            </w:r>
          </w:p>
        </w:tc>
      </w:tr>
      <w:tr w:rsidR="001F2E58" w:rsidRPr="001E3CD1" w14:paraId="122899D1" w14:textId="77777777" w:rsidTr="003F2E9C">
        <w:trPr>
          <w:trHeight w:val="453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10D709" w14:textId="5B272F1E" w:rsidR="001F2E58" w:rsidRPr="001E3CD1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 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63634" w14:textId="094780F2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4815E3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hDdf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A6319" w14:textId="172A7EBC" w:rsidR="001F2E58" w:rsidRPr="003F2E9C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1077</w:t>
            </w:r>
          </w:p>
        </w:tc>
      </w:tr>
      <w:tr w:rsidR="001F2E58" w:rsidRPr="001E3CD1" w14:paraId="43C8CF14" w14:textId="77777777" w:rsidTr="003F2E9C">
        <w:trPr>
          <w:trHeight w:val="453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A19156" w14:textId="544CBC53" w:rsidR="001F2E58" w:rsidRPr="001E3CD1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2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5162BD" w14:textId="1EE1A7AD" w:rsidR="001F2E58" w:rsidRPr="004815E3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;fs{ k'?if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5C5FA" w14:textId="51EA646C" w:rsidR="001F2E58" w:rsidRPr="003F2E9C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24</w:t>
            </w:r>
          </w:p>
        </w:tc>
      </w:tr>
      <w:tr w:rsidR="001F2E58" w:rsidRPr="001E3CD1" w14:paraId="3FEEE529" w14:textId="77777777" w:rsidTr="003F2E9C">
        <w:trPr>
          <w:trHeight w:val="453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BD0225" w14:textId="281B7580" w:rsidR="001F2E58" w:rsidRPr="001E3CD1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 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07EAAF" w14:textId="4077896A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 xml:space="preserve">;fs{ dlxnf 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2F99D" w14:textId="44DF8026" w:rsidR="001F2E58" w:rsidRPr="003F2E9C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9</w:t>
            </w:r>
          </w:p>
        </w:tc>
      </w:tr>
      <w:tr w:rsidR="001F2E58" w:rsidRPr="001E3CD1" w14:paraId="5E89A9D9" w14:textId="77777777" w:rsidTr="003F2E9C">
        <w:trPr>
          <w:trHeight w:val="453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DA29AA" w14:textId="4016CE51" w:rsidR="001F2E58" w:rsidRPr="001E3CD1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 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7D3B72" w14:textId="45F5C853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4815E3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hDdf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E5258" w14:textId="0112FC43" w:rsidR="001F2E58" w:rsidRPr="003F2E9C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33</w:t>
            </w:r>
          </w:p>
        </w:tc>
      </w:tr>
      <w:tr w:rsidR="001F2E58" w:rsidRPr="001E3CD1" w14:paraId="0C9B650F" w14:textId="77777777" w:rsidTr="003F2E9C">
        <w:trPr>
          <w:trHeight w:val="453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5C64B" w14:textId="50643D3A" w:rsidR="001F2E58" w:rsidRPr="001E3CD1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3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D50AA2" w14:textId="308DBE54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ljb]zL k'?if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05A517" w14:textId="48CB5CCE" w:rsidR="001F2E58" w:rsidRPr="003F2E9C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24</w:t>
            </w:r>
          </w:p>
        </w:tc>
      </w:tr>
      <w:tr w:rsidR="001F2E58" w:rsidRPr="001E3CD1" w14:paraId="197C4307" w14:textId="77777777" w:rsidTr="003F2E9C">
        <w:trPr>
          <w:trHeight w:val="453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80B41C" w14:textId="3CB41ED5" w:rsidR="001F2E58" w:rsidRPr="001E3CD1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lastRenderedPageBreak/>
              <w:t> 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8A70D6" w14:textId="650F9C9B" w:rsidR="001F2E58" w:rsidRPr="004815E3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ljbzL dxlnf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179356" w14:textId="22F7CE3C" w:rsidR="001F2E58" w:rsidRPr="003F2E9C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11</w:t>
            </w:r>
          </w:p>
        </w:tc>
      </w:tr>
      <w:tr w:rsidR="001F2E58" w:rsidRPr="001E3CD1" w14:paraId="40B49AB5" w14:textId="77777777" w:rsidTr="003F2E9C">
        <w:trPr>
          <w:trHeight w:val="453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22B9E" w14:textId="77777777" w:rsidR="001F2E58" w:rsidRPr="001E3CD1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sz w:val="24"/>
                <w:szCs w:val="24"/>
                <w:lang w:bidi="ne-NP"/>
              </w:rPr>
              <w:t> 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00771" w14:textId="77777777" w:rsidR="001F2E58" w:rsidRPr="004815E3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4815E3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hDdf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58FD" w14:textId="77777777" w:rsidR="001F2E58" w:rsidRPr="003F2E9C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35</w:t>
            </w:r>
          </w:p>
        </w:tc>
      </w:tr>
      <w:tr w:rsidR="001F2E58" w:rsidRPr="001E3CD1" w14:paraId="1858D4CC" w14:textId="77777777" w:rsidTr="003F2E9C">
        <w:trPr>
          <w:trHeight w:val="506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FDF74" w14:textId="77777777" w:rsidR="001F2E58" w:rsidRPr="001E3CD1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</w:pPr>
            <w:r w:rsidRPr="001E3CD1">
              <w:rPr>
                <w:rFonts w:ascii="FONTASY_HIMALI_TT" w:eastAsia="Times New Roman" w:hAnsi="FONTASY_HIMALI_TT" w:cs="Calibri"/>
                <w:b/>
                <w:bCs/>
                <w:sz w:val="24"/>
                <w:szCs w:val="24"/>
                <w:lang w:bidi="ne-NP"/>
              </w:rPr>
              <w:t> </w:t>
            </w:r>
          </w:p>
        </w:tc>
        <w:tc>
          <w:tcPr>
            <w:tcW w:w="145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C4CD7" w14:textId="77777777" w:rsidR="001F2E58" w:rsidRPr="003F2E9C" w:rsidRDefault="001F2E58" w:rsidP="001F2E58">
            <w:pPr>
              <w:spacing w:after="0" w:line="240" w:lineRule="auto"/>
              <w:rPr>
                <w:rFonts w:ascii="FONTASY_HIMALI_TT" w:eastAsia="Times New Roman" w:hAnsi="FONTASY_HIMALI_TT" w:cs="Calibri"/>
                <w:b/>
                <w:bCs/>
                <w:sz w:val="28"/>
                <w:szCs w:val="28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b/>
                <w:bCs/>
                <w:sz w:val="28"/>
                <w:szCs w:val="28"/>
                <w:lang w:bidi="ne-NP"/>
              </w:rPr>
              <w:t xml:space="preserve">s'n hDDff ;+Vof= </w:t>
            </w:r>
          </w:p>
        </w:tc>
        <w:tc>
          <w:tcPr>
            <w:tcW w:w="3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CBCEE" w14:textId="77777777" w:rsidR="001F2E58" w:rsidRPr="003F2E9C" w:rsidRDefault="001F2E58" w:rsidP="001F2E58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b/>
                <w:bCs/>
                <w:sz w:val="28"/>
                <w:szCs w:val="28"/>
                <w:lang w:bidi="ne-NP"/>
              </w:rPr>
            </w:pPr>
            <w:r w:rsidRPr="003F2E9C">
              <w:rPr>
                <w:rFonts w:ascii="FONTASY_HIMALI_TT" w:eastAsia="Times New Roman" w:hAnsi="FONTASY_HIMALI_TT" w:cs="Calibri"/>
                <w:b/>
                <w:bCs/>
                <w:sz w:val="28"/>
                <w:szCs w:val="28"/>
                <w:lang w:bidi="ne-NP"/>
              </w:rPr>
              <w:t>1145</w:t>
            </w:r>
          </w:p>
        </w:tc>
      </w:tr>
    </w:tbl>
    <w:p w14:paraId="664379A4" w14:textId="19A9744D" w:rsidR="00312200" w:rsidRDefault="00312200" w:rsidP="008929EC">
      <w:pPr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8929EC">
        <w:rPr>
          <w:rFonts w:ascii="Preeti" w:hAnsi="Preeti" w:cs="Arial Unicode MS"/>
          <w:b/>
          <w:sz w:val="32"/>
          <w:szCs w:val="32"/>
          <w:lang w:bidi="ne-NP"/>
        </w:rPr>
        <w:t>!</w:t>
      </w:r>
      <w:r w:rsidR="00DA4641">
        <w:rPr>
          <w:rFonts w:ascii="Preeti" w:hAnsi="Preeti" w:cs="Arial Unicode MS"/>
          <w:b/>
          <w:sz w:val="32"/>
          <w:szCs w:val="32"/>
          <w:lang w:bidi="ne-NP"/>
        </w:rPr>
        <w:t>)</w:t>
      </w:r>
      <w:r w:rsidRPr="008929EC">
        <w:rPr>
          <w:rFonts w:ascii="Preeti" w:hAnsi="Preeti" w:cs="Arial Unicode MS"/>
          <w:b/>
          <w:sz w:val="32"/>
          <w:szCs w:val="32"/>
          <w:lang w:bidi="ne-NP"/>
        </w:rPr>
        <w:t>= cl3Nnf] cfly{s jif{df ;fj{hlgs lgsfon] s'g} sfo{qmd jf cfof]hgf ;+rfng u/]sf] eP ;f] sf] ljj/0f</w:t>
      </w:r>
      <w:r w:rsidR="002E56EE" w:rsidRPr="008929EC">
        <w:rPr>
          <w:rFonts w:ascii="Preeti" w:hAnsi="Preeti" w:cs="Arial Unicode MS"/>
          <w:b/>
          <w:sz w:val="32"/>
          <w:szCs w:val="32"/>
          <w:lang w:bidi="ne-NP"/>
        </w:rPr>
        <w:t xml:space="preserve"> </w:t>
      </w:r>
    </w:p>
    <w:p w14:paraId="66AA9E55" w14:textId="52124BA3" w:rsidR="008929EC" w:rsidRDefault="008929EC" w:rsidP="008929EC">
      <w:pPr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>
        <w:rPr>
          <w:rFonts w:ascii="Preeti" w:hAnsi="Preeti" w:cs="Arial Unicode MS"/>
          <w:bCs/>
          <w:sz w:val="32"/>
          <w:szCs w:val="32"/>
          <w:lang w:bidi="ne-NP"/>
        </w:rPr>
        <w:t xml:space="preserve">  aflif{s k|ltj]bg ;+nUg 5 . </w:t>
      </w:r>
    </w:p>
    <w:p w14:paraId="38225D9C" w14:textId="77777777" w:rsidR="00113BE8" w:rsidRDefault="00113BE8" w:rsidP="008929EC">
      <w:pPr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6757E4C8" w14:textId="5987A07D" w:rsidR="00312200" w:rsidRPr="005644AE" w:rsidRDefault="00312200" w:rsidP="008929EC">
      <w:pPr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!</w:t>
      </w:r>
      <w:r w:rsidR="00DA4641">
        <w:rPr>
          <w:rFonts w:ascii="Preeti" w:hAnsi="Preeti" w:cs="Arial Unicode MS"/>
          <w:b/>
          <w:sz w:val="32"/>
          <w:szCs w:val="32"/>
          <w:lang w:bidi="ne-NP"/>
        </w:rPr>
        <w:t>!</w:t>
      </w:r>
      <w:r w:rsidRPr="005644AE">
        <w:rPr>
          <w:rFonts w:ascii="Preeti" w:hAnsi="Preeti" w:cs="Arial Unicode MS"/>
          <w:b/>
          <w:sz w:val="32"/>
          <w:szCs w:val="32"/>
          <w:lang w:bidi="ne-NP"/>
        </w:rPr>
        <w:t>= ;fj{hlgs lgsfosf] j]e;fO{6 eP ;f] sf] ljj/0f</w:t>
      </w:r>
      <w:r w:rsidR="007C06C5"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 </w:t>
      </w:r>
    </w:p>
    <w:p w14:paraId="68B2BAEE" w14:textId="77777777" w:rsidR="008C72EC" w:rsidRDefault="007C06C5" w:rsidP="008C72EC">
      <w:pPr>
        <w:jc w:val="both"/>
        <w:rPr>
          <w:rFonts w:ascii="Times New Roman" w:hAnsi="Times New Roman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o; lgs'~hsf] j]e;fO{6M </w:t>
      </w:r>
      <w:hyperlink r:id="rId10" w:history="1">
        <w:r w:rsidR="0028686D" w:rsidRPr="00903728">
          <w:rPr>
            <w:rStyle w:val="Hyperlink"/>
            <w:rFonts w:ascii="Times New Roman" w:hAnsi="Times New Roman" w:cs="Times New Roman"/>
            <w:bCs/>
            <w:sz w:val="32"/>
            <w:szCs w:val="32"/>
            <w:lang w:bidi="ne-NP"/>
          </w:rPr>
          <w:t>www.bardianationalpark.gov.np</w:t>
        </w:r>
      </w:hyperlink>
    </w:p>
    <w:p w14:paraId="1ECDC470" w14:textId="77777777" w:rsidR="008C72EC" w:rsidRDefault="008C72EC" w:rsidP="008C72EC">
      <w:pPr>
        <w:jc w:val="both"/>
        <w:rPr>
          <w:rFonts w:ascii="Times New Roman" w:hAnsi="Times New Roman"/>
          <w:bCs/>
          <w:sz w:val="32"/>
          <w:szCs w:val="32"/>
          <w:lang w:bidi="ne-NP"/>
        </w:rPr>
      </w:pPr>
    </w:p>
    <w:p w14:paraId="647C18BA" w14:textId="76691A75" w:rsidR="00312200" w:rsidRPr="005644AE" w:rsidRDefault="00312200" w:rsidP="008C72EC">
      <w:pPr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!</w:t>
      </w:r>
      <w:r w:rsidR="00DA4641">
        <w:rPr>
          <w:rFonts w:ascii="Preeti" w:hAnsi="Preeti" w:cs="Arial Unicode MS"/>
          <w:b/>
          <w:sz w:val="32"/>
          <w:szCs w:val="32"/>
          <w:lang w:bidi="ne-NP"/>
        </w:rPr>
        <w:t>@</w:t>
      </w:r>
      <w:r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= </w:t>
      </w:r>
      <w:r w:rsidR="009526A9">
        <w:rPr>
          <w:rFonts w:ascii="Preeti" w:hAnsi="Preeti" w:cs="Arial Unicode MS"/>
          <w:b/>
          <w:sz w:val="32"/>
          <w:szCs w:val="32"/>
          <w:lang w:bidi="ne-NP"/>
        </w:rPr>
        <w:t>ljleGg sf/0fn] o; lgs'~h If]qleq cf=j=@)&amp;*</w:t>
      </w:r>
      <w:r w:rsidR="00D60205">
        <w:rPr>
          <w:rFonts w:ascii="Preeti" w:hAnsi="Preeti" w:cs="Arial Unicode MS"/>
          <w:b/>
          <w:sz w:val="32"/>
          <w:szCs w:val="32"/>
          <w:lang w:bidi="ne-NP"/>
        </w:rPr>
        <w:t>÷)&amp;(</w:t>
      </w:r>
      <w:r w:rsidR="009526A9">
        <w:rPr>
          <w:rFonts w:ascii="Preeti" w:hAnsi="Preeti" w:cs="Arial Unicode MS"/>
          <w:b/>
          <w:sz w:val="32"/>
          <w:szCs w:val="32"/>
          <w:lang w:bidi="ne-NP"/>
        </w:rPr>
        <w:t xml:space="preserve"> sf] k|yd rf}dfl;sdf d[To' ePsf jGohGt'</w:t>
      </w:r>
      <w:r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 ;DaGwL ljj/0f</w:t>
      </w:r>
    </w:p>
    <w:tbl>
      <w:tblPr>
        <w:tblW w:w="5441" w:type="pct"/>
        <w:tblInd w:w="-275" w:type="dxa"/>
        <w:tblLayout w:type="fixed"/>
        <w:tblLook w:val="04A0" w:firstRow="1" w:lastRow="0" w:firstColumn="1" w:lastColumn="0" w:noHBand="0" w:noVBand="1"/>
      </w:tblPr>
      <w:tblGrid>
        <w:gridCol w:w="634"/>
        <w:gridCol w:w="1528"/>
        <w:gridCol w:w="1081"/>
        <w:gridCol w:w="902"/>
        <w:gridCol w:w="810"/>
        <w:gridCol w:w="899"/>
        <w:gridCol w:w="899"/>
        <w:gridCol w:w="720"/>
        <w:gridCol w:w="1349"/>
        <w:gridCol w:w="1353"/>
      </w:tblGrid>
      <w:tr w:rsidR="00B152FD" w:rsidRPr="00B152FD" w14:paraId="5EBEF49F" w14:textId="77777777" w:rsidTr="005804C7">
        <w:trPr>
          <w:trHeight w:val="537"/>
        </w:trPr>
        <w:tc>
          <w:tcPr>
            <w:tcW w:w="31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B7CE5" w14:textId="53839413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s|=+;+=</w:t>
            </w:r>
          </w:p>
        </w:tc>
        <w:tc>
          <w:tcPr>
            <w:tcW w:w="75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3002E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ldlt</w:t>
            </w:r>
          </w:p>
        </w:tc>
        <w:tc>
          <w:tcPr>
            <w:tcW w:w="53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CE231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36gf ePsf] Onfsf</w:t>
            </w:r>
          </w:p>
        </w:tc>
        <w:tc>
          <w:tcPr>
            <w:tcW w:w="44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BE3A55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 xml:space="preserve">k|hflt </w:t>
            </w:r>
          </w:p>
        </w:tc>
        <w:tc>
          <w:tcPr>
            <w:tcW w:w="3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0A220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;+Vof</w:t>
            </w:r>
          </w:p>
        </w:tc>
        <w:tc>
          <w:tcPr>
            <w:tcW w:w="4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1DAC8" w14:textId="77777777" w:rsidR="00B152FD" w:rsidRPr="00B152FD" w:rsidRDefault="00B152FD" w:rsidP="008E685B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tf}n</w:t>
            </w:r>
          </w:p>
          <w:p w14:paraId="4FE877E5" w14:textId="5F2C0252" w:rsidR="00B152FD" w:rsidRPr="00B152FD" w:rsidRDefault="00B152FD" w:rsidP="008E685B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-s]=hL=_</w:t>
            </w:r>
          </w:p>
        </w:tc>
        <w:tc>
          <w:tcPr>
            <w:tcW w:w="4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C76F7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lnË</w:t>
            </w:r>
          </w:p>
        </w:tc>
        <w:tc>
          <w:tcPr>
            <w:tcW w:w="35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B94CA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 xml:space="preserve">pd]/ </w:t>
            </w:r>
          </w:p>
          <w:p w14:paraId="247CB55A" w14:textId="7CACF04C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-aif{_</w:t>
            </w:r>
          </w:p>
        </w:tc>
        <w:tc>
          <w:tcPr>
            <w:tcW w:w="66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60C72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d[To' x'gfsf] sf/0f</w:t>
            </w:r>
          </w:p>
        </w:tc>
        <w:tc>
          <w:tcPr>
            <w:tcW w:w="66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84796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B152FD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s}lkmot</w:t>
            </w:r>
          </w:p>
        </w:tc>
      </w:tr>
      <w:tr w:rsidR="00B152FD" w:rsidRPr="00B152FD" w14:paraId="152AAA3D" w14:textId="77777777" w:rsidTr="005804C7">
        <w:trPr>
          <w:trHeight w:val="537"/>
        </w:trPr>
        <w:tc>
          <w:tcPr>
            <w:tcW w:w="31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B5B44" w14:textId="77777777" w:rsidR="00B152FD" w:rsidRPr="00B152FD" w:rsidRDefault="00B152FD" w:rsidP="008C2006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24"/>
                <w:szCs w:val="24"/>
                <w:lang w:bidi="ne-NP"/>
              </w:rPr>
            </w:pPr>
          </w:p>
        </w:tc>
        <w:tc>
          <w:tcPr>
            <w:tcW w:w="75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921EF" w14:textId="77777777" w:rsidR="00B152FD" w:rsidRPr="00B152FD" w:rsidRDefault="00B152FD" w:rsidP="008C2006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24"/>
                <w:szCs w:val="24"/>
                <w:lang w:bidi="ne-NP"/>
              </w:rPr>
            </w:pPr>
          </w:p>
        </w:tc>
        <w:tc>
          <w:tcPr>
            <w:tcW w:w="53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36A1A" w14:textId="77777777" w:rsidR="00B152FD" w:rsidRPr="00B152FD" w:rsidRDefault="00B152FD" w:rsidP="008C2006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24"/>
                <w:szCs w:val="24"/>
                <w:lang w:bidi="ne-NP"/>
              </w:rPr>
            </w:pPr>
          </w:p>
        </w:tc>
        <w:tc>
          <w:tcPr>
            <w:tcW w:w="44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A2F61" w14:textId="77777777" w:rsidR="00B152FD" w:rsidRPr="00B152FD" w:rsidRDefault="00B152FD" w:rsidP="008C2006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24"/>
                <w:szCs w:val="24"/>
                <w:lang w:bidi="ne-NP"/>
              </w:rPr>
            </w:pPr>
          </w:p>
        </w:tc>
        <w:tc>
          <w:tcPr>
            <w:tcW w:w="3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85E1A" w14:textId="77777777" w:rsidR="00B152FD" w:rsidRPr="00B152FD" w:rsidRDefault="00B152FD" w:rsidP="008C2006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24"/>
                <w:szCs w:val="24"/>
                <w:lang w:bidi="ne-NP"/>
              </w:rPr>
            </w:pPr>
          </w:p>
        </w:tc>
        <w:tc>
          <w:tcPr>
            <w:tcW w:w="4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ED853" w14:textId="77777777" w:rsidR="00B152FD" w:rsidRPr="00B152FD" w:rsidRDefault="00B152FD" w:rsidP="008C2006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24"/>
                <w:szCs w:val="24"/>
                <w:lang w:bidi="ne-NP"/>
              </w:rPr>
            </w:pPr>
          </w:p>
        </w:tc>
        <w:tc>
          <w:tcPr>
            <w:tcW w:w="4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DA990" w14:textId="77777777" w:rsidR="00B152FD" w:rsidRPr="00B152FD" w:rsidRDefault="00B152FD" w:rsidP="008C2006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24"/>
                <w:szCs w:val="24"/>
                <w:lang w:bidi="ne-NP"/>
              </w:rPr>
            </w:pPr>
          </w:p>
        </w:tc>
        <w:tc>
          <w:tcPr>
            <w:tcW w:w="35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EE91C" w14:textId="77777777" w:rsidR="00B152FD" w:rsidRPr="00B152FD" w:rsidRDefault="00B152FD" w:rsidP="008C2006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24"/>
                <w:szCs w:val="24"/>
                <w:lang w:bidi="ne-NP"/>
              </w:rPr>
            </w:pPr>
          </w:p>
        </w:tc>
        <w:tc>
          <w:tcPr>
            <w:tcW w:w="66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18AF2" w14:textId="77777777" w:rsidR="00B152FD" w:rsidRPr="00B152FD" w:rsidRDefault="00B152FD" w:rsidP="008C2006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24"/>
                <w:szCs w:val="24"/>
                <w:lang w:bidi="ne-NP"/>
              </w:rPr>
            </w:pPr>
          </w:p>
        </w:tc>
        <w:tc>
          <w:tcPr>
            <w:tcW w:w="66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C5377" w14:textId="77777777" w:rsidR="00B152FD" w:rsidRPr="00B152FD" w:rsidRDefault="00B152FD" w:rsidP="008C2006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sz w:val="24"/>
                <w:szCs w:val="24"/>
                <w:lang w:bidi="ne-NP"/>
              </w:rPr>
            </w:pPr>
          </w:p>
        </w:tc>
      </w:tr>
      <w:tr w:rsidR="00B152FD" w:rsidRPr="00B152FD" w14:paraId="0AEF2556" w14:textId="77777777" w:rsidTr="005804C7">
        <w:trPr>
          <w:trHeight w:val="503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1ADDE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7F0F8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4.7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6778E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}gfjf/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53576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0D686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28050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45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1484A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efn]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F26CF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4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0AA91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gx/df km;]/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C4E92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4361A6E4" w14:textId="77777777" w:rsidTr="005804C7">
        <w:trPr>
          <w:trHeight w:val="440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8161B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2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F4D6B0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4.11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F363A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}gfjf/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03499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EB024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837C3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30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FEFDC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efn]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1915B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3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22002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gx/df km;]/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2BF4C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18C473A9" w14:textId="77777777" w:rsidTr="005804C7">
        <w:trPr>
          <w:trHeight w:val="440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C6268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7E0A2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4.23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744CC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}gfjf/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6F3AB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uf]xf]/f]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EAB61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19449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4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28B84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EF601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08744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8s b'3{6gf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1FBC5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00267AB4" w14:textId="77777777" w:rsidTr="005804C7">
        <w:trPr>
          <w:trHeight w:val="440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5CB9F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B17990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4.24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CDDAF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}gfjf/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17957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8AE43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207E6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25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5DEF2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efn]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69BF7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A3975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gx/df km;]/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B1878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08430DAC" w14:textId="77777777" w:rsidTr="005804C7">
        <w:trPr>
          <w:trHeight w:val="530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E0D53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2235C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4.1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E7D2A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 xml:space="preserve">/Ddfk'/ 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48867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1B095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023D0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30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ABAC1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kf]yL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B4FEF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 xml:space="preserve">6 </w:t>
            </w:r>
            <w:r w:rsidRPr="00B152FD">
              <w:rPr>
                <w:rFonts w:ascii="Preeti" w:eastAsia="Times New Roman" w:hAnsi="Preeti" w:cs="Calibri"/>
                <w:color w:val="000000"/>
                <w:sz w:val="24"/>
                <w:szCs w:val="24"/>
                <w:lang w:bidi="ne-NP"/>
              </w:rPr>
              <w:t>dlxgf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66B27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gx/df km;]/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97D27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3B0815AB" w14:textId="77777777" w:rsidTr="005804C7">
        <w:trPr>
          <w:trHeight w:val="467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0446C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6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D9AE8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4.13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2E895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 xml:space="preserve">/Ddfk'/ 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18FD2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73026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EF8DE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28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E5F67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kf]yL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EA48B" w14:textId="77777777" w:rsidR="00B152FD" w:rsidRPr="005804C7" w:rsidRDefault="00B152FD" w:rsidP="005804C7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5804C7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2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B5631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gx/df km;]/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683B9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1F464E4C" w14:textId="77777777" w:rsidTr="005804C7">
        <w:trPr>
          <w:trHeight w:val="530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40335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7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BEA0A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4.25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C9B90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 xml:space="preserve">/Ddfk'/ 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8B98E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3590C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C00BD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30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55BA1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efn]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90AD3" w14:textId="77777777" w:rsidR="00B152FD" w:rsidRPr="005804C7" w:rsidRDefault="00B152FD" w:rsidP="005804C7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5804C7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2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12A9B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gx/df km;]/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C29A5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446D2AF7" w14:textId="77777777" w:rsidTr="005804C7">
        <w:trPr>
          <w:trHeight w:val="458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8BA7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8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881E6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4.28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E7636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 xml:space="preserve">/Ddfk'/ 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9BC34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5CE69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C82D6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30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383D" w14:textId="77777777" w:rsidR="00B152FD" w:rsidRPr="005804C7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Calibri" w:eastAsia="Times New Roman" w:hAnsi="Calibri" w:cs="Calibri"/>
                <w:color w:val="000000"/>
                <w:sz w:val="28"/>
                <w:szCs w:val="28"/>
                <w:lang w:bidi="ne-NP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E5699" w14:textId="77777777" w:rsidR="00B152FD" w:rsidRPr="005804C7" w:rsidRDefault="00B152FD" w:rsidP="005804C7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5804C7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4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D0EA3" w14:textId="64CC4577" w:rsidR="00B152FD" w:rsidRPr="005804C7" w:rsidRDefault="00B152FD" w:rsidP="008C2006">
            <w:pPr>
              <w:spacing w:after="0" w:line="240" w:lineRule="auto"/>
              <w:rPr>
                <w:rFonts w:ascii="Calibri" w:eastAsia="Times New Roman" w:hAnsi="Calibri"/>
                <w:color w:val="000000"/>
                <w:cs/>
                <w:lang w:bidi="ne-NP"/>
              </w:rPr>
            </w:pPr>
            <w:r w:rsidRPr="005804C7">
              <w:rPr>
                <w:rFonts w:ascii="Calibri" w:eastAsia="Times New Roman" w:hAnsi="Calibri" w:cs="Calibri"/>
                <w:color w:val="000000"/>
                <w:lang w:bidi="ne-NP"/>
              </w:rPr>
              <w:t> </w:t>
            </w:r>
            <w:r w:rsidRPr="005804C7">
              <w:rPr>
                <w:rFonts w:ascii="Calibri" w:eastAsia="Times New Roman" w:hAnsi="Calibri" w:hint="cs"/>
                <w:color w:val="000000"/>
                <w:cs/>
                <w:lang w:bidi="ne-NP"/>
              </w:rPr>
              <w:t>प्राकृतिक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76227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382607AD" w14:textId="77777777" w:rsidTr="005804C7">
        <w:trPr>
          <w:trHeight w:val="332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6136F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9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44AAA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4.5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F891D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 xml:space="preserve">/Ddfk'/ 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C1054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B247B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364D7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45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063FE" w14:textId="77777777" w:rsidR="00B152FD" w:rsidRPr="005804C7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Calibri" w:eastAsia="Times New Roman" w:hAnsi="Calibri" w:cs="Calibri"/>
                <w:color w:val="000000"/>
                <w:sz w:val="28"/>
                <w:szCs w:val="28"/>
                <w:lang w:bidi="ne-NP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909F3" w14:textId="77777777" w:rsidR="00B152FD" w:rsidRPr="005804C7" w:rsidRDefault="00B152FD" w:rsidP="005804C7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5804C7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4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F80B9" w14:textId="6840D5A3" w:rsidR="00B152FD" w:rsidRPr="005804C7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ne-NP"/>
              </w:rPr>
            </w:pPr>
            <w:r w:rsidRPr="005804C7">
              <w:rPr>
                <w:rFonts w:ascii="Calibri" w:eastAsia="Times New Roman" w:hAnsi="Calibri" w:cs="Calibri"/>
                <w:color w:val="000000"/>
                <w:lang w:bidi="ne-NP"/>
              </w:rPr>
              <w:t>  </w:t>
            </w:r>
            <w:r w:rsidRPr="005804C7">
              <w:rPr>
                <w:rFonts w:ascii="Calibri" w:eastAsia="Times New Roman" w:hAnsi="Calibri" w:hint="cs"/>
                <w:color w:val="000000"/>
                <w:cs/>
                <w:lang w:bidi="ne-NP"/>
              </w:rPr>
              <w:t>प्राकृतिक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A240E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3A35269F" w14:textId="77777777" w:rsidTr="0099545B">
        <w:trPr>
          <w:trHeight w:val="503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1427A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0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018DD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5.6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B077A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}gfjf/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AC6EF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a/fnf]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EA328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5F152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5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7D50B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efn]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4E350" w14:textId="77777777" w:rsidR="00B152FD" w:rsidRPr="005804C7" w:rsidRDefault="00B152FD" w:rsidP="005804C7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5804C7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4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11F25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8s b'3{6gf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B4B94B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Preeti" w:eastAsia="Times New Roman" w:hAnsi="Preeti" w:cs="Calibri"/>
                <w:color w:val="000000"/>
                <w:sz w:val="24"/>
                <w:szCs w:val="24"/>
                <w:lang w:bidi="ne-NP"/>
              </w:rPr>
              <w:t>ufl8sf] 7Ss/af6</w:t>
            </w:r>
          </w:p>
        </w:tc>
      </w:tr>
      <w:tr w:rsidR="00B152FD" w:rsidRPr="00B152FD" w14:paraId="264CFA89" w14:textId="77777777" w:rsidTr="0099545B">
        <w:trPr>
          <w:trHeight w:val="530"/>
        </w:trPr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77A54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lastRenderedPageBreak/>
              <w:t>11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CB6D1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5.10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CE027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 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0092A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/t'jf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C77AA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75B59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82DB6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efn]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E8ACA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3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F41F8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8s b'3{6gf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2B817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Preeti" w:eastAsia="Times New Roman" w:hAnsi="Preeti" w:cs="Calibri"/>
                <w:color w:val="000000"/>
                <w:sz w:val="24"/>
                <w:szCs w:val="24"/>
                <w:lang w:bidi="ne-NP"/>
              </w:rPr>
              <w:t>ufl8sf] 7Ss/af7</w:t>
            </w:r>
          </w:p>
        </w:tc>
      </w:tr>
      <w:tr w:rsidR="00B152FD" w:rsidRPr="00B152FD" w14:paraId="14000516" w14:textId="77777777" w:rsidTr="0099545B">
        <w:trPr>
          <w:trHeight w:val="530"/>
        </w:trPr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42BBD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2</w:t>
            </w:r>
          </w:p>
        </w:tc>
        <w:tc>
          <w:tcPr>
            <w:tcW w:w="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EE6EC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5.22</w:t>
            </w:r>
          </w:p>
        </w:tc>
        <w:tc>
          <w:tcPr>
            <w:tcW w:w="5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44933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e;tfn</w:t>
            </w:r>
          </w:p>
        </w:tc>
        <w:tc>
          <w:tcPr>
            <w:tcW w:w="4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92B73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4D9C7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3A301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2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10C91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kf]yL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C0127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4ECFC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s's'/n] nv]6]/ df/]sf]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48C1D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2E120A7B" w14:textId="77777777" w:rsidTr="005804C7">
        <w:trPr>
          <w:trHeight w:val="593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FDA95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3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16BCF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5.22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F5B7A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e;tfn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55C79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938E4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85FBD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30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DB87D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kf]yL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B83A7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4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67B41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s's'/n] nv]6]/ df/]sf]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3416F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1F7EF9D2" w14:textId="77777777" w:rsidTr="005804C7">
        <w:trPr>
          <w:trHeight w:val="332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8CB48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4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B3E49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5.21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8DF3A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 xml:space="preserve">k"j{ lr;fkfgL 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87F13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FCEED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21776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2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B0101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kf]yL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255DC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3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4B23C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8s b'3{6gf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6956A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651918D7" w14:textId="77777777" w:rsidTr="005804C7">
        <w:trPr>
          <w:trHeight w:val="503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2BFDC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5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73B34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5.22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58CD9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/Tg /fhdfu{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930A1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dn;fk|f]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B7B7C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D2C93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3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3C5DC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kf]yL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A8D8B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.5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4FAD1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8s b'3{6gf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6FE5D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16C55DF3" w14:textId="77777777" w:rsidTr="005804C7">
        <w:trPr>
          <w:trHeight w:val="458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ACEE5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6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FD20C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5.1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DF17E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/Ddfk'/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64BC3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53B46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FD88D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30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3772E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kf]yL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01760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3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D747F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gx/df a;]/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B15F0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73B64B48" w14:textId="77777777" w:rsidTr="005804C7">
        <w:trPr>
          <w:trHeight w:val="467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1EAE0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7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C64AC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6.29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79E8E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 xml:space="preserve">s0ff{nL 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AB189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nªu'/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9A9AA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EB0E1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8493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ED744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519B3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8s b'3{6gf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7EB9B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Preeti" w:eastAsia="Times New Roman" w:hAnsi="Preet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50F24568" w14:textId="77777777" w:rsidTr="005804C7">
        <w:trPr>
          <w:trHeight w:val="683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30F47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8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DF606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2078.6.1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E0D6F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clvl/of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66366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lrQ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FEE23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8364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color w:val="000000"/>
                <w:sz w:val="24"/>
                <w:szCs w:val="24"/>
                <w:lang w:bidi="ne-NP"/>
              </w:rPr>
              <w:t>15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06287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kf]yL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0AEA9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_HIMALI_TT" w:eastAsia="Times New Roman" w:hAnsi="FONTASY_HIMALI_TT" w:cs="Calibri"/>
                <w:color w:val="000000"/>
                <w:sz w:val="24"/>
                <w:szCs w:val="24"/>
                <w:lang w:bidi="ne-NP"/>
              </w:rPr>
              <w:t>1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94629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color w:val="000000"/>
                <w:sz w:val="28"/>
                <w:szCs w:val="28"/>
                <w:lang w:bidi="ne-NP"/>
              </w:rPr>
              <w:t>;fd;bflos jg le` km;]/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578A6" w14:textId="77777777" w:rsidR="00B152FD" w:rsidRPr="00B152FD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Preeti" w:eastAsia="Times New Roman" w:hAnsi="Preet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  <w:tr w:rsidR="00B152FD" w:rsidRPr="00B152FD" w14:paraId="1623FBE1" w14:textId="77777777" w:rsidTr="005804C7">
        <w:trPr>
          <w:trHeight w:val="349"/>
        </w:trPr>
        <w:tc>
          <w:tcPr>
            <w:tcW w:w="31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D7D18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  <w:tc>
          <w:tcPr>
            <w:tcW w:w="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50B84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2934" w14:textId="77777777" w:rsidR="00B152FD" w:rsidRPr="005804C7" w:rsidRDefault="00B152FD" w:rsidP="008C2006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hDdf</w:t>
            </w:r>
          </w:p>
        </w:tc>
        <w:tc>
          <w:tcPr>
            <w:tcW w:w="4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E938B" w14:textId="77777777" w:rsidR="00B152FD" w:rsidRPr="005804C7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bidi="ne-NP"/>
              </w:rPr>
            </w:pPr>
            <w:r w:rsidRPr="005804C7">
              <w:rPr>
                <w:rFonts w:ascii="Calibri" w:eastAsia="Times New Roman" w:hAnsi="Calibri" w:cs="Calibri"/>
                <w:color w:val="000000"/>
                <w:sz w:val="28"/>
                <w:szCs w:val="28"/>
                <w:lang w:bidi="ne-NP"/>
              </w:rPr>
              <w:t> 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F2BAA" w14:textId="77777777" w:rsidR="00B152FD" w:rsidRPr="00B152FD" w:rsidRDefault="00B152FD" w:rsidP="008C2006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b/>
                <w:bCs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Fontasy Himali" w:eastAsia="Times New Roman" w:hAnsi="Fontasy Himali" w:cs="Calibri"/>
                <w:b/>
                <w:bCs/>
                <w:color w:val="000000"/>
                <w:sz w:val="24"/>
                <w:szCs w:val="24"/>
                <w:lang w:bidi="ne-NP"/>
              </w:rPr>
              <w:t>18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AEF5F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E0ED1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B32C8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7E7BD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229A3" w14:textId="77777777" w:rsidR="00B152FD" w:rsidRPr="00B152FD" w:rsidRDefault="00B152FD" w:rsidP="008C20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</w:pPr>
            <w:r w:rsidRPr="00B152FD">
              <w:rPr>
                <w:rFonts w:ascii="Calibri" w:eastAsia="Times New Roman" w:hAnsi="Calibri" w:cs="Calibri"/>
                <w:color w:val="000000"/>
                <w:sz w:val="24"/>
                <w:szCs w:val="24"/>
                <w:lang w:bidi="ne-NP"/>
              </w:rPr>
              <w:t> </w:t>
            </w:r>
          </w:p>
        </w:tc>
      </w:tr>
    </w:tbl>
    <w:p w14:paraId="499B75CD" w14:textId="407FD554" w:rsidR="00B60996" w:rsidRPr="005644AE" w:rsidRDefault="00B60996" w:rsidP="00312200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0327CE96" w14:textId="77777777" w:rsidR="00B60996" w:rsidRPr="005644AE" w:rsidRDefault="00B60996" w:rsidP="00312200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p w14:paraId="5ACDA459" w14:textId="71A5C043" w:rsidR="00B60996" w:rsidRDefault="00F65C4A" w:rsidP="00312200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!</w:t>
      </w:r>
      <w:r w:rsidR="00DA4641">
        <w:rPr>
          <w:rFonts w:ascii="Preeti" w:hAnsi="Preeti" w:cs="Arial Unicode MS"/>
          <w:b/>
          <w:sz w:val="32"/>
          <w:szCs w:val="32"/>
          <w:lang w:bidi="ne-NP"/>
        </w:rPr>
        <w:t>#</w:t>
      </w:r>
      <w:r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= </w:t>
      </w:r>
      <w:r w:rsidR="00D60205">
        <w:rPr>
          <w:rFonts w:ascii="Preeti" w:hAnsi="Preeti" w:cs="Arial Unicode MS"/>
          <w:b/>
          <w:sz w:val="32"/>
          <w:szCs w:val="32"/>
          <w:lang w:bidi="ne-NP"/>
        </w:rPr>
        <w:t>o; lgs'~h If]qleq cf=j=@)&amp;*÷)&amp;( sf] k|yd rf}dfl;sdf  3fOt] tyf p2f/ ul/Psf jGohGt'</w:t>
      </w:r>
      <w:r w:rsidR="00D60205"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 ;DaGwL ljj/0f</w:t>
      </w:r>
    </w:p>
    <w:p w14:paraId="5B409818" w14:textId="77777777" w:rsidR="00F65C4A" w:rsidRPr="005644AE" w:rsidRDefault="00F65C4A" w:rsidP="00312200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</w:p>
    <w:tbl>
      <w:tblPr>
        <w:tblW w:w="5298" w:type="pct"/>
        <w:tblLook w:val="04A0" w:firstRow="1" w:lastRow="0" w:firstColumn="1" w:lastColumn="0" w:noHBand="0" w:noVBand="1"/>
      </w:tblPr>
      <w:tblGrid>
        <w:gridCol w:w="1044"/>
        <w:gridCol w:w="4672"/>
        <w:gridCol w:w="2481"/>
        <w:gridCol w:w="1191"/>
        <w:gridCol w:w="519"/>
      </w:tblGrid>
      <w:tr w:rsidR="00D60205" w:rsidRPr="00D60205" w14:paraId="1682988E" w14:textId="77777777" w:rsidTr="005804C7">
        <w:trPr>
          <w:gridAfter w:val="1"/>
          <w:wAfter w:w="263" w:type="pct"/>
          <w:trHeight w:val="512"/>
        </w:trPr>
        <w:tc>
          <w:tcPr>
            <w:tcW w:w="52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D2E1" w14:textId="77777777" w:rsidR="00D60205" w:rsidRPr="00D60205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D60205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l;= g=</w:t>
            </w:r>
          </w:p>
        </w:tc>
        <w:tc>
          <w:tcPr>
            <w:tcW w:w="235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F4E29F" w14:textId="3D611249" w:rsidR="00D60205" w:rsidRPr="00D60205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D60205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p4f/ ug]{  sfof{no</w:t>
            </w:r>
            <w:r w:rsidRPr="00D6020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ne-NP"/>
              </w:rPr>
              <w:t>/</w:t>
            </w:r>
            <w:r w:rsidRPr="00D60205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;]S6/</w:t>
            </w:r>
            <w:r w:rsidRPr="00D60205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ne-NP"/>
              </w:rPr>
              <w:t>/</w:t>
            </w:r>
            <w:r w:rsidRPr="00D60205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kf]i6sf] gfd</w:t>
            </w:r>
          </w:p>
        </w:tc>
        <w:tc>
          <w:tcPr>
            <w:tcW w:w="125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6C248" w14:textId="77777777" w:rsidR="00D60205" w:rsidRPr="00D60205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D60205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k|hflt</w:t>
            </w:r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19CD" w14:textId="77777777" w:rsidR="00D60205" w:rsidRPr="00D60205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</w:pPr>
            <w:r w:rsidRPr="00D60205">
              <w:rPr>
                <w:rFonts w:ascii="Preeti" w:eastAsia="Times New Roman" w:hAnsi="Preeti" w:cs="Calibri"/>
                <w:b/>
                <w:bCs/>
                <w:color w:val="000000"/>
                <w:sz w:val="32"/>
                <w:szCs w:val="32"/>
                <w:lang w:bidi="ne-NP"/>
              </w:rPr>
              <w:t>;+Vof</w:t>
            </w:r>
          </w:p>
        </w:tc>
      </w:tr>
      <w:tr w:rsidR="00D60205" w:rsidRPr="00D60205" w14:paraId="7DD92CB6" w14:textId="77777777" w:rsidTr="005804C7">
        <w:trPr>
          <w:trHeight w:val="70"/>
        </w:trPr>
        <w:tc>
          <w:tcPr>
            <w:tcW w:w="52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33337" w14:textId="77777777" w:rsidR="00D60205" w:rsidRPr="00D60205" w:rsidRDefault="00D60205" w:rsidP="00D60205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lang w:bidi="ne-NP"/>
              </w:rPr>
            </w:pPr>
          </w:p>
        </w:tc>
        <w:tc>
          <w:tcPr>
            <w:tcW w:w="235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07E3B" w14:textId="77777777" w:rsidR="00D60205" w:rsidRPr="00D60205" w:rsidRDefault="00D60205" w:rsidP="00D60205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lang w:bidi="ne-NP"/>
              </w:rPr>
            </w:pPr>
          </w:p>
        </w:tc>
        <w:tc>
          <w:tcPr>
            <w:tcW w:w="125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74837" w14:textId="77777777" w:rsidR="00D60205" w:rsidRPr="00D60205" w:rsidRDefault="00D60205" w:rsidP="00D60205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lang w:bidi="ne-NP"/>
              </w:rPr>
            </w:pPr>
          </w:p>
        </w:tc>
        <w:tc>
          <w:tcPr>
            <w:tcW w:w="60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A5B53" w14:textId="77777777" w:rsidR="00D60205" w:rsidRPr="00D60205" w:rsidRDefault="00D60205" w:rsidP="00D60205">
            <w:pPr>
              <w:spacing w:after="0" w:line="240" w:lineRule="auto"/>
              <w:rPr>
                <w:rFonts w:ascii="Preeti" w:eastAsia="Times New Roman" w:hAnsi="Preeti" w:cs="Calibri"/>
                <w:b/>
                <w:bCs/>
                <w:color w:val="000000"/>
                <w:lang w:bidi="ne-NP"/>
              </w:rPr>
            </w:pPr>
          </w:p>
        </w:tc>
        <w:tc>
          <w:tcPr>
            <w:tcW w:w="2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E2909" w14:textId="77777777" w:rsidR="00D60205" w:rsidRPr="00D60205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b/>
                <w:bCs/>
                <w:color w:val="000000"/>
                <w:lang w:bidi="ne-NP"/>
              </w:rPr>
            </w:pPr>
          </w:p>
        </w:tc>
      </w:tr>
      <w:tr w:rsidR="00D60205" w:rsidRPr="00D60205" w14:paraId="7EE3CA94" w14:textId="77777777" w:rsidTr="005804C7">
        <w:trPr>
          <w:trHeight w:val="317"/>
        </w:trPr>
        <w:tc>
          <w:tcPr>
            <w:tcW w:w="52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5386F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35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2A69B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/Ddfk'/</w:t>
            </w: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E6F8E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as"Nnf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AA653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227BB537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53F41747" w14:textId="77777777" w:rsidTr="005804C7">
        <w:trPr>
          <w:trHeight w:val="317"/>
        </w:trPr>
        <w:tc>
          <w:tcPr>
            <w:tcW w:w="52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F9A89" w14:textId="77777777" w:rsidR="00D60205" w:rsidRPr="00D60205" w:rsidRDefault="00D60205" w:rsidP="00D60205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</w:p>
        </w:tc>
        <w:tc>
          <w:tcPr>
            <w:tcW w:w="235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83C88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7012C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lrQn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4F809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1E5C3F46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090340DB" w14:textId="77777777" w:rsidTr="005804C7">
        <w:trPr>
          <w:trHeight w:val="317"/>
        </w:trPr>
        <w:tc>
          <w:tcPr>
            <w:tcW w:w="52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DD722" w14:textId="77777777" w:rsidR="00D60205" w:rsidRPr="00D60205" w:rsidRDefault="00D60205" w:rsidP="00D60205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</w:p>
        </w:tc>
        <w:tc>
          <w:tcPr>
            <w:tcW w:w="235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3131C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0F842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lgnufO{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0C2B6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7E9A8592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680C9E1F" w14:textId="77777777" w:rsidTr="005804C7">
        <w:trPr>
          <w:trHeight w:val="317"/>
        </w:trPr>
        <w:tc>
          <w:tcPr>
            <w:tcW w:w="52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BCD20" w14:textId="77777777" w:rsidR="00D60205" w:rsidRPr="00D60205" w:rsidRDefault="00D60205" w:rsidP="00D60205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</w:p>
        </w:tc>
        <w:tc>
          <w:tcPr>
            <w:tcW w:w="235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92DF9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59222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3F2C1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  <w:t>5</w:t>
            </w:r>
          </w:p>
        </w:tc>
        <w:tc>
          <w:tcPr>
            <w:tcW w:w="263" w:type="pct"/>
            <w:vAlign w:val="center"/>
            <w:hideMark/>
          </w:tcPr>
          <w:p w14:paraId="258485C5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5AA59CB7" w14:textId="77777777" w:rsidTr="005804C7">
        <w:trPr>
          <w:trHeight w:val="317"/>
        </w:trPr>
        <w:tc>
          <w:tcPr>
            <w:tcW w:w="52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AF702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2</w:t>
            </w:r>
          </w:p>
        </w:tc>
        <w:tc>
          <w:tcPr>
            <w:tcW w:w="235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2E935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;}gfj/</w:t>
            </w: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7C27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lrQn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E591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  <w:t>3</w:t>
            </w:r>
          </w:p>
        </w:tc>
        <w:tc>
          <w:tcPr>
            <w:tcW w:w="263" w:type="pct"/>
            <w:vAlign w:val="center"/>
            <w:hideMark/>
          </w:tcPr>
          <w:p w14:paraId="4FDFE01D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71FBE8EF" w14:textId="77777777" w:rsidTr="005804C7">
        <w:trPr>
          <w:trHeight w:val="317"/>
        </w:trPr>
        <w:tc>
          <w:tcPr>
            <w:tcW w:w="52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9ECB4" w14:textId="77777777" w:rsidR="00D60205" w:rsidRPr="00D60205" w:rsidRDefault="00D60205" w:rsidP="00D60205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</w:p>
        </w:tc>
        <w:tc>
          <w:tcPr>
            <w:tcW w:w="235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A6F29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75375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;k{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987FE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448308F8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564DEB25" w14:textId="77777777" w:rsidTr="005804C7">
        <w:trPr>
          <w:trHeight w:val="317"/>
        </w:trPr>
        <w:tc>
          <w:tcPr>
            <w:tcW w:w="52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406AB" w14:textId="77777777" w:rsidR="00D60205" w:rsidRPr="00D60205" w:rsidRDefault="00D60205" w:rsidP="00D60205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</w:p>
        </w:tc>
        <w:tc>
          <w:tcPr>
            <w:tcW w:w="235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0B30D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1C6E7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842D7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26E9116B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183625A6" w14:textId="77777777" w:rsidTr="005804C7">
        <w:trPr>
          <w:trHeight w:val="317"/>
        </w:trPr>
        <w:tc>
          <w:tcPr>
            <w:tcW w:w="52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2C9E7" w14:textId="77777777" w:rsidR="00D60205" w:rsidRPr="00D60205" w:rsidRDefault="00D60205" w:rsidP="00D60205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</w:p>
        </w:tc>
        <w:tc>
          <w:tcPr>
            <w:tcW w:w="235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86621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2D735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ab]n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6D037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77EE9E27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56CDDF75" w14:textId="77777777" w:rsidTr="005804C7">
        <w:trPr>
          <w:trHeight w:val="347"/>
        </w:trPr>
        <w:tc>
          <w:tcPr>
            <w:tcW w:w="52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EFEEF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3</w:t>
            </w:r>
          </w:p>
        </w:tc>
        <w:tc>
          <w:tcPr>
            <w:tcW w:w="2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7086B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fDjf;f</w:t>
            </w: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AB26F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C23B2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sz w:val="20"/>
                <w:szCs w:val="2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53C20F32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61AA7CAD" w14:textId="77777777" w:rsidTr="005804C7">
        <w:trPr>
          <w:trHeight w:val="347"/>
        </w:trPr>
        <w:tc>
          <w:tcPr>
            <w:tcW w:w="52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273BB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4</w:t>
            </w:r>
          </w:p>
        </w:tc>
        <w:tc>
          <w:tcPr>
            <w:tcW w:w="2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E99D0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d9]nf</w:t>
            </w: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F81FA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A1D40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4BB108C6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5F222F38" w14:textId="77777777" w:rsidTr="005804C7">
        <w:trPr>
          <w:trHeight w:val="347"/>
        </w:trPr>
        <w:tc>
          <w:tcPr>
            <w:tcW w:w="52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F680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5</w:t>
            </w:r>
          </w:p>
        </w:tc>
        <w:tc>
          <w:tcPr>
            <w:tcW w:w="2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67DCA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e'/LufFp</w:t>
            </w: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4A0CD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999F6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592442C4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0337AC72" w14:textId="77777777" w:rsidTr="005804C7">
        <w:trPr>
          <w:trHeight w:val="347"/>
        </w:trPr>
        <w:tc>
          <w:tcPr>
            <w:tcW w:w="52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A6544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6</w:t>
            </w:r>
          </w:p>
        </w:tc>
        <w:tc>
          <w:tcPr>
            <w:tcW w:w="2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BA717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ef;tfn</w:t>
            </w: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5D879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E7FDC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1D9BF5F6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307E79B0" w14:textId="77777777" w:rsidTr="005804C7">
        <w:trPr>
          <w:trHeight w:val="347"/>
        </w:trPr>
        <w:tc>
          <w:tcPr>
            <w:tcW w:w="52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F4F3C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7</w:t>
            </w:r>
          </w:p>
        </w:tc>
        <w:tc>
          <w:tcPr>
            <w:tcW w:w="2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F5EA7" w14:textId="550A8A0F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j]txgL</w:t>
            </w: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F23CC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D0C52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362E7D02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023D1CCC" w14:textId="77777777" w:rsidTr="005804C7">
        <w:trPr>
          <w:trHeight w:val="347"/>
        </w:trPr>
        <w:tc>
          <w:tcPr>
            <w:tcW w:w="52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F251B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5</w:t>
            </w:r>
          </w:p>
        </w:tc>
        <w:tc>
          <w:tcPr>
            <w:tcW w:w="235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F8AA7" w14:textId="105F3466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k"jL} lr;fkfgL</w:t>
            </w: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6D64E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lrQn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81333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73258A72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0F45E0BE" w14:textId="77777777" w:rsidTr="0099545B">
        <w:trPr>
          <w:trHeight w:val="347"/>
        </w:trPr>
        <w:tc>
          <w:tcPr>
            <w:tcW w:w="52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66871" w14:textId="77777777" w:rsidR="00D60205" w:rsidRPr="00D60205" w:rsidRDefault="00D60205" w:rsidP="00D60205">
            <w:pPr>
              <w:spacing w:after="0" w:line="240" w:lineRule="auto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</w:p>
        </w:tc>
        <w:tc>
          <w:tcPr>
            <w:tcW w:w="235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61A8F2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B1A10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3C2F5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63" w:type="pct"/>
            <w:tcBorders>
              <w:bottom w:val="single" w:sz="4" w:space="0" w:color="auto"/>
            </w:tcBorders>
            <w:vAlign w:val="center"/>
            <w:hideMark/>
          </w:tcPr>
          <w:p w14:paraId="449B2777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5864C1D3" w14:textId="77777777" w:rsidTr="0099545B">
        <w:trPr>
          <w:trHeight w:val="347"/>
        </w:trPr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B8AB4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lastRenderedPageBreak/>
              <w:t>6</w:t>
            </w:r>
          </w:p>
        </w:tc>
        <w:tc>
          <w:tcPr>
            <w:tcW w:w="2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4DF47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l8=j=sf= alb{of</w:t>
            </w:r>
          </w:p>
        </w:tc>
        <w:tc>
          <w:tcPr>
            <w:tcW w:w="12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6FFF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3753B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6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55258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54DAC28A" w14:textId="77777777" w:rsidTr="0099545B">
        <w:trPr>
          <w:trHeight w:val="347"/>
        </w:trPr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C9CE9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7</w:t>
            </w:r>
          </w:p>
        </w:tc>
        <w:tc>
          <w:tcPr>
            <w:tcW w:w="2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C67A4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l8=j=sf= s}nfnL</w:t>
            </w:r>
          </w:p>
        </w:tc>
        <w:tc>
          <w:tcPr>
            <w:tcW w:w="12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0E5FC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39B22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63" w:type="pct"/>
            <w:tcBorders>
              <w:top w:val="single" w:sz="4" w:space="0" w:color="auto"/>
            </w:tcBorders>
            <w:vAlign w:val="center"/>
            <w:hideMark/>
          </w:tcPr>
          <w:p w14:paraId="64135618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36619B48" w14:textId="77777777" w:rsidTr="005804C7">
        <w:trPr>
          <w:trHeight w:val="347"/>
        </w:trPr>
        <w:tc>
          <w:tcPr>
            <w:tcW w:w="52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61095" w14:textId="77777777" w:rsidR="00D60205" w:rsidRPr="00D60205" w:rsidRDefault="00D60205" w:rsidP="00D60205">
            <w:pPr>
              <w:spacing w:after="0" w:line="240" w:lineRule="auto"/>
              <w:jc w:val="right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8</w:t>
            </w:r>
          </w:p>
        </w:tc>
        <w:tc>
          <w:tcPr>
            <w:tcW w:w="2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705E9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r]kfª</w:t>
            </w:r>
          </w:p>
        </w:tc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A970F" w14:textId="77777777" w:rsidR="00D60205" w:rsidRPr="008E685B" w:rsidRDefault="00D60205" w:rsidP="00D60205">
            <w:pPr>
              <w:spacing w:after="0" w:line="240" w:lineRule="auto"/>
              <w:jc w:val="center"/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</w:pPr>
            <w:r w:rsidRPr="008E685B">
              <w:rPr>
                <w:rFonts w:ascii="Preeti" w:eastAsia="Times New Roman" w:hAnsi="Preeti" w:cs="Calibri"/>
                <w:color w:val="000000"/>
                <w:sz w:val="32"/>
                <w:szCs w:val="32"/>
                <w:lang w:bidi="ne-NP"/>
              </w:rPr>
              <w:t>clhË/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1E500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color w:val="000000"/>
                <w:lang w:bidi="ne-NP"/>
              </w:rPr>
              <w:t>1</w:t>
            </w:r>
          </w:p>
        </w:tc>
        <w:tc>
          <w:tcPr>
            <w:tcW w:w="263" w:type="pct"/>
            <w:vAlign w:val="center"/>
            <w:hideMark/>
          </w:tcPr>
          <w:p w14:paraId="358B26F0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  <w:tr w:rsidR="00D60205" w:rsidRPr="00D60205" w14:paraId="75299813" w14:textId="77777777" w:rsidTr="005804C7">
        <w:trPr>
          <w:trHeight w:val="416"/>
        </w:trPr>
        <w:tc>
          <w:tcPr>
            <w:tcW w:w="4137" w:type="pct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9BC58" w14:textId="77777777" w:rsidR="00D60205" w:rsidRPr="00D60205" w:rsidRDefault="00D60205" w:rsidP="00D602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ne-NP"/>
              </w:rPr>
            </w:pPr>
            <w:r w:rsidRPr="00D60205">
              <w:rPr>
                <w:rFonts w:ascii="Calibri" w:eastAsia="Times New Roman" w:hAnsi="Calibri" w:cs="Calibri"/>
                <w:color w:val="000000"/>
                <w:lang w:bidi="ne-NP"/>
              </w:rPr>
              <w:t> </w:t>
            </w:r>
          </w:p>
          <w:p w14:paraId="6C302499" w14:textId="1A6F7B4B" w:rsidR="00D60205" w:rsidRPr="00D60205" w:rsidRDefault="00D60205" w:rsidP="00D602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bidi="ne-NP"/>
              </w:rPr>
            </w:pPr>
            <w:r w:rsidRPr="00D60205">
              <w:rPr>
                <w:rFonts w:ascii="Preeti" w:eastAsia="Times New Roman" w:hAnsi="Preeti" w:cs="Calibri"/>
                <w:b/>
                <w:bCs/>
                <w:color w:val="000000"/>
                <w:sz w:val="28"/>
                <w:szCs w:val="28"/>
                <w:lang w:bidi="ne-NP"/>
              </w:rPr>
              <w:t>hDdf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8E3F7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Fontasy Himali" w:eastAsia="Times New Roman" w:hAnsi="Fontasy Himali" w:cs="Calibri"/>
                <w:b/>
                <w:bCs/>
                <w:color w:val="000000"/>
                <w:lang w:bidi="ne-NP"/>
              </w:rPr>
            </w:pPr>
            <w:r w:rsidRPr="00D60205">
              <w:rPr>
                <w:rFonts w:ascii="Fontasy Himali" w:eastAsia="Times New Roman" w:hAnsi="Fontasy Himali" w:cs="Calibri"/>
                <w:b/>
                <w:bCs/>
                <w:color w:val="000000"/>
                <w:lang w:bidi="ne-NP"/>
              </w:rPr>
              <w:t>24</w:t>
            </w:r>
          </w:p>
        </w:tc>
        <w:tc>
          <w:tcPr>
            <w:tcW w:w="263" w:type="pct"/>
            <w:vAlign w:val="center"/>
            <w:hideMark/>
          </w:tcPr>
          <w:p w14:paraId="204E413E" w14:textId="77777777" w:rsidR="00D60205" w:rsidRPr="00D60205" w:rsidRDefault="00D60205" w:rsidP="008E6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ne-NP"/>
              </w:rPr>
            </w:pPr>
          </w:p>
        </w:tc>
      </w:tr>
    </w:tbl>
    <w:p w14:paraId="7047504B" w14:textId="378CAC12" w:rsidR="00312200" w:rsidRPr="005644AE" w:rsidRDefault="00312200" w:rsidP="00312200">
      <w:pPr>
        <w:spacing w:after="0"/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!</w:t>
      </w:r>
      <w:r w:rsidR="00DA4641">
        <w:rPr>
          <w:rFonts w:ascii="Preeti" w:hAnsi="Preeti" w:cs="Arial Unicode MS"/>
          <w:b/>
          <w:sz w:val="32"/>
          <w:szCs w:val="32"/>
          <w:lang w:bidi="ne-NP"/>
        </w:rPr>
        <w:t>$</w:t>
      </w:r>
      <w:r w:rsidRPr="005644AE">
        <w:rPr>
          <w:rFonts w:ascii="Preeti" w:hAnsi="Preeti" w:cs="Arial Unicode MS"/>
          <w:b/>
          <w:sz w:val="32"/>
          <w:szCs w:val="32"/>
          <w:lang w:bidi="ne-NP"/>
        </w:rPr>
        <w:t>= ;fj{hlgs lgsfon] juL{s/0f tyf ;+/If0f u/]sf]] ;"rgfsf] gfdfjnL / To;tf] ;"rgf ;+/If0f ug{ tf]lsPsf] ;</w:t>
      </w:r>
      <w:bookmarkStart w:id="4" w:name="_GoBack"/>
      <w:bookmarkEnd w:id="4"/>
      <w:r w:rsidRPr="005644AE">
        <w:rPr>
          <w:rFonts w:ascii="Preeti" w:hAnsi="Preeti" w:cs="Arial Unicode MS"/>
          <w:b/>
          <w:sz w:val="32"/>
          <w:szCs w:val="32"/>
          <w:lang w:bidi="ne-NP"/>
        </w:rPr>
        <w:t>dofjlw</w:t>
      </w:r>
    </w:p>
    <w:p w14:paraId="4A7E64C0" w14:textId="304EE2B6" w:rsidR="0084431F" w:rsidRPr="005644AE" w:rsidRDefault="00B80549" w:rsidP="00312200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o; lgs'~hsf zfvf</w:t>
      </w:r>
      <w:r w:rsidR="00F23DC6">
        <w:rPr>
          <w:rFonts w:ascii="Preeti" w:hAnsi="Preeti" w:cs="Arial Unicode MS"/>
          <w:bCs/>
          <w:sz w:val="32"/>
          <w:szCs w:val="32"/>
          <w:lang w:bidi="ne-NP"/>
        </w:rPr>
        <w:t xml:space="preserve"> tyf kmfF6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x?af6 ;DkGg ePsf </w:t>
      </w:r>
      <w:r w:rsidR="0084431F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jGohGt' ck/fw, jGohGt' d[To', 3fOt], p4f/, jGohGt'af6 ePsf] Iflt, ko{6s e|d0f ;+Vof, /fhZj ;+sng, sfo{qmd tyf cfof]hgfsf] tYofÍ </w:t>
      </w:r>
      <w:r w:rsidR="009742D6" w:rsidRPr="005644AE">
        <w:rPr>
          <w:rFonts w:ascii="Preeti" w:hAnsi="Preeti" w:cs="Arial Unicode MS"/>
          <w:bCs/>
          <w:sz w:val="32"/>
          <w:szCs w:val="32"/>
          <w:lang w:bidi="ne-NP"/>
        </w:rPr>
        <w:t>cWoog cg';Gwfg cg'dlt, dWojtL{ If]qdf ;]jf ;~rfng cg'dlt, cjnf]sg e|d0f cg'dlt tyf k|zf;lgs sfo{ h:tf cGo lgoldt sfo{x?sf] ljj/0f ;DaGwL zfvfx?dfg} ;'/lIft u/L /flvPsf] 5 .</w:t>
      </w:r>
    </w:p>
    <w:p w14:paraId="2728CA2D" w14:textId="77777777" w:rsidR="0084431F" w:rsidRPr="005644AE" w:rsidRDefault="0084431F" w:rsidP="00312200">
      <w:pPr>
        <w:spacing w:after="0"/>
        <w:jc w:val="both"/>
        <w:rPr>
          <w:rFonts w:ascii="Preeti" w:hAnsi="Preeti" w:cs="Arial Unicode MS"/>
          <w:bCs/>
          <w:sz w:val="32"/>
          <w:szCs w:val="32"/>
          <w:lang w:bidi="ne-NP"/>
        </w:rPr>
      </w:pPr>
    </w:p>
    <w:p w14:paraId="35EE977D" w14:textId="07EA6617" w:rsidR="002916D2" w:rsidRPr="005644AE" w:rsidRDefault="002916D2" w:rsidP="00F23DC6">
      <w:pPr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 w:rsidRPr="005644AE">
        <w:rPr>
          <w:rFonts w:ascii="Preeti" w:hAnsi="Preeti" w:cs="Arial Unicode MS"/>
          <w:b/>
          <w:sz w:val="32"/>
          <w:szCs w:val="32"/>
          <w:lang w:bidi="ne-NP"/>
        </w:rPr>
        <w:t>!</w:t>
      </w:r>
      <w:r w:rsidR="00DA4641">
        <w:rPr>
          <w:rFonts w:ascii="Preeti" w:hAnsi="Preeti" w:cs="Arial Unicode MS"/>
          <w:b/>
          <w:sz w:val="32"/>
          <w:szCs w:val="32"/>
          <w:lang w:bidi="ne-NP"/>
        </w:rPr>
        <w:t>%=</w:t>
      </w:r>
      <w:r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 ;fj{hlgs  lgsfodf k/]sf] ;"rgf dfu ;DaGwL lgj]bg / ;f] pk/ ;"rgf lbPsf] ljj/0f </w:t>
      </w:r>
    </w:p>
    <w:p w14:paraId="6F873139" w14:textId="47C9B286" w:rsidR="0084431F" w:rsidRDefault="0084431F" w:rsidP="00F23DC6">
      <w:pPr>
        <w:jc w:val="both"/>
        <w:rPr>
          <w:rFonts w:ascii="Preeti" w:hAnsi="Preeti" w:cs="Times New Roman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ljleGg ;+3 ;+:yf, lgsfo, ;/sf/L sfof{no, ljZj ljBfnosf ljBfyL{ tyf ;]jfu|fxL</w:t>
      </w:r>
      <w:r w:rsidR="0097269A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Pj+ kqsf/x?af6 dfu ePsf ;</w:t>
      </w:r>
      <w:r w:rsidR="00765225" w:rsidRPr="005644AE">
        <w:rPr>
          <w:rFonts w:ascii="Preeti" w:hAnsi="Preeti" w:cs="Arial Unicode MS"/>
          <w:bCs/>
          <w:sz w:val="32"/>
          <w:szCs w:val="32"/>
          <w:lang w:bidi="ne-NP"/>
        </w:rPr>
        <w:t>"</w:t>
      </w:r>
      <w:r w:rsidR="0097269A" w:rsidRPr="005644AE">
        <w:rPr>
          <w:rFonts w:ascii="Preeti" w:hAnsi="Preeti" w:cs="Arial Unicode MS"/>
          <w:bCs/>
          <w:sz w:val="32"/>
          <w:szCs w:val="32"/>
          <w:lang w:bidi="ne-NP"/>
        </w:rPr>
        <w:t>rgf, hfgsf/L pknAw u/fOPsf] 5 . lgs'~haf6 k|sflzt k|sfzgx? lgz'Ns?kdf ljt/0f ug]{ ul/Psf] 5 . o;sf ;fy} ljleGg k|</w:t>
      </w:r>
      <w:r w:rsidR="00765225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sfzg, ;"rgf </w:t>
      </w:r>
      <w:r w:rsidR="0097269A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tyf </w:t>
      </w:r>
      <w:r w:rsidR="003B17C0">
        <w:rPr>
          <w:rFonts w:ascii="Preeti" w:hAnsi="Preeti" w:cs="Arial Unicode MS"/>
          <w:bCs/>
          <w:sz w:val="32"/>
          <w:szCs w:val="32"/>
          <w:lang w:bidi="ne-NP"/>
        </w:rPr>
        <w:t>;"r</w:t>
      </w:r>
      <w:r w:rsidR="00F23DC6">
        <w:rPr>
          <w:rFonts w:ascii="Preeti" w:hAnsi="Preeti" w:cs="Arial Unicode MS"/>
          <w:bCs/>
          <w:sz w:val="32"/>
          <w:szCs w:val="32"/>
          <w:lang w:bidi="ne-NP"/>
        </w:rPr>
        <w:t>gfsf]</w:t>
      </w:r>
      <w:r w:rsidR="0097269A" w:rsidRPr="005644AE">
        <w:rPr>
          <w:rFonts w:ascii="Preeti" w:hAnsi="Preeti" w:cs="Times New Roman"/>
          <w:bCs/>
          <w:sz w:val="32"/>
          <w:szCs w:val="32"/>
          <w:lang w:bidi="ne-NP"/>
        </w:rPr>
        <w:t xml:space="preserve"> </w:t>
      </w:r>
      <w:r w:rsidR="0097269A" w:rsidRPr="00F23DC6">
        <w:rPr>
          <w:rFonts w:ascii="Times New Roman" w:hAnsi="Times New Roman" w:cs="Times New Roman"/>
          <w:bCs/>
          <w:sz w:val="28"/>
          <w:szCs w:val="28"/>
          <w:lang w:bidi="ne-NP"/>
        </w:rPr>
        <w:t>softcopy</w:t>
      </w:r>
      <w:r w:rsidR="0097269A" w:rsidRPr="005644AE">
        <w:rPr>
          <w:rFonts w:ascii="Times New Roman" w:hAnsi="Times New Roman" w:cs="Times New Roman"/>
          <w:bCs/>
          <w:sz w:val="32"/>
          <w:szCs w:val="32"/>
          <w:lang w:bidi="ne-NP"/>
        </w:rPr>
        <w:t xml:space="preserve"> </w:t>
      </w:r>
      <w:r w:rsidR="0097269A" w:rsidRPr="005644AE">
        <w:rPr>
          <w:rFonts w:ascii="Preeti" w:hAnsi="Preeti" w:cs="Times New Roman"/>
          <w:bCs/>
          <w:sz w:val="32"/>
          <w:szCs w:val="32"/>
          <w:lang w:bidi="ne-NP"/>
        </w:rPr>
        <w:t>dfu eP adf]lhd pknAw u/fpg] ul/Psf] 5 .</w:t>
      </w:r>
    </w:p>
    <w:p w14:paraId="7361CC85" w14:textId="77777777" w:rsidR="00225AC7" w:rsidRPr="005644AE" w:rsidRDefault="00225AC7" w:rsidP="002916D2">
      <w:pPr>
        <w:spacing w:after="0"/>
        <w:jc w:val="both"/>
        <w:rPr>
          <w:rFonts w:ascii="Preeti" w:hAnsi="Preeti" w:cs="Times New Roman"/>
          <w:bCs/>
          <w:sz w:val="32"/>
          <w:szCs w:val="32"/>
          <w:lang w:bidi="ne-NP"/>
        </w:rPr>
      </w:pPr>
    </w:p>
    <w:p w14:paraId="073DE3A8" w14:textId="3510F658" w:rsidR="00C57241" w:rsidRPr="005644AE" w:rsidRDefault="00DA4641" w:rsidP="00225AC7">
      <w:pPr>
        <w:jc w:val="both"/>
        <w:rPr>
          <w:rFonts w:ascii="Preeti" w:hAnsi="Preeti" w:cs="Arial Unicode MS"/>
          <w:b/>
          <w:sz w:val="32"/>
          <w:szCs w:val="32"/>
          <w:lang w:bidi="ne-NP"/>
        </w:rPr>
      </w:pPr>
      <w:r>
        <w:rPr>
          <w:rFonts w:ascii="Preeti" w:hAnsi="Preeti" w:cs="Arial Unicode MS"/>
          <w:b/>
          <w:sz w:val="32"/>
          <w:szCs w:val="32"/>
          <w:lang w:bidi="ne-NP"/>
        </w:rPr>
        <w:t>!^</w:t>
      </w:r>
      <w:r w:rsidR="002916D2" w:rsidRPr="005644AE">
        <w:rPr>
          <w:rFonts w:ascii="Preeti" w:hAnsi="Preeti" w:cs="Arial Unicode MS"/>
          <w:b/>
          <w:sz w:val="32"/>
          <w:szCs w:val="32"/>
          <w:lang w:bidi="ne-NP"/>
        </w:rPr>
        <w:t xml:space="preserve">= ;fj{hlgs lgsfosf ;"rgfx? cGoq </w:t>
      </w:r>
      <w:r w:rsidR="00D60205">
        <w:rPr>
          <w:rFonts w:ascii="Preeti" w:hAnsi="Preeti" w:cs="Arial Unicode MS"/>
          <w:b/>
          <w:sz w:val="32"/>
          <w:szCs w:val="32"/>
          <w:lang w:bidi="ne-NP"/>
        </w:rPr>
        <w:t xml:space="preserve">k|sfzg </w:t>
      </w:r>
      <w:r w:rsidR="002916D2" w:rsidRPr="005644AE">
        <w:rPr>
          <w:rFonts w:ascii="Preeti" w:hAnsi="Preeti" w:cs="Arial Unicode MS"/>
          <w:b/>
          <w:sz w:val="32"/>
          <w:szCs w:val="32"/>
          <w:lang w:bidi="ne-NP"/>
        </w:rPr>
        <w:t>ePsf eP ;f] sf] ljj/0f</w:t>
      </w:r>
    </w:p>
    <w:p w14:paraId="5E647ADD" w14:textId="3F34F562" w:rsidR="00113BE8" w:rsidRDefault="0097269A" w:rsidP="00225AC7">
      <w:pPr>
        <w:jc w:val="both"/>
        <w:rPr>
          <w:rFonts w:ascii="Preeti" w:hAnsi="Preeti" w:cs="Arial Unicode MS"/>
          <w:bCs/>
          <w:sz w:val="32"/>
          <w:szCs w:val="32"/>
          <w:lang w:bidi="ne-NP"/>
        </w:rPr>
      </w:pPr>
      <w:r w:rsidRPr="005644AE">
        <w:rPr>
          <w:rFonts w:ascii="Preeti" w:hAnsi="Preeti" w:cs="Arial Unicode MS"/>
          <w:bCs/>
          <w:sz w:val="32"/>
          <w:szCs w:val="32"/>
          <w:lang w:bidi="ne-NP"/>
        </w:rPr>
        <w:t>o; lgs'~hsf k|sfzg, lgodfjnL tyf cGo ;fj{hlgs ug'{kg]{ ;Dk"0f{</w:t>
      </w:r>
      <w:r w:rsidR="00765225"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 ;"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rgfx? o; lgs'~hsf] j]e;fO6df </w:t>
      </w:r>
      <w:r w:rsidR="005E56E8">
        <w:rPr>
          <w:rFonts w:ascii="Preeti" w:hAnsi="Preeti" w:cs="Arial Unicode MS"/>
          <w:bCs/>
          <w:sz w:val="32"/>
          <w:szCs w:val="32"/>
          <w:lang w:bidi="ne-NP"/>
        </w:rPr>
        <w:t xml:space="preserve">tyf km];a's k]hdf 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k|sflzt 5g\ . </w:t>
      </w:r>
    </w:p>
    <w:p w14:paraId="3F0A3D47" w14:textId="2DE2C3D1" w:rsidR="00225AC7" w:rsidRDefault="00113BE8" w:rsidP="00225AC7">
      <w:pPr>
        <w:jc w:val="both"/>
        <w:rPr>
          <w:rFonts w:ascii="Times New Roman" w:hAnsi="Times New Roman" w:cs="Times New Roman"/>
          <w:bCs/>
          <w:sz w:val="32"/>
          <w:szCs w:val="32"/>
          <w:lang w:bidi="ne-NP"/>
        </w:rPr>
      </w:pPr>
      <w:r w:rsidRPr="00E8161D">
        <w:rPr>
          <w:rFonts w:ascii="Times New Roman" w:hAnsi="Times New Roman" w:cs="Times New Roman"/>
          <w:b/>
          <w:sz w:val="36"/>
          <w:szCs w:val="36"/>
          <w:lang w:bidi="ne-NP"/>
        </w:rPr>
        <w:t>facebook page</w:t>
      </w:r>
      <w:r w:rsidRPr="00E8161D">
        <w:rPr>
          <w:rFonts w:ascii="Times New Roman" w:hAnsi="Times New Roman" w:cs="Times New Roman"/>
          <w:bCs/>
          <w:sz w:val="36"/>
          <w:szCs w:val="36"/>
          <w:lang w:bidi="ne-NP"/>
        </w:rPr>
        <w:t xml:space="preserve"> </w:t>
      </w:r>
      <w:r w:rsidRPr="00113BE8">
        <w:rPr>
          <w:rFonts w:ascii="Times New Roman" w:hAnsi="Times New Roman" w:cs="Times New Roman"/>
          <w:bCs/>
          <w:sz w:val="32"/>
          <w:szCs w:val="32"/>
          <w:lang w:bidi="ne-NP"/>
        </w:rPr>
        <w:t xml:space="preserve">: </w:t>
      </w:r>
      <w:r w:rsidR="00E8161D" w:rsidRPr="00E8161D">
        <w:t xml:space="preserve"> </w:t>
      </w:r>
      <w:hyperlink r:id="rId11" w:history="1">
        <w:r w:rsidR="003E0658" w:rsidRPr="00903728">
          <w:rPr>
            <w:rStyle w:val="Hyperlink"/>
            <w:rFonts w:ascii="Times New Roman" w:hAnsi="Times New Roman" w:cs="Times New Roman"/>
            <w:bCs/>
            <w:sz w:val="32"/>
            <w:szCs w:val="32"/>
            <w:lang w:bidi="ne-NP"/>
          </w:rPr>
          <w:t>https://www.facebook.com/bardiyanationalpark2032</w:t>
        </w:r>
      </w:hyperlink>
    </w:p>
    <w:p w14:paraId="6D6CB065" w14:textId="725FBF07" w:rsidR="003E0658" w:rsidRDefault="003E0658" w:rsidP="003E0658">
      <w:pPr>
        <w:jc w:val="both"/>
        <w:rPr>
          <w:rFonts w:ascii="Times New Roman" w:hAnsi="Times New Roman"/>
          <w:bCs/>
          <w:sz w:val="32"/>
          <w:szCs w:val="32"/>
          <w:lang w:bidi="ne-NP"/>
        </w:rPr>
      </w:pPr>
      <w:r w:rsidRPr="003E0658">
        <w:rPr>
          <w:rFonts w:ascii="Times New Roman" w:hAnsi="Times New Roman" w:cs="Times New Roman"/>
          <w:bCs/>
          <w:sz w:val="32"/>
          <w:szCs w:val="32"/>
          <w:lang w:bidi="ne-NP"/>
        </w:rPr>
        <w:t>Website</w:t>
      </w:r>
      <w:r w:rsidRPr="005644AE">
        <w:rPr>
          <w:rFonts w:ascii="Preeti" w:hAnsi="Preeti" w:cs="Arial Unicode MS"/>
          <w:bCs/>
          <w:sz w:val="32"/>
          <w:szCs w:val="32"/>
          <w:lang w:bidi="ne-NP"/>
        </w:rPr>
        <w:t xml:space="preserve">M </w:t>
      </w:r>
      <w:hyperlink r:id="rId12" w:history="1">
        <w:r w:rsidRPr="00903728">
          <w:rPr>
            <w:rStyle w:val="Hyperlink"/>
            <w:rFonts w:ascii="Times New Roman" w:hAnsi="Times New Roman" w:cs="Times New Roman"/>
            <w:bCs/>
            <w:sz w:val="32"/>
            <w:szCs w:val="32"/>
            <w:lang w:bidi="ne-NP"/>
          </w:rPr>
          <w:t>www.bardianationalpark.gov.np</w:t>
        </w:r>
      </w:hyperlink>
    </w:p>
    <w:p w14:paraId="324C5497" w14:textId="36C5DDBD" w:rsidR="00765225" w:rsidRDefault="0097269A" w:rsidP="00284D58">
      <w:pPr>
        <w:jc w:val="both"/>
        <w:rPr>
          <w:rFonts w:ascii="Preeti" w:hAnsi="Preeti"/>
          <w:sz w:val="32"/>
          <w:szCs w:val="32"/>
          <w:lang w:bidi="ne-NP"/>
        </w:rPr>
      </w:pPr>
      <w:r w:rsidRPr="005644AE">
        <w:rPr>
          <w:rFonts w:ascii="Preeti" w:hAnsi="Preeti"/>
          <w:sz w:val="32"/>
          <w:szCs w:val="32"/>
          <w:lang w:bidi="ne-NP"/>
        </w:rPr>
        <w:t>k'gZrM pNn]lvt ;+lIfKt</w:t>
      </w:r>
      <w:r w:rsidR="00225AC7">
        <w:rPr>
          <w:rFonts w:ascii="Preeti" w:hAnsi="Preeti"/>
          <w:sz w:val="32"/>
          <w:szCs w:val="32"/>
          <w:lang w:bidi="ne-NP"/>
        </w:rPr>
        <w:t xml:space="preserve"> </w:t>
      </w:r>
      <w:r w:rsidRPr="005644AE">
        <w:rPr>
          <w:rFonts w:ascii="Preeti" w:hAnsi="Preeti"/>
          <w:sz w:val="32"/>
          <w:szCs w:val="32"/>
          <w:lang w:bidi="ne-NP"/>
        </w:rPr>
        <w:t>?kdf ;fj{hlgs ul/Psf] ;</w:t>
      </w:r>
      <w:r w:rsidR="00765225" w:rsidRPr="005644AE">
        <w:rPr>
          <w:rFonts w:ascii="Preeti" w:hAnsi="Preeti"/>
          <w:sz w:val="32"/>
          <w:szCs w:val="32"/>
          <w:lang w:bidi="ne-NP"/>
        </w:rPr>
        <w:t xml:space="preserve">"rgf, hfgsf/L, tYofÍ / ljj/0fnfO{ ;s];Dd z'4tf / af]wuDo?kdf k|:t't ug{ k|of; ul/Psf] 5 . slxF st} e"n q'6LeP &gt;4]o kf7sx?sf] ;'emfjsf] cfwf/df ;do ;fk]If ;'wf/ u/L cWofjlws ul/g] k|lta4tf hfx]/ ub{5f}+ . </w:t>
      </w:r>
    </w:p>
    <w:p w14:paraId="5FD85A00" w14:textId="0A0190A3" w:rsidR="00225AC7" w:rsidRDefault="00225AC7" w:rsidP="00284D58">
      <w:pPr>
        <w:jc w:val="both"/>
        <w:rPr>
          <w:rFonts w:ascii="Preeti" w:hAnsi="Preeti"/>
          <w:sz w:val="32"/>
          <w:szCs w:val="32"/>
          <w:lang w:bidi="ne-NP"/>
        </w:rPr>
      </w:pPr>
    </w:p>
    <w:p w14:paraId="7916807F" w14:textId="2656F040" w:rsidR="00225AC7" w:rsidRPr="00225AC7" w:rsidRDefault="00225AC7" w:rsidP="00225AC7">
      <w:pPr>
        <w:jc w:val="center"/>
        <w:rPr>
          <w:rFonts w:ascii="Preeti" w:hAnsi="Preeti"/>
          <w:b/>
          <w:bCs/>
          <w:sz w:val="32"/>
          <w:szCs w:val="32"/>
          <w:cs/>
          <w:lang w:bidi="ne-NP"/>
        </w:rPr>
      </w:pPr>
      <w:r>
        <w:rPr>
          <w:rFonts w:ascii="Preeti" w:hAnsi="Preeti"/>
          <w:b/>
          <w:bCs/>
          <w:sz w:val="32"/>
          <w:szCs w:val="32"/>
          <w:lang w:bidi="ne-NP"/>
        </w:rPr>
        <w:t>ho alb{of .</w:t>
      </w:r>
      <w:r w:rsidR="00F23DC6">
        <w:rPr>
          <w:rFonts w:ascii="Preeti" w:hAnsi="Preeti"/>
          <w:b/>
          <w:bCs/>
          <w:sz w:val="32"/>
          <w:szCs w:val="32"/>
          <w:lang w:bidi="ne-NP"/>
        </w:rPr>
        <w:t>.</w:t>
      </w:r>
      <w:r>
        <w:rPr>
          <w:rFonts w:ascii="Preeti" w:hAnsi="Preeti"/>
          <w:b/>
          <w:bCs/>
          <w:sz w:val="32"/>
          <w:szCs w:val="32"/>
          <w:lang w:bidi="ne-NP"/>
        </w:rPr>
        <w:t>.</w:t>
      </w:r>
      <w:r w:rsidR="00F23DC6">
        <w:rPr>
          <w:rFonts w:ascii="Preeti" w:hAnsi="Preeti"/>
          <w:b/>
          <w:bCs/>
          <w:sz w:val="32"/>
          <w:szCs w:val="32"/>
          <w:lang w:bidi="ne-NP"/>
        </w:rPr>
        <w:t xml:space="preserve"> </w:t>
      </w:r>
      <w:r w:rsidRPr="00225AC7">
        <w:rPr>
          <w:rFonts w:ascii="Preeti" w:hAnsi="Preeti"/>
          <w:b/>
          <w:bCs/>
          <w:sz w:val="32"/>
          <w:szCs w:val="32"/>
          <w:lang w:bidi="ne-NP"/>
        </w:rPr>
        <w:t>ho ;+/If0f ...</w:t>
      </w:r>
    </w:p>
    <w:sectPr w:rsidR="00225AC7" w:rsidRPr="00225AC7" w:rsidSect="008F2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360391" w14:textId="77777777" w:rsidR="006427A4" w:rsidRDefault="006427A4" w:rsidP="00B33863">
      <w:pPr>
        <w:spacing w:after="0" w:line="240" w:lineRule="auto"/>
      </w:pPr>
      <w:r>
        <w:separator/>
      </w:r>
    </w:p>
  </w:endnote>
  <w:endnote w:type="continuationSeparator" w:id="0">
    <w:p w14:paraId="30FFDBDC" w14:textId="77777777" w:rsidR="006427A4" w:rsidRDefault="006427A4" w:rsidP="00B338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FONTASY_ HIMALI_ TT">
    <w:altName w:val="Calibri"/>
    <w:panose1 w:val="040B0500000000000000"/>
    <w:charset w:val="00"/>
    <w:family w:val="decorative"/>
    <w:pitch w:val="variable"/>
    <w:sig w:usb0="00000003" w:usb1="00000000" w:usb2="00000000" w:usb3="00000000" w:csb0="00000001" w:csb1="00000000"/>
  </w:font>
  <w:font w:name="Kalimati">
    <w:altName w:val="Mangal"/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रातामाते पोस्ट">
    <w:altName w:val="Cambria"/>
    <w:panose1 w:val="00000000000000000000"/>
    <w:charset w:val="00"/>
    <w:family w:val="roman"/>
    <w:notTrueType/>
    <w:pitch w:val="default"/>
  </w:font>
  <w:font w:name="Fontasy Himali">
    <w:panose1 w:val="04020500000000000000"/>
    <w:charset w:val="00"/>
    <w:family w:val="decorative"/>
    <w:pitch w:val="variable"/>
    <w:sig w:usb0="00000003" w:usb1="00000000" w:usb2="00000000" w:usb3="00000000" w:csb0="00000001" w:csb1="00000000"/>
  </w:font>
  <w:font w:name="FONTASY_HIMALI_TT">
    <w:panose1 w:val="040B7200000000000000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35259239"/>
      <w:docPartObj>
        <w:docPartGallery w:val="Page Numbers (Bottom of Page)"/>
        <w:docPartUnique/>
      </w:docPartObj>
    </w:sdtPr>
    <w:sdtEndPr>
      <w:rPr>
        <w:rFonts w:ascii="FONTASY_ HIMALI_ TT" w:hAnsi="FONTASY_ HIMALI_ TT"/>
      </w:rPr>
    </w:sdtEndPr>
    <w:sdtContent>
      <w:p w14:paraId="44E91B11" w14:textId="77777777" w:rsidR="003B17C0" w:rsidRDefault="003B17C0">
        <w:pPr>
          <w:pStyle w:val="Footer"/>
          <w:jc w:val="center"/>
          <w:rPr>
            <w:rFonts w:ascii="FONTASY_ HIMALI_ TT" w:hAnsi="FONTASY_ HIMALI_ TT"/>
          </w:rPr>
        </w:pPr>
      </w:p>
      <w:p w14:paraId="3DC03C5C" w14:textId="3452419E" w:rsidR="003B17C0" w:rsidRPr="00CD298C" w:rsidRDefault="003B17C0">
        <w:pPr>
          <w:pStyle w:val="Footer"/>
          <w:jc w:val="center"/>
          <w:rPr>
            <w:rFonts w:ascii="FONTASY_ HIMALI_ TT" w:hAnsi="FONTASY_ HIMALI_ TT"/>
          </w:rPr>
        </w:pPr>
        <w:r w:rsidRPr="00CD298C">
          <w:rPr>
            <w:rFonts w:ascii="FONTASY_ HIMALI_ TT" w:hAnsi="FONTASY_ HIMALI_ TT"/>
          </w:rPr>
          <w:fldChar w:fldCharType="begin"/>
        </w:r>
        <w:r w:rsidRPr="00CD298C">
          <w:rPr>
            <w:rFonts w:ascii="FONTASY_ HIMALI_ TT" w:hAnsi="FONTASY_ HIMALI_ TT"/>
          </w:rPr>
          <w:instrText xml:space="preserve"> PAGE   \* MERGEFORMAT </w:instrText>
        </w:r>
        <w:r w:rsidRPr="00CD298C">
          <w:rPr>
            <w:rFonts w:ascii="FONTASY_ HIMALI_ TT" w:hAnsi="FONTASY_ HIMALI_ TT"/>
          </w:rPr>
          <w:fldChar w:fldCharType="separate"/>
        </w:r>
        <w:r w:rsidR="0099545B">
          <w:rPr>
            <w:rFonts w:ascii="FONTASY_ HIMALI_ TT" w:hAnsi="FONTASY_ HIMALI_ TT"/>
            <w:noProof/>
          </w:rPr>
          <w:t>16</w:t>
        </w:r>
        <w:r w:rsidRPr="00CD298C">
          <w:rPr>
            <w:rFonts w:ascii="FONTASY_ HIMALI_ TT" w:hAnsi="FONTASY_ HIMALI_ TT"/>
          </w:rPr>
          <w:fldChar w:fldCharType="end"/>
        </w:r>
      </w:p>
    </w:sdtContent>
  </w:sdt>
  <w:p w14:paraId="12D85F74" w14:textId="77777777" w:rsidR="003B17C0" w:rsidRDefault="003B17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58E5DE" w14:textId="77777777" w:rsidR="006427A4" w:rsidRDefault="006427A4" w:rsidP="00B33863">
      <w:pPr>
        <w:spacing w:after="0" w:line="240" w:lineRule="auto"/>
      </w:pPr>
      <w:r>
        <w:separator/>
      </w:r>
    </w:p>
  </w:footnote>
  <w:footnote w:type="continuationSeparator" w:id="0">
    <w:p w14:paraId="6A041BB3" w14:textId="77777777" w:rsidR="006427A4" w:rsidRDefault="006427A4" w:rsidP="00B338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0400B"/>
    <w:multiLevelType w:val="hybridMultilevel"/>
    <w:tmpl w:val="32229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12BEB"/>
    <w:multiLevelType w:val="hybridMultilevel"/>
    <w:tmpl w:val="08E485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3A5D9C"/>
    <w:multiLevelType w:val="hybridMultilevel"/>
    <w:tmpl w:val="F2AE9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51113"/>
    <w:multiLevelType w:val="hybridMultilevel"/>
    <w:tmpl w:val="8C4A9B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E75A5F"/>
    <w:multiLevelType w:val="hybridMultilevel"/>
    <w:tmpl w:val="99723920"/>
    <w:lvl w:ilvl="0" w:tplc="F7CE5C4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F86915"/>
    <w:multiLevelType w:val="hybridMultilevel"/>
    <w:tmpl w:val="4F3E8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4723AF"/>
    <w:multiLevelType w:val="hybridMultilevel"/>
    <w:tmpl w:val="3E7C90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552989"/>
    <w:multiLevelType w:val="hybridMultilevel"/>
    <w:tmpl w:val="37A66E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1963DA"/>
    <w:multiLevelType w:val="hybridMultilevel"/>
    <w:tmpl w:val="9E8CE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D44B51"/>
    <w:multiLevelType w:val="hybridMultilevel"/>
    <w:tmpl w:val="6D7A38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C67D37"/>
    <w:multiLevelType w:val="hybridMultilevel"/>
    <w:tmpl w:val="8EFAA624"/>
    <w:lvl w:ilvl="0" w:tplc="40E03764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3CED0044"/>
    <w:multiLevelType w:val="hybridMultilevel"/>
    <w:tmpl w:val="A4828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F2CCD"/>
    <w:multiLevelType w:val="hybridMultilevel"/>
    <w:tmpl w:val="0360E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744714"/>
    <w:multiLevelType w:val="hybridMultilevel"/>
    <w:tmpl w:val="26A874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2464C2"/>
    <w:multiLevelType w:val="hybridMultilevel"/>
    <w:tmpl w:val="8A9880F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47344C11"/>
    <w:multiLevelType w:val="hybridMultilevel"/>
    <w:tmpl w:val="B4B64C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4136F4"/>
    <w:multiLevelType w:val="hybridMultilevel"/>
    <w:tmpl w:val="79008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B571A7"/>
    <w:multiLevelType w:val="hybridMultilevel"/>
    <w:tmpl w:val="48F08A0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18" w15:restartNumberingAfterBreak="0">
    <w:nsid w:val="528A43C3"/>
    <w:multiLevelType w:val="hybridMultilevel"/>
    <w:tmpl w:val="AA287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6D6142"/>
    <w:multiLevelType w:val="hybridMultilevel"/>
    <w:tmpl w:val="B4664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C4D9A"/>
    <w:multiLevelType w:val="hybridMultilevel"/>
    <w:tmpl w:val="8B92F3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EF3F65"/>
    <w:multiLevelType w:val="hybridMultilevel"/>
    <w:tmpl w:val="894EE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2C7D11"/>
    <w:multiLevelType w:val="hybridMultilevel"/>
    <w:tmpl w:val="1D96703C"/>
    <w:lvl w:ilvl="0" w:tplc="1C5200D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81956F7"/>
    <w:multiLevelType w:val="hybridMultilevel"/>
    <w:tmpl w:val="1B7E12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982643"/>
    <w:multiLevelType w:val="hybridMultilevel"/>
    <w:tmpl w:val="EF4E31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BE1304"/>
    <w:multiLevelType w:val="hybridMultilevel"/>
    <w:tmpl w:val="8ACC4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31F4FE4"/>
    <w:multiLevelType w:val="hybridMultilevel"/>
    <w:tmpl w:val="49EC5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405907"/>
    <w:multiLevelType w:val="hybridMultilevel"/>
    <w:tmpl w:val="27D8D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2E18EC"/>
    <w:multiLevelType w:val="hybridMultilevel"/>
    <w:tmpl w:val="93AA82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B941D0"/>
    <w:multiLevelType w:val="hybridMultilevel"/>
    <w:tmpl w:val="F4DE6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F53768"/>
    <w:multiLevelType w:val="hybridMultilevel"/>
    <w:tmpl w:val="7F7AEB2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7"/>
  </w:num>
  <w:num w:numId="4">
    <w:abstractNumId w:val="10"/>
  </w:num>
  <w:num w:numId="5">
    <w:abstractNumId w:val="9"/>
  </w:num>
  <w:num w:numId="6">
    <w:abstractNumId w:val="24"/>
  </w:num>
  <w:num w:numId="7">
    <w:abstractNumId w:val="1"/>
  </w:num>
  <w:num w:numId="8">
    <w:abstractNumId w:val="26"/>
  </w:num>
  <w:num w:numId="9">
    <w:abstractNumId w:val="30"/>
  </w:num>
  <w:num w:numId="10">
    <w:abstractNumId w:val="13"/>
  </w:num>
  <w:num w:numId="11">
    <w:abstractNumId w:val="7"/>
  </w:num>
  <w:num w:numId="12">
    <w:abstractNumId w:val="15"/>
  </w:num>
  <w:num w:numId="13">
    <w:abstractNumId w:val="23"/>
  </w:num>
  <w:num w:numId="14">
    <w:abstractNumId w:val="22"/>
  </w:num>
  <w:num w:numId="15">
    <w:abstractNumId w:val="3"/>
  </w:num>
  <w:num w:numId="16">
    <w:abstractNumId w:val="5"/>
  </w:num>
  <w:num w:numId="17">
    <w:abstractNumId w:val="6"/>
  </w:num>
  <w:num w:numId="18">
    <w:abstractNumId w:val="25"/>
  </w:num>
  <w:num w:numId="19">
    <w:abstractNumId w:val="12"/>
  </w:num>
  <w:num w:numId="20">
    <w:abstractNumId w:val="7"/>
  </w:num>
  <w:num w:numId="21">
    <w:abstractNumId w:val="13"/>
  </w:num>
  <w:num w:numId="22">
    <w:abstractNumId w:val="23"/>
  </w:num>
  <w:num w:numId="23">
    <w:abstractNumId w:val="30"/>
  </w:num>
  <w:num w:numId="24">
    <w:abstractNumId w:val="26"/>
  </w:num>
  <w:num w:numId="25">
    <w:abstractNumId w:val="19"/>
  </w:num>
  <w:num w:numId="26">
    <w:abstractNumId w:val="11"/>
  </w:num>
  <w:num w:numId="27">
    <w:abstractNumId w:val="18"/>
  </w:num>
  <w:num w:numId="28">
    <w:abstractNumId w:val="29"/>
  </w:num>
  <w:num w:numId="29">
    <w:abstractNumId w:val="0"/>
  </w:num>
  <w:num w:numId="30">
    <w:abstractNumId w:val="8"/>
  </w:num>
  <w:num w:numId="31">
    <w:abstractNumId w:val="2"/>
  </w:num>
  <w:num w:numId="32">
    <w:abstractNumId w:val="21"/>
  </w:num>
  <w:num w:numId="33">
    <w:abstractNumId w:val="28"/>
  </w:num>
  <w:num w:numId="34">
    <w:abstractNumId w:val="27"/>
  </w:num>
  <w:num w:numId="35">
    <w:abstractNumId w:val="20"/>
  </w:num>
  <w:num w:numId="36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sLA0MwFCCxNzSyUdpeDU4uLM/DyQAsNaAEmibDosAAAA"/>
  </w:docVars>
  <w:rsids>
    <w:rsidRoot w:val="00390EDA"/>
    <w:rsid w:val="0000488D"/>
    <w:rsid w:val="00010EFF"/>
    <w:rsid w:val="000238C4"/>
    <w:rsid w:val="0003525D"/>
    <w:rsid w:val="00035C16"/>
    <w:rsid w:val="000400E2"/>
    <w:rsid w:val="00043359"/>
    <w:rsid w:val="00044543"/>
    <w:rsid w:val="00046C21"/>
    <w:rsid w:val="00050AF4"/>
    <w:rsid w:val="00055323"/>
    <w:rsid w:val="0007460B"/>
    <w:rsid w:val="00081597"/>
    <w:rsid w:val="0008252C"/>
    <w:rsid w:val="0008563C"/>
    <w:rsid w:val="00094867"/>
    <w:rsid w:val="00095A92"/>
    <w:rsid w:val="00096333"/>
    <w:rsid w:val="000A1236"/>
    <w:rsid w:val="000A12E1"/>
    <w:rsid w:val="000B18D9"/>
    <w:rsid w:val="000B40E7"/>
    <w:rsid w:val="000B62C0"/>
    <w:rsid w:val="000C2C32"/>
    <w:rsid w:val="000C344A"/>
    <w:rsid w:val="000C5CF2"/>
    <w:rsid w:val="000D4579"/>
    <w:rsid w:val="000F4527"/>
    <w:rsid w:val="000F676F"/>
    <w:rsid w:val="001060D8"/>
    <w:rsid w:val="00112483"/>
    <w:rsid w:val="00112C69"/>
    <w:rsid w:val="001130AC"/>
    <w:rsid w:val="0011343E"/>
    <w:rsid w:val="00113BE8"/>
    <w:rsid w:val="00115610"/>
    <w:rsid w:val="0011730D"/>
    <w:rsid w:val="001175C5"/>
    <w:rsid w:val="001215E0"/>
    <w:rsid w:val="00123301"/>
    <w:rsid w:val="001306E0"/>
    <w:rsid w:val="00130813"/>
    <w:rsid w:val="0013352B"/>
    <w:rsid w:val="00140900"/>
    <w:rsid w:val="00143CDF"/>
    <w:rsid w:val="00145461"/>
    <w:rsid w:val="00154229"/>
    <w:rsid w:val="001563D9"/>
    <w:rsid w:val="00164FC1"/>
    <w:rsid w:val="00165A88"/>
    <w:rsid w:val="00166631"/>
    <w:rsid w:val="00166AD4"/>
    <w:rsid w:val="00170D6C"/>
    <w:rsid w:val="00172874"/>
    <w:rsid w:val="00176660"/>
    <w:rsid w:val="00177FD1"/>
    <w:rsid w:val="00182730"/>
    <w:rsid w:val="00182D2E"/>
    <w:rsid w:val="00183D1C"/>
    <w:rsid w:val="00184CE2"/>
    <w:rsid w:val="00185DD5"/>
    <w:rsid w:val="00187E55"/>
    <w:rsid w:val="00193C77"/>
    <w:rsid w:val="001A0521"/>
    <w:rsid w:val="001A1E6F"/>
    <w:rsid w:val="001A389F"/>
    <w:rsid w:val="001A3D19"/>
    <w:rsid w:val="001A4CB7"/>
    <w:rsid w:val="001B325D"/>
    <w:rsid w:val="001B777C"/>
    <w:rsid w:val="001C0464"/>
    <w:rsid w:val="001C0A93"/>
    <w:rsid w:val="001C1C40"/>
    <w:rsid w:val="001C6816"/>
    <w:rsid w:val="001C7AFC"/>
    <w:rsid w:val="001D322D"/>
    <w:rsid w:val="001D333B"/>
    <w:rsid w:val="001E2BCE"/>
    <w:rsid w:val="001E3CD1"/>
    <w:rsid w:val="001E41FD"/>
    <w:rsid w:val="001E4BBB"/>
    <w:rsid w:val="001F09C6"/>
    <w:rsid w:val="001F2E58"/>
    <w:rsid w:val="001F30CE"/>
    <w:rsid w:val="001F4462"/>
    <w:rsid w:val="0020067B"/>
    <w:rsid w:val="00203D33"/>
    <w:rsid w:val="002063C4"/>
    <w:rsid w:val="002223EF"/>
    <w:rsid w:val="00224CDC"/>
    <w:rsid w:val="00225AC7"/>
    <w:rsid w:val="0023035C"/>
    <w:rsid w:val="00232E42"/>
    <w:rsid w:val="00236AFD"/>
    <w:rsid w:val="002439B1"/>
    <w:rsid w:val="002534CB"/>
    <w:rsid w:val="00260B87"/>
    <w:rsid w:val="00261331"/>
    <w:rsid w:val="00267672"/>
    <w:rsid w:val="00271EAE"/>
    <w:rsid w:val="00275031"/>
    <w:rsid w:val="00275459"/>
    <w:rsid w:val="00275621"/>
    <w:rsid w:val="00284D58"/>
    <w:rsid w:val="0028686D"/>
    <w:rsid w:val="002916D2"/>
    <w:rsid w:val="002946F7"/>
    <w:rsid w:val="002A1B12"/>
    <w:rsid w:val="002A23D1"/>
    <w:rsid w:val="002A2980"/>
    <w:rsid w:val="002A3228"/>
    <w:rsid w:val="002A77AE"/>
    <w:rsid w:val="002B1D2B"/>
    <w:rsid w:val="002B58E3"/>
    <w:rsid w:val="002C337D"/>
    <w:rsid w:val="002C356F"/>
    <w:rsid w:val="002C57AC"/>
    <w:rsid w:val="002D16D0"/>
    <w:rsid w:val="002D74C0"/>
    <w:rsid w:val="002D7D2D"/>
    <w:rsid w:val="002E21AB"/>
    <w:rsid w:val="002E56EE"/>
    <w:rsid w:val="002E6647"/>
    <w:rsid w:val="002E66DE"/>
    <w:rsid w:val="002F1A20"/>
    <w:rsid w:val="002F28C9"/>
    <w:rsid w:val="002F3F68"/>
    <w:rsid w:val="002F517E"/>
    <w:rsid w:val="002F673E"/>
    <w:rsid w:val="002F6EED"/>
    <w:rsid w:val="003039EE"/>
    <w:rsid w:val="00304B50"/>
    <w:rsid w:val="003101F7"/>
    <w:rsid w:val="00310DE7"/>
    <w:rsid w:val="00312200"/>
    <w:rsid w:val="00314E8F"/>
    <w:rsid w:val="00331324"/>
    <w:rsid w:val="00337E0B"/>
    <w:rsid w:val="003424AB"/>
    <w:rsid w:val="00350AD3"/>
    <w:rsid w:val="00352D3E"/>
    <w:rsid w:val="00353CE6"/>
    <w:rsid w:val="00354AB1"/>
    <w:rsid w:val="0035656D"/>
    <w:rsid w:val="003606C7"/>
    <w:rsid w:val="00361E80"/>
    <w:rsid w:val="003729C1"/>
    <w:rsid w:val="0038502E"/>
    <w:rsid w:val="0038579A"/>
    <w:rsid w:val="00390D70"/>
    <w:rsid w:val="00390EDA"/>
    <w:rsid w:val="00393F1F"/>
    <w:rsid w:val="00395ABF"/>
    <w:rsid w:val="003B03E7"/>
    <w:rsid w:val="003B17C0"/>
    <w:rsid w:val="003C120E"/>
    <w:rsid w:val="003C2BDE"/>
    <w:rsid w:val="003C3557"/>
    <w:rsid w:val="003C7FB0"/>
    <w:rsid w:val="003D1A4E"/>
    <w:rsid w:val="003D6860"/>
    <w:rsid w:val="003E0658"/>
    <w:rsid w:val="003E1D14"/>
    <w:rsid w:val="003E375E"/>
    <w:rsid w:val="003E3B6F"/>
    <w:rsid w:val="003F0E2F"/>
    <w:rsid w:val="003F2E9C"/>
    <w:rsid w:val="003F7AC8"/>
    <w:rsid w:val="00401566"/>
    <w:rsid w:val="004016AD"/>
    <w:rsid w:val="00407D14"/>
    <w:rsid w:val="00416E8F"/>
    <w:rsid w:val="0042331B"/>
    <w:rsid w:val="004236CD"/>
    <w:rsid w:val="00440621"/>
    <w:rsid w:val="00444C8F"/>
    <w:rsid w:val="0044507D"/>
    <w:rsid w:val="004461D7"/>
    <w:rsid w:val="00457FBA"/>
    <w:rsid w:val="004666F7"/>
    <w:rsid w:val="00472B23"/>
    <w:rsid w:val="00480C3D"/>
    <w:rsid w:val="004815E3"/>
    <w:rsid w:val="00481822"/>
    <w:rsid w:val="00483C38"/>
    <w:rsid w:val="00485F2D"/>
    <w:rsid w:val="004A0873"/>
    <w:rsid w:val="004A4DDC"/>
    <w:rsid w:val="004A520D"/>
    <w:rsid w:val="004B27F0"/>
    <w:rsid w:val="004B4E92"/>
    <w:rsid w:val="004C264C"/>
    <w:rsid w:val="004C29F0"/>
    <w:rsid w:val="004C40C4"/>
    <w:rsid w:val="004C4D5C"/>
    <w:rsid w:val="004C54EC"/>
    <w:rsid w:val="004C72B4"/>
    <w:rsid w:val="004D5430"/>
    <w:rsid w:val="004D569F"/>
    <w:rsid w:val="004E0F1F"/>
    <w:rsid w:val="004E6160"/>
    <w:rsid w:val="004F1BAE"/>
    <w:rsid w:val="00505DE4"/>
    <w:rsid w:val="00507CD2"/>
    <w:rsid w:val="0051362C"/>
    <w:rsid w:val="005175D6"/>
    <w:rsid w:val="00520359"/>
    <w:rsid w:val="005208EB"/>
    <w:rsid w:val="00521BC6"/>
    <w:rsid w:val="00526481"/>
    <w:rsid w:val="00530198"/>
    <w:rsid w:val="00530CD4"/>
    <w:rsid w:val="0053434D"/>
    <w:rsid w:val="005356B2"/>
    <w:rsid w:val="00540F03"/>
    <w:rsid w:val="00541F19"/>
    <w:rsid w:val="00542C8D"/>
    <w:rsid w:val="0054406D"/>
    <w:rsid w:val="00552AC7"/>
    <w:rsid w:val="005537A0"/>
    <w:rsid w:val="00553CBA"/>
    <w:rsid w:val="00554033"/>
    <w:rsid w:val="0055704D"/>
    <w:rsid w:val="00561242"/>
    <w:rsid w:val="005644AE"/>
    <w:rsid w:val="00566F28"/>
    <w:rsid w:val="005703DC"/>
    <w:rsid w:val="005721B1"/>
    <w:rsid w:val="00572913"/>
    <w:rsid w:val="00573FCF"/>
    <w:rsid w:val="005804C7"/>
    <w:rsid w:val="00584AA5"/>
    <w:rsid w:val="00586FDC"/>
    <w:rsid w:val="00587354"/>
    <w:rsid w:val="00593AFD"/>
    <w:rsid w:val="00594E0D"/>
    <w:rsid w:val="00596F6A"/>
    <w:rsid w:val="005A03D4"/>
    <w:rsid w:val="005B0C83"/>
    <w:rsid w:val="005C181F"/>
    <w:rsid w:val="005C2ABF"/>
    <w:rsid w:val="005C3A05"/>
    <w:rsid w:val="005C4305"/>
    <w:rsid w:val="005C4EE7"/>
    <w:rsid w:val="005C5203"/>
    <w:rsid w:val="005C7A56"/>
    <w:rsid w:val="005D13BB"/>
    <w:rsid w:val="005D2042"/>
    <w:rsid w:val="005D40B1"/>
    <w:rsid w:val="005E3496"/>
    <w:rsid w:val="005E3B39"/>
    <w:rsid w:val="005E530C"/>
    <w:rsid w:val="005E56E8"/>
    <w:rsid w:val="005E7295"/>
    <w:rsid w:val="005E7F3D"/>
    <w:rsid w:val="005F001D"/>
    <w:rsid w:val="005F2F6B"/>
    <w:rsid w:val="005F3742"/>
    <w:rsid w:val="00600F22"/>
    <w:rsid w:val="00606BFE"/>
    <w:rsid w:val="00610973"/>
    <w:rsid w:val="00610D20"/>
    <w:rsid w:val="0061168E"/>
    <w:rsid w:val="0061398D"/>
    <w:rsid w:val="00614822"/>
    <w:rsid w:val="006201EF"/>
    <w:rsid w:val="0062151A"/>
    <w:rsid w:val="0062720B"/>
    <w:rsid w:val="00627B1C"/>
    <w:rsid w:val="00630203"/>
    <w:rsid w:val="00633A82"/>
    <w:rsid w:val="00633ACC"/>
    <w:rsid w:val="0063750E"/>
    <w:rsid w:val="006427A4"/>
    <w:rsid w:val="00644A7F"/>
    <w:rsid w:val="00646091"/>
    <w:rsid w:val="00651052"/>
    <w:rsid w:val="00651C89"/>
    <w:rsid w:val="006554D7"/>
    <w:rsid w:val="0065661F"/>
    <w:rsid w:val="00660294"/>
    <w:rsid w:val="0067528E"/>
    <w:rsid w:val="0068052F"/>
    <w:rsid w:val="0068062A"/>
    <w:rsid w:val="00680D17"/>
    <w:rsid w:val="00681235"/>
    <w:rsid w:val="006814FB"/>
    <w:rsid w:val="006844C8"/>
    <w:rsid w:val="006927BF"/>
    <w:rsid w:val="00693F50"/>
    <w:rsid w:val="0069538F"/>
    <w:rsid w:val="006962AE"/>
    <w:rsid w:val="006A571E"/>
    <w:rsid w:val="006A6E06"/>
    <w:rsid w:val="006B327E"/>
    <w:rsid w:val="006D22DF"/>
    <w:rsid w:val="006D44D0"/>
    <w:rsid w:val="006D5298"/>
    <w:rsid w:val="006E02A1"/>
    <w:rsid w:val="007038B0"/>
    <w:rsid w:val="00703A62"/>
    <w:rsid w:val="00704686"/>
    <w:rsid w:val="00710855"/>
    <w:rsid w:val="00714708"/>
    <w:rsid w:val="00715DB8"/>
    <w:rsid w:val="007226DC"/>
    <w:rsid w:val="00732154"/>
    <w:rsid w:val="00732CC4"/>
    <w:rsid w:val="00734C45"/>
    <w:rsid w:val="007362C0"/>
    <w:rsid w:val="00740310"/>
    <w:rsid w:val="00740B00"/>
    <w:rsid w:val="00743A0B"/>
    <w:rsid w:val="00744CA4"/>
    <w:rsid w:val="00745562"/>
    <w:rsid w:val="00745EC2"/>
    <w:rsid w:val="0075261A"/>
    <w:rsid w:val="0075300A"/>
    <w:rsid w:val="00753665"/>
    <w:rsid w:val="007538DF"/>
    <w:rsid w:val="0075398C"/>
    <w:rsid w:val="007554E1"/>
    <w:rsid w:val="0076276D"/>
    <w:rsid w:val="00764377"/>
    <w:rsid w:val="00764BAE"/>
    <w:rsid w:val="00765225"/>
    <w:rsid w:val="00767342"/>
    <w:rsid w:val="00770DC8"/>
    <w:rsid w:val="00774E89"/>
    <w:rsid w:val="007848CF"/>
    <w:rsid w:val="007907DC"/>
    <w:rsid w:val="00792A51"/>
    <w:rsid w:val="007A1664"/>
    <w:rsid w:val="007B285E"/>
    <w:rsid w:val="007C063E"/>
    <w:rsid w:val="007C06C5"/>
    <w:rsid w:val="007C2E9C"/>
    <w:rsid w:val="007C438E"/>
    <w:rsid w:val="007E4DFF"/>
    <w:rsid w:val="007E5C59"/>
    <w:rsid w:val="007E5DDD"/>
    <w:rsid w:val="007F5522"/>
    <w:rsid w:val="00800C94"/>
    <w:rsid w:val="008039D8"/>
    <w:rsid w:val="00807A43"/>
    <w:rsid w:val="00812233"/>
    <w:rsid w:val="00812ED7"/>
    <w:rsid w:val="00814D53"/>
    <w:rsid w:val="0081566C"/>
    <w:rsid w:val="00820989"/>
    <w:rsid w:val="008223E0"/>
    <w:rsid w:val="008231B1"/>
    <w:rsid w:val="00827FBF"/>
    <w:rsid w:val="008322F4"/>
    <w:rsid w:val="00840450"/>
    <w:rsid w:val="0084104C"/>
    <w:rsid w:val="0084431F"/>
    <w:rsid w:val="008450B3"/>
    <w:rsid w:val="008468D5"/>
    <w:rsid w:val="008474C7"/>
    <w:rsid w:val="00852217"/>
    <w:rsid w:val="0085435F"/>
    <w:rsid w:val="00856DFD"/>
    <w:rsid w:val="00860A97"/>
    <w:rsid w:val="00861760"/>
    <w:rsid w:val="00871758"/>
    <w:rsid w:val="0087208C"/>
    <w:rsid w:val="008723F5"/>
    <w:rsid w:val="00874EDC"/>
    <w:rsid w:val="00876A5D"/>
    <w:rsid w:val="00882CD5"/>
    <w:rsid w:val="0088324D"/>
    <w:rsid w:val="00885AB8"/>
    <w:rsid w:val="00887F3F"/>
    <w:rsid w:val="00890326"/>
    <w:rsid w:val="0089188F"/>
    <w:rsid w:val="00892871"/>
    <w:rsid w:val="008929EC"/>
    <w:rsid w:val="00896F6E"/>
    <w:rsid w:val="008C2006"/>
    <w:rsid w:val="008C3AED"/>
    <w:rsid w:val="008C6A45"/>
    <w:rsid w:val="008C72EC"/>
    <w:rsid w:val="008D037E"/>
    <w:rsid w:val="008E1143"/>
    <w:rsid w:val="008E3932"/>
    <w:rsid w:val="008E55AD"/>
    <w:rsid w:val="008E685B"/>
    <w:rsid w:val="008F28CA"/>
    <w:rsid w:val="00900932"/>
    <w:rsid w:val="00902F79"/>
    <w:rsid w:val="00904720"/>
    <w:rsid w:val="00904DC4"/>
    <w:rsid w:val="009118BF"/>
    <w:rsid w:val="009145FE"/>
    <w:rsid w:val="00915FFE"/>
    <w:rsid w:val="00916FBF"/>
    <w:rsid w:val="00923D55"/>
    <w:rsid w:val="009326A1"/>
    <w:rsid w:val="0094566B"/>
    <w:rsid w:val="009466E2"/>
    <w:rsid w:val="009526A9"/>
    <w:rsid w:val="0095546C"/>
    <w:rsid w:val="00960160"/>
    <w:rsid w:val="00961832"/>
    <w:rsid w:val="00962124"/>
    <w:rsid w:val="00962749"/>
    <w:rsid w:val="0096386E"/>
    <w:rsid w:val="009673E8"/>
    <w:rsid w:val="009715F0"/>
    <w:rsid w:val="0097180E"/>
    <w:rsid w:val="0097194E"/>
    <w:rsid w:val="0097269A"/>
    <w:rsid w:val="00972F41"/>
    <w:rsid w:val="009742D6"/>
    <w:rsid w:val="009754EE"/>
    <w:rsid w:val="009809B7"/>
    <w:rsid w:val="00981977"/>
    <w:rsid w:val="0098501C"/>
    <w:rsid w:val="00990031"/>
    <w:rsid w:val="00991002"/>
    <w:rsid w:val="0099545B"/>
    <w:rsid w:val="00997E63"/>
    <w:rsid w:val="009A0E80"/>
    <w:rsid w:val="009B0110"/>
    <w:rsid w:val="009B3D12"/>
    <w:rsid w:val="009B3D78"/>
    <w:rsid w:val="009B7B44"/>
    <w:rsid w:val="009D5034"/>
    <w:rsid w:val="009E082A"/>
    <w:rsid w:val="009E1E99"/>
    <w:rsid w:val="009E468C"/>
    <w:rsid w:val="009E4BDC"/>
    <w:rsid w:val="009F49BF"/>
    <w:rsid w:val="009F6361"/>
    <w:rsid w:val="00A00232"/>
    <w:rsid w:val="00A01771"/>
    <w:rsid w:val="00A03B9C"/>
    <w:rsid w:val="00A0436F"/>
    <w:rsid w:val="00A04C57"/>
    <w:rsid w:val="00A145DC"/>
    <w:rsid w:val="00A16F38"/>
    <w:rsid w:val="00A21D4D"/>
    <w:rsid w:val="00A2401D"/>
    <w:rsid w:val="00A34627"/>
    <w:rsid w:val="00A4074F"/>
    <w:rsid w:val="00A44F64"/>
    <w:rsid w:val="00A543BB"/>
    <w:rsid w:val="00A61D65"/>
    <w:rsid w:val="00A6222A"/>
    <w:rsid w:val="00A66BDF"/>
    <w:rsid w:val="00A67CFD"/>
    <w:rsid w:val="00A764E2"/>
    <w:rsid w:val="00A76C07"/>
    <w:rsid w:val="00A808F4"/>
    <w:rsid w:val="00A814EE"/>
    <w:rsid w:val="00A84AF5"/>
    <w:rsid w:val="00A95201"/>
    <w:rsid w:val="00A95E32"/>
    <w:rsid w:val="00AA108B"/>
    <w:rsid w:val="00AA4FC2"/>
    <w:rsid w:val="00AB2FAD"/>
    <w:rsid w:val="00AB3BC6"/>
    <w:rsid w:val="00AB3DD9"/>
    <w:rsid w:val="00AB6083"/>
    <w:rsid w:val="00AC0E10"/>
    <w:rsid w:val="00AC3D44"/>
    <w:rsid w:val="00AC4DF2"/>
    <w:rsid w:val="00AD033F"/>
    <w:rsid w:val="00AE07AD"/>
    <w:rsid w:val="00AE462F"/>
    <w:rsid w:val="00AE7CDD"/>
    <w:rsid w:val="00AF1042"/>
    <w:rsid w:val="00B07D85"/>
    <w:rsid w:val="00B152FD"/>
    <w:rsid w:val="00B17254"/>
    <w:rsid w:val="00B20393"/>
    <w:rsid w:val="00B268F6"/>
    <w:rsid w:val="00B33863"/>
    <w:rsid w:val="00B34C3F"/>
    <w:rsid w:val="00B3504E"/>
    <w:rsid w:val="00B36F15"/>
    <w:rsid w:val="00B42456"/>
    <w:rsid w:val="00B46D2A"/>
    <w:rsid w:val="00B47932"/>
    <w:rsid w:val="00B60119"/>
    <w:rsid w:val="00B60996"/>
    <w:rsid w:val="00B62D8A"/>
    <w:rsid w:val="00B62F8C"/>
    <w:rsid w:val="00B67927"/>
    <w:rsid w:val="00B71F00"/>
    <w:rsid w:val="00B80549"/>
    <w:rsid w:val="00B83304"/>
    <w:rsid w:val="00BA391E"/>
    <w:rsid w:val="00BA6CC2"/>
    <w:rsid w:val="00BB16B1"/>
    <w:rsid w:val="00BC08A2"/>
    <w:rsid w:val="00BC582D"/>
    <w:rsid w:val="00BD4D00"/>
    <w:rsid w:val="00BD76C3"/>
    <w:rsid w:val="00BE3BA2"/>
    <w:rsid w:val="00BF0B09"/>
    <w:rsid w:val="00BF293D"/>
    <w:rsid w:val="00BF4241"/>
    <w:rsid w:val="00BF5D04"/>
    <w:rsid w:val="00C03D36"/>
    <w:rsid w:val="00C0527D"/>
    <w:rsid w:val="00C137A1"/>
    <w:rsid w:val="00C15BFC"/>
    <w:rsid w:val="00C20E60"/>
    <w:rsid w:val="00C233E0"/>
    <w:rsid w:val="00C256DC"/>
    <w:rsid w:val="00C32ADB"/>
    <w:rsid w:val="00C33CB7"/>
    <w:rsid w:val="00C37F5B"/>
    <w:rsid w:val="00C40894"/>
    <w:rsid w:val="00C41011"/>
    <w:rsid w:val="00C41176"/>
    <w:rsid w:val="00C425C5"/>
    <w:rsid w:val="00C46017"/>
    <w:rsid w:val="00C51AEE"/>
    <w:rsid w:val="00C53AFC"/>
    <w:rsid w:val="00C565AE"/>
    <w:rsid w:val="00C5683D"/>
    <w:rsid w:val="00C57241"/>
    <w:rsid w:val="00C613F6"/>
    <w:rsid w:val="00C64347"/>
    <w:rsid w:val="00C71A89"/>
    <w:rsid w:val="00C741DF"/>
    <w:rsid w:val="00C77723"/>
    <w:rsid w:val="00C842F9"/>
    <w:rsid w:val="00C92887"/>
    <w:rsid w:val="00C92F6F"/>
    <w:rsid w:val="00C97F72"/>
    <w:rsid w:val="00CA0755"/>
    <w:rsid w:val="00CA106C"/>
    <w:rsid w:val="00CA464A"/>
    <w:rsid w:val="00CA55D2"/>
    <w:rsid w:val="00CB3F6E"/>
    <w:rsid w:val="00CC3286"/>
    <w:rsid w:val="00CC3E75"/>
    <w:rsid w:val="00CC7565"/>
    <w:rsid w:val="00CD16FE"/>
    <w:rsid w:val="00CD298C"/>
    <w:rsid w:val="00CE0F12"/>
    <w:rsid w:val="00CF26BA"/>
    <w:rsid w:val="00CF3F57"/>
    <w:rsid w:val="00CF4CAA"/>
    <w:rsid w:val="00D02DAC"/>
    <w:rsid w:val="00D07769"/>
    <w:rsid w:val="00D10389"/>
    <w:rsid w:val="00D11A39"/>
    <w:rsid w:val="00D13F52"/>
    <w:rsid w:val="00D14C61"/>
    <w:rsid w:val="00D17130"/>
    <w:rsid w:val="00D2775F"/>
    <w:rsid w:val="00D27EEA"/>
    <w:rsid w:val="00D309D2"/>
    <w:rsid w:val="00D36691"/>
    <w:rsid w:val="00D401E5"/>
    <w:rsid w:val="00D4119E"/>
    <w:rsid w:val="00D42AC9"/>
    <w:rsid w:val="00D47292"/>
    <w:rsid w:val="00D47D50"/>
    <w:rsid w:val="00D51DE5"/>
    <w:rsid w:val="00D51DF8"/>
    <w:rsid w:val="00D559D7"/>
    <w:rsid w:val="00D57504"/>
    <w:rsid w:val="00D60205"/>
    <w:rsid w:val="00D64FBE"/>
    <w:rsid w:val="00D655A1"/>
    <w:rsid w:val="00D73019"/>
    <w:rsid w:val="00D7411B"/>
    <w:rsid w:val="00D80CFA"/>
    <w:rsid w:val="00D83D84"/>
    <w:rsid w:val="00D84FED"/>
    <w:rsid w:val="00D85FFD"/>
    <w:rsid w:val="00D87043"/>
    <w:rsid w:val="00D874ED"/>
    <w:rsid w:val="00D878F6"/>
    <w:rsid w:val="00D90CAB"/>
    <w:rsid w:val="00D90DBF"/>
    <w:rsid w:val="00D9382B"/>
    <w:rsid w:val="00D946ED"/>
    <w:rsid w:val="00DA06EA"/>
    <w:rsid w:val="00DA4641"/>
    <w:rsid w:val="00DA6110"/>
    <w:rsid w:val="00DA646E"/>
    <w:rsid w:val="00DB041C"/>
    <w:rsid w:val="00DB3D36"/>
    <w:rsid w:val="00DB3FD7"/>
    <w:rsid w:val="00DB4048"/>
    <w:rsid w:val="00DB6195"/>
    <w:rsid w:val="00DC0D51"/>
    <w:rsid w:val="00DC25DB"/>
    <w:rsid w:val="00DD02B9"/>
    <w:rsid w:val="00DD6272"/>
    <w:rsid w:val="00DE2E29"/>
    <w:rsid w:val="00DE333E"/>
    <w:rsid w:val="00DF4DF8"/>
    <w:rsid w:val="00E00F7C"/>
    <w:rsid w:val="00E01FF9"/>
    <w:rsid w:val="00E023CD"/>
    <w:rsid w:val="00E02D20"/>
    <w:rsid w:val="00E038AE"/>
    <w:rsid w:val="00E049E7"/>
    <w:rsid w:val="00E129B4"/>
    <w:rsid w:val="00E14F7E"/>
    <w:rsid w:val="00E15C4B"/>
    <w:rsid w:val="00E21F62"/>
    <w:rsid w:val="00E253EF"/>
    <w:rsid w:val="00E30318"/>
    <w:rsid w:val="00E33B12"/>
    <w:rsid w:val="00E3463E"/>
    <w:rsid w:val="00E37047"/>
    <w:rsid w:val="00E47832"/>
    <w:rsid w:val="00E50DAA"/>
    <w:rsid w:val="00E55993"/>
    <w:rsid w:val="00E57AB0"/>
    <w:rsid w:val="00E632D8"/>
    <w:rsid w:val="00E8161D"/>
    <w:rsid w:val="00E856F8"/>
    <w:rsid w:val="00E97BD8"/>
    <w:rsid w:val="00EA51ED"/>
    <w:rsid w:val="00EA7BB8"/>
    <w:rsid w:val="00EB10DD"/>
    <w:rsid w:val="00EB656D"/>
    <w:rsid w:val="00EC4F77"/>
    <w:rsid w:val="00ED0D65"/>
    <w:rsid w:val="00ED4989"/>
    <w:rsid w:val="00ED595E"/>
    <w:rsid w:val="00ED74D4"/>
    <w:rsid w:val="00EE114A"/>
    <w:rsid w:val="00EE2C5E"/>
    <w:rsid w:val="00EE5632"/>
    <w:rsid w:val="00EF13E6"/>
    <w:rsid w:val="00EF7A2E"/>
    <w:rsid w:val="00F034BD"/>
    <w:rsid w:val="00F03DD8"/>
    <w:rsid w:val="00F052A6"/>
    <w:rsid w:val="00F144A1"/>
    <w:rsid w:val="00F23DC6"/>
    <w:rsid w:val="00F25A4D"/>
    <w:rsid w:val="00F26E24"/>
    <w:rsid w:val="00F30FBB"/>
    <w:rsid w:val="00F33580"/>
    <w:rsid w:val="00F3520D"/>
    <w:rsid w:val="00F35724"/>
    <w:rsid w:val="00F42901"/>
    <w:rsid w:val="00F45A94"/>
    <w:rsid w:val="00F47FA8"/>
    <w:rsid w:val="00F52EB6"/>
    <w:rsid w:val="00F55F43"/>
    <w:rsid w:val="00F6097C"/>
    <w:rsid w:val="00F62C47"/>
    <w:rsid w:val="00F65C4A"/>
    <w:rsid w:val="00F76A8A"/>
    <w:rsid w:val="00F76B2C"/>
    <w:rsid w:val="00F82808"/>
    <w:rsid w:val="00F8409C"/>
    <w:rsid w:val="00F90019"/>
    <w:rsid w:val="00F973BB"/>
    <w:rsid w:val="00FA00CE"/>
    <w:rsid w:val="00FA087C"/>
    <w:rsid w:val="00FA1CC7"/>
    <w:rsid w:val="00FB2A42"/>
    <w:rsid w:val="00FC2064"/>
    <w:rsid w:val="00FC2D5E"/>
    <w:rsid w:val="00FC5302"/>
    <w:rsid w:val="00FC577F"/>
    <w:rsid w:val="00FD12E9"/>
    <w:rsid w:val="00FD2080"/>
    <w:rsid w:val="00FD5D18"/>
    <w:rsid w:val="00FD68F5"/>
    <w:rsid w:val="00FD70BA"/>
    <w:rsid w:val="00FE1538"/>
    <w:rsid w:val="00FE3CC8"/>
    <w:rsid w:val="00FE4B16"/>
    <w:rsid w:val="00FF677F"/>
    <w:rsid w:val="00FF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99689"/>
  <w15:docId w15:val="{EC9D8979-68EA-4E29-A8D6-BB0B5764B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424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03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3434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ne-NP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3434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ED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62F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  <w:style w:type="table" w:styleId="TableGrid">
    <w:name w:val="Table Grid"/>
    <w:basedOn w:val="TableNormal"/>
    <w:uiPriority w:val="59"/>
    <w:rsid w:val="00C32AD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D4D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50B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50B3"/>
    <w:rPr>
      <w:color w:val="800080"/>
      <w:u w:val="single"/>
    </w:rPr>
  </w:style>
  <w:style w:type="paragraph" w:customStyle="1" w:styleId="xl63">
    <w:name w:val="xl63"/>
    <w:basedOn w:val="Normal"/>
    <w:rsid w:val="008450B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64">
    <w:name w:val="xl64"/>
    <w:basedOn w:val="Normal"/>
    <w:rsid w:val="008450B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65">
    <w:name w:val="xl65"/>
    <w:basedOn w:val="Normal"/>
    <w:rsid w:val="008450B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70C0"/>
      <w:sz w:val="18"/>
      <w:szCs w:val="18"/>
      <w:lang w:bidi="ne-NP"/>
    </w:rPr>
  </w:style>
  <w:style w:type="paragraph" w:customStyle="1" w:styleId="xl66">
    <w:name w:val="xl66"/>
    <w:basedOn w:val="Normal"/>
    <w:rsid w:val="008450B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67">
    <w:name w:val="xl67"/>
    <w:basedOn w:val="Normal"/>
    <w:rsid w:val="008450B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68">
    <w:name w:val="xl68"/>
    <w:basedOn w:val="Normal"/>
    <w:rsid w:val="008450B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69">
    <w:name w:val="xl69"/>
    <w:basedOn w:val="Normal"/>
    <w:rsid w:val="008450B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70">
    <w:name w:val="xl70"/>
    <w:basedOn w:val="Normal"/>
    <w:rsid w:val="008450B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71">
    <w:name w:val="xl71"/>
    <w:basedOn w:val="Normal"/>
    <w:rsid w:val="008450B3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72">
    <w:name w:val="xl72"/>
    <w:basedOn w:val="Normal"/>
    <w:rsid w:val="008450B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73">
    <w:name w:val="xl73"/>
    <w:basedOn w:val="Normal"/>
    <w:rsid w:val="008450B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18"/>
      <w:szCs w:val="18"/>
      <w:lang w:bidi="ne-NP"/>
    </w:rPr>
  </w:style>
  <w:style w:type="paragraph" w:customStyle="1" w:styleId="xl74">
    <w:name w:val="xl74"/>
    <w:basedOn w:val="Normal"/>
    <w:rsid w:val="008450B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0"/>
      <w:szCs w:val="20"/>
      <w:lang w:bidi="ne-NP"/>
    </w:rPr>
  </w:style>
  <w:style w:type="paragraph" w:customStyle="1" w:styleId="xl75">
    <w:name w:val="xl75"/>
    <w:basedOn w:val="Normal"/>
    <w:rsid w:val="008450B3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bidi="ne-NP"/>
    </w:rPr>
  </w:style>
  <w:style w:type="paragraph" w:customStyle="1" w:styleId="xl76">
    <w:name w:val="xl76"/>
    <w:basedOn w:val="Normal"/>
    <w:rsid w:val="008450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bidi="ne-NP"/>
    </w:rPr>
  </w:style>
  <w:style w:type="character" w:customStyle="1" w:styleId="apple-style-span">
    <w:name w:val="apple-style-span"/>
    <w:basedOn w:val="DefaultParagraphFont"/>
    <w:rsid w:val="00E15C4B"/>
  </w:style>
  <w:style w:type="character" w:styleId="Emphasis">
    <w:name w:val="Emphasis"/>
    <w:basedOn w:val="DefaultParagraphFont"/>
    <w:uiPriority w:val="20"/>
    <w:qFormat/>
    <w:rsid w:val="00E15C4B"/>
    <w:rPr>
      <w:i/>
      <w:iCs/>
    </w:rPr>
  </w:style>
  <w:style w:type="character" w:customStyle="1" w:styleId="apple-converted-space">
    <w:name w:val="apple-converted-space"/>
    <w:basedOn w:val="DefaultParagraphFont"/>
    <w:rsid w:val="00E15C4B"/>
  </w:style>
  <w:style w:type="character" w:styleId="Strong">
    <w:name w:val="Strong"/>
    <w:basedOn w:val="DefaultParagraphFont"/>
    <w:uiPriority w:val="22"/>
    <w:qFormat/>
    <w:rsid w:val="00232E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338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863"/>
  </w:style>
  <w:style w:type="paragraph" w:styleId="Footer">
    <w:name w:val="footer"/>
    <w:basedOn w:val="Normal"/>
    <w:link w:val="FooterChar"/>
    <w:uiPriority w:val="99"/>
    <w:unhideWhenUsed/>
    <w:rsid w:val="00B338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863"/>
  </w:style>
  <w:style w:type="character" w:customStyle="1" w:styleId="Heading3Char">
    <w:name w:val="Heading 3 Char"/>
    <w:basedOn w:val="DefaultParagraphFont"/>
    <w:link w:val="Heading3"/>
    <w:uiPriority w:val="9"/>
    <w:rsid w:val="0053434D"/>
    <w:rPr>
      <w:rFonts w:ascii="Times New Roman" w:eastAsia="Times New Roman" w:hAnsi="Times New Roman" w:cs="Times New Roman"/>
      <w:b/>
      <w:bCs/>
      <w:sz w:val="27"/>
      <w:szCs w:val="27"/>
      <w:lang w:bidi="ne-NP"/>
    </w:rPr>
  </w:style>
  <w:style w:type="character" w:customStyle="1" w:styleId="Heading4Char">
    <w:name w:val="Heading 4 Char"/>
    <w:basedOn w:val="DefaultParagraphFont"/>
    <w:link w:val="Heading4"/>
    <w:uiPriority w:val="9"/>
    <w:rsid w:val="0053434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03D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868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1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ardianationalpark.gov.n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bardiyanationalpark203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bardianationalpark.gov.n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756FDC-95F4-4776-9DEA-4A99F3830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530</Words>
  <Characters>14422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npwc_Y</cp:lastModifiedBy>
  <cp:revision>2</cp:revision>
  <cp:lastPrinted>2021-10-28T08:57:00Z</cp:lastPrinted>
  <dcterms:created xsi:type="dcterms:W3CDTF">2022-02-15T06:17:00Z</dcterms:created>
  <dcterms:modified xsi:type="dcterms:W3CDTF">2022-02-15T06:17:00Z</dcterms:modified>
</cp:coreProperties>
</file>